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0EB90894" w:rsidR="0097142B" w:rsidRPr="00422949" w:rsidRDefault="0097142B"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97142B" w:rsidRDefault="0097142B"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97142B" w:rsidRDefault="0097142B" w:rsidP="00422949">
                                <w:pPr>
                                  <w:spacing w:before="120"/>
                                  <w:rPr>
                                    <w:color w:val="2F5496" w:themeColor="accent1" w:themeShade="BF"/>
                                    <w:sz w:val="36"/>
                                    <w:szCs w:val="36"/>
                                  </w:rPr>
                                </w:pPr>
                              </w:p>
                              <w:p w14:paraId="46B33058" w14:textId="0542E085" w:rsidR="0097142B" w:rsidRDefault="0097142B"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97142B" w:rsidRDefault="0097142B"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97142B" w:rsidRDefault="0097142B" w:rsidP="00BA4CD6">
                                <w:pPr>
                                  <w:spacing w:before="120"/>
                                  <w:jc w:val="center"/>
                                  <w:rPr>
                                    <w:color w:val="2F5496" w:themeColor="accent1" w:themeShade="BF"/>
                                    <w:sz w:val="36"/>
                                    <w:szCs w:val="36"/>
                                  </w:rPr>
                                </w:pPr>
                              </w:p>
                              <w:p w14:paraId="2D54C2E0" w14:textId="77777777" w:rsidR="0097142B" w:rsidRDefault="0097142B"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97142B" w:rsidRDefault="0097142B"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97142B" w:rsidRDefault="0097142B" w:rsidP="00422949">
                                <w:pPr>
                                  <w:spacing w:before="120"/>
                                  <w:jc w:val="center"/>
                                  <w:rPr>
                                    <w:color w:val="2F5496" w:themeColor="accent1" w:themeShade="BF"/>
                                    <w:sz w:val="36"/>
                                    <w:szCs w:val="36"/>
                                  </w:rPr>
                                </w:pPr>
                                <w:r>
                                  <w:rPr>
                                    <w:color w:val="2F5496" w:themeColor="accent1" w:themeShade="BF"/>
                                    <w:sz w:val="36"/>
                                    <w:szCs w:val="36"/>
                                  </w:rPr>
                                  <w:t>Assistant Professor, IIT, DU</w:t>
                                </w:r>
                              </w:p>
                              <w:p w14:paraId="528E6012" w14:textId="77777777" w:rsidR="0097142B" w:rsidRDefault="0097142B" w:rsidP="00422949">
                                <w:pPr>
                                  <w:spacing w:before="120"/>
                                  <w:jc w:val="center"/>
                                  <w:rPr>
                                    <w:color w:val="2F5496" w:themeColor="accent1" w:themeShade="BF"/>
                                    <w:sz w:val="36"/>
                                    <w:szCs w:val="36"/>
                                  </w:rPr>
                                </w:pPr>
                              </w:p>
                              <w:p w14:paraId="3B087286" w14:textId="77777777" w:rsidR="0097142B" w:rsidRPr="000A0C42" w:rsidRDefault="0097142B"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0EB90894" w:rsidR="0097142B" w:rsidRPr="00422949" w:rsidRDefault="0097142B"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97142B" w:rsidRDefault="0097142B"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97142B" w:rsidRDefault="0097142B" w:rsidP="00422949">
                          <w:pPr>
                            <w:spacing w:before="120"/>
                            <w:rPr>
                              <w:color w:val="2F5496" w:themeColor="accent1" w:themeShade="BF"/>
                              <w:sz w:val="36"/>
                              <w:szCs w:val="36"/>
                            </w:rPr>
                          </w:pPr>
                        </w:p>
                        <w:p w14:paraId="46B33058" w14:textId="0542E085" w:rsidR="0097142B" w:rsidRDefault="0097142B"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97142B" w:rsidRDefault="0097142B"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97142B" w:rsidRDefault="0097142B" w:rsidP="00BA4CD6">
                          <w:pPr>
                            <w:spacing w:before="120"/>
                            <w:jc w:val="center"/>
                            <w:rPr>
                              <w:color w:val="2F5496" w:themeColor="accent1" w:themeShade="BF"/>
                              <w:sz w:val="36"/>
                              <w:szCs w:val="36"/>
                            </w:rPr>
                          </w:pPr>
                        </w:p>
                        <w:p w14:paraId="2D54C2E0" w14:textId="77777777" w:rsidR="0097142B" w:rsidRDefault="0097142B"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97142B" w:rsidRDefault="0097142B"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97142B" w:rsidRDefault="0097142B" w:rsidP="00422949">
                          <w:pPr>
                            <w:spacing w:before="120"/>
                            <w:jc w:val="center"/>
                            <w:rPr>
                              <w:color w:val="2F5496" w:themeColor="accent1" w:themeShade="BF"/>
                              <w:sz w:val="36"/>
                              <w:szCs w:val="36"/>
                            </w:rPr>
                          </w:pPr>
                          <w:r>
                            <w:rPr>
                              <w:color w:val="2F5496" w:themeColor="accent1" w:themeShade="BF"/>
                              <w:sz w:val="36"/>
                              <w:szCs w:val="36"/>
                            </w:rPr>
                            <w:t>Assistant Professor, IIT, DU</w:t>
                          </w:r>
                        </w:p>
                        <w:p w14:paraId="528E6012" w14:textId="77777777" w:rsidR="0097142B" w:rsidRDefault="0097142B" w:rsidP="00422949">
                          <w:pPr>
                            <w:spacing w:before="120"/>
                            <w:jc w:val="center"/>
                            <w:rPr>
                              <w:color w:val="2F5496" w:themeColor="accent1" w:themeShade="BF"/>
                              <w:sz w:val="36"/>
                              <w:szCs w:val="36"/>
                            </w:rPr>
                          </w:pPr>
                        </w:p>
                        <w:p w14:paraId="3B087286" w14:textId="77777777" w:rsidR="0097142B" w:rsidRPr="000A0C42" w:rsidRDefault="0097142B"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97142B" w:rsidRDefault="0097142B">
                                      <w:pPr>
                                        <w:pStyle w:val="NoSpacing"/>
                                        <w:jc w:val="right"/>
                                        <w:rPr>
                                          <w:color w:val="FFFFFF" w:themeColor="background1"/>
                                          <w:sz w:val="28"/>
                                          <w:szCs w:val="28"/>
                                        </w:rPr>
                                      </w:pPr>
                                      <w:r>
                                        <w:rPr>
                                          <w:color w:val="FFFFFF" w:themeColor="background1"/>
                                          <w:sz w:val="28"/>
                                          <w:szCs w:val="28"/>
                                        </w:rPr>
                                        <w:t>7/1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97142B" w:rsidRDefault="0097142B">
                                <w:pPr>
                                  <w:pStyle w:val="NoSpacing"/>
                                  <w:jc w:val="right"/>
                                  <w:rPr>
                                    <w:color w:val="FFFFFF" w:themeColor="background1"/>
                                    <w:sz w:val="28"/>
                                    <w:szCs w:val="28"/>
                                  </w:rPr>
                                </w:pPr>
                                <w:r>
                                  <w:rPr>
                                    <w:color w:val="FFFFFF" w:themeColor="background1"/>
                                    <w:sz w:val="28"/>
                                    <w:szCs w:val="28"/>
                                  </w:rPr>
                                  <w:t>7/11/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97142B"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617308AB" w:rsidR="00D357BD" w:rsidRDefault="002419F4" w:rsidP="00F974DE">
      <w:r>
        <w:t>1</w:t>
      </w:r>
      <w:r w:rsidR="00CB2830">
        <w:t>7</w:t>
      </w:r>
      <w:r w:rsidR="00D357BD">
        <w:rPr>
          <w:sz w:val="19"/>
          <w:szCs w:val="19"/>
        </w:rPr>
        <w:t xml:space="preserve"> </w:t>
      </w:r>
      <w:r>
        <w:t>Dec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4AF39379"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007D5FB4">
        <w:rPr>
          <w:b/>
          <w:bCs/>
        </w:rPr>
        <w:t xml:space="preserve"> with Recommendation Syste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20B486F8" w:rsidR="00D357BD" w:rsidRDefault="00280E84" w:rsidP="00F7727D">
      <w:r>
        <w:t xml:space="preserve">Sincerely yours </w:t>
      </w:r>
    </w:p>
    <w:p w14:paraId="48AA971C" w14:textId="77777777" w:rsidR="0080348B" w:rsidRDefault="0080348B" w:rsidP="00F7727D"/>
    <w:p w14:paraId="4B32E167" w14:textId="5323D523" w:rsidR="00D357BD" w:rsidRPr="0080348B" w:rsidRDefault="00D357BD" w:rsidP="0080348B">
      <w:r>
        <w:t>Tulshi Chandra Das</w:t>
      </w:r>
      <w:r w:rsidR="00FA5B8F">
        <w:t>-</w:t>
      </w:r>
      <w:r>
        <w:t xml:space="preserve"> BSSE0811</w:t>
      </w:r>
      <w:r w:rsidR="00485957">
        <w:t xml:space="preserve">  </w:t>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t xml:space="preserve">         </w:t>
      </w:r>
      <w:r>
        <w:rPr>
          <w:sz w:val="30"/>
          <w:szCs w:val="30"/>
        </w:rPr>
        <w:t xml:space="preserve"> </w:t>
      </w:r>
      <w:r w:rsidR="00485957">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1D6F738D" w:rsidR="00825695" w:rsidRPr="00825695" w:rsidRDefault="00BD62E5" w:rsidP="00EC76B1">
      <w:r>
        <w:t>December</w:t>
      </w:r>
      <w:r w:rsidR="00825695" w:rsidRPr="00825695">
        <w:t xml:space="preserve"> </w:t>
      </w:r>
      <w:r>
        <w:t>1</w:t>
      </w:r>
      <w:r w:rsidR="008A6554">
        <w:t>7</w:t>
      </w:r>
      <w:r w:rsidR="00825695" w:rsidRPr="00825695">
        <w:t>, 201</w:t>
      </w:r>
      <w:r w:rsidR="008A6554">
        <w:t>9</w:t>
      </w:r>
      <w:r w:rsidR="00825695"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 xml:space="preserve">This letter is to clarify that all the information mentioned in this document is true. The project mentioned here ha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1A222E" w:rsidR="00825695" w:rsidRDefault="00825695" w:rsidP="00EC76B1">
      <w:pPr>
        <w:rPr>
          <w:b/>
          <w:bCs/>
        </w:rPr>
      </w:pPr>
      <w:r w:rsidRPr="00825695">
        <w:rPr>
          <w:b/>
          <w:bCs/>
        </w:rPr>
        <w:t xml:space="preserve">Project Supervisor </w:t>
      </w:r>
    </w:p>
    <w:p w14:paraId="409E2537" w14:textId="77777777" w:rsidR="0072092B" w:rsidRPr="00825695" w:rsidRDefault="0072092B" w:rsidP="00EC76B1"/>
    <w:p w14:paraId="01A1EE09" w14:textId="0B5BBBF9" w:rsidR="00825695" w:rsidRPr="00825695" w:rsidRDefault="00154DEA" w:rsidP="00EC76B1">
      <w:r>
        <w:t xml:space="preserve">Md. Saeed </w:t>
      </w:r>
      <w:proofErr w:type="spellStart"/>
      <w:r>
        <w:t>Siddik</w:t>
      </w:r>
      <w:proofErr w:type="spellEnd"/>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2"/>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t>ACKNOWLEDGEMENT</w:t>
      </w:r>
      <w:bookmarkEnd w:id="8"/>
      <w:bookmarkEnd w:id="9"/>
      <w:r w:rsidRPr="00254E2E">
        <w:t xml:space="preserve"> </w:t>
      </w:r>
    </w:p>
    <w:p w14:paraId="5AA765DA" w14:textId="53EC4C64"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lastRenderedPageBreak/>
        <w:t>ABSTRACT</w:t>
      </w:r>
      <w:bookmarkEnd w:id="10"/>
      <w:bookmarkEnd w:id="11"/>
    </w:p>
    <w:p w14:paraId="7611067B" w14:textId="0656F99B" w:rsidR="00972F6C" w:rsidRDefault="00972F6C" w:rsidP="00972F6C">
      <w:r w:rsidRPr="0041409C">
        <w:t xml:space="preserve">The study is made for </w:t>
      </w:r>
      <w:r>
        <w:t>Educational Question Answer Forum</w:t>
      </w:r>
      <w:r w:rsidRPr="0041409C">
        <w:t>. The scope</w:t>
      </w:r>
      <w:r>
        <w:t xml:space="preserve"> of the study is to analyze on Question Answer Forum </w:t>
      </w:r>
      <w:r w:rsidRPr="0041409C">
        <w:t>and design the SRS of this system. The object of this study is to develop an SRS (Software Requirements Specification and Analysis)</w:t>
      </w:r>
      <w:r>
        <w:t xml:space="preserve"> and implementation overview</w:t>
      </w:r>
      <w:r w:rsidRPr="0041409C">
        <w:t xml:space="preserve"> of </w:t>
      </w:r>
      <w:r>
        <w:t>this project. This project is a web app with a recommendation system. The project has implemented the features of an educational Q/A forum. Here user can ask</w:t>
      </w:r>
      <w:r w:rsidR="00A2172E">
        <w:t xml:space="preserve"> question on any study topic</w:t>
      </w:r>
      <w:r>
        <w:t>, give answer</w:t>
      </w:r>
      <w:r w:rsidR="00A2172E">
        <w:t xml:space="preserve"> to a question</w:t>
      </w:r>
      <w:r>
        <w:t>, comment</w:t>
      </w:r>
      <w:r w:rsidR="00A2172E">
        <w:t xml:space="preserve"> to question or answer</w:t>
      </w:r>
      <w:r>
        <w:t xml:space="preserve"> and vote to question or answer. The recommendation system displays the recommended questions to the home page of the user</w:t>
      </w:r>
      <w:r w:rsidR="009919D3">
        <w:t xml:space="preserve"> </w:t>
      </w:r>
      <w:r>
        <w:t xml:space="preserve">after login. The recommendation system implements the </w:t>
      </w:r>
      <w:proofErr w:type="spellStart"/>
      <w:r>
        <w:t>Apriori</w:t>
      </w:r>
      <w:proofErr w:type="spellEnd"/>
      <w:r>
        <w:t xml:space="preserve"> algorithm for recommendation.</w:t>
      </w:r>
      <w:r w:rsidR="00320917">
        <w:t xml:space="preserve"> Recommendation system works based the user’s followed tags.</w:t>
      </w:r>
      <w:r>
        <w:t xml:space="preserve"> The project implements cosine similarity algorithm to provide similar questions at the time of creating question</w:t>
      </w:r>
      <w:r w:rsidR="00DC383F">
        <w:t>. Cosine similarity algorithm also used to find related questions of user search</w:t>
      </w:r>
      <w:r>
        <w:t>. The main challenge to implement the project is to use the technologies properly.</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0E5649"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4304FBE4" w14:textId="7E73FE6B" w:rsidR="00DC7ED2"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7049755" w:history="1">
            <w:r w:rsidR="00DC7ED2" w:rsidRPr="000E1F73">
              <w:rPr>
                <w:rStyle w:val="Hyperlink"/>
                <w:rFonts w:cs="Times New Roman"/>
                <w:noProof/>
              </w:rPr>
              <w:t>CHAPTER-01: INTRODUCTION</w:t>
            </w:r>
            <w:r w:rsidR="00DC7ED2">
              <w:rPr>
                <w:noProof/>
                <w:webHidden/>
              </w:rPr>
              <w:tab/>
            </w:r>
            <w:r w:rsidR="00DC7ED2">
              <w:rPr>
                <w:noProof/>
                <w:webHidden/>
              </w:rPr>
              <w:fldChar w:fldCharType="begin"/>
            </w:r>
            <w:r w:rsidR="00DC7ED2">
              <w:rPr>
                <w:noProof/>
                <w:webHidden/>
              </w:rPr>
              <w:instrText xml:space="preserve"> PAGEREF _Toc27049755 \h </w:instrText>
            </w:r>
            <w:r w:rsidR="00DC7ED2">
              <w:rPr>
                <w:noProof/>
                <w:webHidden/>
              </w:rPr>
            </w:r>
            <w:r w:rsidR="00DC7ED2">
              <w:rPr>
                <w:noProof/>
                <w:webHidden/>
              </w:rPr>
              <w:fldChar w:fldCharType="separate"/>
            </w:r>
            <w:r w:rsidR="00DC7ED2">
              <w:rPr>
                <w:noProof/>
                <w:webHidden/>
              </w:rPr>
              <w:t>1</w:t>
            </w:r>
            <w:r w:rsidR="00DC7ED2">
              <w:rPr>
                <w:noProof/>
                <w:webHidden/>
              </w:rPr>
              <w:fldChar w:fldCharType="end"/>
            </w:r>
          </w:hyperlink>
        </w:p>
        <w:p w14:paraId="31403E9C" w14:textId="7CE10492" w:rsidR="00DC7ED2" w:rsidRDefault="0097142B">
          <w:pPr>
            <w:pStyle w:val="TOC2"/>
            <w:tabs>
              <w:tab w:val="right" w:leader="dot" w:pos="9350"/>
            </w:tabs>
            <w:rPr>
              <w:rFonts w:asciiTheme="minorHAnsi" w:eastAsiaTheme="minorEastAsia" w:hAnsiTheme="minorHAnsi"/>
              <w:noProof/>
              <w:color w:val="auto"/>
              <w:sz w:val="22"/>
            </w:rPr>
          </w:pPr>
          <w:hyperlink w:anchor="_Toc27049756" w:history="1">
            <w:r w:rsidR="00DC7ED2" w:rsidRPr="000E1F73">
              <w:rPr>
                <w:rStyle w:val="Hyperlink"/>
                <w:rFonts w:cs="Times New Roman"/>
                <w:noProof/>
              </w:rPr>
              <w:t>1.1 PURPOSE</w:t>
            </w:r>
            <w:r w:rsidR="00DC7ED2">
              <w:rPr>
                <w:noProof/>
                <w:webHidden/>
              </w:rPr>
              <w:tab/>
            </w:r>
            <w:r w:rsidR="00DC7ED2">
              <w:rPr>
                <w:noProof/>
                <w:webHidden/>
              </w:rPr>
              <w:fldChar w:fldCharType="begin"/>
            </w:r>
            <w:r w:rsidR="00DC7ED2">
              <w:rPr>
                <w:noProof/>
                <w:webHidden/>
              </w:rPr>
              <w:instrText xml:space="preserve"> PAGEREF _Toc27049756 \h </w:instrText>
            </w:r>
            <w:r w:rsidR="00DC7ED2">
              <w:rPr>
                <w:noProof/>
                <w:webHidden/>
              </w:rPr>
            </w:r>
            <w:r w:rsidR="00DC7ED2">
              <w:rPr>
                <w:noProof/>
                <w:webHidden/>
              </w:rPr>
              <w:fldChar w:fldCharType="separate"/>
            </w:r>
            <w:r w:rsidR="00DC7ED2">
              <w:rPr>
                <w:noProof/>
                <w:webHidden/>
              </w:rPr>
              <w:t>1</w:t>
            </w:r>
            <w:r w:rsidR="00DC7ED2">
              <w:rPr>
                <w:noProof/>
                <w:webHidden/>
              </w:rPr>
              <w:fldChar w:fldCharType="end"/>
            </w:r>
          </w:hyperlink>
        </w:p>
        <w:p w14:paraId="08AEA5EA" w14:textId="48B46D91" w:rsidR="00DC7ED2" w:rsidRDefault="0097142B">
          <w:pPr>
            <w:pStyle w:val="TOC2"/>
            <w:tabs>
              <w:tab w:val="left" w:pos="880"/>
              <w:tab w:val="right" w:leader="dot" w:pos="9350"/>
            </w:tabs>
            <w:rPr>
              <w:rFonts w:asciiTheme="minorHAnsi" w:eastAsiaTheme="minorEastAsia" w:hAnsiTheme="minorHAnsi"/>
              <w:noProof/>
              <w:color w:val="auto"/>
              <w:sz w:val="22"/>
            </w:rPr>
          </w:pPr>
          <w:hyperlink w:anchor="_Toc27049757" w:history="1">
            <w:r w:rsidR="00DC7ED2" w:rsidRPr="000E1F73">
              <w:rPr>
                <w:rStyle w:val="Hyperlink"/>
                <w:rFonts w:cs="Times New Roman"/>
                <w:noProof/>
              </w:rPr>
              <w:t>1.2</w:t>
            </w:r>
            <w:r w:rsidR="00DC7ED2">
              <w:rPr>
                <w:rFonts w:asciiTheme="minorHAnsi" w:eastAsiaTheme="minorEastAsia" w:hAnsiTheme="minorHAnsi"/>
                <w:noProof/>
                <w:color w:val="auto"/>
                <w:sz w:val="22"/>
              </w:rPr>
              <w:tab/>
            </w:r>
            <w:r w:rsidR="00DC7ED2" w:rsidRPr="000E1F73">
              <w:rPr>
                <w:rStyle w:val="Hyperlink"/>
                <w:rFonts w:cs="Times New Roman"/>
                <w:noProof/>
              </w:rPr>
              <w:t>INTENDED AUDIENCE</w:t>
            </w:r>
            <w:r w:rsidR="00DC7ED2">
              <w:rPr>
                <w:noProof/>
                <w:webHidden/>
              </w:rPr>
              <w:tab/>
            </w:r>
            <w:r w:rsidR="00DC7ED2">
              <w:rPr>
                <w:noProof/>
                <w:webHidden/>
              </w:rPr>
              <w:fldChar w:fldCharType="begin"/>
            </w:r>
            <w:r w:rsidR="00DC7ED2">
              <w:rPr>
                <w:noProof/>
                <w:webHidden/>
              </w:rPr>
              <w:instrText xml:space="preserve"> PAGEREF _Toc27049757 \h </w:instrText>
            </w:r>
            <w:r w:rsidR="00DC7ED2">
              <w:rPr>
                <w:noProof/>
                <w:webHidden/>
              </w:rPr>
            </w:r>
            <w:r w:rsidR="00DC7ED2">
              <w:rPr>
                <w:noProof/>
                <w:webHidden/>
              </w:rPr>
              <w:fldChar w:fldCharType="separate"/>
            </w:r>
            <w:r w:rsidR="00DC7ED2">
              <w:rPr>
                <w:noProof/>
                <w:webHidden/>
              </w:rPr>
              <w:t>1</w:t>
            </w:r>
            <w:r w:rsidR="00DC7ED2">
              <w:rPr>
                <w:noProof/>
                <w:webHidden/>
              </w:rPr>
              <w:fldChar w:fldCharType="end"/>
            </w:r>
          </w:hyperlink>
        </w:p>
        <w:p w14:paraId="2F1FC12C" w14:textId="36A245F2" w:rsidR="00DC7ED2" w:rsidRDefault="0097142B">
          <w:pPr>
            <w:pStyle w:val="TOC2"/>
            <w:tabs>
              <w:tab w:val="left" w:pos="880"/>
              <w:tab w:val="right" w:leader="dot" w:pos="9350"/>
            </w:tabs>
            <w:rPr>
              <w:rFonts w:asciiTheme="minorHAnsi" w:eastAsiaTheme="minorEastAsia" w:hAnsiTheme="minorHAnsi"/>
              <w:noProof/>
              <w:color w:val="auto"/>
              <w:sz w:val="22"/>
            </w:rPr>
          </w:pPr>
          <w:hyperlink w:anchor="_Toc27049758" w:history="1">
            <w:r w:rsidR="00DC7ED2" w:rsidRPr="000E1F73">
              <w:rPr>
                <w:rStyle w:val="Hyperlink"/>
                <w:rFonts w:cs="Times New Roman"/>
                <w:noProof/>
              </w:rPr>
              <w:t>1.3</w:t>
            </w:r>
            <w:r w:rsidR="00DC7ED2">
              <w:rPr>
                <w:rFonts w:asciiTheme="minorHAnsi" w:eastAsiaTheme="minorEastAsia" w:hAnsiTheme="minorHAnsi"/>
                <w:noProof/>
                <w:color w:val="auto"/>
                <w:sz w:val="22"/>
              </w:rPr>
              <w:tab/>
            </w:r>
            <w:r w:rsidR="00DC7ED2" w:rsidRPr="000E1F73">
              <w:rPr>
                <w:rStyle w:val="Hyperlink"/>
                <w:rFonts w:cs="Times New Roman"/>
                <w:noProof/>
              </w:rPr>
              <w:t>CONCLUSION</w:t>
            </w:r>
            <w:r w:rsidR="00DC7ED2">
              <w:rPr>
                <w:noProof/>
                <w:webHidden/>
              </w:rPr>
              <w:tab/>
            </w:r>
            <w:r w:rsidR="00DC7ED2">
              <w:rPr>
                <w:noProof/>
                <w:webHidden/>
              </w:rPr>
              <w:fldChar w:fldCharType="begin"/>
            </w:r>
            <w:r w:rsidR="00DC7ED2">
              <w:rPr>
                <w:noProof/>
                <w:webHidden/>
              </w:rPr>
              <w:instrText xml:space="preserve"> PAGEREF _Toc27049758 \h </w:instrText>
            </w:r>
            <w:r w:rsidR="00DC7ED2">
              <w:rPr>
                <w:noProof/>
                <w:webHidden/>
              </w:rPr>
            </w:r>
            <w:r w:rsidR="00DC7ED2">
              <w:rPr>
                <w:noProof/>
                <w:webHidden/>
              </w:rPr>
              <w:fldChar w:fldCharType="separate"/>
            </w:r>
            <w:r w:rsidR="00DC7ED2">
              <w:rPr>
                <w:noProof/>
                <w:webHidden/>
              </w:rPr>
              <w:t>1</w:t>
            </w:r>
            <w:r w:rsidR="00DC7ED2">
              <w:rPr>
                <w:noProof/>
                <w:webHidden/>
              </w:rPr>
              <w:fldChar w:fldCharType="end"/>
            </w:r>
          </w:hyperlink>
        </w:p>
        <w:p w14:paraId="7042938B" w14:textId="37A30819" w:rsidR="00DC7ED2" w:rsidRDefault="0097142B">
          <w:pPr>
            <w:pStyle w:val="TOC1"/>
            <w:tabs>
              <w:tab w:val="right" w:leader="dot" w:pos="9350"/>
            </w:tabs>
            <w:rPr>
              <w:rFonts w:asciiTheme="minorHAnsi" w:eastAsiaTheme="minorEastAsia" w:hAnsiTheme="minorHAnsi"/>
              <w:noProof/>
              <w:color w:val="auto"/>
              <w:sz w:val="22"/>
            </w:rPr>
          </w:pPr>
          <w:hyperlink w:anchor="_Toc27049759" w:history="1">
            <w:r w:rsidR="00DC7ED2" w:rsidRPr="000E1F73">
              <w:rPr>
                <w:rStyle w:val="Hyperlink"/>
                <w:noProof/>
              </w:rPr>
              <w:t>CHAPTER-02: INCEPTION</w:t>
            </w:r>
            <w:r w:rsidR="00DC7ED2">
              <w:rPr>
                <w:noProof/>
                <w:webHidden/>
              </w:rPr>
              <w:tab/>
            </w:r>
            <w:r w:rsidR="00DC7ED2">
              <w:rPr>
                <w:noProof/>
                <w:webHidden/>
              </w:rPr>
              <w:fldChar w:fldCharType="begin"/>
            </w:r>
            <w:r w:rsidR="00DC7ED2">
              <w:rPr>
                <w:noProof/>
                <w:webHidden/>
              </w:rPr>
              <w:instrText xml:space="preserve"> PAGEREF _Toc27049759 \h </w:instrText>
            </w:r>
            <w:r w:rsidR="00DC7ED2">
              <w:rPr>
                <w:noProof/>
                <w:webHidden/>
              </w:rPr>
            </w:r>
            <w:r w:rsidR="00DC7ED2">
              <w:rPr>
                <w:noProof/>
                <w:webHidden/>
              </w:rPr>
              <w:fldChar w:fldCharType="separate"/>
            </w:r>
            <w:r w:rsidR="00DC7ED2">
              <w:rPr>
                <w:noProof/>
                <w:webHidden/>
              </w:rPr>
              <w:t>2</w:t>
            </w:r>
            <w:r w:rsidR="00DC7ED2">
              <w:rPr>
                <w:noProof/>
                <w:webHidden/>
              </w:rPr>
              <w:fldChar w:fldCharType="end"/>
            </w:r>
          </w:hyperlink>
        </w:p>
        <w:p w14:paraId="45231E2D" w14:textId="7049355B" w:rsidR="00DC7ED2" w:rsidRDefault="0097142B">
          <w:pPr>
            <w:pStyle w:val="TOC2"/>
            <w:tabs>
              <w:tab w:val="right" w:leader="dot" w:pos="9350"/>
            </w:tabs>
            <w:rPr>
              <w:rFonts w:asciiTheme="minorHAnsi" w:eastAsiaTheme="minorEastAsia" w:hAnsiTheme="minorHAnsi"/>
              <w:noProof/>
              <w:color w:val="auto"/>
              <w:sz w:val="22"/>
            </w:rPr>
          </w:pPr>
          <w:hyperlink w:anchor="_Toc27049760" w:history="1">
            <w:r w:rsidR="00DC7ED2" w:rsidRPr="000E1F73">
              <w:rPr>
                <w:rStyle w:val="Hyperlink"/>
                <w:noProof/>
              </w:rPr>
              <w:t>2.1 INTRODUCTION</w:t>
            </w:r>
            <w:r w:rsidR="00DC7ED2">
              <w:rPr>
                <w:noProof/>
                <w:webHidden/>
              </w:rPr>
              <w:tab/>
            </w:r>
            <w:r w:rsidR="00DC7ED2">
              <w:rPr>
                <w:noProof/>
                <w:webHidden/>
              </w:rPr>
              <w:fldChar w:fldCharType="begin"/>
            </w:r>
            <w:r w:rsidR="00DC7ED2">
              <w:rPr>
                <w:noProof/>
                <w:webHidden/>
              </w:rPr>
              <w:instrText xml:space="preserve"> PAGEREF _Toc27049760 \h </w:instrText>
            </w:r>
            <w:r w:rsidR="00DC7ED2">
              <w:rPr>
                <w:noProof/>
                <w:webHidden/>
              </w:rPr>
            </w:r>
            <w:r w:rsidR="00DC7ED2">
              <w:rPr>
                <w:noProof/>
                <w:webHidden/>
              </w:rPr>
              <w:fldChar w:fldCharType="separate"/>
            </w:r>
            <w:r w:rsidR="00DC7ED2">
              <w:rPr>
                <w:noProof/>
                <w:webHidden/>
              </w:rPr>
              <w:t>2</w:t>
            </w:r>
            <w:r w:rsidR="00DC7ED2">
              <w:rPr>
                <w:noProof/>
                <w:webHidden/>
              </w:rPr>
              <w:fldChar w:fldCharType="end"/>
            </w:r>
          </w:hyperlink>
        </w:p>
        <w:p w14:paraId="6F4986BA" w14:textId="06C0DDFB" w:rsidR="00DC7ED2" w:rsidRDefault="0097142B">
          <w:pPr>
            <w:pStyle w:val="TOC3"/>
            <w:tabs>
              <w:tab w:val="right" w:leader="dot" w:pos="9350"/>
            </w:tabs>
            <w:rPr>
              <w:rFonts w:asciiTheme="minorHAnsi" w:eastAsiaTheme="minorEastAsia" w:hAnsiTheme="minorHAnsi"/>
              <w:noProof/>
              <w:color w:val="auto"/>
              <w:sz w:val="22"/>
            </w:rPr>
          </w:pPr>
          <w:hyperlink w:anchor="_Toc27049761" w:history="1">
            <w:r w:rsidR="00DC7ED2" w:rsidRPr="000E1F73">
              <w:rPr>
                <w:rStyle w:val="Hyperlink"/>
                <w:noProof/>
              </w:rPr>
              <w:t>2.1.1 LIST OF STAKEHOLDERS</w:t>
            </w:r>
            <w:r w:rsidR="00DC7ED2">
              <w:rPr>
                <w:noProof/>
                <w:webHidden/>
              </w:rPr>
              <w:tab/>
            </w:r>
            <w:r w:rsidR="00DC7ED2">
              <w:rPr>
                <w:noProof/>
                <w:webHidden/>
              </w:rPr>
              <w:fldChar w:fldCharType="begin"/>
            </w:r>
            <w:r w:rsidR="00DC7ED2">
              <w:rPr>
                <w:noProof/>
                <w:webHidden/>
              </w:rPr>
              <w:instrText xml:space="preserve"> PAGEREF _Toc27049761 \h </w:instrText>
            </w:r>
            <w:r w:rsidR="00DC7ED2">
              <w:rPr>
                <w:noProof/>
                <w:webHidden/>
              </w:rPr>
            </w:r>
            <w:r w:rsidR="00DC7ED2">
              <w:rPr>
                <w:noProof/>
                <w:webHidden/>
              </w:rPr>
              <w:fldChar w:fldCharType="separate"/>
            </w:r>
            <w:r w:rsidR="00DC7ED2">
              <w:rPr>
                <w:noProof/>
                <w:webHidden/>
              </w:rPr>
              <w:t>2</w:t>
            </w:r>
            <w:r w:rsidR="00DC7ED2">
              <w:rPr>
                <w:noProof/>
                <w:webHidden/>
              </w:rPr>
              <w:fldChar w:fldCharType="end"/>
            </w:r>
          </w:hyperlink>
        </w:p>
        <w:p w14:paraId="72C27A5D" w14:textId="376C6EEA" w:rsidR="00DC7ED2" w:rsidRDefault="0097142B">
          <w:pPr>
            <w:pStyle w:val="TOC3"/>
            <w:tabs>
              <w:tab w:val="right" w:leader="dot" w:pos="9350"/>
            </w:tabs>
            <w:rPr>
              <w:rFonts w:asciiTheme="minorHAnsi" w:eastAsiaTheme="minorEastAsia" w:hAnsiTheme="minorHAnsi"/>
              <w:noProof/>
              <w:color w:val="auto"/>
              <w:sz w:val="22"/>
            </w:rPr>
          </w:pPr>
          <w:hyperlink w:anchor="_Toc27049762" w:history="1">
            <w:r w:rsidR="00DC7ED2" w:rsidRPr="000E1F73">
              <w:rPr>
                <w:rStyle w:val="Hyperlink"/>
                <w:noProof/>
              </w:rPr>
              <w:t>2.1.2 MULTIPLE VIEWPOINTS</w:t>
            </w:r>
            <w:r w:rsidR="00DC7ED2">
              <w:rPr>
                <w:noProof/>
                <w:webHidden/>
              </w:rPr>
              <w:tab/>
            </w:r>
            <w:r w:rsidR="00DC7ED2">
              <w:rPr>
                <w:noProof/>
                <w:webHidden/>
              </w:rPr>
              <w:fldChar w:fldCharType="begin"/>
            </w:r>
            <w:r w:rsidR="00DC7ED2">
              <w:rPr>
                <w:noProof/>
                <w:webHidden/>
              </w:rPr>
              <w:instrText xml:space="preserve"> PAGEREF _Toc27049762 \h </w:instrText>
            </w:r>
            <w:r w:rsidR="00DC7ED2">
              <w:rPr>
                <w:noProof/>
                <w:webHidden/>
              </w:rPr>
            </w:r>
            <w:r w:rsidR="00DC7ED2">
              <w:rPr>
                <w:noProof/>
                <w:webHidden/>
              </w:rPr>
              <w:fldChar w:fldCharType="separate"/>
            </w:r>
            <w:r w:rsidR="00DC7ED2">
              <w:rPr>
                <w:noProof/>
                <w:webHidden/>
              </w:rPr>
              <w:t>3</w:t>
            </w:r>
            <w:r w:rsidR="00DC7ED2">
              <w:rPr>
                <w:noProof/>
                <w:webHidden/>
              </w:rPr>
              <w:fldChar w:fldCharType="end"/>
            </w:r>
          </w:hyperlink>
        </w:p>
        <w:p w14:paraId="29DD3819" w14:textId="1D01A952" w:rsidR="00DC7ED2" w:rsidRDefault="0097142B">
          <w:pPr>
            <w:pStyle w:val="TOC3"/>
            <w:tabs>
              <w:tab w:val="right" w:leader="dot" w:pos="9350"/>
            </w:tabs>
            <w:rPr>
              <w:rFonts w:asciiTheme="minorHAnsi" w:eastAsiaTheme="minorEastAsia" w:hAnsiTheme="minorHAnsi"/>
              <w:noProof/>
              <w:color w:val="auto"/>
              <w:sz w:val="22"/>
            </w:rPr>
          </w:pPr>
          <w:hyperlink w:anchor="_Toc27049763" w:history="1">
            <w:r w:rsidR="00DC7ED2" w:rsidRPr="000E1F73">
              <w:rPr>
                <w:rStyle w:val="Hyperlink"/>
                <w:noProof/>
              </w:rPr>
              <w:t>2.1.3 WORKING TOWARDS COLLABORATION</w:t>
            </w:r>
            <w:r w:rsidR="00DC7ED2">
              <w:rPr>
                <w:noProof/>
                <w:webHidden/>
              </w:rPr>
              <w:tab/>
            </w:r>
            <w:r w:rsidR="00DC7ED2">
              <w:rPr>
                <w:noProof/>
                <w:webHidden/>
              </w:rPr>
              <w:fldChar w:fldCharType="begin"/>
            </w:r>
            <w:r w:rsidR="00DC7ED2">
              <w:rPr>
                <w:noProof/>
                <w:webHidden/>
              </w:rPr>
              <w:instrText xml:space="preserve"> PAGEREF _Toc27049763 \h </w:instrText>
            </w:r>
            <w:r w:rsidR="00DC7ED2">
              <w:rPr>
                <w:noProof/>
                <w:webHidden/>
              </w:rPr>
            </w:r>
            <w:r w:rsidR="00DC7ED2">
              <w:rPr>
                <w:noProof/>
                <w:webHidden/>
              </w:rPr>
              <w:fldChar w:fldCharType="separate"/>
            </w:r>
            <w:r w:rsidR="00DC7ED2">
              <w:rPr>
                <w:noProof/>
                <w:webHidden/>
              </w:rPr>
              <w:t>3</w:t>
            </w:r>
            <w:r w:rsidR="00DC7ED2">
              <w:rPr>
                <w:noProof/>
                <w:webHidden/>
              </w:rPr>
              <w:fldChar w:fldCharType="end"/>
            </w:r>
          </w:hyperlink>
        </w:p>
        <w:p w14:paraId="26BDE9BB" w14:textId="6DEC7803" w:rsidR="00DC7ED2" w:rsidRDefault="0097142B">
          <w:pPr>
            <w:pStyle w:val="TOC2"/>
            <w:tabs>
              <w:tab w:val="right" w:leader="dot" w:pos="9350"/>
            </w:tabs>
            <w:rPr>
              <w:rFonts w:asciiTheme="minorHAnsi" w:eastAsiaTheme="minorEastAsia" w:hAnsiTheme="minorHAnsi"/>
              <w:noProof/>
              <w:color w:val="auto"/>
              <w:sz w:val="22"/>
            </w:rPr>
          </w:pPr>
          <w:hyperlink w:anchor="_Toc27049764" w:history="1">
            <w:r w:rsidR="00DC7ED2" w:rsidRPr="000E1F73">
              <w:rPr>
                <w:rStyle w:val="Hyperlink"/>
                <w:noProof/>
              </w:rPr>
              <w:t>2.2 CONCLUSION</w:t>
            </w:r>
            <w:r w:rsidR="00DC7ED2">
              <w:rPr>
                <w:noProof/>
                <w:webHidden/>
              </w:rPr>
              <w:tab/>
            </w:r>
            <w:r w:rsidR="00DC7ED2">
              <w:rPr>
                <w:noProof/>
                <w:webHidden/>
              </w:rPr>
              <w:fldChar w:fldCharType="begin"/>
            </w:r>
            <w:r w:rsidR="00DC7ED2">
              <w:rPr>
                <w:noProof/>
                <w:webHidden/>
              </w:rPr>
              <w:instrText xml:space="preserve"> PAGEREF _Toc27049764 \h </w:instrText>
            </w:r>
            <w:r w:rsidR="00DC7ED2">
              <w:rPr>
                <w:noProof/>
                <w:webHidden/>
              </w:rPr>
            </w:r>
            <w:r w:rsidR="00DC7ED2">
              <w:rPr>
                <w:noProof/>
                <w:webHidden/>
              </w:rPr>
              <w:fldChar w:fldCharType="separate"/>
            </w:r>
            <w:r w:rsidR="00DC7ED2">
              <w:rPr>
                <w:noProof/>
                <w:webHidden/>
              </w:rPr>
              <w:t>4</w:t>
            </w:r>
            <w:r w:rsidR="00DC7ED2">
              <w:rPr>
                <w:noProof/>
                <w:webHidden/>
              </w:rPr>
              <w:fldChar w:fldCharType="end"/>
            </w:r>
          </w:hyperlink>
        </w:p>
        <w:p w14:paraId="5EBC6BD2" w14:textId="424A1C11" w:rsidR="00DC7ED2" w:rsidRDefault="0097142B">
          <w:pPr>
            <w:pStyle w:val="TOC1"/>
            <w:tabs>
              <w:tab w:val="right" w:leader="dot" w:pos="9350"/>
            </w:tabs>
            <w:rPr>
              <w:rFonts w:asciiTheme="minorHAnsi" w:eastAsiaTheme="minorEastAsia" w:hAnsiTheme="minorHAnsi"/>
              <w:noProof/>
              <w:color w:val="auto"/>
              <w:sz w:val="22"/>
            </w:rPr>
          </w:pPr>
          <w:hyperlink w:anchor="_Toc27049765" w:history="1">
            <w:r w:rsidR="00DC7ED2" w:rsidRPr="000E1F73">
              <w:rPr>
                <w:rStyle w:val="Hyperlink"/>
                <w:noProof/>
              </w:rPr>
              <w:t>CHAPTER-03: ELICITATION</w:t>
            </w:r>
            <w:r w:rsidR="00DC7ED2">
              <w:rPr>
                <w:noProof/>
                <w:webHidden/>
              </w:rPr>
              <w:tab/>
            </w:r>
            <w:r w:rsidR="00DC7ED2">
              <w:rPr>
                <w:noProof/>
                <w:webHidden/>
              </w:rPr>
              <w:fldChar w:fldCharType="begin"/>
            </w:r>
            <w:r w:rsidR="00DC7ED2">
              <w:rPr>
                <w:noProof/>
                <w:webHidden/>
              </w:rPr>
              <w:instrText xml:space="preserve"> PAGEREF _Toc27049765 \h </w:instrText>
            </w:r>
            <w:r w:rsidR="00DC7ED2">
              <w:rPr>
                <w:noProof/>
                <w:webHidden/>
              </w:rPr>
            </w:r>
            <w:r w:rsidR="00DC7ED2">
              <w:rPr>
                <w:noProof/>
                <w:webHidden/>
              </w:rPr>
              <w:fldChar w:fldCharType="separate"/>
            </w:r>
            <w:r w:rsidR="00DC7ED2">
              <w:rPr>
                <w:noProof/>
                <w:webHidden/>
              </w:rPr>
              <w:t>5</w:t>
            </w:r>
            <w:r w:rsidR="00DC7ED2">
              <w:rPr>
                <w:noProof/>
                <w:webHidden/>
              </w:rPr>
              <w:fldChar w:fldCharType="end"/>
            </w:r>
          </w:hyperlink>
        </w:p>
        <w:p w14:paraId="7D813CAA" w14:textId="6BFE37E5" w:rsidR="00DC7ED2" w:rsidRDefault="0097142B">
          <w:pPr>
            <w:pStyle w:val="TOC2"/>
            <w:tabs>
              <w:tab w:val="right" w:leader="dot" w:pos="9350"/>
            </w:tabs>
            <w:rPr>
              <w:rFonts w:asciiTheme="minorHAnsi" w:eastAsiaTheme="minorEastAsia" w:hAnsiTheme="minorHAnsi"/>
              <w:noProof/>
              <w:color w:val="auto"/>
              <w:sz w:val="22"/>
            </w:rPr>
          </w:pPr>
          <w:hyperlink w:anchor="_Toc27049766" w:history="1">
            <w:r w:rsidR="00DC7ED2" w:rsidRPr="000E1F73">
              <w:rPr>
                <w:rStyle w:val="Hyperlink"/>
                <w:noProof/>
              </w:rPr>
              <w:t>3.1 INTRODUCTION</w:t>
            </w:r>
            <w:r w:rsidR="00DC7ED2">
              <w:rPr>
                <w:noProof/>
                <w:webHidden/>
              </w:rPr>
              <w:tab/>
            </w:r>
            <w:r w:rsidR="00DC7ED2">
              <w:rPr>
                <w:noProof/>
                <w:webHidden/>
              </w:rPr>
              <w:fldChar w:fldCharType="begin"/>
            </w:r>
            <w:r w:rsidR="00DC7ED2">
              <w:rPr>
                <w:noProof/>
                <w:webHidden/>
              </w:rPr>
              <w:instrText xml:space="preserve"> PAGEREF _Toc27049766 \h </w:instrText>
            </w:r>
            <w:r w:rsidR="00DC7ED2">
              <w:rPr>
                <w:noProof/>
                <w:webHidden/>
              </w:rPr>
            </w:r>
            <w:r w:rsidR="00DC7ED2">
              <w:rPr>
                <w:noProof/>
                <w:webHidden/>
              </w:rPr>
              <w:fldChar w:fldCharType="separate"/>
            </w:r>
            <w:r w:rsidR="00DC7ED2">
              <w:rPr>
                <w:noProof/>
                <w:webHidden/>
              </w:rPr>
              <w:t>5</w:t>
            </w:r>
            <w:r w:rsidR="00DC7ED2">
              <w:rPr>
                <w:noProof/>
                <w:webHidden/>
              </w:rPr>
              <w:fldChar w:fldCharType="end"/>
            </w:r>
          </w:hyperlink>
        </w:p>
        <w:p w14:paraId="62013CBE" w14:textId="037A0970" w:rsidR="00DC7ED2" w:rsidRDefault="0097142B">
          <w:pPr>
            <w:pStyle w:val="TOC2"/>
            <w:tabs>
              <w:tab w:val="right" w:leader="dot" w:pos="9350"/>
            </w:tabs>
            <w:rPr>
              <w:rFonts w:asciiTheme="minorHAnsi" w:eastAsiaTheme="minorEastAsia" w:hAnsiTheme="minorHAnsi"/>
              <w:noProof/>
              <w:color w:val="auto"/>
              <w:sz w:val="22"/>
            </w:rPr>
          </w:pPr>
          <w:hyperlink w:anchor="_Toc27049767" w:history="1">
            <w:r w:rsidR="00DC7ED2" w:rsidRPr="000E1F73">
              <w:rPr>
                <w:rStyle w:val="Hyperlink"/>
                <w:noProof/>
              </w:rPr>
              <w:t>3.2 ELICITING REQUIREMENTS</w:t>
            </w:r>
            <w:r w:rsidR="00DC7ED2">
              <w:rPr>
                <w:noProof/>
                <w:webHidden/>
              </w:rPr>
              <w:tab/>
            </w:r>
            <w:r w:rsidR="00DC7ED2">
              <w:rPr>
                <w:noProof/>
                <w:webHidden/>
              </w:rPr>
              <w:fldChar w:fldCharType="begin"/>
            </w:r>
            <w:r w:rsidR="00DC7ED2">
              <w:rPr>
                <w:noProof/>
                <w:webHidden/>
              </w:rPr>
              <w:instrText xml:space="preserve"> PAGEREF _Toc27049767 \h </w:instrText>
            </w:r>
            <w:r w:rsidR="00DC7ED2">
              <w:rPr>
                <w:noProof/>
                <w:webHidden/>
              </w:rPr>
            </w:r>
            <w:r w:rsidR="00DC7ED2">
              <w:rPr>
                <w:noProof/>
                <w:webHidden/>
              </w:rPr>
              <w:fldChar w:fldCharType="separate"/>
            </w:r>
            <w:r w:rsidR="00DC7ED2">
              <w:rPr>
                <w:noProof/>
                <w:webHidden/>
              </w:rPr>
              <w:t>5</w:t>
            </w:r>
            <w:r w:rsidR="00DC7ED2">
              <w:rPr>
                <w:noProof/>
                <w:webHidden/>
              </w:rPr>
              <w:fldChar w:fldCharType="end"/>
            </w:r>
          </w:hyperlink>
        </w:p>
        <w:p w14:paraId="64842FF2" w14:textId="347FBC4F" w:rsidR="00DC7ED2" w:rsidRDefault="0097142B">
          <w:pPr>
            <w:pStyle w:val="TOC3"/>
            <w:tabs>
              <w:tab w:val="right" w:leader="dot" w:pos="9350"/>
            </w:tabs>
            <w:rPr>
              <w:rFonts w:asciiTheme="minorHAnsi" w:eastAsiaTheme="minorEastAsia" w:hAnsiTheme="minorHAnsi"/>
              <w:noProof/>
              <w:color w:val="auto"/>
              <w:sz w:val="22"/>
            </w:rPr>
          </w:pPr>
          <w:hyperlink w:anchor="_Toc27049768" w:history="1">
            <w:r w:rsidR="00DC7ED2" w:rsidRPr="000E1F73">
              <w:rPr>
                <w:rStyle w:val="Hyperlink"/>
                <w:noProof/>
              </w:rPr>
              <w:t>3.2.1 COLLABORATIVE REQUIREMENTS GATHERING</w:t>
            </w:r>
            <w:r w:rsidR="00DC7ED2">
              <w:rPr>
                <w:noProof/>
                <w:webHidden/>
              </w:rPr>
              <w:tab/>
            </w:r>
            <w:r w:rsidR="00DC7ED2">
              <w:rPr>
                <w:noProof/>
                <w:webHidden/>
              </w:rPr>
              <w:fldChar w:fldCharType="begin"/>
            </w:r>
            <w:r w:rsidR="00DC7ED2">
              <w:rPr>
                <w:noProof/>
                <w:webHidden/>
              </w:rPr>
              <w:instrText xml:space="preserve"> PAGEREF _Toc27049768 \h </w:instrText>
            </w:r>
            <w:r w:rsidR="00DC7ED2">
              <w:rPr>
                <w:noProof/>
                <w:webHidden/>
              </w:rPr>
            </w:r>
            <w:r w:rsidR="00DC7ED2">
              <w:rPr>
                <w:noProof/>
                <w:webHidden/>
              </w:rPr>
              <w:fldChar w:fldCharType="separate"/>
            </w:r>
            <w:r w:rsidR="00DC7ED2">
              <w:rPr>
                <w:noProof/>
                <w:webHidden/>
              </w:rPr>
              <w:t>5</w:t>
            </w:r>
            <w:r w:rsidR="00DC7ED2">
              <w:rPr>
                <w:noProof/>
                <w:webHidden/>
              </w:rPr>
              <w:fldChar w:fldCharType="end"/>
            </w:r>
          </w:hyperlink>
        </w:p>
        <w:p w14:paraId="3E303879" w14:textId="030F35B8" w:rsidR="00DC7ED2" w:rsidRDefault="0097142B">
          <w:pPr>
            <w:pStyle w:val="TOC3"/>
            <w:tabs>
              <w:tab w:val="right" w:leader="dot" w:pos="9350"/>
            </w:tabs>
            <w:rPr>
              <w:rFonts w:asciiTheme="minorHAnsi" w:eastAsiaTheme="minorEastAsia" w:hAnsiTheme="minorHAnsi"/>
              <w:noProof/>
              <w:color w:val="auto"/>
              <w:sz w:val="22"/>
            </w:rPr>
          </w:pPr>
          <w:hyperlink w:anchor="_Toc27049769" w:history="1">
            <w:r w:rsidR="00DC7ED2" w:rsidRPr="000E1F73">
              <w:rPr>
                <w:rStyle w:val="Hyperlink"/>
                <w:noProof/>
              </w:rPr>
              <w:t>3.2.2 PROBLEM IN THE SCOPE</w:t>
            </w:r>
            <w:r w:rsidR="00DC7ED2">
              <w:rPr>
                <w:noProof/>
                <w:webHidden/>
              </w:rPr>
              <w:tab/>
            </w:r>
            <w:r w:rsidR="00DC7ED2">
              <w:rPr>
                <w:noProof/>
                <w:webHidden/>
              </w:rPr>
              <w:fldChar w:fldCharType="begin"/>
            </w:r>
            <w:r w:rsidR="00DC7ED2">
              <w:rPr>
                <w:noProof/>
                <w:webHidden/>
              </w:rPr>
              <w:instrText xml:space="preserve"> PAGEREF _Toc27049769 \h </w:instrText>
            </w:r>
            <w:r w:rsidR="00DC7ED2">
              <w:rPr>
                <w:noProof/>
                <w:webHidden/>
              </w:rPr>
            </w:r>
            <w:r w:rsidR="00DC7ED2">
              <w:rPr>
                <w:noProof/>
                <w:webHidden/>
              </w:rPr>
              <w:fldChar w:fldCharType="separate"/>
            </w:r>
            <w:r w:rsidR="00DC7ED2">
              <w:rPr>
                <w:noProof/>
                <w:webHidden/>
              </w:rPr>
              <w:t>6</w:t>
            </w:r>
            <w:r w:rsidR="00DC7ED2">
              <w:rPr>
                <w:noProof/>
                <w:webHidden/>
              </w:rPr>
              <w:fldChar w:fldCharType="end"/>
            </w:r>
          </w:hyperlink>
        </w:p>
        <w:p w14:paraId="5AF34077" w14:textId="6B1854DB" w:rsidR="00DC7ED2" w:rsidRDefault="0097142B">
          <w:pPr>
            <w:pStyle w:val="TOC3"/>
            <w:tabs>
              <w:tab w:val="right" w:leader="dot" w:pos="9350"/>
            </w:tabs>
            <w:rPr>
              <w:rFonts w:asciiTheme="minorHAnsi" w:eastAsiaTheme="minorEastAsia" w:hAnsiTheme="minorHAnsi"/>
              <w:noProof/>
              <w:color w:val="auto"/>
              <w:sz w:val="22"/>
            </w:rPr>
          </w:pPr>
          <w:hyperlink w:anchor="_Toc27049770" w:history="1">
            <w:r w:rsidR="00DC7ED2" w:rsidRPr="000E1F73">
              <w:rPr>
                <w:rStyle w:val="Hyperlink"/>
                <w:noProof/>
              </w:rPr>
              <w:t>3.2.3 QUALITY FUNCTION DEPLOYMENT</w:t>
            </w:r>
            <w:r w:rsidR="00DC7ED2">
              <w:rPr>
                <w:noProof/>
                <w:webHidden/>
              </w:rPr>
              <w:tab/>
            </w:r>
            <w:r w:rsidR="00DC7ED2">
              <w:rPr>
                <w:noProof/>
                <w:webHidden/>
              </w:rPr>
              <w:fldChar w:fldCharType="begin"/>
            </w:r>
            <w:r w:rsidR="00DC7ED2">
              <w:rPr>
                <w:noProof/>
                <w:webHidden/>
              </w:rPr>
              <w:instrText xml:space="preserve"> PAGEREF _Toc27049770 \h </w:instrText>
            </w:r>
            <w:r w:rsidR="00DC7ED2">
              <w:rPr>
                <w:noProof/>
                <w:webHidden/>
              </w:rPr>
            </w:r>
            <w:r w:rsidR="00DC7ED2">
              <w:rPr>
                <w:noProof/>
                <w:webHidden/>
              </w:rPr>
              <w:fldChar w:fldCharType="separate"/>
            </w:r>
            <w:r w:rsidR="00DC7ED2">
              <w:rPr>
                <w:noProof/>
                <w:webHidden/>
              </w:rPr>
              <w:t>6</w:t>
            </w:r>
            <w:r w:rsidR="00DC7ED2">
              <w:rPr>
                <w:noProof/>
                <w:webHidden/>
              </w:rPr>
              <w:fldChar w:fldCharType="end"/>
            </w:r>
          </w:hyperlink>
        </w:p>
        <w:p w14:paraId="40FCEC26" w14:textId="43C28946" w:rsidR="00DC7ED2" w:rsidRDefault="0097142B">
          <w:pPr>
            <w:pStyle w:val="TOC3"/>
            <w:tabs>
              <w:tab w:val="right" w:leader="dot" w:pos="9350"/>
            </w:tabs>
            <w:rPr>
              <w:rFonts w:asciiTheme="minorHAnsi" w:eastAsiaTheme="minorEastAsia" w:hAnsiTheme="minorHAnsi"/>
              <w:noProof/>
              <w:color w:val="auto"/>
              <w:sz w:val="22"/>
            </w:rPr>
          </w:pPr>
          <w:hyperlink w:anchor="_Toc27049771" w:history="1">
            <w:r w:rsidR="00DC7ED2" w:rsidRPr="000E1F73">
              <w:rPr>
                <w:rStyle w:val="Hyperlink"/>
                <w:noProof/>
              </w:rPr>
              <w:t>3.2.4 USAGE SCENARIO</w:t>
            </w:r>
            <w:r w:rsidR="00DC7ED2">
              <w:rPr>
                <w:noProof/>
                <w:webHidden/>
              </w:rPr>
              <w:tab/>
            </w:r>
            <w:r w:rsidR="00DC7ED2">
              <w:rPr>
                <w:noProof/>
                <w:webHidden/>
              </w:rPr>
              <w:fldChar w:fldCharType="begin"/>
            </w:r>
            <w:r w:rsidR="00DC7ED2">
              <w:rPr>
                <w:noProof/>
                <w:webHidden/>
              </w:rPr>
              <w:instrText xml:space="preserve"> PAGEREF _Toc27049771 \h </w:instrText>
            </w:r>
            <w:r w:rsidR="00DC7ED2">
              <w:rPr>
                <w:noProof/>
                <w:webHidden/>
              </w:rPr>
            </w:r>
            <w:r w:rsidR="00DC7ED2">
              <w:rPr>
                <w:noProof/>
                <w:webHidden/>
              </w:rPr>
              <w:fldChar w:fldCharType="separate"/>
            </w:r>
            <w:r w:rsidR="00DC7ED2">
              <w:rPr>
                <w:noProof/>
                <w:webHidden/>
              </w:rPr>
              <w:t>7</w:t>
            </w:r>
            <w:r w:rsidR="00DC7ED2">
              <w:rPr>
                <w:noProof/>
                <w:webHidden/>
              </w:rPr>
              <w:fldChar w:fldCharType="end"/>
            </w:r>
          </w:hyperlink>
        </w:p>
        <w:p w14:paraId="41FC3C41" w14:textId="5387C158" w:rsidR="00DC7ED2" w:rsidRDefault="0097142B">
          <w:pPr>
            <w:pStyle w:val="TOC3"/>
            <w:tabs>
              <w:tab w:val="right" w:leader="dot" w:pos="9350"/>
            </w:tabs>
            <w:rPr>
              <w:rFonts w:asciiTheme="minorHAnsi" w:eastAsiaTheme="minorEastAsia" w:hAnsiTheme="minorHAnsi"/>
              <w:noProof/>
              <w:color w:val="auto"/>
              <w:sz w:val="22"/>
            </w:rPr>
          </w:pPr>
          <w:hyperlink w:anchor="_Toc27049772" w:history="1">
            <w:r w:rsidR="00DC7ED2" w:rsidRPr="000E1F73">
              <w:rPr>
                <w:rStyle w:val="Hyperlink"/>
                <w:noProof/>
              </w:rPr>
              <w:t>3.2.5 ELICITATION WORK PRODUCT</w:t>
            </w:r>
            <w:r w:rsidR="00DC7ED2">
              <w:rPr>
                <w:noProof/>
                <w:webHidden/>
              </w:rPr>
              <w:tab/>
            </w:r>
            <w:r w:rsidR="00DC7ED2">
              <w:rPr>
                <w:noProof/>
                <w:webHidden/>
              </w:rPr>
              <w:fldChar w:fldCharType="begin"/>
            </w:r>
            <w:r w:rsidR="00DC7ED2">
              <w:rPr>
                <w:noProof/>
                <w:webHidden/>
              </w:rPr>
              <w:instrText xml:space="preserve"> PAGEREF _Toc27049772 \h </w:instrText>
            </w:r>
            <w:r w:rsidR="00DC7ED2">
              <w:rPr>
                <w:noProof/>
                <w:webHidden/>
              </w:rPr>
            </w:r>
            <w:r w:rsidR="00DC7ED2">
              <w:rPr>
                <w:noProof/>
                <w:webHidden/>
              </w:rPr>
              <w:fldChar w:fldCharType="separate"/>
            </w:r>
            <w:r w:rsidR="00DC7ED2">
              <w:rPr>
                <w:noProof/>
                <w:webHidden/>
              </w:rPr>
              <w:t>8</w:t>
            </w:r>
            <w:r w:rsidR="00DC7ED2">
              <w:rPr>
                <w:noProof/>
                <w:webHidden/>
              </w:rPr>
              <w:fldChar w:fldCharType="end"/>
            </w:r>
          </w:hyperlink>
        </w:p>
        <w:p w14:paraId="04A06A46" w14:textId="6002E23A" w:rsidR="00DC7ED2" w:rsidRDefault="0097142B">
          <w:pPr>
            <w:pStyle w:val="TOC1"/>
            <w:tabs>
              <w:tab w:val="right" w:leader="dot" w:pos="9350"/>
            </w:tabs>
            <w:rPr>
              <w:rFonts w:asciiTheme="minorHAnsi" w:eastAsiaTheme="minorEastAsia" w:hAnsiTheme="minorHAnsi"/>
              <w:noProof/>
              <w:color w:val="auto"/>
              <w:sz w:val="22"/>
            </w:rPr>
          </w:pPr>
          <w:hyperlink w:anchor="_Toc27049773" w:history="1">
            <w:r w:rsidR="00DC7ED2" w:rsidRPr="000E1F73">
              <w:rPr>
                <w:rStyle w:val="Hyperlink"/>
                <w:noProof/>
              </w:rPr>
              <w:t>CHAPTER-04: SCENARIO BASED MODELING</w:t>
            </w:r>
            <w:r w:rsidR="00DC7ED2">
              <w:rPr>
                <w:noProof/>
                <w:webHidden/>
              </w:rPr>
              <w:tab/>
            </w:r>
            <w:r w:rsidR="00DC7ED2">
              <w:rPr>
                <w:noProof/>
                <w:webHidden/>
              </w:rPr>
              <w:fldChar w:fldCharType="begin"/>
            </w:r>
            <w:r w:rsidR="00DC7ED2">
              <w:rPr>
                <w:noProof/>
                <w:webHidden/>
              </w:rPr>
              <w:instrText xml:space="preserve"> PAGEREF _Toc27049773 \h </w:instrText>
            </w:r>
            <w:r w:rsidR="00DC7ED2">
              <w:rPr>
                <w:noProof/>
                <w:webHidden/>
              </w:rPr>
            </w:r>
            <w:r w:rsidR="00DC7ED2">
              <w:rPr>
                <w:noProof/>
                <w:webHidden/>
              </w:rPr>
              <w:fldChar w:fldCharType="separate"/>
            </w:r>
            <w:r w:rsidR="00DC7ED2">
              <w:rPr>
                <w:noProof/>
                <w:webHidden/>
              </w:rPr>
              <w:t>10</w:t>
            </w:r>
            <w:r w:rsidR="00DC7ED2">
              <w:rPr>
                <w:noProof/>
                <w:webHidden/>
              </w:rPr>
              <w:fldChar w:fldCharType="end"/>
            </w:r>
          </w:hyperlink>
        </w:p>
        <w:p w14:paraId="1919BF0C" w14:textId="043C9FB9" w:rsidR="00DC7ED2" w:rsidRDefault="0097142B">
          <w:pPr>
            <w:pStyle w:val="TOC2"/>
            <w:tabs>
              <w:tab w:val="right" w:leader="dot" w:pos="9350"/>
            </w:tabs>
            <w:rPr>
              <w:rFonts w:asciiTheme="minorHAnsi" w:eastAsiaTheme="minorEastAsia" w:hAnsiTheme="minorHAnsi"/>
              <w:noProof/>
              <w:color w:val="auto"/>
              <w:sz w:val="22"/>
            </w:rPr>
          </w:pPr>
          <w:hyperlink w:anchor="_Toc27049774" w:history="1">
            <w:r w:rsidR="00DC7ED2" w:rsidRPr="000E1F73">
              <w:rPr>
                <w:rStyle w:val="Hyperlink"/>
                <w:noProof/>
              </w:rPr>
              <w:t>4.1 INTRODUCTION</w:t>
            </w:r>
            <w:r w:rsidR="00DC7ED2">
              <w:rPr>
                <w:noProof/>
                <w:webHidden/>
              </w:rPr>
              <w:tab/>
            </w:r>
            <w:r w:rsidR="00DC7ED2">
              <w:rPr>
                <w:noProof/>
                <w:webHidden/>
              </w:rPr>
              <w:fldChar w:fldCharType="begin"/>
            </w:r>
            <w:r w:rsidR="00DC7ED2">
              <w:rPr>
                <w:noProof/>
                <w:webHidden/>
              </w:rPr>
              <w:instrText xml:space="preserve"> PAGEREF _Toc27049774 \h </w:instrText>
            </w:r>
            <w:r w:rsidR="00DC7ED2">
              <w:rPr>
                <w:noProof/>
                <w:webHidden/>
              </w:rPr>
            </w:r>
            <w:r w:rsidR="00DC7ED2">
              <w:rPr>
                <w:noProof/>
                <w:webHidden/>
              </w:rPr>
              <w:fldChar w:fldCharType="separate"/>
            </w:r>
            <w:r w:rsidR="00DC7ED2">
              <w:rPr>
                <w:noProof/>
                <w:webHidden/>
              </w:rPr>
              <w:t>10</w:t>
            </w:r>
            <w:r w:rsidR="00DC7ED2">
              <w:rPr>
                <w:noProof/>
                <w:webHidden/>
              </w:rPr>
              <w:fldChar w:fldCharType="end"/>
            </w:r>
          </w:hyperlink>
        </w:p>
        <w:p w14:paraId="0BC2EB01" w14:textId="59BE94A0" w:rsidR="00DC7ED2" w:rsidRDefault="0097142B">
          <w:pPr>
            <w:pStyle w:val="TOC2"/>
            <w:tabs>
              <w:tab w:val="right" w:leader="dot" w:pos="9350"/>
            </w:tabs>
            <w:rPr>
              <w:rFonts w:asciiTheme="minorHAnsi" w:eastAsiaTheme="minorEastAsia" w:hAnsiTheme="minorHAnsi"/>
              <w:noProof/>
              <w:color w:val="auto"/>
              <w:sz w:val="22"/>
            </w:rPr>
          </w:pPr>
          <w:hyperlink w:anchor="_Toc27049775" w:history="1">
            <w:r w:rsidR="00DC7ED2" w:rsidRPr="000E1F73">
              <w:rPr>
                <w:rStyle w:val="Hyperlink"/>
                <w:noProof/>
              </w:rPr>
              <w:t>4.2 DEFINITION OF USE CASE</w:t>
            </w:r>
            <w:r w:rsidR="00DC7ED2">
              <w:rPr>
                <w:noProof/>
                <w:webHidden/>
              </w:rPr>
              <w:tab/>
            </w:r>
            <w:r w:rsidR="00DC7ED2">
              <w:rPr>
                <w:noProof/>
                <w:webHidden/>
              </w:rPr>
              <w:fldChar w:fldCharType="begin"/>
            </w:r>
            <w:r w:rsidR="00DC7ED2">
              <w:rPr>
                <w:noProof/>
                <w:webHidden/>
              </w:rPr>
              <w:instrText xml:space="preserve"> PAGEREF _Toc27049775 \h </w:instrText>
            </w:r>
            <w:r w:rsidR="00DC7ED2">
              <w:rPr>
                <w:noProof/>
                <w:webHidden/>
              </w:rPr>
            </w:r>
            <w:r w:rsidR="00DC7ED2">
              <w:rPr>
                <w:noProof/>
                <w:webHidden/>
              </w:rPr>
              <w:fldChar w:fldCharType="separate"/>
            </w:r>
            <w:r w:rsidR="00DC7ED2">
              <w:rPr>
                <w:noProof/>
                <w:webHidden/>
              </w:rPr>
              <w:t>10</w:t>
            </w:r>
            <w:r w:rsidR="00DC7ED2">
              <w:rPr>
                <w:noProof/>
                <w:webHidden/>
              </w:rPr>
              <w:fldChar w:fldCharType="end"/>
            </w:r>
          </w:hyperlink>
        </w:p>
        <w:p w14:paraId="4FBE4F51" w14:textId="0E1C5B59" w:rsidR="00DC7ED2" w:rsidRDefault="0097142B">
          <w:pPr>
            <w:pStyle w:val="TOC2"/>
            <w:tabs>
              <w:tab w:val="right" w:leader="dot" w:pos="9350"/>
            </w:tabs>
            <w:rPr>
              <w:rFonts w:asciiTheme="minorHAnsi" w:eastAsiaTheme="minorEastAsia" w:hAnsiTheme="minorHAnsi"/>
              <w:noProof/>
              <w:color w:val="auto"/>
              <w:sz w:val="22"/>
            </w:rPr>
          </w:pPr>
          <w:hyperlink w:anchor="_Toc27049776" w:history="1">
            <w:r w:rsidR="00DC7ED2" w:rsidRPr="000E1F73">
              <w:rPr>
                <w:rStyle w:val="Hyperlink"/>
                <w:noProof/>
              </w:rPr>
              <w:t>4.3 USE CASE DIAGRAM</w:t>
            </w:r>
            <w:r w:rsidR="00DC7ED2">
              <w:rPr>
                <w:noProof/>
                <w:webHidden/>
              </w:rPr>
              <w:tab/>
            </w:r>
            <w:r w:rsidR="00DC7ED2">
              <w:rPr>
                <w:noProof/>
                <w:webHidden/>
              </w:rPr>
              <w:fldChar w:fldCharType="begin"/>
            </w:r>
            <w:r w:rsidR="00DC7ED2">
              <w:rPr>
                <w:noProof/>
                <w:webHidden/>
              </w:rPr>
              <w:instrText xml:space="preserve"> PAGEREF _Toc27049776 \h </w:instrText>
            </w:r>
            <w:r w:rsidR="00DC7ED2">
              <w:rPr>
                <w:noProof/>
                <w:webHidden/>
              </w:rPr>
            </w:r>
            <w:r w:rsidR="00DC7ED2">
              <w:rPr>
                <w:noProof/>
                <w:webHidden/>
              </w:rPr>
              <w:fldChar w:fldCharType="separate"/>
            </w:r>
            <w:r w:rsidR="00DC7ED2">
              <w:rPr>
                <w:noProof/>
                <w:webHidden/>
              </w:rPr>
              <w:t>11</w:t>
            </w:r>
            <w:r w:rsidR="00DC7ED2">
              <w:rPr>
                <w:noProof/>
                <w:webHidden/>
              </w:rPr>
              <w:fldChar w:fldCharType="end"/>
            </w:r>
          </w:hyperlink>
        </w:p>
        <w:p w14:paraId="52F5BAFB" w14:textId="546805B7" w:rsidR="00DC7ED2" w:rsidRDefault="0097142B">
          <w:pPr>
            <w:pStyle w:val="TOC3"/>
            <w:tabs>
              <w:tab w:val="right" w:leader="dot" w:pos="9350"/>
            </w:tabs>
            <w:rPr>
              <w:rFonts w:asciiTheme="minorHAnsi" w:eastAsiaTheme="minorEastAsia" w:hAnsiTheme="minorHAnsi"/>
              <w:noProof/>
              <w:color w:val="auto"/>
              <w:sz w:val="22"/>
            </w:rPr>
          </w:pPr>
          <w:hyperlink w:anchor="_Toc27049777" w:history="1">
            <w:r w:rsidR="00DC7ED2" w:rsidRPr="000E1F73">
              <w:rPr>
                <w:rStyle w:val="Hyperlink"/>
                <w:noProof/>
              </w:rPr>
              <w:t>4.3.1 LEVEL- 0 USE CASE DIAGRAM-QAF (question-answer forum)</w:t>
            </w:r>
            <w:r w:rsidR="00DC7ED2">
              <w:rPr>
                <w:noProof/>
                <w:webHidden/>
              </w:rPr>
              <w:tab/>
            </w:r>
            <w:r w:rsidR="00DC7ED2">
              <w:rPr>
                <w:noProof/>
                <w:webHidden/>
              </w:rPr>
              <w:fldChar w:fldCharType="begin"/>
            </w:r>
            <w:r w:rsidR="00DC7ED2">
              <w:rPr>
                <w:noProof/>
                <w:webHidden/>
              </w:rPr>
              <w:instrText xml:space="preserve"> PAGEREF _Toc27049777 \h </w:instrText>
            </w:r>
            <w:r w:rsidR="00DC7ED2">
              <w:rPr>
                <w:noProof/>
                <w:webHidden/>
              </w:rPr>
            </w:r>
            <w:r w:rsidR="00DC7ED2">
              <w:rPr>
                <w:noProof/>
                <w:webHidden/>
              </w:rPr>
              <w:fldChar w:fldCharType="separate"/>
            </w:r>
            <w:r w:rsidR="00DC7ED2">
              <w:rPr>
                <w:noProof/>
                <w:webHidden/>
              </w:rPr>
              <w:t>11</w:t>
            </w:r>
            <w:r w:rsidR="00DC7ED2">
              <w:rPr>
                <w:noProof/>
                <w:webHidden/>
              </w:rPr>
              <w:fldChar w:fldCharType="end"/>
            </w:r>
          </w:hyperlink>
        </w:p>
        <w:p w14:paraId="3812FFE2" w14:textId="7596C0A7" w:rsidR="00DC7ED2" w:rsidRDefault="0097142B">
          <w:pPr>
            <w:pStyle w:val="TOC3"/>
            <w:tabs>
              <w:tab w:val="right" w:leader="dot" w:pos="9350"/>
            </w:tabs>
            <w:rPr>
              <w:rFonts w:asciiTheme="minorHAnsi" w:eastAsiaTheme="minorEastAsia" w:hAnsiTheme="minorHAnsi"/>
              <w:noProof/>
              <w:color w:val="auto"/>
              <w:sz w:val="22"/>
            </w:rPr>
          </w:pPr>
          <w:hyperlink w:anchor="_Toc27049778" w:history="1">
            <w:r w:rsidR="00DC7ED2" w:rsidRPr="000E1F73">
              <w:rPr>
                <w:rStyle w:val="Hyperlink"/>
                <w:noProof/>
              </w:rPr>
              <w:t>4.3.2 LEVEL -1 USECASE DIAGRAM-SUBSYSTEM of qaf</w:t>
            </w:r>
            <w:r w:rsidR="00DC7ED2">
              <w:rPr>
                <w:noProof/>
                <w:webHidden/>
              </w:rPr>
              <w:tab/>
            </w:r>
            <w:r w:rsidR="00DC7ED2">
              <w:rPr>
                <w:noProof/>
                <w:webHidden/>
              </w:rPr>
              <w:fldChar w:fldCharType="begin"/>
            </w:r>
            <w:r w:rsidR="00DC7ED2">
              <w:rPr>
                <w:noProof/>
                <w:webHidden/>
              </w:rPr>
              <w:instrText xml:space="preserve"> PAGEREF _Toc27049778 \h </w:instrText>
            </w:r>
            <w:r w:rsidR="00DC7ED2">
              <w:rPr>
                <w:noProof/>
                <w:webHidden/>
              </w:rPr>
            </w:r>
            <w:r w:rsidR="00DC7ED2">
              <w:rPr>
                <w:noProof/>
                <w:webHidden/>
              </w:rPr>
              <w:fldChar w:fldCharType="separate"/>
            </w:r>
            <w:r w:rsidR="00DC7ED2">
              <w:rPr>
                <w:noProof/>
                <w:webHidden/>
              </w:rPr>
              <w:t>12</w:t>
            </w:r>
            <w:r w:rsidR="00DC7ED2">
              <w:rPr>
                <w:noProof/>
                <w:webHidden/>
              </w:rPr>
              <w:fldChar w:fldCharType="end"/>
            </w:r>
          </w:hyperlink>
        </w:p>
        <w:p w14:paraId="4BEF4CA1" w14:textId="3EF920E6" w:rsidR="00DC7ED2" w:rsidRDefault="0097142B">
          <w:pPr>
            <w:pStyle w:val="TOC3"/>
            <w:tabs>
              <w:tab w:val="right" w:leader="dot" w:pos="9350"/>
            </w:tabs>
            <w:rPr>
              <w:rFonts w:asciiTheme="minorHAnsi" w:eastAsiaTheme="minorEastAsia" w:hAnsiTheme="minorHAnsi"/>
              <w:noProof/>
              <w:color w:val="auto"/>
              <w:sz w:val="22"/>
            </w:rPr>
          </w:pPr>
          <w:hyperlink w:anchor="_Toc27049779" w:history="1">
            <w:r w:rsidR="00DC7ED2" w:rsidRPr="000E1F73">
              <w:rPr>
                <w:rStyle w:val="Hyperlink"/>
                <w:noProof/>
              </w:rPr>
              <w:t>4.3.3 LEVEL- 1.1 USE CASE DIAGRAM- question management</w:t>
            </w:r>
            <w:r w:rsidR="00DC7ED2">
              <w:rPr>
                <w:noProof/>
                <w:webHidden/>
              </w:rPr>
              <w:tab/>
            </w:r>
            <w:r w:rsidR="00DC7ED2">
              <w:rPr>
                <w:noProof/>
                <w:webHidden/>
              </w:rPr>
              <w:fldChar w:fldCharType="begin"/>
            </w:r>
            <w:r w:rsidR="00DC7ED2">
              <w:rPr>
                <w:noProof/>
                <w:webHidden/>
              </w:rPr>
              <w:instrText xml:space="preserve"> PAGEREF _Toc27049779 \h </w:instrText>
            </w:r>
            <w:r w:rsidR="00DC7ED2">
              <w:rPr>
                <w:noProof/>
                <w:webHidden/>
              </w:rPr>
            </w:r>
            <w:r w:rsidR="00DC7ED2">
              <w:rPr>
                <w:noProof/>
                <w:webHidden/>
              </w:rPr>
              <w:fldChar w:fldCharType="separate"/>
            </w:r>
            <w:r w:rsidR="00DC7ED2">
              <w:rPr>
                <w:noProof/>
                <w:webHidden/>
              </w:rPr>
              <w:t>13</w:t>
            </w:r>
            <w:r w:rsidR="00DC7ED2">
              <w:rPr>
                <w:noProof/>
                <w:webHidden/>
              </w:rPr>
              <w:fldChar w:fldCharType="end"/>
            </w:r>
          </w:hyperlink>
        </w:p>
        <w:p w14:paraId="365B99ED" w14:textId="4D0A973B" w:rsidR="00DC7ED2" w:rsidRDefault="0097142B">
          <w:pPr>
            <w:pStyle w:val="TOC3"/>
            <w:tabs>
              <w:tab w:val="right" w:leader="dot" w:pos="9350"/>
            </w:tabs>
            <w:rPr>
              <w:rFonts w:asciiTheme="minorHAnsi" w:eastAsiaTheme="minorEastAsia" w:hAnsiTheme="minorHAnsi"/>
              <w:noProof/>
              <w:color w:val="auto"/>
              <w:sz w:val="22"/>
            </w:rPr>
          </w:pPr>
          <w:hyperlink w:anchor="_Toc27049780" w:history="1">
            <w:r w:rsidR="00DC7ED2" w:rsidRPr="000E1F73">
              <w:rPr>
                <w:rStyle w:val="Hyperlink"/>
                <w:noProof/>
              </w:rPr>
              <w:t>4.3.4 LEVEL -1.2 USE CASE DIAGRAM- ANSWER MANAGEMAGEMEnt</w:t>
            </w:r>
            <w:r w:rsidR="00DC7ED2">
              <w:rPr>
                <w:noProof/>
                <w:webHidden/>
              </w:rPr>
              <w:tab/>
            </w:r>
            <w:r w:rsidR="00DC7ED2">
              <w:rPr>
                <w:noProof/>
                <w:webHidden/>
              </w:rPr>
              <w:fldChar w:fldCharType="begin"/>
            </w:r>
            <w:r w:rsidR="00DC7ED2">
              <w:rPr>
                <w:noProof/>
                <w:webHidden/>
              </w:rPr>
              <w:instrText xml:space="preserve"> PAGEREF _Toc27049780 \h </w:instrText>
            </w:r>
            <w:r w:rsidR="00DC7ED2">
              <w:rPr>
                <w:noProof/>
                <w:webHidden/>
              </w:rPr>
            </w:r>
            <w:r w:rsidR="00DC7ED2">
              <w:rPr>
                <w:noProof/>
                <w:webHidden/>
              </w:rPr>
              <w:fldChar w:fldCharType="separate"/>
            </w:r>
            <w:r w:rsidR="00DC7ED2">
              <w:rPr>
                <w:noProof/>
                <w:webHidden/>
              </w:rPr>
              <w:t>14</w:t>
            </w:r>
            <w:r w:rsidR="00DC7ED2">
              <w:rPr>
                <w:noProof/>
                <w:webHidden/>
              </w:rPr>
              <w:fldChar w:fldCharType="end"/>
            </w:r>
          </w:hyperlink>
        </w:p>
        <w:p w14:paraId="732CDFFA" w14:textId="51D50952" w:rsidR="00DC7ED2" w:rsidRDefault="0097142B">
          <w:pPr>
            <w:pStyle w:val="TOC3"/>
            <w:tabs>
              <w:tab w:val="right" w:leader="dot" w:pos="9350"/>
            </w:tabs>
            <w:rPr>
              <w:rFonts w:asciiTheme="minorHAnsi" w:eastAsiaTheme="minorEastAsia" w:hAnsiTheme="minorHAnsi"/>
              <w:noProof/>
              <w:color w:val="auto"/>
              <w:sz w:val="22"/>
            </w:rPr>
          </w:pPr>
          <w:hyperlink w:anchor="_Toc27049781" w:history="1">
            <w:r w:rsidR="00DC7ED2" w:rsidRPr="000E1F73">
              <w:rPr>
                <w:rStyle w:val="Hyperlink"/>
                <w:noProof/>
              </w:rPr>
              <w:t>4.3.5 LEVEL -1.3 USE CASE DIAGRAM- COMMENT MANAGEMENT</w:t>
            </w:r>
            <w:r w:rsidR="00DC7ED2">
              <w:rPr>
                <w:noProof/>
                <w:webHidden/>
              </w:rPr>
              <w:tab/>
            </w:r>
            <w:r w:rsidR="00DC7ED2">
              <w:rPr>
                <w:noProof/>
                <w:webHidden/>
              </w:rPr>
              <w:fldChar w:fldCharType="begin"/>
            </w:r>
            <w:r w:rsidR="00DC7ED2">
              <w:rPr>
                <w:noProof/>
                <w:webHidden/>
              </w:rPr>
              <w:instrText xml:space="preserve"> PAGEREF _Toc27049781 \h </w:instrText>
            </w:r>
            <w:r w:rsidR="00DC7ED2">
              <w:rPr>
                <w:noProof/>
                <w:webHidden/>
              </w:rPr>
            </w:r>
            <w:r w:rsidR="00DC7ED2">
              <w:rPr>
                <w:noProof/>
                <w:webHidden/>
              </w:rPr>
              <w:fldChar w:fldCharType="separate"/>
            </w:r>
            <w:r w:rsidR="00DC7ED2">
              <w:rPr>
                <w:noProof/>
                <w:webHidden/>
              </w:rPr>
              <w:t>15</w:t>
            </w:r>
            <w:r w:rsidR="00DC7ED2">
              <w:rPr>
                <w:noProof/>
                <w:webHidden/>
              </w:rPr>
              <w:fldChar w:fldCharType="end"/>
            </w:r>
          </w:hyperlink>
        </w:p>
        <w:p w14:paraId="1B997395" w14:textId="7A96EB81" w:rsidR="00DC7ED2" w:rsidRDefault="0097142B">
          <w:pPr>
            <w:pStyle w:val="TOC3"/>
            <w:tabs>
              <w:tab w:val="right" w:leader="dot" w:pos="9350"/>
            </w:tabs>
            <w:rPr>
              <w:rFonts w:asciiTheme="minorHAnsi" w:eastAsiaTheme="minorEastAsia" w:hAnsiTheme="minorHAnsi"/>
              <w:noProof/>
              <w:color w:val="auto"/>
              <w:sz w:val="22"/>
            </w:rPr>
          </w:pPr>
          <w:hyperlink w:anchor="_Toc27049782" w:history="1">
            <w:r w:rsidR="00DC7ED2" w:rsidRPr="000E1F73">
              <w:rPr>
                <w:rStyle w:val="Hyperlink"/>
                <w:noProof/>
              </w:rPr>
              <w:t>4.3.6 LEVEL -1.4 USE CASE DIAGRAM -USER MANAGEMENT</w:t>
            </w:r>
            <w:r w:rsidR="00DC7ED2">
              <w:rPr>
                <w:noProof/>
                <w:webHidden/>
              </w:rPr>
              <w:tab/>
            </w:r>
            <w:r w:rsidR="00DC7ED2">
              <w:rPr>
                <w:noProof/>
                <w:webHidden/>
              </w:rPr>
              <w:fldChar w:fldCharType="begin"/>
            </w:r>
            <w:r w:rsidR="00DC7ED2">
              <w:rPr>
                <w:noProof/>
                <w:webHidden/>
              </w:rPr>
              <w:instrText xml:space="preserve"> PAGEREF _Toc27049782 \h </w:instrText>
            </w:r>
            <w:r w:rsidR="00DC7ED2">
              <w:rPr>
                <w:noProof/>
                <w:webHidden/>
              </w:rPr>
            </w:r>
            <w:r w:rsidR="00DC7ED2">
              <w:rPr>
                <w:noProof/>
                <w:webHidden/>
              </w:rPr>
              <w:fldChar w:fldCharType="separate"/>
            </w:r>
            <w:r w:rsidR="00DC7ED2">
              <w:rPr>
                <w:noProof/>
                <w:webHidden/>
              </w:rPr>
              <w:t>16</w:t>
            </w:r>
            <w:r w:rsidR="00DC7ED2">
              <w:rPr>
                <w:noProof/>
                <w:webHidden/>
              </w:rPr>
              <w:fldChar w:fldCharType="end"/>
            </w:r>
          </w:hyperlink>
        </w:p>
        <w:p w14:paraId="68F3D50C" w14:textId="19BAAC61" w:rsidR="00DC7ED2" w:rsidRDefault="0097142B">
          <w:pPr>
            <w:pStyle w:val="TOC2"/>
            <w:tabs>
              <w:tab w:val="right" w:leader="dot" w:pos="9350"/>
            </w:tabs>
            <w:rPr>
              <w:rFonts w:asciiTheme="minorHAnsi" w:eastAsiaTheme="minorEastAsia" w:hAnsiTheme="minorHAnsi"/>
              <w:noProof/>
              <w:color w:val="auto"/>
              <w:sz w:val="22"/>
            </w:rPr>
          </w:pPr>
          <w:hyperlink w:anchor="_Toc27049783" w:history="1">
            <w:r w:rsidR="00DC7ED2" w:rsidRPr="000E1F73">
              <w:rPr>
                <w:rStyle w:val="Hyperlink"/>
                <w:noProof/>
              </w:rPr>
              <w:t>4.4 Activity Diagrams</w:t>
            </w:r>
            <w:r w:rsidR="00DC7ED2">
              <w:rPr>
                <w:noProof/>
                <w:webHidden/>
              </w:rPr>
              <w:tab/>
            </w:r>
            <w:r w:rsidR="00DC7ED2">
              <w:rPr>
                <w:noProof/>
                <w:webHidden/>
              </w:rPr>
              <w:fldChar w:fldCharType="begin"/>
            </w:r>
            <w:r w:rsidR="00DC7ED2">
              <w:rPr>
                <w:noProof/>
                <w:webHidden/>
              </w:rPr>
              <w:instrText xml:space="preserve"> PAGEREF _Toc27049783 \h </w:instrText>
            </w:r>
            <w:r w:rsidR="00DC7ED2">
              <w:rPr>
                <w:noProof/>
                <w:webHidden/>
              </w:rPr>
            </w:r>
            <w:r w:rsidR="00DC7ED2">
              <w:rPr>
                <w:noProof/>
                <w:webHidden/>
              </w:rPr>
              <w:fldChar w:fldCharType="separate"/>
            </w:r>
            <w:r w:rsidR="00DC7ED2">
              <w:rPr>
                <w:noProof/>
                <w:webHidden/>
              </w:rPr>
              <w:t>17</w:t>
            </w:r>
            <w:r w:rsidR="00DC7ED2">
              <w:rPr>
                <w:noProof/>
                <w:webHidden/>
              </w:rPr>
              <w:fldChar w:fldCharType="end"/>
            </w:r>
          </w:hyperlink>
        </w:p>
        <w:p w14:paraId="6D4116DB" w14:textId="666CEB59" w:rsidR="00DC7ED2" w:rsidRDefault="0097142B">
          <w:pPr>
            <w:pStyle w:val="TOC1"/>
            <w:tabs>
              <w:tab w:val="right" w:leader="dot" w:pos="9350"/>
            </w:tabs>
            <w:rPr>
              <w:rFonts w:asciiTheme="minorHAnsi" w:eastAsiaTheme="minorEastAsia" w:hAnsiTheme="minorHAnsi"/>
              <w:noProof/>
              <w:color w:val="auto"/>
              <w:sz w:val="22"/>
            </w:rPr>
          </w:pPr>
          <w:hyperlink w:anchor="_Toc27049784" w:history="1">
            <w:r w:rsidR="00DC7ED2" w:rsidRPr="000E1F73">
              <w:rPr>
                <w:rStyle w:val="Hyperlink"/>
                <w:noProof/>
              </w:rPr>
              <w:t>CHAPTER-05: DATA BASED MODELING OF QAF</w:t>
            </w:r>
            <w:r w:rsidR="00DC7ED2">
              <w:rPr>
                <w:noProof/>
                <w:webHidden/>
              </w:rPr>
              <w:tab/>
            </w:r>
            <w:r w:rsidR="00DC7ED2">
              <w:rPr>
                <w:noProof/>
                <w:webHidden/>
              </w:rPr>
              <w:fldChar w:fldCharType="begin"/>
            </w:r>
            <w:r w:rsidR="00DC7ED2">
              <w:rPr>
                <w:noProof/>
                <w:webHidden/>
              </w:rPr>
              <w:instrText xml:space="preserve"> PAGEREF _Toc27049784 \h </w:instrText>
            </w:r>
            <w:r w:rsidR="00DC7ED2">
              <w:rPr>
                <w:noProof/>
                <w:webHidden/>
              </w:rPr>
            </w:r>
            <w:r w:rsidR="00DC7ED2">
              <w:rPr>
                <w:noProof/>
                <w:webHidden/>
              </w:rPr>
              <w:fldChar w:fldCharType="separate"/>
            </w:r>
            <w:r w:rsidR="00DC7ED2">
              <w:rPr>
                <w:noProof/>
                <w:webHidden/>
              </w:rPr>
              <w:t>24</w:t>
            </w:r>
            <w:r w:rsidR="00DC7ED2">
              <w:rPr>
                <w:noProof/>
                <w:webHidden/>
              </w:rPr>
              <w:fldChar w:fldCharType="end"/>
            </w:r>
          </w:hyperlink>
        </w:p>
        <w:p w14:paraId="7516C62B" w14:textId="72C35130" w:rsidR="00DC7ED2" w:rsidRDefault="0097142B">
          <w:pPr>
            <w:pStyle w:val="TOC2"/>
            <w:tabs>
              <w:tab w:val="right" w:leader="dot" w:pos="9350"/>
            </w:tabs>
            <w:rPr>
              <w:rFonts w:asciiTheme="minorHAnsi" w:eastAsiaTheme="minorEastAsia" w:hAnsiTheme="minorHAnsi"/>
              <w:noProof/>
              <w:color w:val="auto"/>
              <w:sz w:val="22"/>
            </w:rPr>
          </w:pPr>
          <w:hyperlink w:anchor="_Toc27049785" w:history="1">
            <w:r w:rsidR="00DC7ED2" w:rsidRPr="000E1F73">
              <w:rPr>
                <w:rStyle w:val="Hyperlink"/>
                <w:noProof/>
              </w:rPr>
              <w:t>5.1 INTRODUCTION</w:t>
            </w:r>
            <w:r w:rsidR="00DC7ED2">
              <w:rPr>
                <w:noProof/>
                <w:webHidden/>
              </w:rPr>
              <w:tab/>
            </w:r>
            <w:r w:rsidR="00DC7ED2">
              <w:rPr>
                <w:noProof/>
                <w:webHidden/>
              </w:rPr>
              <w:fldChar w:fldCharType="begin"/>
            </w:r>
            <w:r w:rsidR="00DC7ED2">
              <w:rPr>
                <w:noProof/>
                <w:webHidden/>
              </w:rPr>
              <w:instrText xml:space="preserve"> PAGEREF _Toc27049785 \h </w:instrText>
            </w:r>
            <w:r w:rsidR="00DC7ED2">
              <w:rPr>
                <w:noProof/>
                <w:webHidden/>
              </w:rPr>
            </w:r>
            <w:r w:rsidR="00DC7ED2">
              <w:rPr>
                <w:noProof/>
                <w:webHidden/>
              </w:rPr>
              <w:fldChar w:fldCharType="separate"/>
            </w:r>
            <w:r w:rsidR="00DC7ED2">
              <w:rPr>
                <w:noProof/>
                <w:webHidden/>
              </w:rPr>
              <w:t>24</w:t>
            </w:r>
            <w:r w:rsidR="00DC7ED2">
              <w:rPr>
                <w:noProof/>
                <w:webHidden/>
              </w:rPr>
              <w:fldChar w:fldCharType="end"/>
            </w:r>
          </w:hyperlink>
        </w:p>
        <w:p w14:paraId="05BD4E25" w14:textId="0538A5F6" w:rsidR="00DC7ED2" w:rsidRDefault="0097142B">
          <w:pPr>
            <w:pStyle w:val="TOC2"/>
            <w:tabs>
              <w:tab w:val="right" w:leader="dot" w:pos="9350"/>
            </w:tabs>
            <w:rPr>
              <w:rFonts w:asciiTheme="minorHAnsi" w:eastAsiaTheme="minorEastAsia" w:hAnsiTheme="minorHAnsi"/>
              <w:noProof/>
              <w:color w:val="auto"/>
              <w:sz w:val="22"/>
            </w:rPr>
          </w:pPr>
          <w:hyperlink w:anchor="_Toc27049786" w:history="1">
            <w:r w:rsidR="00DC7ED2" w:rsidRPr="000E1F73">
              <w:rPr>
                <w:rStyle w:val="Hyperlink"/>
                <w:noProof/>
              </w:rPr>
              <w:t>5.2 DATA OBJECTS</w:t>
            </w:r>
            <w:r w:rsidR="00DC7ED2">
              <w:rPr>
                <w:noProof/>
                <w:webHidden/>
              </w:rPr>
              <w:tab/>
            </w:r>
            <w:r w:rsidR="00DC7ED2">
              <w:rPr>
                <w:noProof/>
                <w:webHidden/>
              </w:rPr>
              <w:fldChar w:fldCharType="begin"/>
            </w:r>
            <w:r w:rsidR="00DC7ED2">
              <w:rPr>
                <w:noProof/>
                <w:webHidden/>
              </w:rPr>
              <w:instrText xml:space="preserve"> PAGEREF _Toc27049786 \h </w:instrText>
            </w:r>
            <w:r w:rsidR="00DC7ED2">
              <w:rPr>
                <w:noProof/>
                <w:webHidden/>
              </w:rPr>
            </w:r>
            <w:r w:rsidR="00DC7ED2">
              <w:rPr>
                <w:noProof/>
                <w:webHidden/>
              </w:rPr>
              <w:fldChar w:fldCharType="separate"/>
            </w:r>
            <w:r w:rsidR="00DC7ED2">
              <w:rPr>
                <w:noProof/>
                <w:webHidden/>
              </w:rPr>
              <w:t>24</w:t>
            </w:r>
            <w:r w:rsidR="00DC7ED2">
              <w:rPr>
                <w:noProof/>
                <w:webHidden/>
              </w:rPr>
              <w:fldChar w:fldCharType="end"/>
            </w:r>
          </w:hyperlink>
        </w:p>
        <w:p w14:paraId="4A6B91EB" w14:textId="795AF73A" w:rsidR="00DC7ED2" w:rsidRDefault="0097142B">
          <w:pPr>
            <w:pStyle w:val="TOC3"/>
            <w:tabs>
              <w:tab w:val="right" w:leader="dot" w:pos="9350"/>
            </w:tabs>
            <w:rPr>
              <w:rFonts w:asciiTheme="minorHAnsi" w:eastAsiaTheme="minorEastAsia" w:hAnsiTheme="minorHAnsi"/>
              <w:noProof/>
              <w:color w:val="auto"/>
              <w:sz w:val="22"/>
            </w:rPr>
          </w:pPr>
          <w:hyperlink w:anchor="_Toc27049787" w:history="1">
            <w:r w:rsidR="00DC7ED2" w:rsidRPr="000E1F73">
              <w:rPr>
                <w:rStyle w:val="Hyperlink"/>
                <w:noProof/>
              </w:rPr>
              <w:t>5.2.1 FINAL DATA OBJECT</w:t>
            </w:r>
            <w:r w:rsidR="00DC7ED2">
              <w:rPr>
                <w:noProof/>
                <w:webHidden/>
              </w:rPr>
              <w:tab/>
            </w:r>
            <w:r w:rsidR="00DC7ED2">
              <w:rPr>
                <w:noProof/>
                <w:webHidden/>
              </w:rPr>
              <w:fldChar w:fldCharType="begin"/>
            </w:r>
            <w:r w:rsidR="00DC7ED2">
              <w:rPr>
                <w:noProof/>
                <w:webHidden/>
              </w:rPr>
              <w:instrText xml:space="preserve"> PAGEREF _Toc27049787 \h </w:instrText>
            </w:r>
            <w:r w:rsidR="00DC7ED2">
              <w:rPr>
                <w:noProof/>
                <w:webHidden/>
              </w:rPr>
            </w:r>
            <w:r w:rsidR="00DC7ED2">
              <w:rPr>
                <w:noProof/>
                <w:webHidden/>
              </w:rPr>
              <w:fldChar w:fldCharType="separate"/>
            </w:r>
            <w:r w:rsidR="00DC7ED2">
              <w:rPr>
                <w:noProof/>
                <w:webHidden/>
              </w:rPr>
              <w:t>24</w:t>
            </w:r>
            <w:r w:rsidR="00DC7ED2">
              <w:rPr>
                <w:noProof/>
                <w:webHidden/>
              </w:rPr>
              <w:fldChar w:fldCharType="end"/>
            </w:r>
          </w:hyperlink>
        </w:p>
        <w:p w14:paraId="1BC9D238" w14:textId="0A07AB72" w:rsidR="00DC7ED2" w:rsidRDefault="0097142B">
          <w:pPr>
            <w:pStyle w:val="TOC2"/>
            <w:tabs>
              <w:tab w:val="right" w:leader="dot" w:pos="9350"/>
            </w:tabs>
            <w:rPr>
              <w:rFonts w:asciiTheme="minorHAnsi" w:eastAsiaTheme="minorEastAsia" w:hAnsiTheme="minorHAnsi"/>
              <w:noProof/>
              <w:color w:val="auto"/>
              <w:sz w:val="22"/>
            </w:rPr>
          </w:pPr>
          <w:hyperlink w:anchor="_Toc27049788" w:history="1">
            <w:r w:rsidR="00DC7ED2" w:rsidRPr="000E1F73">
              <w:rPr>
                <w:rStyle w:val="Hyperlink"/>
                <w:noProof/>
              </w:rPr>
              <w:t>5.3 SCHEMA DIAGRAM</w:t>
            </w:r>
            <w:r w:rsidR="00DC7ED2">
              <w:rPr>
                <w:noProof/>
                <w:webHidden/>
              </w:rPr>
              <w:tab/>
            </w:r>
            <w:r w:rsidR="00DC7ED2">
              <w:rPr>
                <w:noProof/>
                <w:webHidden/>
              </w:rPr>
              <w:fldChar w:fldCharType="begin"/>
            </w:r>
            <w:r w:rsidR="00DC7ED2">
              <w:rPr>
                <w:noProof/>
                <w:webHidden/>
              </w:rPr>
              <w:instrText xml:space="preserve"> PAGEREF _Toc27049788 \h </w:instrText>
            </w:r>
            <w:r w:rsidR="00DC7ED2">
              <w:rPr>
                <w:noProof/>
                <w:webHidden/>
              </w:rPr>
            </w:r>
            <w:r w:rsidR="00DC7ED2">
              <w:rPr>
                <w:noProof/>
                <w:webHidden/>
              </w:rPr>
              <w:fldChar w:fldCharType="separate"/>
            </w:r>
            <w:r w:rsidR="00DC7ED2">
              <w:rPr>
                <w:noProof/>
                <w:webHidden/>
              </w:rPr>
              <w:t>25</w:t>
            </w:r>
            <w:r w:rsidR="00DC7ED2">
              <w:rPr>
                <w:noProof/>
                <w:webHidden/>
              </w:rPr>
              <w:fldChar w:fldCharType="end"/>
            </w:r>
          </w:hyperlink>
        </w:p>
        <w:p w14:paraId="28926CC3" w14:textId="086AB894" w:rsidR="00DC7ED2" w:rsidRDefault="0097142B">
          <w:pPr>
            <w:pStyle w:val="TOC1"/>
            <w:tabs>
              <w:tab w:val="right" w:leader="dot" w:pos="9350"/>
            </w:tabs>
            <w:rPr>
              <w:rFonts w:asciiTheme="minorHAnsi" w:eastAsiaTheme="minorEastAsia" w:hAnsiTheme="minorHAnsi"/>
              <w:noProof/>
              <w:color w:val="auto"/>
              <w:sz w:val="22"/>
            </w:rPr>
          </w:pPr>
          <w:hyperlink w:anchor="_Toc27049789" w:history="1">
            <w:r w:rsidR="00DC7ED2" w:rsidRPr="000E1F73">
              <w:rPr>
                <w:rStyle w:val="Hyperlink"/>
                <w:noProof/>
              </w:rPr>
              <w:t>CHAPTER–06 CLASS BASED MODELING</w:t>
            </w:r>
            <w:r w:rsidR="00DC7ED2">
              <w:rPr>
                <w:noProof/>
                <w:webHidden/>
              </w:rPr>
              <w:tab/>
            </w:r>
            <w:r w:rsidR="00DC7ED2">
              <w:rPr>
                <w:noProof/>
                <w:webHidden/>
              </w:rPr>
              <w:fldChar w:fldCharType="begin"/>
            </w:r>
            <w:r w:rsidR="00DC7ED2">
              <w:rPr>
                <w:noProof/>
                <w:webHidden/>
              </w:rPr>
              <w:instrText xml:space="preserve"> PAGEREF _Toc27049789 \h </w:instrText>
            </w:r>
            <w:r w:rsidR="00DC7ED2">
              <w:rPr>
                <w:noProof/>
                <w:webHidden/>
              </w:rPr>
            </w:r>
            <w:r w:rsidR="00DC7ED2">
              <w:rPr>
                <w:noProof/>
                <w:webHidden/>
              </w:rPr>
              <w:fldChar w:fldCharType="separate"/>
            </w:r>
            <w:r w:rsidR="00DC7ED2">
              <w:rPr>
                <w:noProof/>
                <w:webHidden/>
              </w:rPr>
              <w:t>29</w:t>
            </w:r>
            <w:r w:rsidR="00DC7ED2">
              <w:rPr>
                <w:noProof/>
                <w:webHidden/>
              </w:rPr>
              <w:fldChar w:fldCharType="end"/>
            </w:r>
          </w:hyperlink>
        </w:p>
        <w:p w14:paraId="14633415" w14:textId="3013F744" w:rsidR="00DC7ED2" w:rsidRDefault="0097142B">
          <w:pPr>
            <w:pStyle w:val="TOC2"/>
            <w:tabs>
              <w:tab w:val="right" w:leader="dot" w:pos="9350"/>
            </w:tabs>
            <w:rPr>
              <w:rFonts w:asciiTheme="minorHAnsi" w:eastAsiaTheme="minorEastAsia" w:hAnsiTheme="minorHAnsi"/>
              <w:noProof/>
              <w:color w:val="auto"/>
              <w:sz w:val="22"/>
            </w:rPr>
          </w:pPr>
          <w:hyperlink w:anchor="_Toc27049790" w:history="1">
            <w:r w:rsidR="00DC7ED2" w:rsidRPr="000E1F73">
              <w:rPr>
                <w:rStyle w:val="Hyperlink"/>
                <w:noProof/>
              </w:rPr>
              <w:t>6.1 INTRODUCTION</w:t>
            </w:r>
            <w:r w:rsidR="00DC7ED2">
              <w:rPr>
                <w:noProof/>
                <w:webHidden/>
              </w:rPr>
              <w:tab/>
            </w:r>
            <w:r w:rsidR="00DC7ED2">
              <w:rPr>
                <w:noProof/>
                <w:webHidden/>
              </w:rPr>
              <w:fldChar w:fldCharType="begin"/>
            </w:r>
            <w:r w:rsidR="00DC7ED2">
              <w:rPr>
                <w:noProof/>
                <w:webHidden/>
              </w:rPr>
              <w:instrText xml:space="preserve"> PAGEREF _Toc27049790 \h </w:instrText>
            </w:r>
            <w:r w:rsidR="00DC7ED2">
              <w:rPr>
                <w:noProof/>
                <w:webHidden/>
              </w:rPr>
            </w:r>
            <w:r w:rsidR="00DC7ED2">
              <w:rPr>
                <w:noProof/>
                <w:webHidden/>
              </w:rPr>
              <w:fldChar w:fldCharType="separate"/>
            </w:r>
            <w:r w:rsidR="00DC7ED2">
              <w:rPr>
                <w:noProof/>
                <w:webHidden/>
              </w:rPr>
              <w:t>29</w:t>
            </w:r>
            <w:r w:rsidR="00DC7ED2">
              <w:rPr>
                <w:noProof/>
                <w:webHidden/>
              </w:rPr>
              <w:fldChar w:fldCharType="end"/>
            </w:r>
          </w:hyperlink>
        </w:p>
        <w:p w14:paraId="3CD1C8CB" w14:textId="5A1D36C8" w:rsidR="00DC7ED2" w:rsidRDefault="0097142B">
          <w:pPr>
            <w:pStyle w:val="TOC2"/>
            <w:tabs>
              <w:tab w:val="right" w:leader="dot" w:pos="9350"/>
            </w:tabs>
            <w:rPr>
              <w:rFonts w:asciiTheme="minorHAnsi" w:eastAsiaTheme="minorEastAsia" w:hAnsiTheme="minorHAnsi"/>
              <w:noProof/>
              <w:color w:val="auto"/>
              <w:sz w:val="22"/>
            </w:rPr>
          </w:pPr>
          <w:hyperlink w:anchor="_Toc27049791" w:history="1">
            <w:r w:rsidR="00DC7ED2" w:rsidRPr="000E1F73">
              <w:rPr>
                <w:rStyle w:val="Hyperlink"/>
                <w:noProof/>
              </w:rPr>
              <w:t>6.2 IDENTIFYING ANALYSIS CLASS</w:t>
            </w:r>
            <w:r w:rsidR="00DC7ED2">
              <w:rPr>
                <w:noProof/>
                <w:webHidden/>
              </w:rPr>
              <w:tab/>
            </w:r>
            <w:r w:rsidR="00DC7ED2">
              <w:rPr>
                <w:noProof/>
                <w:webHidden/>
              </w:rPr>
              <w:fldChar w:fldCharType="begin"/>
            </w:r>
            <w:r w:rsidR="00DC7ED2">
              <w:rPr>
                <w:noProof/>
                <w:webHidden/>
              </w:rPr>
              <w:instrText xml:space="preserve"> PAGEREF _Toc27049791 \h </w:instrText>
            </w:r>
            <w:r w:rsidR="00DC7ED2">
              <w:rPr>
                <w:noProof/>
                <w:webHidden/>
              </w:rPr>
            </w:r>
            <w:r w:rsidR="00DC7ED2">
              <w:rPr>
                <w:noProof/>
                <w:webHidden/>
              </w:rPr>
              <w:fldChar w:fldCharType="separate"/>
            </w:r>
            <w:r w:rsidR="00DC7ED2">
              <w:rPr>
                <w:noProof/>
                <w:webHidden/>
              </w:rPr>
              <w:t>29</w:t>
            </w:r>
            <w:r w:rsidR="00DC7ED2">
              <w:rPr>
                <w:noProof/>
                <w:webHidden/>
              </w:rPr>
              <w:fldChar w:fldCharType="end"/>
            </w:r>
          </w:hyperlink>
        </w:p>
        <w:p w14:paraId="5710F24E" w14:textId="2F947CBB" w:rsidR="00DC7ED2" w:rsidRDefault="0097142B">
          <w:pPr>
            <w:pStyle w:val="TOC3"/>
            <w:tabs>
              <w:tab w:val="right" w:leader="dot" w:pos="9350"/>
            </w:tabs>
            <w:rPr>
              <w:rFonts w:asciiTheme="minorHAnsi" w:eastAsiaTheme="minorEastAsia" w:hAnsiTheme="minorHAnsi"/>
              <w:noProof/>
              <w:color w:val="auto"/>
              <w:sz w:val="22"/>
            </w:rPr>
          </w:pPr>
          <w:hyperlink w:anchor="_Toc27049792" w:history="1">
            <w:r w:rsidR="00DC7ED2" w:rsidRPr="000E1F73">
              <w:rPr>
                <w:rStyle w:val="Hyperlink"/>
                <w:noProof/>
              </w:rPr>
              <w:t>6.2.1 CLASS CARDS</w:t>
            </w:r>
            <w:r w:rsidR="00DC7ED2">
              <w:rPr>
                <w:noProof/>
                <w:webHidden/>
              </w:rPr>
              <w:tab/>
            </w:r>
            <w:r w:rsidR="00DC7ED2">
              <w:rPr>
                <w:noProof/>
                <w:webHidden/>
              </w:rPr>
              <w:fldChar w:fldCharType="begin"/>
            </w:r>
            <w:r w:rsidR="00DC7ED2">
              <w:rPr>
                <w:noProof/>
                <w:webHidden/>
              </w:rPr>
              <w:instrText xml:space="preserve"> PAGEREF _Toc27049792 \h </w:instrText>
            </w:r>
            <w:r w:rsidR="00DC7ED2">
              <w:rPr>
                <w:noProof/>
                <w:webHidden/>
              </w:rPr>
            </w:r>
            <w:r w:rsidR="00DC7ED2">
              <w:rPr>
                <w:noProof/>
                <w:webHidden/>
              </w:rPr>
              <w:fldChar w:fldCharType="separate"/>
            </w:r>
            <w:r w:rsidR="00DC7ED2">
              <w:rPr>
                <w:noProof/>
                <w:webHidden/>
              </w:rPr>
              <w:t>29</w:t>
            </w:r>
            <w:r w:rsidR="00DC7ED2">
              <w:rPr>
                <w:noProof/>
                <w:webHidden/>
              </w:rPr>
              <w:fldChar w:fldCharType="end"/>
            </w:r>
          </w:hyperlink>
        </w:p>
        <w:p w14:paraId="402C7D04" w14:textId="38057087" w:rsidR="00DC7ED2" w:rsidRDefault="0097142B">
          <w:pPr>
            <w:pStyle w:val="TOC3"/>
            <w:tabs>
              <w:tab w:val="right" w:leader="dot" w:pos="9350"/>
            </w:tabs>
            <w:rPr>
              <w:rFonts w:asciiTheme="minorHAnsi" w:eastAsiaTheme="minorEastAsia" w:hAnsiTheme="minorHAnsi"/>
              <w:noProof/>
              <w:color w:val="auto"/>
              <w:sz w:val="22"/>
            </w:rPr>
          </w:pPr>
          <w:hyperlink w:anchor="_Toc27049793" w:history="1">
            <w:r w:rsidR="00DC7ED2" w:rsidRPr="000E1F73">
              <w:rPr>
                <w:rStyle w:val="Hyperlink"/>
                <w:noProof/>
              </w:rPr>
              <w:t>6.2.2 CLASS COLLABORATION DIAGRAM</w:t>
            </w:r>
            <w:r w:rsidR="00DC7ED2">
              <w:rPr>
                <w:noProof/>
                <w:webHidden/>
              </w:rPr>
              <w:tab/>
            </w:r>
            <w:r w:rsidR="00DC7ED2">
              <w:rPr>
                <w:noProof/>
                <w:webHidden/>
              </w:rPr>
              <w:fldChar w:fldCharType="begin"/>
            </w:r>
            <w:r w:rsidR="00DC7ED2">
              <w:rPr>
                <w:noProof/>
                <w:webHidden/>
              </w:rPr>
              <w:instrText xml:space="preserve"> PAGEREF _Toc27049793 \h </w:instrText>
            </w:r>
            <w:r w:rsidR="00DC7ED2">
              <w:rPr>
                <w:noProof/>
                <w:webHidden/>
              </w:rPr>
            </w:r>
            <w:r w:rsidR="00DC7ED2">
              <w:rPr>
                <w:noProof/>
                <w:webHidden/>
              </w:rPr>
              <w:fldChar w:fldCharType="separate"/>
            </w:r>
            <w:r w:rsidR="00DC7ED2">
              <w:rPr>
                <w:noProof/>
                <w:webHidden/>
              </w:rPr>
              <w:t>33</w:t>
            </w:r>
            <w:r w:rsidR="00DC7ED2">
              <w:rPr>
                <w:noProof/>
                <w:webHidden/>
              </w:rPr>
              <w:fldChar w:fldCharType="end"/>
            </w:r>
          </w:hyperlink>
        </w:p>
        <w:p w14:paraId="05C4E4C3" w14:textId="2662B7B7" w:rsidR="00DC7ED2" w:rsidRDefault="0097142B">
          <w:pPr>
            <w:pStyle w:val="TOC1"/>
            <w:tabs>
              <w:tab w:val="right" w:leader="dot" w:pos="9350"/>
            </w:tabs>
            <w:rPr>
              <w:rFonts w:asciiTheme="minorHAnsi" w:eastAsiaTheme="minorEastAsia" w:hAnsiTheme="minorHAnsi"/>
              <w:noProof/>
              <w:color w:val="auto"/>
              <w:sz w:val="22"/>
            </w:rPr>
          </w:pPr>
          <w:hyperlink w:anchor="_Toc27049794" w:history="1">
            <w:r w:rsidR="00DC7ED2" w:rsidRPr="000E1F73">
              <w:rPr>
                <w:rStyle w:val="Hyperlink"/>
                <w:noProof/>
              </w:rPr>
              <w:t>CHAPTER–07 IMPLEMENTATION OVERVIEW</w:t>
            </w:r>
            <w:r w:rsidR="00DC7ED2">
              <w:rPr>
                <w:noProof/>
                <w:webHidden/>
              </w:rPr>
              <w:tab/>
            </w:r>
            <w:r w:rsidR="00DC7ED2">
              <w:rPr>
                <w:noProof/>
                <w:webHidden/>
              </w:rPr>
              <w:fldChar w:fldCharType="begin"/>
            </w:r>
            <w:r w:rsidR="00DC7ED2">
              <w:rPr>
                <w:noProof/>
                <w:webHidden/>
              </w:rPr>
              <w:instrText xml:space="preserve"> PAGEREF _Toc27049794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6D88CC4D" w14:textId="6D246D73" w:rsidR="00DC7ED2" w:rsidRDefault="0097142B">
          <w:pPr>
            <w:pStyle w:val="TOC2"/>
            <w:tabs>
              <w:tab w:val="right" w:leader="dot" w:pos="9350"/>
            </w:tabs>
            <w:rPr>
              <w:rFonts w:asciiTheme="minorHAnsi" w:eastAsiaTheme="minorEastAsia" w:hAnsiTheme="minorHAnsi"/>
              <w:noProof/>
              <w:color w:val="auto"/>
              <w:sz w:val="22"/>
            </w:rPr>
          </w:pPr>
          <w:hyperlink w:anchor="_Toc27049795" w:history="1">
            <w:r w:rsidR="00DC7ED2" w:rsidRPr="000E1F73">
              <w:rPr>
                <w:rStyle w:val="Hyperlink"/>
                <w:noProof/>
              </w:rPr>
              <w:t>7.1 INTRODUCTION</w:t>
            </w:r>
            <w:r w:rsidR="00DC7ED2">
              <w:rPr>
                <w:noProof/>
                <w:webHidden/>
              </w:rPr>
              <w:tab/>
            </w:r>
            <w:r w:rsidR="00DC7ED2">
              <w:rPr>
                <w:noProof/>
                <w:webHidden/>
              </w:rPr>
              <w:fldChar w:fldCharType="begin"/>
            </w:r>
            <w:r w:rsidR="00DC7ED2">
              <w:rPr>
                <w:noProof/>
                <w:webHidden/>
              </w:rPr>
              <w:instrText xml:space="preserve"> PAGEREF _Toc27049795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3412A068" w14:textId="3C2253F1" w:rsidR="00DC7ED2" w:rsidRDefault="0097142B">
          <w:pPr>
            <w:pStyle w:val="TOC2"/>
            <w:tabs>
              <w:tab w:val="right" w:leader="dot" w:pos="9350"/>
            </w:tabs>
            <w:rPr>
              <w:rFonts w:asciiTheme="minorHAnsi" w:eastAsiaTheme="minorEastAsia" w:hAnsiTheme="minorHAnsi"/>
              <w:noProof/>
              <w:color w:val="auto"/>
              <w:sz w:val="22"/>
            </w:rPr>
          </w:pPr>
          <w:hyperlink w:anchor="_Toc27049796" w:history="1">
            <w:r w:rsidR="00DC7ED2" w:rsidRPr="000E1F73">
              <w:rPr>
                <w:rStyle w:val="Hyperlink"/>
                <w:noProof/>
              </w:rPr>
              <w:t>7.2 TOOLS AND TECHNOLOGIES</w:t>
            </w:r>
            <w:r w:rsidR="00DC7ED2">
              <w:rPr>
                <w:noProof/>
                <w:webHidden/>
              </w:rPr>
              <w:tab/>
            </w:r>
            <w:r w:rsidR="00DC7ED2">
              <w:rPr>
                <w:noProof/>
                <w:webHidden/>
              </w:rPr>
              <w:fldChar w:fldCharType="begin"/>
            </w:r>
            <w:r w:rsidR="00DC7ED2">
              <w:rPr>
                <w:noProof/>
                <w:webHidden/>
              </w:rPr>
              <w:instrText xml:space="preserve"> PAGEREF _Toc27049796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49A08821" w14:textId="4B10BB8E" w:rsidR="00DC7ED2" w:rsidRDefault="0097142B">
          <w:pPr>
            <w:pStyle w:val="TOC3"/>
            <w:tabs>
              <w:tab w:val="right" w:leader="dot" w:pos="9350"/>
            </w:tabs>
            <w:rPr>
              <w:rFonts w:asciiTheme="minorHAnsi" w:eastAsiaTheme="minorEastAsia" w:hAnsiTheme="minorHAnsi"/>
              <w:noProof/>
              <w:color w:val="auto"/>
              <w:sz w:val="22"/>
            </w:rPr>
          </w:pPr>
          <w:hyperlink w:anchor="_Toc27049797" w:history="1">
            <w:r w:rsidR="00DC7ED2" w:rsidRPr="000E1F73">
              <w:rPr>
                <w:rStyle w:val="Hyperlink"/>
                <w:noProof/>
              </w:rPr>
              <w:t>7.2.1 BACKEND TECHNOLOGIES</w:t>
            </w:r>
            <w:r w:rsidR="00DC7ED2">
              <w:rPr>
                <w:noProof/>
                <w:webHidden/>
              </w:rPr>
              <w:tab/>
            </w:r>
            <w:r w:rsidR="00DC7ED2">
              <w:rPr>
                <w:noProof/>
                <w:webHidden/>
              </w:rPr>
              <w:fldChar w:fldCharType="begin"/>
            </w:r>
            <w:r w:rsidR="00DC7ED2">
              <w:rPr>
                <w:noProof/>
                <w:webHidden/>
              </w:rPr>
              <w:instrText xml:space="preserve"> PAGEREF _Toc27049797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2E93255E" w14:textId="18BC15CB" w:rsidR="00DC7ED2" w:rsidRDefault="0097142B">
          <w:pPr>
            <w:pStyle w:val="TOC3"/>
            <w:tabs>
              <w:tab w:val="right" w:leader="dot" w:pos="9350"/>
            </w:tabs>
            <w:rPr>
              <w:rFonts w:asciiTheme="minorHAnsi" w:eastAsiaTheme="minorEastAsia" w:hAnsiTheme="minorHAnsi"/>
              <w:noProof/>
              <w:color w:val="auto"/>
              <w:sz w:val="22"/>
            </w:rPr>
          </w:pPr>
          <w:hyperlink w:anchor="_Toc27049798" w:history="1">
            <w:r w:rsidR="00DC7ED2" w:rsidRPr="000E1F73">
              <w:rPr>
                <w:rStyle w:val="Hyperlink"/>
                <w:noProof/>
              </w:rPr>
              <w:t>7.2.2 FRONTEND TECHNOLOGIES</w:t>
            </w:r>
            <w:r w:rsidR="00DC7ED2">
              <w:rPr>
                <w:noProof/>
                <w:webHidden/>
              </w:rPr>
              <w:tab/>
            </w:r>
            <w:r w:rsidR="00DC7ED2">
              <w:rPr>
                <w:noProof/>
                <w:webHidden/>
              </w:rPr>
              <w:fldChar w:fldCharType="begin"/>
            </w:r>
            <w:r w:rsidR="00DC7ED2">
              <w:rPr>
                <w:noProof/>
                <w:webHidden/>
              </w:rPr>
              <w:instrText xml:space="preserve"> PAGEREF _Toc27049798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5E0D56A5" w14:textId="10216476" w:rsidR="00DC7ED2" w:rsidRDefault="0097142B">
          <w:pPr>
            <w:pStyle w:val="TOC3"/>
            <w:tabs>
              <w:tab w:val="right" w:leader="dot" w:pos="9350"/>
            </w:tabs>
            <w:rPr>
              <w:rFonts w:asciiTheme="minorHAnsi" w:eastAsiaTheme="minorEastAsia" w:hAnsiTheme="minorHAnsi"/>
              <w:noProof/>
              <w:color w:val="auto"/>
              <w:sz w:val="22"/>
            </w:rPr>
          </w:pPr>
          <w:hyperlink w:anchor="_Toc27049799" w:history="1">
            <w:r w:rsidR="00DC7ED2" w:rsidRPr="000E1F73">
              <w:rPr>
                <w:rStyle w:val="Hyperlink"/>
                <w:noProof/>
              </w:rPr>
              <w:t>7.2.3 DATABASE</w:t>
            </w:r>
            <w:r w:rsidR="00DC7ED2">
              <w:rPr>
                <w:noProof/>
                <w:webHidden/>
              </w:rPr>
              <w:tab/>
            </w:r>
            <w:r w:rsidR="00DC7ED2">
              <w:rPr>
                <w:noProof/>
                <w:webHidden/>
              </w:rPr>
              <w:fldChar w:fldCharType="begin"/>
            </w:r>
            <w:r w:rsidR="00DC7ED2">
              <w:rPr>
                <w:noProof/>
                <w:webHidden/>
              </w:rPr>
              <w:instrText xml:space="preserve"> PAGEREF _Toc27049799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40C1ED6E" w14:textId="6F116063" w:rsidR="00DC7ED2" w:rsidRDefault="0097142B">
          <w:pPr>
            <w:pStyle w:val="TOC3"/>
            <w:tabs>
              <w:tab w:val="right" w:leader="dot" w:pos="9350"/>
            </w:tabs>
            <w:rPr>
              <w:rFonts w:asciiTheme="minorHAnsi" w:eastAsiaTheme="minorEastAsia" w:hAnsiTheme="minorHAnsi"/>
              <w:noProof/>
              <w:color w:val="auto"/>
              <w:sz w:val="22"/>
            </w:rPr>
          </w:pPr>
          <w:hyperlink w:anchor="_Toc27049800" w:history="1">
            <w:r w:rsidR="00DC7ED2" w:rsidRPr="000E1F73">
              <w:rPr>
                <w:rStyle w:val="Hyperlink"/>
                <w:noProof/>
              </w:rPr>
              <w:t>7.2.4 THIRD PARTY DEPENDENCY</w:t>
            </w:r>
            <w:r w:rsidR="00DC7ED2">
              <w:rPr>
                <w:noProof/>
                <w:webHidden/>
              </w:rPr>
              <w:tab/>
            </w:r>
            <w:r w:rsidR="00DC7ED2">
              <w:rPr>
                <w:noProof/>
                <w:webHidden/>
              </w:rPr>
              <w:fldChar w:fldCharType="begin"/>
            </w:r>
            <w:r w:rsidR="00DC7ED2">
              <w:rPr>
                <w:noProof/>
                <w:webHidden/>
              </w:rPr>
              <w:instrText xml:space="preserve"> PAGEREF _Toc27049800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6ABE679B" w14:textId="17B493BF" w:rsidR="00DC7ED2" w:rsidRDefault="0097142B">
          <w:pPr>
            <w:pStyle w:val="TOC3"/>
            <w:tabs>
              <w:tab w:val="right" w:leader="dot" w:pos="9350"/>
            </w:tabs>
            <w:rPr>
              <w:rFonts w:asciiTheme="minorHAnsi" w:eastAsiaTheme="minorEastAsia" w:hAnsiTheme="minorHAnsi"/>
              <w:noProof/>
              <w:color w:val="auto"/>
              <w:sz w:val="22"/>
            </w:rPr>
          </w:pPr>
          <w:hyperlink w:anchor="_Toc27049801" w:history="1">
            <w:r w:rsidR="00DC7ED2" w:rsidRPr="000E1F73">
              <w:rPr>
                <w:rStyle w:val="Hyperlink"/>
                <w:noProof/>
              </w:rPr>
              <w:t>7.2.5 OTHERS</w:t>
            </w:r>
            <w:r w:rsidR="00DC7ED2">
              <w:rPr>
                <w:noProof/>
                <w:webHidden/>
              </w:rPr>
              <w:tab/>
            </w:r>
            <w:r w:rsidR="00DC7ED2">
              <w:rPr>
                <w:noProof/>
                <w:webHidden/>
              </w:rPr>
              <w:fldChar w:fldCharType="begin"/>
            </w:r>
            <w:r w:rsidR="00DC7ED2">
              <w:rPr>
                <w:noProof/>
                <w:webHidden/>
              </w:rPr>
              <w:instrText xml:space="preserve"> PAGEREF _Toc27049801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25998C90" w14:textId="2FD39666" w:rsidR="00DC7ED2" w:rsidRDefault="0097142B">
          <w:pPr>
            <w:pStyle w:val="TOC2"/>
            <w:tabs>
              <w:tab w:val="right" w:leader="dot" w:pos="9350"/>
            </w:tabs>
            <w:rPr>
              <w:rFonts w:asciiTheme="minorHAnsi" w:eastAsiaTheme="minorEastAsia" w:hAnsiTheme="minorHAnsi"/>
              <w:noProof/>
              <w:color w:val="auto"/>
              <w:sz w:val="22"/>
            </w:rPr>
          </w:pPr>
          <w:hyperlink w:anchor="_Toc27049802" w:history="1">
            <w:r w:rsidR="00DC7ED2" w:rsidRPr="000E1F73">
              <w:rPr>
                <w:rStyle w:val="Hyperlink"/>
                <w:noProof/>
              </w:rPr>
              <w:t>7.3 TECHNICAL CHALLENGES</w:t>
            </w:r>
            <w:r w:rsidR="00DC7ED2">
              <w:rPr>
                <w:noProof/>
                <w:webHidden/>
              </w:rPr>
              <w:tab/>
            </w:r>
            <w:r w:rsidR="00DC7ED2">
              <w:rPr>
                <w:noProof/>
                <w:webHidden/>
              </w:rPr>
              <w:fldChar w:fldCharType="begin"/>
            </w:r>
            <w:r w:rsidR="00DC7ED2">
              <w:rPr>
                <w:noProof/>
                <w:webHidden/>
              </w:rPr>
              <w:instrText xml:space="preserve"> PAGEREF _Toc27049802 \h </w:instrText>
            </w:r>
            <w:r w:rsidR="00DC7ED2">
              <w:rPr>
                <w:noProof/>
                <w:webHidden/>
              </w:rPr>
            </w:r>
            <w:r w:rsidR="00DC7ED2">
              <w:rPr>
                <w:noProof/>
                <w:webHidden/>
              </w:rPr>
              <w:fldChar w:fldCharType="separate"/>
            </w:r>
            <w:r w:rsidR="00DC7ED2">
              <w:rPr>
                <w:noProof/>
                <w:webHidden/>
              </w:rPr>
              <w:t>34</w:t>
            </w:r>
            <w:r w:rsidR="00DC7ED2">
              <w:rPr>
                <w:noProof/>
                <w:webHidden/>
              </w:rPr>
              <w:fldChar w:fldCharType="end"/>
            </w:r>
          </w:hyperlink>
        </w:p>
        <w:p w14:paraId="0EB22F55" w14:textId="607E3E91" w:rsidR="00DC7ED2" w:rsidRDefault="0097142B">
          <w:pPr>
            <w:pStyle w:val="TOC2"/>
            <w:tabs>
              <w:tab w:val="right" w:leader="dot" w:pos="9350"/>
            </w:tabs>
            <w:rPr>
              <w:rFonts w:asciiTheme="minorHAnsi" w:eastAsiaTheme="minorEastAsia" w:hAnsiTheme="minorHAnsi"/>
              <w:noProof/>
              <w:color w:val="auto"/>
              <w:sz w:val="22"/>
            </w:rPr>
          </w:pPr>
          <w:hyperlink w:anchor="_Toc27049803" w:history="1">
            <w:r w:rsidR="00DC7ED2" w:rsidRPr="000E1F73">
              <w:rPr>
                <w:rStyle w:val="Hyperlink"/>
                <w:noProof/>
              </w:rPr>
              <w:t>7. 4 ALGORITHMS</w:t>
            </w:r>
            <w:r w:rsidR="00DC7ED2">
              <w:rPr>
                <w:noProof/>
                <w:webHidden/>
              </w:rPr>
              <w:tab/>
            </w:r>
            <w:r w:rsidR="00DC7ED2">
              <w:rPr>
                <w:noProof/>
                <w:webHidden/>
              </w:rPr>
              <w:fldChar w:fldCharType="begin"/>
            </w:r>
            <w:r w:rsidR="00DC7ED2">
              <w:rPr>
                <w:noProof/>
                <w:webHidden/>
              </w:rPr>
              <w:instrText xml:space="preserve"> PAGEREF _Toc27049803 \h </w:instrText>
            </w:r>
            <w:r w:rsidR="00DC7ED2">
              <w:rPr>
                <w:noProof/>
                <w:webHidden/>
              </w:rPr>
            </w:r>
            <w:r w:rsidR="00DC7ED2">
              <w:rPr>
                <w:noProof/>
                <w:webHidden/>
              </w:rPr>
              <w:fldChar w:fldCharType="separate"/>
            </w:r>
            <w:r w:rsidR="00DC7ED2">
              <w:rPr>
                <w:noProof/>
                <w:webHidden/>
              </w:rPr>
              <w:t>35</w:t>
            </w:r>
            <w:r w:rsidR="00DC7ED2">
              <w:rPr>
                <w:noProof/>
                <w:webHidden/>
              </w:rPr>
              <w:fldChar w:fldCharType="end"/>
            </w:r>
          </w:hyperlink>
        </w:p>
        <w:p w14:paraId="64CE7A23" w14:textId="3461D122" w:rsidR="00DC7ED2" w:rsidRDefault="0097142B">
          <w:pPr>
            <w:pStyle w:val="TOC1"/>
            <w:tabs>
              <w:tab w:val="right" w:leader="dot" w:pos="9350"/>
            </w:tabs>
            <w:rPr>
              <w:rFonts w:asciiTheme="minorHAnsi" w:eastAsiaTheme="minorEastAsia" w:hAnsiTheme="minorHAnsi"/>
              <w:noProof/>
              <w:color w:val="auto"/>
              <w:sz w:val="22"/>
            </w:rPr>
          </w:pPr>
          <w:hyperlink w:anchor="_Toc27049804" w:history="1">
            <w:r w:rsidR="00DC7ED2" w:rsidRPr="000E1F73">
              <w:rPr>
                <w:rStyle w:val="Hyperlink"/>
                <w:noProof/>
              </w:rPr>
              <w:t>CHAPTER-08 USER MANUAL</w:t>
            </w:r>
            <w:r w:rsidR="00DC7ED2">
              <w:rPr>
                <w:noProof/>
                <w:webHidden/>
              </w:rPr>
              <w:tab/>
            </w:r>
            <w:r w:rsidR="00DC7ED2">
              <w:rPr>
                <w:noProof/>
                <w:webHidden/>
              </w:rPr>
              <w:fldChar w:fldCharType="begin"/>
            </w:r>
            <w:r w:rsidR="00DC7ED2">
              <w:rPr>
                <w:noProof/>
                <w:webHidden/>
              </w:rPr>
              <w:instrText xml:space="preserve"> PAGEREF _Toc27049804 \h </w:instrText>
            </w:r>
            <w:r w:rsidR="00DC7ED2">
              <w:rPr>
                <w:noProof/>
                <w:webHidden/>
              </w:rPr>
            </w:r>
            <w:r w:rsidR="00DC7ED2">
              <w:rPr>
                <w:noProof/>
                <w:webHidden/>
              </w:rPr>
              <w:fldChar w:fldCharType="separate"/>
            </w:r>
            <w:r w:rsidR="00DC7ED2">
              <w:rPr>
                <w:noProof/>
                <w:webHidden/>
              </w:rPr>
              <w:t>36</w:t>
            </w:r>
            <w:r w:rsidR="00DC7ED2">
              <w:rPr>
                <w:noProof/>
                <w:webHidden/>
              </w:rPr>
              <w:fldChar w:fldCharType="end"/>
            </w:r>
          </w:hyperlink>
        </w:p>
        <w:p w14:paraId="60307BA3" w14:textId="12AE1BA2" w:rsidR="00DC7ED2" w:rsidRDefault="0097142B">
          <w:pPr>
            <w:pStyle w:val="TOC2"/>
            <w:tabs>
              <w:tab w:val="right" w:leader="dot" w:pos="9350"/>
            </w:tabs>
            <w:rPr>
              <w:rFonts w:asciiTheme="minorHAnsi" w:eastAsiaTheme="minorEastAsia" w:hAnsiTheme="minorHAnsi"/>
              <w:noProof/>
              <w:color w:val="auto"/>
              <w:sz w:val="22"/>
            </w:rPr>
          </w:pPr>
          <w:hyperlink w:anchor="_Toc27049805" w:history="1">
            <w:r w:rsidR="00DC7ED2" w:rsidRPr="000E1F73">
              <w:rPr>
                <w:rStyle w:val="Hyperlink"/>
                <w:noProof/>
              </w:rPr>
              <w:t>AUTHENTICATION</w:t>
            </w:r>
            <w:r w:rsidR="00DC7ED2">
              <w:rPr>
                <w:noProof/>
                <w:webHidden/>
              </w:rPr>
              <w:tab/>
            </w:r>
            <w:r w:rsidR="00DC7ED2">
              <w:rPr>
                <w:noProof/>
                <w:webHidden/>
              </w:rPr>
              <w:fldChar w:fldCharType="begin"/>
            </w:r>
            <w:r w:rsidR="00DC7ED2">
              <w:rPr>
                <w:noProof/>
                <w:webHidden/>
              </w:rPr>
              <w:instrText xml:space="preserve"> PAGEREF _Toc27049805 \h </w:instrText>
            </w:r>
            <w:r w:rsidR="00DC7ED2">
              <w:rPr>
                <w:noProof/>
                <w:webHidden/>
              </w:rPr>
            </w:r>
            <w:r w:rsidR="00DC7ED2">
              <w:rPr>
                <w:noProof/>
                <w:webHidden/>
              </w:rPr>
              <w:fldChar w:fldCharType="separate"/>
            </w:r>
            <w:r w:rsidR="00DC7ED2">
              <w:rPr>
                <w:noProof/>
                <w:webHidden/>
              </w:rPr>
              <w:t>36</w:t>
            </w:r>
            <w:r w:rsidR="00DC7ED2">
              <w:rPr>
                <w:noProof/>
                <w:webHidden/>
              </w:rPr>
              <w:fldChar w:fldCharType="end"/>
            </w:r>
          </w:hyperlink>
        </w:p>
        <w:p w14:paraId="3F03FDC6" w14:textId="6B1F5062" w:rsidR="00DC7ED2" w:rsidRDefault="0097142B">
          <w:pPr>
            <w:pStyle w:val="TOC2"/>
            <w:tabs>
              <w:tab w:val="right" w:leader="dot" w:pos="9350"/>
            </w:tabs>
            <w:rPr>
              <w:rFonts w:asciiTheme="minorHAnsi" w:eastAsiaTheme="minorEastAsia" w:hAnsiTheme="minorHAnsi"/>
              <w:noProof/>
              <w:color w:val="auto"/>
              <w:sz w:val="22"/>
            </w:rPr>
          </w:pPr>
          <w:hyperlink w:anchor="_Toc27049806" w:history="1">
            <w:r w:rsidR="00DC7ED2" w:rsidRPr="000E1F73">
              <w:rPr>
                <w:rStyle w:val="Hyperlink"/>
                <w:noProof/>
              </w:rPr>
              <w:t>HOME PAGE</w:t>
            </w:r>
            <w:r w:rsidR="00DC7ED2">
              <w:rPr>
                <w:noProof/>
                <w:webHidden/>
              </w:rPr>
              <w:tab/>
            </w:r>
            <w:r w:rsidR="00DC7ED2">
              <w:rPr>
                <w:noProof/>
                <w:webHidden/>
              </w:rPr>
              <w:fldChar w:fldCharType="begin"/>
            </w:r>
            <w:r w:rsidR="00DC7ED2">
              <w:rPr>
                <w:noProof/>
                <w:webHidden/>
              </w:rPr>
              <w:instrText xml:space="preserve"> PAGEREF _Toc27049806 \h </w:instrText>
            </w:r>
            <w:r w:rsidR="00DC7ED2">
              <w:rPr>
                <w:noProof/>
                <w:webHidden/>
              </w:rPr>
            </w:r>
            <w:r w:rsidR="00DC7ED2">
              <w:rPr>
                <w:noProof/>
                <w:webHidden/>
              </w:rPr>
              <w:fldChar w:fldCharType="separate"/>
            </w:r>
            <w:r w:rsidR="00DC7ED2">
              <w:rPr>
                <w:noProof/>
                <w:webHidden/>
              </w:rPr>
              <w:t>38</w:t>
            </w:r>
            <w:r w:rsidR="00DC7ED2">
              <w:rPr>
                <w:noProof/>
                <w:webHidden/>
              </w:rPr>
              <w:fldChar w:fldCharType="end"/>
            </w:r>
          </w:hyperlink>
        </w:p>
        <w:p w14:paraId="172B5B71" w14:textId="2A9C04C3" w:rsidR="00DC7ED2" w:rsidRDefault="0097142B">
          <w:pPr>
            <w:pStyle w:val="TOC2"/>
            <w:tabs>
              <w:tab w:val="right" w:leader="dot" w:pos="9350"/>
            </w:tabs>
            <w:rPr>
              <w:rFonts w:asciiTheme="minorHAnsi" w:eastAsiaTheme="minorEastAsia" w:hAnsiTheme="minorHAnsi"/>
              <w:noProof/>
              <w:color w:val="auto"/>
              <w:sz w:val="22"/>
            </w:rPr>
          </w:pPr>
          <w:hyperlink w:anchor="_Toc27049807" w:history="1">
            <w:r w:rsidR="00DC7ED2" w:rsidRPr="000E1F73">
              <w:rPr>
                <w:rStyle w:val="Hyperlink"/>
                <w:noProof/>
              </w:rPr>
              <w:t>DISCUSSION PAGE</w:t>
            </w:r>
            <w:r w:rsidR="00DC7ED2">
              <w:rPr>
                <w:noProof/>
                <w:webHidden/>
              </w:rPr>
              <w:tab/>
            </w:r>
            <w:r w:rsidR="00DC7ED2">
              <w:rPr>
                <w:noProof/>
                <w:webHidden/>
              </w:rPr>
              <w:fldChar w:fldCharType="begin"/>
            </w:r>
            <w:r w:rsidR="00DC7ED2">
              <w:rPr>
                <w:noProof/>
                <w:webHidden/>
              </w:rPr>
              <w:instrText xml:space="preserve"> PAGEREF _Toc27049807 \h </w:instrText>
            </w:r>
            <w:r w:rsidR="00DC7ED2">
              <w:rPr>
                <w:noProof/>
                <w:webHidden/>
              </w:rPr>
            </w:r>
            <w:r w:rsidR="00DC7ED2">
              <w:rPr>
                <w:noProof/>
                <w:webHidden/>
              </w:rPr>
              <w:fldChar w:fldCharType="separate"/>
            </w:r>
            <w:r w:rsidR="00DC7ED2">
              <w:rPr>
                <w:noProof/>
                <w:webHidden/>
              </w:rPr>
              <w:t>39</w:t>
            </w:r>
            <w:r w:rsidR="00DC7ED2">
              <w:rPr>
                <w:noProof/>
                <w:webHidden/>
              </w:rPr>
              <w:fldChar w:fldCharType="end"/>
            </w:r>
          </w:hyperlink>
        </w:p>
        <w:p w14:paraId="755FAE9A" w14:textId="32274443" w:rsidR="00DC7ED2" w:rsidRDefault="0097142B">
          <w:pPr>
            <w:pStyle w:val="TOC2"/>
            <w:tabs>
              <w:tab w:val="right" w:leader="dot" w:pos="9350"/>
            </w:tabs>
            <w:rPr>
              <w:rFonts w:asciiTheme="minorHAnsi" w:eastAsiaTheme="minorEastAsia" w:hAnsiTheme="minorHAnsi"/>
              <w:noProof/>
              <w:color w:val="auto"/>
              <w:sz w:val="22"/>
            </w:rPr>
          </w:pPr>
          <w:hyperlink w:anchor="_Toc27049808" w:history="1">
            <w:r w:rsidR="00DC7ED2" w:rsidRPr="000E1F73">
              <w:rPr>
                <w:rStyle w:val="Hyperlink"/>
                <w:noProof/>
              </w:rPr>
              <w:t>ASKING A QUESTION</w:t>
            </w:r>
            <w:r w:rsidR="00DC7ED2">
              <w:rPr>
                <w:noProof/>
                <w:webHidden/>
              </w:rPr>
              <w:tab/>
            </w:r>
            <w:r w:rsidR="00DC7ED2">
              <w:rPr>
                <w:noProof/>
                <w:webHidden/>
              </w:rPr>
              <w:fldChar w:fldCharType="begin"/>
            </w:r>
            <w:r w:rsidR="00DC7ED2">
              <w:rPr>
                <w:noProof/>
                <w:webHidden/>
              </w:rPr>
              <w:instrText xml:space="preserve"> PAGEREF _Toc27049808 \h </w:instrText>
            </w:r>
            <w:r w:rsidR="00DC7ED2">
              <w:rPr>
                <w:noProof/>
                <w:webHidden/>
              </w:rPr>
            </w:r>
            <w:r w:rsidR="00DC7ED2">
              <w:rPr>
                <w:noProof/>
                <w:webHidden/>
              </w:rPr>
              <w:fldChar w:fldCharType="separate"/>
            </w:r>
            <w:r w:rsidR="00DC7ED2">
              <w:rPr>
                <w:noProof/>
                <w:webHidden/>
              </w:rPr>
              <w:t>40</w:t>
            </w:r>
            <w:r w:rsidR="00DC7ED2">
              <w:rPr>
                <w:noProof/>
                <w:webHidden/>
              </w:rPr>
              <w:fldChar w:fldCharType="end"/>
            </w:r>
          </w:hyperlink>
        </w:p>
        <w:p w14:paraId="72BA3EC1" w14:textId="465B837A" w:rsidR="00DC7ED2" w:rsidRDefault="0097142B">
          <w:pPr>
            <w:pStyle w:val="TOC1"/>
            <w:tabs>
              <w:tab w:val="right" w:leader="dot" w:pos="9350"/>
            </w:tabs>
            <w:rPr>
              <w:rFonts w:asciiTheme="minorHAnsi" w:eastAsiaTheme="minorEastAsia" w:hAnsiTheme="minorHAnsi"/>
              <w:noProof/>
              <w:color w:val="auto"/>
              <w:sz w:val="22"/>
            </w:rPr>
          </w:pPr>
          <w:hyperlink w:anchor="_Toc27049809" w:history="1">
            <w:r w:rsidR="00DC7ED2" w:rsidRPr="000E1F73">
              <w:rPr>
                <w:rStyle w:val="Hyperlink"/>
                <w:noProof/>
              </w:rPr>
              <w:t>CHAPTER–09: CONCLUSION</w:t>
            </w:r>
            <w:r w:rsidR="00DC7ED2">
              <w:rPr>
                <w:noProof/>
                <w:webHidden/>
              </w:rPr>
              <w:tab/>
            </w:r>
            <w:r w:rsidR="00DC7ED2">
              <w:rPr>
                <w:noProof/>
                <w:webHidden/>
              </w:rPr>
              <w:fldChar w:fldCharType="begin"/>
            </w:r>
            <w:r w:rsidR="00DC7ED2">
              <w:rPr>
                <w:noProof/>
                <w:webHidden/>
              </w:rPr>
              <w:instrText xml:space="preserve"> PAGEREF _Toc27049809 \h </w:instrText>
            </w:r>
            <w:r w:rsidR="00DC7ED2">
              <w:rPr>
                <w:noProof/>
                <w:webHidden/>
              </w:rPr>
            </w:r>
            <w:r w:rsidR="00DC7ED2">
              <w:rPr>
                <w:noProof/>
                <w:webHidden/>
              </w:rPr>
              <w:fldChar w:fldCharType="separate"/>
            </w:r>
            <w:r w:rsidR="00DC7ED2">
              <w:rPr>
                <w:noProof/>
                <w:webHidden/>
              </w:rPr>
              <w:t>43</w:t>
            </w:r>
            <w:r w:rsidR="00DC7ED2">
              <w:rPr>
                <w:noProof/>
                <w:webHidden/>
              </w:rPr>
              <w:fldChar w:fldCharType="end"/>
            </w:r>
          </w:hyperlink>
        </w:p>
        <w:p w14:paraId="6E067935" w14:textId="31B41894" w:rsidR="00DC7ED2" w:rsidRDefault="0097142B">
          <w:pPr>
            <w:pStyle w:val="TOC1"/>
            <w:tabs>
              <w:tab w:val="right" w:leader="dot" w:pos="9350"/>
            </w:tabs>
            <w:rPr>
              <w:rFonts w:asciiTheme="minorHAnsi" w:eastAsiaTheme="minorEastAsia" w:hAnsiTheme="minorHAnsi"/>
              <w:noProof/>
              <w:color w:val="auto"/>
              <w:sz w:val="22"/>
            </w:rPr>
          </w:pPr>
          <w:hyperlink w:anchor="_Toc27049810" w:history="1">
            <w:r w:rsidR="00DC7ED2" w:rsidRPr="000E1F73">
              <w:rPr>
                <w:rStyle w:val="Hyperlink"/>
                <w:noProof/>
              </w:rPr>
              <w:t>References</w:t>
            </w:r>
            <w:r w:rsidR="00DC7ED2">
              <w:rPr>
                <w:noProof/>
                <w:webHidden/>
              </w:rPr>
              <w:tab/>
            </w:r>
            <w:r w:rsidR="00DC7ED2">
              <w:rPr>
                <w:noProof/>
                <w:webHidden/>
              </w:rPr>
              <w:fldChar w:fldCharType="begin"/>
            </w:r>
            <w:r w:rsidR="00DC7ED2">
              <w:rPr>
                <w:noProof/>
                <w:webHidden/>
              </w:rPr>
              <w:instrText xml:space="preserve"> PAGEREF _Toc27049810 \h </w:instrText>
            </w:r>
            <w:r w:rsidR="00DC7ED2">
              <w:rPr>
                <w:noProof/>
                <w:webHidden/>
              </w:rPr>
            </w:r>
            <w:r w:rsidR="00DC7ED2">
              <w:rPr>
                <w:noProof/>
                <w:webHidden/>
              </w:rPr>
              <w:fldChar w:fldCharType="separate"/>
            </w:r>
            <w:r w:rsidR="00DC7ED2">
              <w:rPr>
                <w:noProof/>
                <w:webHidden/>
              </w:rPr>
              <w:t>44</w:t>
            </w:r>
            <w:r w:rsidR="00DC7ED2">
              <w:rPr>
                <w:noProof/>
                <w:webHidden/>
              </w:rPr>
              <w:fldChar w:fldCharType="end"/>
            </w:r>
          </w:hyperlink>
        </w:p>
        <w:p w14:paraId="0DD3FE28" w14:textId="0964D347" w:rsidR="00E41B38" w:rsidRDefault="00E41B38">
          <w:r>
            <w:rPr>
              <w:b/>
              <w:bCs/>
              <w:noProof/>
            </w:rPr>
            <w:fldChar w:fldCharType="end"/>
          </w:r>
        </w:p>
      </w:sdtContent>
    </w:sdt>
    <w:p w14:paraId="6F10612F" w14:textId="77777777" w:rsidR="000C0712" w:rsidRDefault="000C0712">
      <w:pPr>
        <w:spacing w:before="0" w:after="160" w:line="259" w:lineRule="auto"/>
        <w:jc w:val="left"/>
        <w:rPr>
          <w:rFonts w:eastAsiaTheme="majorEastAsia" w:cstheme="majorBidi"/>
          <w:b/>
          <w:iCs/>
          <w:caps/>
          <w:color w:val="4472C4" w:themeColor="accent1"/>
          <w:sz w:val="27"/>
        </w:rPr>
      </w:pPr>
      <w:r>
        <w:br w:type="page"/>
      </w:r>
    </w:p>
    <w:p w14:paraId="1A6E5E6E" w14:textId="69514D53" w:rsidR="00CA41F0" w:rsidRDefault="00CA41F0" w:rsidP="000952EF">
      <w:pPr>
        <w:pStyle w:val="Heading4"/>
      </w:pPr>
      <w:r>
        <w:lastRenderedPageBreak/>
        <w:t>Tables of Figures</w:t>
      </w:r>
    </w:p>
    <w:p w14:paraId="27B4E85B" w14:textId="5CC09910" w:rsidR="005D1727"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7276931" w:history="1">
        <w:r w:rsidR="005D1727" w:rsidRPr="00FC5AFC">
          <w:rPr>
            <w:rStyle w:val="Hyperlink"/>
            <w:noProof/>
          </w:rPr>
          <w:t>Figure 1: level 0 use case diagram- QAF</w:t>
        </w:r>
        <w:r w:rsidR="005D1727">
          <w:rPr>
            <w:noProof/>
            <w:webHidden/>
          </w:rPr>
          <w:tab/>
        </w:r>
        <w:r w:rsidR="005D1727">
          <w:rPr>
            <w:noProof/>
            <w:webHidden/>
          </w:rPr>
          <w:fldChar w:fldCharType="begin"/>
        </w:r>
        <w:r w:rsidR="005D1727">
          <w:rPr>
            <w:noProof/>
            <w:webHidden/>
          </w:rPr>
          <w:instrText xml:space="preserve"> PAGEREF _Toc27276931 \h </w:instrText>
        </w:r>
        <w:r w:rsidR="005D1727">
          <w:rPr>
            <w:noProof/>
            <w:webHidden/>
          </w:rPr>
        </w:r>
        <w:r w:rsidR="005D1727">
          <w:rPr>
            <w:noProof/>
            <w:webHidden/>
          </w:rPr>
          <w:fldChar w:fldCharType="separate"/>
        </w:r>
        <w:r w:rsidR="005D1727">
          <w:rPr>
            <w:noProof/>
            <w:webHidden/>
          </w:rPr>
          <w:t>11</w:t>
        </w:r>
        <w:r w:rsidR="005D1727">
          <w:rPr>
            <w:noProof/>
            <w:webHidden/>
          </w:rPr>
          <w:fldChar w:fldCharType="end"/>
        </w:r>
      </w:hyperlink>
    </w:p>
    <w:p w14:paraId="6242B0BD" w14:textId="019E870A" w:rsidR="005D1727" w:rsidRDefault="005D1727">
      <w:pPr>
        <w:pStyle w:val="TableofFigures"/>
        <w:tabs>
          <w:tab w:val="right" w:leader="dot" w:pos="9350"/>
        </w:tabs>
        <w:rPr>
          <w:rFonts w:asciiTheme="minorHAnsi" w:eastAsiaTheme="minorEastAsia" w:hAnsiTheme="minorHAnsi"/>
          <w:noProof/>
          <w:color w:val="auto"/>
          <w:sz w:val="22"/>
        </w:rPr>
      </w:pPr>
      <w:hyperlink w:anchor="_Toc27276932" w:history="1">
        <w:r w:rsidRPr="00FC5AFC">
          <w:rPr>
            <w:rStyle w:val="Hyperlink"/>
            <w:noProof/>
          </w:rPr>
          <w:t>Figure-2: Figure 2level 1 use case diagram - Subsystem</w:t>
        </w:r>
        <w:r>
          <w:rPr>
            <w:noProof/>
            <w:webHidden/>
          </w:rPr>
          <w:tab/>
        </w:r>
        <w:r>
          <w:rPr>
            <w:noProof/>
            <w:webHidden/>
          </w:rPr>
          <w:fldChar w:fldCharType="begin"/>
        </w:r>
        <w:r>
          <w:rPr>
            <w:noProof/>
            <w:webHidden/>
          </w:rPr>
          <w:instrText xml:space="preserve"> PAGEREF _Toc27276932 \h </w:instrText>
        </w:r>
        <w:r>
          <w:rPr>
            <w:noProof/>
            <w:webHidden/>
          </w:rPr>
        </w:r>
        <w:r>
          <w:rPr>
            <w:noProof/>
            <w:webHidden/>
          </w:rPr>
          <w:fldChar w:fldCharType="separate"/>
        </w:r>
        <w:r>
          <w:rPr>
            <w:noProof/>
            <w:webHidden/>
          </w:rPr>
          <w:t>12</w:t>
        </w:r>
        <w:r>
          <w:rPr>
            <w:noProof/>
            <w:webHidden/>
          </w:rPr>
          <w:fldChar w:fldCharType="end"/>
        </w:r>
      </w:hyperlink>
    </w:p>
    <w:p w14:paraId="33834004" w14:textId="058874E9" w:rsidR="005D1727" w:rsidRDefault="005D1727">
      <w:pPr>
        <w:pStyle w:val="TableofFigures"/>
        <w:tabs>
          <w:tab w:val="right" w:leader="dot" w:pos="9350"/>
        </w:tabs>
        <w:rPr>
          <w:rFonts w:asciiTheme="minorHAnsi" w:eastAsiaTheme="minorEastAsia" w:hAnsiTheme="minorHAnsi"/>
          <w:noProof/>
          <w:color w:val="auto"/>
          <w:sz w:val="22"/>
        </w:rPr>
      </w:pPr>
      <w:hyperlink w:anchor="_Toc27276933" w:history="1">
        <w:r w:rsidRPr="00FC5AFC">
          <w:rPr>
            <w:rStyle w:val="Hyperlink"/>
            <w:noProof/>
          </w:rPr>
          <w:t>Figure-3: Figure 3level 1.1 use case diagram – Question management</w:t>
        </w:r>
        <w:r>
          <w:rPr>
            <w:noProof/>
            <w:webHidden/>
          </w:rPr>
          <w:tab/>
        </w:r>
        <w:r>
          <w:rPr>
            <w:noProof/>
            <w:webHidden/>
          </w:rPr>
          <w:fldChar w:fldCharType="begin"/>
        </w:r>
        <w:r>
          <w:rPr>
            <w:noProof/>
            <w:webHidden/>
          </w:rPr>
          <w:instrText xml:space="preserve"> PAGEREF _Toc27276933 \h </w:instrText>
        </w:r>
        <w:r>
          <w:rPr>
            <w:noProof/>
            <w:webHidden/>
          </w:rPr>
        </w:r>
        <w:r>
          <w:rPr>
            <w:noProof/>
            <w:webHidden/>
          </w:rPr>
          <w:fldChar w:fldCharType="separate"/>
        </w:r>
        <w:r>
          <w:rPr>
            <w:noProof/>
            <w:webHidden/>
          </w:rPr>
          <w:t>13</w:t>
        </w:r>
        <w:r>
          <w:rPr>
            <w:noProof/>
            <w:webHidden/>
          </w:rPr>
          <w:fldChar w:fldCharType="end"/>
        </w:r>
      </w:hyperlink>
    </w:p>
    <w:p w14:paraId="4D3BAEDF" w14:textId="5F53DCE3" w:rsidR="005D1727" w:rsidRDefault="005D1727">
      <w:pPr>
        <w:pStyle w:val="TableofFigures"/>
        <w:tabs>
          <w:tab w:val="right" w:leader="dot" w:pos="9350"/>
        </w:tabs>
        <w:rPr>
          <w:rFonts w:asciiTheme="minorHAnsi" w:eastAsiaTheme="minorEastAsia" w:hAnsiTheme="minorHAnsi"/>
          <w:noProof/>
          <w:color w:val="auto"/>
          <w:sz w:val="22"/>
        </w:rPr>
      </w:pPr>
      <w:hyperlink w:anchor="_Toc27276934" w:history="1">
        <w:r w:rsidRPr="00FC5AFC">
          <w:rPr>
            <w:rStyle w:val="Hyperlink"/>
            <w:noProof/>
          </w:rPr>
          <w:t>Figure 4: level 1.2 use case diagram- Answer management</w:t>
        </w:r>
        <w:r>
          <w:rPr>
            <w:noProof/>
            <w:webHidden/>
          </w:rPr>
          <w:tab/>
        </w:r>
        <w:r>
          <w:rPr>
            <w:noProof/>
            <w:webHidden/>
          </w:rPr>
          <w:fldChar w:fldCharType="begin"/>
        </w:r>
        <w:r>
          <w:rPr>
            <w:noProof/>
            <w:webHidden/>
          </w:rPr>
          <w:instrText xml:space="preserve"> PAGEREF _Toc27276934 \h </w:instrText>
        </w:r>
        <w:r>
          <w:rPr>
            <w:noProof/>
            <w:webHidden/>
          </w:rPr>
        </w:r>
        <w:r>
          <w:rPr>
            <w:noProof/>
            <w:webHidden/>
          </w:rPr>
          <w:fldChar w:fldCharType="separate"/>
        </w:r>
        <w:r>
          <w:rPr>
            <w:noProof/>
            <w:webHidden/>
          </w:rPr>
          <w:t>14</w:t>
        </w:r>
        <w:r>
          <w:rPr>
            <w:noProof/>
            <w:webHidden/>
          </w:rPr>
          <w:fldChar w:fldCharType="end"/>
        </w:r>
      </w:hyperlink>
    </w:p>
    <w:p w14:paraId="05B07D8D" w14:textId="413AFB08" w:rsidR="005D1727" w:rsidRDefault="005D1727">
      <w:pPr>
        <w:pStyle w:val="TableofFigures"/>
        <w:tabs>
          <w:tab w:val="right" w:leader="dot" w:pos="9350"/>
        </w:tabs>
        <w:rPr>
          <w:rFonts w:asciiTheme="minorHAnsi" w:eastAsiaTheme="minorEastAsia" w:hAnsiTheme="minorHAnsi"/>
          <w:noProof/>
          <w:color w:val="auto"/>
          <w:sz w:val="22"/>
        </w:rPr>
      </w:pPr>
      <w:hyperlink w:anchor="_Toc27276935" w:history="1">
        <w:r w:rsidRPr="00FC5AFC">
          <w:rPr>
            <w:rStyle w:val="Hyperlink"/>
            <w:noProof/>
          </w:rPr>
          <w:t>Figure 5: level 1.3 use case diagram- Comment management</w:t>
        </w:r>
        <w:r>
          <w:rPr>
            <w:noProof/>
            <w:webHidden/>
          </w:rPr>
          <w:tab/>
        </w:r>
        <w:r>
          <w:rPr>
            <w:noProof/>
            <w:webHidden/>
          </w:rPr>
          <w:fldChar w:fldCharType="begin"/>
        </w:r>
        <w:r>
          <w:rPr>
            <w:noProof/>
            <w:webHidden/>
          </w:rPr>
          <w:instrText xml:space="preserve"> PAGEREF _Toc27276935 \h </w:instrText>
        </w:r>
        <w:r>
          <w:rPr>
            <w:noProof/>
            <w:webHidden/>
          </w:rPr>
        </w:r>
        <w:r>
          <w:rPr>
            <w:noProof/>
            <w:webHidden/>
          </w:rPr>
          <w:fldChar w:fldCharType="separate"/>
        </w:r>
        <w:r>
          <w:rPr>
            <w:noProof/>
            <w:webHidden/>
          </w:rPr>
          <w:t>15</w:t>
        </w:r>
        <w:r>
          <w:rPr>
            <w:noProof/>
            <w:webHidden/>
          </w:rPr>
          <w:fldChar w:fldCharType="end"/>
        </w:r>
      </w:hyperlink>
    </w:p>
    <w:p w14:paraId="5ECD4A36" w14:textId="6FD6FA59" w:rsidR="005D1727" w:rsidRDefault="005D1727">
      <w:pPr>
        <w:pStyle w:val="TableofFigures"/>
        <w:tabs>
          <w:tab w:val="right" w:leader="dot" w:pos="9350"/>
        </w:tabs>
        <w:rPr>
          <w:rFonts w:asciiTheme="minorHAnsi" w:eastAsiaTheme="minorEastAsia" w:hAnsiTheme="minorHAnsi"/>
          <w:noProof/>
          <w:color w:val="auto"/>
          <w:sz w:val="22"/>
        </w:rPr>
      </w:pPr>
      <w:hyperlink w:anchor="_Toc27276936" w:history="1">
        <w:r w:rsidRPr="00FC5AFC">
          <w:rPr>
            <w:rStyle w:val="Hyperlink"/>
            <w:noProof/>
          </w:rPr>
          <w:t>Figure 6: level 1.4 use case diagram- user management</w:t>
        </w:r>
        <w:r>
          <w:rPr>
            <w:noProof/>
            <w:webHidden/>
          </w:rPr>
          <w:tab/>
        </w:r>
        <w:r>
          <w:rPr>
            <w:noProof/>
            <w:webHidden/>
          </w:rPr>
          <w:fldChar w:fldCharType="begin"/>
        </w:r>
        <w:r>
          <w:rPr>
            <w:noProof/>
            <w:webHidden/>
          </w:rPr>
          <w:instrText xml:space="preserve"> PAGEREF _Toc27276936 \h </w:instrText>
        </w:r>
        <w:r>
          <w:rPr>
            <w:noProof/>
            <w:webHidden/>
          </w:rPr>
        </w:r>
        <w:r>
          <w:rPr>
            <w:noProof/>
            <w:webHidden/>
          </w:rPr>
          <w:fldChar w:fldCharType="separate"/>
        </w:r>
        <w:r>
          <w:rPr>
            <w:noProof/>
            <w:webHidden/>
          </w:rPr>
          <w:t>16</w:t>
        </w:r>
        <w:r>
          <w:rPr>
            <w:noProof/>
            <w:webHidden/>
          </w:rPr>
          <w:fldChar w:fldCharType="end"/>
        </w:r>
      </w:hyperlink>
    </w:p>
    <w:p w14:paraId="04A4D81B" w14:textId="5B03B04B" w:rsidR="005D1727" w:rsidRDefault="005D1727">
      <w:pPr>
        <w:pStyle w:val="TableofFigures"/>
        <w:tabs>
          <w:tab w:val="right" w:leader="dot" w:pos="9350"/>
        </w:tabs>
        <w:rPr>
          <w:rFonts w:asciiTheme="minorHAnsi" w:eastAsiaTheme="minorEastAsia" w:hAnsiTheme="minorHAnsi"/>
          <w:noProof/>
          <w:color w:val="auto"/>
          <w:sz w:val="22"/>
        </w:rPr>
      </w:pPr>
      <w:hyperlink w:anchor="_Toc27276937" w:history="1">
        <w:r w:rsidRPr="00FC5AFC">
          <w:rPr>
            <w:rStyle w:val="Hyperlink"/>
            <w:noProof/>
          </w:rPr>
          <w:t>Figure 7: Level 1.1 Activity diagram – Create question</w:t>
        </w:r>
        <w:r>
          <w:rPr>
            <w:noProof/>
            <w:webHidden/>
          </w:rPr>
          <w:tab/>
        </w:r>
        <w:r>
          <w:rPr>
            <w:noProof/>
            <w:webHidden/>
          </w:rPr>
          <w:fldChar w:fldCharType="begin"/>
        </w:r>
        <w:r>
          <w:rPr>
            <w:noProof/>
            <w:webHidden/>
          </w:rPr>
          <w:instrText xml:space="preserve"> PAGEREF _Toc27276937 \h </w:instrText>
        </w:r>
        <w:r>
          <w:rPr>
            <w:noProof/>
            <w:webHidden/>
          </w:rPr>
        </w:r>
        <w:r>
          <w:rPr>
            <w:noProof/>
            <w:webHidden/>
          </w:rPr>
          <w:fldChar w:fldCharType="separate"/>
        </w:r>
        <w:r>
          <w:rPr>
            <w:noProof/>
            <w:webHidden/>
          </w:rPr>
          <w:t>17</w:t>
        </w:r>
        <w:r>
          <w:rPr>
            <w:noProof/>
            <w:webHidden/>
          </w:rPr>
          <w:fldChar w:fldCharType="end"/>
        </w:r>
      </w:hyperlink>
    </w:p>
    <w:p w14:paraId="43033928" w14:textId="518DCD82" w:rsidR="005D1727" w:rsidRDefault="005D1727">
      <w:pPr>
        <w:pStyle w:val="TableofFigures"/>
        <w:tabs>
          <w:tab w:val="right" w:leader="dot" w:pos="9350"/>
        </w:tabs>
        <w:rPr>
          <w:rFonts w:asciiTheme="minorHAnsi" w:eastAsiaTheme="minorEastAsia" w:hAnsiTheme="minorHAnsi"/>
          <w:noProof/>
          <w:color w:val="auto"/>
          <w:sz w:val="22"/>
        </w:rPr>
      </w:pPr>
      <w:hyperlink w:anchor="_Toc27276938" w:history="1">
        <w:r w:rsidRPr="00FC5AFC">
          <w:rPr>
            <w:rStyle w:val="Hyperlink"/>
            <w:noProof/>
          </w:rPr>
          <w:t>Figure 8: Level 1.1.1 Activity diagram – User Reaction</w:t>
        </w:r>
        <w:r>
          <w:rPr>
            <w:noProof/>
            <w:webHidden/>
          </w:rPr>
          <w:tab/>
        </w:r>
        <w:r>
          <w:rPr>
            <w:noProof/>
            <w:webHidden/>
          </w:rPr>
          <w:fldChar w:fldCharType="begin"/>
        </w:r>
        <w:r>
          <w:rPr>
            <w:noProof/>
            <w:webHidden/>
          </w:rPr>
          <w:instrText xml:space="preserve"> PAGEREF _Toc27276938 \h </w:instrText>
        </w:r>
        <w:r>
          <w:rPr>
            <w:noProof/>
            <w:webHidden/>
          </w:rPr>
        </w:r>
        <w:r>
          <w:rPr>
            <w:noProof/>
            <w:webHidden/>
          </w:rPr>
          <w:fldChar w:fldCharType="separate"/>
        </w:r>
        <w:r>
          <w:rPr>
            <w:noProof/>
            <w:webHidden/>
          </w:rPr>
          <w:t>18</w:t>
        </w:r>
        <w:r>
          <w:rPr>
            <w:noProof/>
            <w:webHidden/>
          </w:rPr>
          <w:fldChar w:fldCharType="end"/>
        </w:r>
      </w:hyperlink>
    </w:p>
    <w:p w14:paraId="6DB499F5" w14:textId="66F9D500" w:rsidR="005D1727" w:rsidRDefault="005D1727">
      <w:pPr>
        <w:pStyle w:val="TableofFigures"/>
        <w:tabs>
          <w:tab w:val="right" w:leader="dot" w:pos="9350"/>
        </w:tabs>
        <w:rPr>
          <w:rFonts w:asciiTheme="minorHAnsi" w:eastAsiaTheme="minorEastAsia" w:hAnsiTheme="minorHAnsi"/>
          <w:noProof/>
          <w:color w:val="auto"/>
          <w:sz w:val="22"/>
        </w:rPr>
      </w:pPr>
      <w:hyperlink w:anchor="_Toc27276939" w:history="1">
        <w:r w:rsidRPr="00FC5AFC">
          <w:rPr>
            <w:rStyle w:val="Hyperlink"/>
            <w:noProof/>
          </w:rPr>
          <w:t>Figure 9: Activity diagram of Answer to question</w:t>
        </w:r>
        <w:r>
          <w:rPr>
            <w:noProof/>
            <w:webHidden/>
          </w:rPr>
          <w:tab/>
        </w:r>
        <w:r>
          <w:rPr>
            <w:noProof/>
            <w:webHidden/>
          </w:rPr>
          <w:fldChar w:fldCharType="begin"/>
        </w:r>
        <w:r>
          <w:rPr>
            <w:noProof/>
            <w:webHidden/>
          </w:rPr>
          <w:instrText xml:space="preserve"> PAGEREF _Toc27276939 \h </w:instrText>
        </w:r>
        <w:r>
          <w:rPr>
            <w:noProof/>
            <w:webHidden/>
          </w:rPr>
        </w:r>
        <w:r>
          <w:rPr>
            <w:noProof/>
            <w:webHidden/>
          </w:rPr>
          <w:fldChar w:fldCharType="separate"/>
        </w:r>
        <w:r>
          <w:rPr>
            <w:noProof/>
            <w:webHidden/>
          </w:rPr>
          <w:t>19</w:t>
        </w:r>
        <w:r>
          <w:rPr>
            <w:noProof/>
            <w:webHidden/>
          </w:rPr>
          <w:fldChar w:fldCharType="end"/>
        </w:r>
      </w:hyperlink>
    </w:p>
    <w:p w14:paraId="44833175" w14:textId="7EE89529" w:rsidR="005D1727" w:rsidRDefault="005D1727">
      <w:pPr>
        <w:pStyle w:val="TableofFigures"/>
        <w:tabs>
          <w:tab w:val="right" w:leader="dot" w:pos="9350"/>
        </w:tabs>
        <w:rPr>
          <w:rFonts w:asciiTheme="minorHAnsi" w:eastAsiaTheme="minorEastAsia" w:hAnsiTheme="minorHAnsi"/>
          <w:noProof/>
          <w:color w:val="auto"/>
          <w:sz w:val="22"/>
        </w:rPr>
      </w:pPr>
      <w:hyperlink w:anchor="_Toc27276940" w:history="1">
        <w:r w:rsidRPr="00FC5AFC">
          <w:rPr>
            <w:rStyle w:val="Hyperlink"/>
            <w:noProof/>
          </w:rPr>
          <w:t>Figure 10: Level 1.1.2 Activity diagram – User reaction to answer.</w:t>
        </w:r>
        <w:r>
          <w:rPr>
            <w:noProof/>
            <w:webHidden/>
          </w:rPr>
          <w:tab/>
        </w:r>
        <w:r>
          <w:rPr>
            <w:noProof/>
            <w:webHidden/>
          </w:rPr>
          <w:fldChar w:fldCharType="begin"/>
        </w:r>
        <w:r>
          <w:rPr>
            <w:noProof/>
            <w:webHidden/>
          </w:rPr>
          <w:instrText xml:space="preserve"> PAGEREF _Toc27276940 \h </w:instrText>
        </w:r>
        <w:r>
          <w:rPr>
            <w:noProof/>
            <w:webHidden/>
          </w:rPr>
        </w:r>
        <w:r>
          <w:rPr>
            <w:noProof/>
            <w:webHidden/>
          </w:rPr>
          <w:fldChar w:fldCharType="separate"/>
        </w:r>
        <w:r>
          <w:rPr>
            <w:noProof/>
            <w:webHidden/>
          </w:rPr>
          <w:t>20</w:t>
        </w:r>
        <w:r>
          <w:rPr>
            <w:noProof/>
            <w:webHidden/>
          </w:rPr>
          <w:fldChar w:fldCharType="end"/>
        </w:r>
      </w:hyperlink>
    </w:p>
    <w:p w14:paraId="780D2D3E" w14:textId="6CB503AB" w:rsidR="005D1727" w:rsidRDefault="005D1727">
      <w:pPr>
        <w:pStyle w:val="TableofFigures"/>
        <w:tabs>
          <w:tab w:val="right" w:leader="dot" w:pos="9350"/>
        </w:tabs>
        <w:rPr>
          <w:rFonts w:asciiTheme="minorHAnsi" w:eastAsiaTheme="minorEastAsia" w:hAnsiTheme="minorHAnsi"/>
          <w:noProof/>
          <w:color w:val="auto"/>
          <w:sz w:val="22"/>
        </w:rPr>
      </w:pPr>
      <w:hyperlink w:anchor="_Toc27276941" w:history="1">
        <w:r w:rsidRPr="00FC5AFC">
          <w:rPr>
            <w:rStyle w:val="Hyperlink"/>
            <w:noProof/>
          </w:rPr>
          <w:t>Figure 11: Level 1.1.3 Activity diagram –User comment</w:t>
        </w:r>
        <w:r>
          <w:rPr>
            <w:noProof/>
            <w:webHidden/>
          </w:rPr>
          <w:tab/>
        </w:r>
        <w:r>
          <w:rPr>
            <w:noProof/>
            <w:webHidden/>
          </w:rPr>
          <w:fldChar w:fldCharType="begin"/>
        </w:r>
        <w:r>
          <w:rPr>
            <w:noProof/>
            <w:webHidden/>
          </w:rPr>
          <w:instrText xml:space="preserve"> PAGEREF _Toc27276941 \h </w:instrText>
        </w:r>
        <w:r>
          <w:rPr>
            <w:noProof/>
            <w:webHidden/>
          </w:rPr>
        </w:r>
        <w:r>
          <w:rPr>
            <w:noProof/>
            <w:webHidden/>
          </w:rPr>
          <w:fldChar w:fldCharType="separate"/>
        </w:r>
        <w:r>
          <w:rPr>
            <w:noProof/>
            <w:webHidden/>
          </w:rPr>
          <w:t>21</w:t>
        </w:r>
        <w:r>
          <w:rPr>
            <w:noProof/>
            <w:webHidden/>
          </w:rPr>
          <w:fldChar w:fldCharType="end"/>
        </w:r>
      </w:hyperlink>
    </w:p>
    <w:p w14:paraId="2C8D9843" w14:textId="7A26EE31" w:rsidR="005D1727" w:rsidRDefault="005D1727">
      <w:pPr>
        <w:pStyle w:val="TableofFigures"/>
        <w:tabs>
          <w:tab w:val="right" w:leader="dot" w:pos="9350"/>
        </w:tabs>
        <w:rPr>
          <w:rFonts w:asciiTheme="minorHAnsi" w:eastAsiaTheme="minorEastAsia" w:hAnsiTheme="minorHAnsi"/>
          <w:noProof/>
          <w:color w:val="auto"/>
          <w:sz w:val="22"/>
        </w:rPr>
      </w:pPr>
      <w:hyperlink w:anchor="_Toc27276942" w:history="1">
        <w:r w:rsidRPr="00FC5AFC">
          <w:rPr>
            <w:rStyle w:val="Hyperlink"/>
            <w:noProof/>
          </w:rPr>
          <w:t>Figure 12: Level 1.2 Activity diagram – User Reaction to Comment</w:t>
        </w:r>
        <w:r>
          <w:rPr>
            <w:noProof/>
            <w:webHidden/>
          </w:rPr>
          <w:tab/>
        </w:r>
        <w:r>
          <w:rPr>
            <w:noProof/>
            <w:webHidden/>
          </w:rPr>
          <w:fldChar w:fldCharType="begin"/>
        </w:r>
        <w:r>
          <w:rPr>
            <w:noProof/>
            <w:webHidden/>
          </w:rPr>
          <w:instrText xml:space="preserve"> PAGEREF _Toc27276942 \h </w:instrText>
        </w:r>
        <w:r>
          <w:rPr>
            <w:noProof/>
            <w:webHidden/>
          </w:rPr>
        </w:r>
        <w:r>
          <w:rPr>
            <w:noProof/>
            <w:webHidden/>
          </w:rPr>
          <w:fldChar w:fldCharType="separate"/>
        </w:r>
        <w:r>
          <w:rPr>
            <w:noProof/>
            <w:webHidden/>
          </w:rPr>
          <w:t>22</w:t>
        </w:r>
        <w:r>
          <w:rPr>
            <w:noProof/>
            <w:webHidden/>
          </w:rPr>
          <w:fldChar w:fldCharType="end"/>
        </w:r>
      </w:hyperlink>
    </w:p>
    <w:p w14:paraId="4F171C2E" w14:textId="6DB941BE" w:rsidR="005D1727" w:rsidRDefault="005D1727">
      <w:pPr>
        <w:pStyle w:val="TableofFigures"/>
        <w:tabs>
          <w:tab w:val="right" w:leader="dot" w:pos="9350"/>
        </w:tabs>
        <w:rPr>
          <w:rFonts w:asciiTheme="minorHAnsi" w:eastAsiaTheme="minorEastAsia" w:hAnsiTheme="minorHAnsi"/>
          <w:noProof/>
          <w:color w:val="auto"/>
          <w:sz w:val="22"/>
        </w:rPr>
      </w:pPr>
      <w:hyperlink w:anchor="_Toc27276943" w:history="1">
        <w:r w:rsidRPr="00FC5AFC">
          <w:rPr>
            <w:rStyle w:val="Hyperlink"/>
            <w:noProof/>
          </w:rPr>
          <w:t>Figure 13: Level 1.2.1 Activity diagram – User search</w:t>
        </w:r>
        <w:r>
          <w:rPr>
            <w:noProof/>
            <w:webHidden/>
          </w:rPr>
          <w:tab/>
        </w:r>
        <w:r>
          <w:rPr>
            <w:noProof/>
            <w:webHidden/>
          </w:rPr>
          <w:fldChar w:fldCharType="begin"/>
        </w:r>
        <w:r>
          <w:rPr>
            <w:noProof/>
            <w:webHidden/>
          </w:rPr>
          <w:instrText xml:space="preserve"> PAGEREF _Toc27276943 \h </w:instrText>
        </w:r>
        <w:r>
          <w:rPr>
            <w:noProof/>
            <w:webHidden/>
          </w:rPr>
        </w:r>
        <w:r>
          <w:rPr>
            <w:noProof/>
            <w:webHidden/>
          </w:rPr>
          <w:fldChar w:fldCharType="separate"/>
        </w:r>
        <w:r>
          <w:rPr>
            <w:noProof/>
            <w:webHidden/>
          </w:rPr>
          <w:t>23</w:t>
        </w:r>
        <w:r>
          <w:rPr>
            <w:noProof/>
            <w:webHidden/>
          </w:rPr>
          <w:fldChar w:fldCharType="end"/>
        </w:r>
      </w:hyperlink>
    </w:p>
    <w:p w14:paraId="44A0E262" w14:textId="08E51D36" w:rsidR="005D1727" w:rsidRDefault="005D1727">
      <w:pPr>
        <w:pStyle w:val="TableofFigures"/>
        <w:tabs>
          <w:tab w:val="right" w:leader="dot" w:pos="9350"/>
        </w:tabs>
        <w:rPr>
          <w:rFonts w:asciiTheme="minorHAnsi" w:eastAsiaTheme="minorEastAsia" w:hAnsiTheme="minorHAnsi"/>
          <w:noProof/>
          <w:color w:val="auto"/>
          <w:sz w:val="22"/>
        </w:rPr>
      </w:pPr>
      <w:hyperlink w:anchor="_Toc27276944" w:history="1">
        <w:r w:rsidRPr="00FC5AFC">
          <w:rPr>
            <w:rStyle w:val="Hyperlink"/>
            <w:noProof/>
          </w:rPr>
          <w:t>Figure 14: Class collaboration diagram of QAF</w:t>
        </w:r>
        <w:r>
          <w:rPr>
            <w:noProof/>
            <w:webHidden/>
          </w:rPr>
          <w:tab/>
        </w:r>
        <w:r>
          <w:rPr>
            <w:noProof/>
            <w:webHidden/>
          </w:rPr>
          <w:fldChar w:fldCharType="begin"/>
        </w:r>
        <w:r>
          <w:rPr>
            <w:noProof/>
            <w:webHidden/>
          </w:rPr>
          <w:instrText xml:space="preserve"> PAGEREF _Toc27276944 \h </w:instrText>
        </w:r>
        <w:r>
          <w:rPr>
            <w:noProof/>
            <w:webHidden/>
          </w:rPr>
        </w:r>
        <w:r>
          <w:rPr>
            <w:noProof/>
            <w:webHidden/>
          </w:rPr>
          <w:fldChar w:fldCharType="separate"/>
        </w:r>
        <w:r>
          <w:rPr>
            <w:noProof/>
            <w:webHidden/>
          </w:rPr>
          <w:t>32</w:t>
        </w:r>
        <w:r>
          <w:rPr>
            <w:noProof/>
            <w:webHidden/>
          </w:rPr>
          <w:fldChar w:fldCharType="end"/>
        </w:r>
      </w:hyperlink>
    </w:p>
    <w:p w14:paraId="6B19A2FD" w14:textId="42176E2D" w:rsidR="005D1727" w:rsidRDefault="005D1727">
      <w:pPr>
        <w:pStyle w:val="TableofFigures"/>
        <w:tabs>
          <w:tab w:val="right" w:leader="dot" w:pos="9350"/>
        </w:tabs>
        <w:rPr>
          <w:rFonts w:asciiTheme="minorHAnsi" w:eastAsiaTheme="minorEastAsia" w:hAnsiTheme="minorHAnsi"/>
          <w:noProof/>
          <w:color w:val="auto"/>
          <w:sz w:val="22"/>
        </w:rPr>
      </w:pPr>
      <w:hyperlink w:anchor="_Toc27276945" w:history="1">
        <w:r w:rsidRPr="00FC5AFC">
          <w:rPr>
            <w:rStyle w:val="Hyperlink"/>
            <w:noProof/>
          </w:rPr>
          <w:t>Figure 15: User Authentication using OAuth</w:t>
        </w:r>
        <w:r>
          <w:rPr>
            <w:noProof/>
            <w:webHidden/>
          </w:rPr>
          <w:tab/>
        </w:r>
        <w:r>
          <w:rPr>
            <w:noProof/>
            <w:webHidden/>
          </w:rPr>
          <w:fldChar w:fldCharType="begin"/>
        </w:r>
        <w:r>
          <w:rPr>
            <w:noProof/>
            <w:webHidden/>
          </w:rPr>
          <w:instrText xml:space="preserve"> PAGEREF _Toc27276945 \h </w:instrText>
        </w:r>
        <w:r>
          <w:rPr>
            <w:noProof/>
            <w:webHidden/>
          </w:rPr>
        </w:r>
        <w:r>
          <w:rPr>
            <w:noProof/>
            <w:webHidden/>
          </w:rPr>
          <w:fldChar w:fldCharType="separate"/>
        </w:r>
        <w:r>
          <w:rPr>
            <w:noProof/>
            <w:webHidden/>
          </w:rPr>
          <w:t>41</w:t>
        </w:r>
        <w:r>
          <w:rPr>
            <w:noProof/>
            <w:webHidden/>
          </w:rPr>
          <w:fldChar w:fldCharType="end"/>
        </w:r>
      </w:hyperlink>
    </w:p>
    <w:p w14:paraId="518EB87F" w14:textId="190E6ED7" w:rsidR="005D1727" w:rsidRDefault="005D1727">
      <w:pPr>
        <w:pStyle w:val="TableofFigures"/>
        <w:tabs>
          <w:tab w:val="right" w:leader="dot" w:pos="9350"/>
        </w:tabs>
        <w:rPr>
          <w:rFonts w:asciiTheme="minorHAnsi" w:eastAsiaTheme="minorEastAsia" w:hAnsiTheme="minorHAnsi"/>
          <w:noProof/>
          <w:color w:val="auto"/>
          <w:sz w:val="22"/>
        </w:rPr>
      </w:pPr>
      <w:hyperlink w:anchor="_Toc27276946" w:history="1">
        <w:r w:rsidRPr="00FC5AFC">
          <w:rPr>
            <w:rStyle w:val="Hyperlink"/>
            <w:noProof/>
          </w:rPr>
          <w:t>Figure 16: Sing in using google</w:t>
        </w:r>
        <w:r>
          <w:rPr>
            <w:noProof/>
            <w:webHidden/>
          </w:rPr>
          <w:tab/>
        </w:r>
        <w:r>
          <w:rPr>
            <w:noProof/>
            <w:webHidden/>
          </w:rPr>
          <w:fldChar w:fldCharType="begin"/>
        </w:r>
        <w:r>
          <w:rPr>
            <w:noProof/>
            <w:webHidden/>
          </w:rPr>
          <w:instrText xml:space="preserve"> PAGEREF _Toc27276946 \h </w:instrText>
        </w:r>
        <w:r>
          <w:rPr>
            <w:noProof/>
            <w:webHidden/>
          </w:rPr>
        </w:r>
        <w:r>
          <w:rPr>
            <w:noProof/>
            <w:webHidden/>
          </w:rPr>
          <w:fldChar w:fldCharType="separate"/>
        </w:r>
        <w:r>
          <w:rPr>
            <w:noProof/>
            <w:webHidden/>
          </w:rPr>
          <w:t>42</w:t>
        </w:r>
        <w:r>
          <w:rPr>
            <w:noProof/>
            <w:webHidden/>
          </w:rPr>
          <w:fldChar w:fldCharType="end"/>
        </w:r>
      </w:hyperlink>
    </w:p>
    <w:p w14:paraId="6B48D240" w14:textId="2F00A5EB" w:rsidR="005D1727" w:rsidRDefault="005D1727">
      <w:pPr>
        <w:pStyle w:val="TableofFigures"/>
        <w:tabs>
          <w:tab w:val="right" w:leader="dot" w:pos="9350"/>
        </w:tabs>
        <w:rPr>
          <w:rFonts w:asciiTheme="minorHAnsi" w:eastAsiaTheme="minorEastAsia" w:hAnsiTheme="minorHAnsi"/>
          <w:noProof/>
          <w:color w:val="auto"/>
          <w:sz w:val="22"/>
        </w:rPr>
      </w:pPr>
      <w:hyperlink w:anchor="_Toc27276947" w:history="1">
        <w:r w:rsidRPr="00FC5AFC">
          <w:rPr>
            <w:rStyle w:val="Hyperlink"/>
            <w:noProof/>
          </w:rPr>
          <w:t>Figure 17:Home page</w:t>
        </w:r>
        <w:r>
          <w:rPr>
            <w:noProof/>
            <w:webHidden/>
          </w:rPr>
          <w:tab/>
        </w:r>
        <w:r>
          <w:rPr>
            <w:noProof/>
            <w:webHidden/>
          </w:rPr>
          <w:fldChar w:fldCharType="begin"/>
        </w:r>
        <w:r>
          <w:rPr>
            <w:noProof/>
            <w:webHidden/>
          </w:rPr>
          <w:instrText xml:space="preserve"> PAGEREF _Toc27276947 \h </w:instrText>
        </w:r>
        <w:r>
          <w:rPr>
            <w:noProof/>
            <w:webHidden/>
          </w:rPr>
        </w:r>
        <w:r>
          <w:rPr>
            <w:noProof/>
            <w:webHidden/>
          </w:rPr>
          <w:fldChar w:fldCharType="separate"/>
        </w:r>
        <w:r>
          <w:rPr>
            <w:noProof/>
            <w:webHidden/>
          </w:rPr>
          <w:t>43</w:t>
        </w:r>
        <w:r>
          <w:rPr>
            <w:noProof/>
            <w:webHidden/>
          </w:rPr>
          <w:fldChar w:fldCharType="end"/>
        </w:r>
      </w:hyperlink>
    </w:p>
    <w:p w14:paraId="63B6D397" w14:textId="67AAB9A0" w:rsidR="005D1727" w:rsidRDefault="005D1727">
      <w:pPr>
        <w:pStyle w:val="TableofFigures"/>
        <w:tabs>
          <w:tab w:val="right" w:leader="dot" w:pos="9350"/>
        </w:tabs>
        <w:rPr>
          <w:rFonts w:asciiTheme="minorHAnsi" w:eastAsiaTheme="minorEastAsia" w:hAnsiTheme="minorHAnsi"/>
          <w:noProof/>
          <w:color w:val="auto"/>
          <w:sz w:val="22"/>
        </w:rPr>
      </w:pPr>
      <w:hyperlink w:anchor="_Toc27276948" w:history="1">
        <w:r w:rsidRPr="00FC5AFC">
          <w:rPr>
            <w:rStyle w:val="Hyperlink"/>
            <w:noProof/>
          </w:rPr>
          <w:t>Figure 18: discussion page</w:t>
        </w:r>
        <w:r>
          <w:rPr>
            <w:noProof/>
            <w:webHidden/>
          </w:rPr>
          <w:tab/>
        </w:r>
        <w:r>
          <w:rPr>
            <w:noProof/>
            <w:webHidden/>
          </w:rPr>
          <w:fldChar w:fldCharType="begin"/>
        </w:r>
        <w:r>
          <w:rPr>
            <w:noProof/>
            <w:webHidden/>
          </w:rPr>
          <w:instrText xml:space="preserve"> PAGEREF _Toc27276948 \h </w:instrText>
        </w:r>
        <w:r>
          <w:rPr>
            <w:noProof/>
            <w:webHidden/>
          </w:rPr>
        </w:r>
        <w:r>
          <w:rPr>
            <w:noProof/>
            <w:webHidden/>
          </w:rPr>
          <w:fldChar w:fldCharType="separate"/>
        </w:r>
        <w:r>
          <w:rPr>
            <w:noProof/>
            <w:webHidden/>
          </w:rPr>
          <w:t>44</w:t>
        </w:r>
        <w:r>
          <w:rPr>
            <w:noProof/>
            <w:webHidden/>
          </w:rPr>
          <w:fldChar w:fldCharType="end"/>
        </w:r>
      </w:hyperlink>
    </w:p>
    <w:p w14:paraId="77E028E2" w14:textId="08401A86" w:rsidR="005D1727" w:rsidRDefault="005D1727">
      <w:pPr>
        <w:pStyle w:val="TableofFigures"/>
        <w:tabs>
          <w:tab w:val="right" w:leader="dot" w:pos="9350"/>
        </w:tabs>
        <w:rPr>
          <w:rFonts w:asciiTheme="minorHAnsi" w:eastAsiaTheme="minorEastAsia" w:hAnsiTheme="minorHAnsi"/>
          <w:noProof/>
          <w:color w:val="auto"/>
          <w:sz w:val="22"/>
        </w:rPr>
      </w:pPr>
      <w:hyperlink w:anchor="_Toc27276949" w:history="1">
        <w:r w:rsidRPr="00FC5AFC">
          <w:rPr>
            <w:rStyle w:val="Hyperlink"/>
            <w:noProof/>
          </w:rPr>
          <w:t>Figure 19: 1st step to create a question</w:t>
        </w:r>
        <w:r>
          <w:rPr>
            <w:noProof/>
            <w:webHidden/>
          </w:rPr>
          <w:tab/>
        </w:r>
        <w:r>
          <w:rPr>
            <w:noProof/>
            <w:webHidden/>
          </w:rPr>
          <w:fldChar w:fldCharType="begin"/>
        </w:r>
        <w:r>
          <w:rPr>
            <w:noProof/>
            <w:webHidden/>
          </w:rPr>
          <w:instrText xml:space="preserve"> PAGEREF _Toc27276949 \h </w:instrText>
        </w:r>
        <w:r>
          <w:rPr>
            <w:noProof/>
            <w:webHidden/>
          </w:rPr>
        </w:r>
        <w:r>
          <w:rPr>
            <w:noProof/>
            <w:webHidden/>
          </w:rPr>
          <w:fldChar w:fldCharType="separate"/>
        </w:r>
        <w:r>
          <w:rPr>
            <w:noProof/>
            <w:webHidden/>
          </w:rPr>
          <w:t>45</w:t>
        </w:r>
        <w:r>
          <w:rPr>
            <w:noProof/>
            <w:webHidden/>
          </w:rPr>
          <w:fldChar w:fldCharType="end"/>
        </w:r>
      </w:hyperlink>
    </w:p>
    <w:p w14:paraId="6D8D6EEB" w14:textId="7305E8D6" w:rsidR="005D1727" w:rsidRDefault="005D1727">
      <w:pPr>
        <w:pStyle w:val="TableofFigures"/>
        <w:tabs>
          <w:tab w:val="right" w:leader="dot" w:pos="9350"/>
        </w:tabs>
        <w:rPr>
          <w:rFonts w:asciiTheme="minorHAnsi" w:eastAsiaTheme="minorEastAsia" w:hAnsiTheme="minorHAnsi"/>
          <w:noProof/>
          <w:color w:val="auto"/>
          <w:sz w:val="22"/>
        </w:rPr>
      </w:pPr>
      <w:hyperlink w:anchor="_Toc27276950" w:history="1">
        <w:r w:rsidRPr="00FC5AFC">
          <w:rPr>
            <w:rStyle w:val="Hyperlink"/>
            <w:noProof/>
          </w:rPr>
          <w:t>Figure 20:Inserting tags related to questions</w:t>
        </w:r>
        <w:r>
          <w:rPr>
            <w:noProof/>
            <w:webHidden/>
          </w:rPr>
          <w:tab/>
        </w:r>
        <w:r>
          <w:rPr>
            <w:noProof/>
            <w:webHidden/>
          </w:rPr>
          <w:fldChar w:fldCharType="begin"/>
        </w:r>
        <w:r>
          <w:rPr>
            <w:noProof/>
            <w:webHidden/>
          </w:rPr>
          <w:instrText xml:space="preserve"> PAGEREF _Toc27276950 \h </w:instrText>
        </w:r>
        <w:r>
          <w:rPr>
            <w:noProof/>
            <w:webHidden/>
          </w:rPr>
        </w:r>
        <w:r>
          <w:rPr>
            <w:noProof/>
            <w:webHidden/>
          </w:rPr>
          <w:fldChar w:fldCharType="separate"/>
        </w:r>
        <w:r>
          <w:rPr>
            <w:noProof/>
            <w:webHidden/>
          </w:rPr>
          <w:t>45</w:t>
        </w:r>
        <w:r>
          <w:rPr>
            <w:noProof/>
            <w:webHidden/>
          </w:rPr>
          <w:fldChar w:fldCharType="end"/>
        </w:r>
      </w:hyperlink>
    </w:p>
    <w:p w14:paraId="65E52148" w14:textId="3FCC638E" w:rsidR="005D1727" w:rsidRDefault="005D1727">
      <w:pPr>
        <w:pStyle w:val="TableofFigures"/>
        <w:tabs>
          <w:tab w:val="right" w:leader="dot" w:pos="9350"/>
        </w:tabs>
        <w:rPr>
          <w:rFonts w:asciiTheme="minorHAnsi" w:eastAsiaTheme="minorEastAsia" w:hAnsiTheme="minorHAnsi"/>
          <w:noProof/>
          <w:color w:val="auto"/>
          <w:sz w:val="22"/>
        </w:rPr>
      </w:pPr>
      <w:hyperlink w:anchor="_Toc27276951" w:history="1">
        <w:r w:rsidRPr="00FC5AFC">
          <w:rPr>
            <w:rStyle w:val="Hyperlink"/>
            <w:noProof/>
          </w:rPr>
          <w:t>Figure 21: Inserting question title</w:t>
        </w:r>
        <w:r>
          <w:rPr>
            <w:noProof/>
            <w:webHidden/>
          </w:rPr>
          <w:tab/>
        </w:r>
        <w:r>
          <w:rPr>
            <w:noProof/>
            <w:webHidden/>
          </w:rPr>
          <w:fldChar w:fldCharType="begin"/>
        </w:r>
        <w:r>
          <w:rPr>
            <w:noProof/>
            <w:webHidden/>
          </w:rPr>
          <w:instrText xml:space="preserve"> PAGEREF _Toc27276951 \h </w:instrText>
        </w:r>
        <w:r>
          <w:rPr>
            <w:noProof/>
            <w:webHidden/>
          </w:rPr>
        </w:r>
        <w:r>
          <w:rPr>
            <w:noProof/>
            <w:webHidden/>
          </w:rPr>
          <w:fldChar w:fldCharType="separate"/>
        </w:r>
        <w:r>
          <w:rPr>
            <w:noProof/>
            <w:webHidden/>
          </w:rPr>
          <w:t>46</w:t>
        </w:r>
        <w:r>
          <w:rPr>
            <w:noProof/>
            <w:webHidden/>
          </w:rPr>
          <w:fldChar w:fldCharType="end"/>
        </w:r>
      </w:hyperlink>
    </w:p>
    <w:p w14:paraId="223AC75C" w14:textId="4DA48363" w:rsidR="005D1727" w:rsidRDefault="005D1727">
      <w:pPr>
        <w:pStyle w:val="TableofFigures"/>
        <w:tabs>
          <w:tab w:val="right" w:leader="dot" w:pos="9350"/>
        </w:tabs>
        <w:rPr>
          <w:rFonts w:asciiTheme="minorHAnsi" w:eastAsiaTheme="minorEastAsia" w:hAnsiTheme="minorHAnsi"/>
          <w:noProof/>
          <w:color w:val="auto"/>
          <w:sz w:val="22"/>
        </w:rPr>
      </w:pPr>
      <w:hyperlink w:anchor="_Toc27276952" w:history="1">
        <w:r w:rsidRPr="00FC5AFC">
          <w:rPr>
            <w:rStyle w:val="Hyperlink"/>
            <w:noProof/>
          </w:rPr>
          <w:t>Figure 22: Similar question related to asking questions</w:t>
        </w:r>
        <w:r>
          <w:rPr>
            <w:noProof/>
            <w:webHidden/>
          </w:rPr>
          <w:tab/>
        </w:r>
        <w:r>
          <w:rPr>
            <w:noProof/>
            <w:webHidden/>
          </w:rPr>
          <w:fldChar w:fldCharType="begin"/>
        </w:r>
        <w:r>
          <w:rPr>
            <w:noProof/>
            <w:webHidden/>
          </w:rPr>
          <w:instrText xml:space="preserve"> PAGEREF _Toc27276952 \h </w:instrText>
        </w:r>
        <w:r>
          <w:rPr>
            <w:noProof/>
            <w:webHidden/>
          </w:rPr>
        </w:r>
        <w:r>
          <w:rPr>
            <w:noProof/>
            <w:webHidden/>
          </w:rPr>
          <w:fldChar w:fldCharType="separate"/>
        </w:r>
        <w:r>
          <w:rPr>
            <w:noProof/>
            <w:webHidden/>
          </w:rPr>
          <w:t>46</w:t>
        </w:r>
        <w:r>
          <w:rPr>
            <w:noProof/>
            <w:webHidden/>
          </w:rPr>
          <w:fldChar w:fldCharType="end"/>
        </w:r>
      </w:hyperlink>
    </w:p>
    <w:p w14:paraId="43FEE618" w14:textId="0716AEDA" w:rsidR="005D1727" w:rsidRDefault="005D1727">
      <w:pPr>
        <w:pStyle w:val="TableofFigures"/>
        <w:tabs>
          <w:tab w:val="right" w:leader="dot" w:pos="9350"/>
        </w:tabs>
        <w:rPr>
          <w:rFonts w:asciiTheme="minorHAnsi" w:eastAsiaTheme="minorEastAsia" w:hAnsiTheme="minorHAnsi"/>
          <w:noProof/>
          <w:color w:val="auto"/>
          <w:sz w:val="22"/>
        </w:rPr>
      </w:pPr>
      <w:hyperlink w:anchor="_Toc27276953" w:history="1">
        <w:r w:rsidRPr="00FC5AFC">
          <w:rPr>
            <w:rStyle w:val="Hyperlink"/>
            <w:noProof/>
          </w:rPr>
          <w:t>Figure 23: Giving question description</w:t>
        </w:r>
        <w:r>
          <w:rPr>
            <w:noProof/>
            <w:webHidden/>
          </w:rPr>
          <w:tab/>
        </w:r>
        <w:r>
          <w:rPr>
            <w:noProof/>
            <w:webHidden/>
          </w:rPr>
          <w:fldChar w:fldCharType="begin"/>
        </w:r>
        <w:r>
          <w:rPr>
            <w:noProof/>
            <w:webHidden/>
          </w:rPr>
          <w:instrText xml:space="preserve"> PAGEREF _Toc27276953 \h </w:instrText>
        </w:r>
        <w:r>
          <w:rPr>
            <w:noProof/>
            <w:webHidden/>
          </w:rPr>
        </w:r>
        <w:r>
          <w:rPr>
            <w:noProof/>
            <w:webHidden/>
          </w:rPr>
          <w:fldChar w:fldCharType="separate"/>
        </w:r>
        <w:r>
          <w:rPr>
            <w:noProof/>
            <w:webHidden/>
          </w:rPr>
          <w:t>47</w:t>
        </w:r>
        <w:r>
          <w:rPr>
            <w:noProof/>
            <w:webHidden/>
          </w:rPr>
          <w:fldChar w:fldCharType="end"/>
        </w:r>
      </w:hyperlink>
    </w:p>
    <w:p w14:paraId="24CE001C" w14:textId="515E69F7" w:rsidR="005D1727" w:rsidRDefault="005D1727">
      <w:pPr>
        <w:pStyle w:val="TableofFigures"/>
        <w:tabs>
          <w:tab w:val="right" w:leader="dot" w:pos="9350"/>
        </w:tabs>
        <w:rPr>
          <w:rFonts w:asciiTheme="minorHAnsi" w:eastAsiaTheme="minorEastAsia" w:hAnsiTheme="minorHAnsi"/>
          <w:noProof/>
          <w:color w:val="auto"/>
          <w:sz w:val="22"/>
        </w:rPr>
      </w:pPr>
      <w:hyperlink w:anchor="_Toc27276954" w:history="1">
        <w:r w:rsidRPr="00FC5AFC">
          <w:rPr>
            <w:rStyle w:val="Hyperlink"/>
            <w:noProof/>
          </w:rPr>
          <w:t>Figure 24: Giving Question description lower part of page</w:t>
        </w:r>
        <w:r>
          <w:rPr>
            <w:noProof/>
            <w:webHidden/>
          </w:rPr>
          <w:tab/>
        </w:r>
        <w:r>
          <w:rPr>
            <w:noProof/>
            <w:webHidden/>
          </w:rPr>
          <w:fldChar w:fldCharType="begin"/>
        </w:r>
        <w:r>
          <w:rPr>
            <w:noProof/>
            <w:webHidden/>
          </w:rPr>
          <w:instrText xml:space="preserve"> PAGEREF _Toc27276954 \h </w:instrText>
        </w:r>
        <w:r>
          <w:rPr>
            <w:noProof/>
            <w:webHidden/>
          </w:rPr>
        </w:r>
        <w:r>
          <w:rPr>
            <w:noProof/>
            <w:webHidden/>
          </w:rPr>
          <w:fldChar w:fldCharType="separate"/>
        </w:r>
        <w:r>
          <w:rPr>
            <w:noProof/>
            <w:webHidden/>
          </w:rPr>
          <w:t>47</w:t>
        </w:r>
        <w:r>
          <w:rPr>
            <w:noProof/>
            <w:webHidden/>
          </w:rPr>
          <w:fldChar w:fldCharType="end"/>
        </w:r>
      </w:hyperlink>
    </w:p>
    <w:p w14:paraId="388AC081" w14:textId="0DE70067" w:rsidR="003D0B74" w:rsidRPr="003D0B74" w:rsidRDefault="00FA0F0E" w:rsidP="003D0B74">
      <w:r>
        <w:fldChar w:fldCharType="end"/>
      </w:r>
    </w:p>
    <w:p w14:paraId="60AD2ABF" w14:textId="1FFD240B" w:rsidR="00D35CFD" w:rsidRDefault="000952EF" w:rsidP="000952EF">
      <w:pPr>
        <w:pStyle w:val="Heading4"/>
      </w:pPr>
      <w:r>
        <w:t>List of Tables</w:t>
      </w:r>
    </w:p>
    <w:p w14:paraId="26739F2A" w14:textId="77777777" w:rsidR="00AD03EF" w:rsidRDefault="00AD03EF" w:rsidP="00851696"/>
    <w:bookmarkStart w:id="12" w:name="_GoBack"/>
    <w:bookmarkEnd w:id="12"/>
    <w:p w14:paraId="73A57474" w14:textId="677B3C96" w:rsidR="00ED6AFA"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7276955" w:history="1">
        <w:r w:rsidR="00ED6AFA" w:rsidRPr="003B70CF">
          <w:rPr>
            <w:rStyle w:val="Hyperlink"/>
            <w:noProof/>
          </w:rPr>
          <w:t>Table 1: schema table of User data object</w:t>
        </w:r>
        <w:r w:rsidR="00ED6AFA">
          <w:rPr>
            <w:noProof/>
            <w:webHidden/>
          </w:rPr>
          <w:tab/>
        </w:r>
        <w:r w:rsidR="00ED6AFA">
          <w:rPr>
            <w:noProof/>
            <w:webHidden/>
          </w:rPr>
          <w:fldChar w:fldCharType="begin"/>
        </w:r>
        <w:r w:rsidR="00ED6AFA">
          <w:rPr>
            <w:noProof/>
            <w:webHidden/>
          </w:rPr>
          <w:instrText xml:space="preserve"> PAGEREF _Toc27276955 \h </w:instrText>
        </w:r>
        <w:r w:rsidR="00ED6AFA">
          <w:rPr>
            <w:noProof/>
            <w:webHidden/>
          </w:rPr>
        </w:r>
        <w:r w:rsidR="00ED6AFA">
          <w:rPr>
            <w:noProof/>
            <w:webHidden/>
          </w:rPr>
          <w:fldChar w:fldCharType="separate"/>
        </w:r>
        <w:r w:rsidR="00ED6AFA">
          <w:rPr>
            <w:noProof/>
            <w:webHidden/>
          </w:rPr>
          <w:t>25</w:t>
        </w:r>
        <w:r w:rsidR="00ED6AFA">
          <w:rPr>
            <w:noProof/>
            <w:webHidden/>
          </w:rPr>
          <w:fldChar w:fldCharType="end"/>
        </w:r>
      </w:hyperlink>
    </w:p>
    <w:p w14:paraId="2D7177A9" w14:textId="7CED7B0C" w:rsidR="00ED6AFA" w:rsidRDefault="00ED6AFA">
      <w:pPr>
        <w:pStyle w:val="TableofFigures"/>
        <w:tabs>
          <w:tab w:val="right" w:leader="dot" w:pos="9350"/>
        </w:tabs>
        <w:rPr>
          <w:rFonts w:asciiTheme="minorHAnsi" w:eastAsiaTheme="minorEastAsia" w:hAnsiTheme="minorHAnsi"/>
          <w:noProof/>
          <w:color w:val="auto"/>
          <w:sz w:val="22"/>
        </w:rPr>
      </w:pPr>
      <w:hyperlink w:anchor="_Toc27276956" w:history="1">
        <w:r w:rsidRPr="003B70CF">
          <w:rPr>
            <w:rStyle w:val="Hyperlink"/>
            <w:noProof/>
          </w:rPr>
          <w:t>Table 2: schema table of Question data object</w:t>
        </w:r>
        <w:r>
          <w:rPr>
            <w:noProof/>
            <w:webHidden/>
          </w:rPr>
          <w:tab/>
        </w:r>
        <w:r>
          <w:rPr>
            <w:noProof/>
            <w:webHidden/>
          </w:rPr>
          <w:fldChar w:fldCharType="begin"/>
        </w:r>
        <w:r>
          <w:rPr>
            <w:noProof/>
            <w:webHidden/>
          </w:rPr>
          <w:instrText xml:space="preserve"> PAGEREF _Toc27276956 \h </w:instrText>
        </w:r>
        <w:r>
          <w:rPr>
            <w:noProof/>
            <w:webHidden/>
          </w:rPr>
        </w:r>
        <w:r>
          <w:rPr>
            <w:noProof/>
            <w:webHidden/>
          </w:rPr>
          <w:fldChar w:fldCharType="separate"/>
        </w:r>
        <w:r>
          <w:rPr>
            <w:noProof/>
            <w:webHidden/>
          </w:rPr>
          <w:t>25</w:t>
        </w:r>
        <w:r>
          <w:rPr>
            <w:noProof/>
            <w:webHidden/>
          </w:rPr>
          <w:fldChar w:fldCharType="end"/>
        </w:r>
      </w:hyperlink>
    </w:p>
    <w:p w14:paraId="7508490F" w14:textId="61A85709" w:rsidR="00ED6AFA" w:rsidRDefault="00ED6AFA">
      <w:pPr>
        <w:pStyle w:val="TableofFigures"/>
        <w:tabs>
          <w:tab w:val="right" w:leader="dot" w:pos="9350"/>
        </w:tabs>
        <w:rPr>
          <w:rFonts w:asciiTheme="minorHAnsi" w:eastAsiaTheme="minorEastAsia" w:hAnsiTheme="minorHAnsi"/>
          <w:noProof/>
          <w:color w:val="auto"/>
          <w:sz w:val="22"/>
        </w:rPr>
      </w:pPr>
      <w:hyperlink w:anchor="_Toc27276957" w:history="1">
        <w:r w:rsidRPr="003B70CF">
          <w:rPr>
            <w:rStyle w:val="Hyperlink"/>
            <w:noProof/>
          </w:rPr>
          <w:t>Table 3: schema table of Answer data object</w:t>
        </w:r>
        <w:r>
          <w:rPr>
            <w:noProof/>
            <w:webHidden/>
          </w:rPr>
          <w:tab/>
        </w:r>
        <w:r>
          <w:rPr>
            <w:noProof/>
            <w:webHidden/>
          </w:rPr>
          <w:fldChar w:fldCharType="begin"/>
        </w:r>
        <w:r>
          <w:rPr>
            <w:noProof/>
            <w:webHidden/>
          </w:rPr>
          <w:instrText xml:space="preserve"> PAGEREF _Toc27276957 \h </w:instrText>
        </w:r>
        <w:r>
          <w:rPr>
            <w:noProof/>
            <w:webHidden/>
          </w:rPr>
        </w:r>
        <w:r>
          <w:rPr>
            <w:noProof/>
            <w:webHidden/>
          </w:rPr>
          <w:fldChar w:fldCharType="separate"/>
        </w:r>
        <w:r>
          <w:rPr>
            <w:noProof/>
            <w:webHidden/>
          </w:rPr>
          <w:t>26</w:t>
        </w:r>
        <w:r>
          <w:rPr>
            <w:noProof/>
            <w:webHidden/>
          </w:rPr>
          <w:fldChar w:fldCharType="end"/>
        </w:r>
      </w:hyperlink>
    </w:p>
    <w:p w14:paraId="59E7CD44" w14:textId="0F357A16" w:rsidR="00ED6AFA" w:rsidRDefault="00ED6AFA">
      <w:pPr>
        <w:pStyle w:val="TableofFigures"/>
        <w:tabs>
          <w:tab w:val="right" w:leader="dot" w:pos="9350"/>
        </w:tabs>
        <w:rPr>
          <w:rFonts w:asciiTheme="minorHAnsi" w:eastAsiaTheme="minorEastAsia" w:hAnsiTheme="minorHAnsi"/>
          <w:noProof/>
          <w:color w:val="auto"/>
          <w:sz w:val="22"/>
        </w:rPr>
      </w:pPr>
      <w:hyperlink w:anchor="_Toc27276958" w:history="1">
        <w:r w:rsidRPr="003B70CF">
          <w:rPr>
            <w:rStyle w:val="Hyperlink"/>
            <w:noProof/>
          </w:rPr>
          <w:t>Table 4: schema table of Comment data object</w:t>
        </w:r>
        <w:r>
          <w:rPr>
            <w:noProof/>
            <w:webHidden/>
          </w:rPr>
          <w:tab/>
        </w:r>
        <w:r>
          <w:rPr>
            <w:noProof/>
            <w:webHidden/>
          </w:rPr>
          <w:fldChar w:fldCharType="begin"/>
        </w:r>
        <w:r>
          <w:rPr>
            <w:noProof/>
            <w:webHidden/>
          </w:rPr>
          <w:instrText xml:space="preserve"> PAGEREF _Toc27276958 \h </w:instrText>
        </w:r>
        <w:r>
          <w:rPr>
            <w:noProof/>
            <w:webHidden/>
          </w:rPr>
        </w:r>
        <w:r>
          <w:rPr>
            <w:noProof/>
            <w:webHidden/>
          </w:rPr>
          <w:fldChar w:fldCharType="separate"/>
        </w:r>
        <w:r>
          <w:rPr>
            <w:noProof/>
            <w:webHidden/>
          </w:rPr>
          <w:t>26</w:t>
        </w:r>
        <w:r>
          <w:rPr>
            <w:noProof/>
            <w:webHidden/>
          </w:rPr>
          <w:fldChar w:fldCharType="end"/>
        </w:r>
      </w:hyperlink>
    </w:p>
    <w:p w14:paraId="2CBA9D9E" w14:textId="06CB6673" w:rsidR="00ED6AFA" w:rsidRDefault="00ED6AFA">
      <w:pPr>
        <w:pStyle w:val="TableofFigures"/>
        <w:tabs>
          <w:tab w:val="right" w:leader="dot" w:pos="9350"/>
        </w:tabs>
        <w:rPr>
          <w:rFonts w:asciiTheme="minorHAnsi" w:eastAsiaTheme="minorEastAsia" w:hAnsiTheme="minorHAnsi"/>
          <w:noProof/>
          <w:color w:val="auto"/>
          <w:sz w:val="22"/>
        </w:rPr>
      </w:pPr>
      <w:hyperlink w:anchor="_Toc27276959" w:history="1">
        <w:r w:rsidRPr="003B70CF">
          <w:rPr>
            <w:rStyle w:val="Hyperlink"/>
            <w:noProof/>
          </w:rPr>
          <w:t>Table 5: schema table of Tag data object</w:t>
        </w:r>
        <w:r>
          <w:rPr>
            <w:noProof/>
            <w:webHidden/>
          </w:rPr>
          <w:tab/>
        </w:r>
        <w:r>
          <w:rPr>
            <w:noProof/>
            <w:webHidden/>
          </w:rPr>
          <w:fldChar w:fldCharType="begin"/>
        </w:r>
        <w:r>
          <w:rPr>
            <w:noProof/>
            <w:webHidden/>
          </w:rPr>
          <w:instrText xml:space="preserve"> PAGEREF _Toc27276959 \h </w:instrText>
        </w:r>
        <w:r>
          <w:rPr>
            <w:noProof/>
            <w:webHidden/>
          </w:rPr>
        </w:r>
        <w:r>
          <w:rPr>
            <w:noProof/>
            <w:webHidden/>
          </w:rPr>
          <w:fldChar w:fldCharType="separate"/>
        </w:r>
        <w:r>
          <w:rPr>
            <w:noProof/>
            <w:webHidden/>
          </w:rPr>
          <w:t>27</w:t>
        </w:r>
        <w:r>
          <w:rPr>
            <w:noProof/>
            <w:webHidden/>
          </w:rPr>
          <w:fldChar w:fldCharType="end"/>
        </w:r>
      </w:hyperlink>
    </w:p>
    <w:p w14:paraId="0E3D902A" w14:textId="5BEC57F3" w:rsidR="00ED6AFA" w:rsidRDefault="00ED6AFA">
      <w:pPr>
        <w:pStyle w:val="TableofFigures"/>
        <w:tabs>
          <w:tab w:val="right" w:leader="dot" w:pos="9350"/>
        </w:tabs>
        <w:rPr>
          <w:rFonts w:asciiTheme="minorHAnsi" w:eastAsiaTheme="minorEastAsia" w:hAnsiTheme="minorHAnsi"/>
          <w:noProof/>
          <w:color w:val="auto"/>
          <w:sz w:val="22"/>
        </w:rPr>
      </w:pPr>
      <w:hyperlink w:anchor="_Toc27276960" w:history="1">
        <w:r w:rsidRPr="003B70CF">
          <w:rPr>
            <w:rStyle w:val="Hyperlink"/>
            <w:noProof/>
          </w:rPr>
          <w:t>Table 6: schema table of Recommendation system</w:t>
        </w:r>
        <w:r>
          <w:rPr>
            <w:noProof/>
            <w:webHidden/>
          </w:rPr>
          <w:tab/>
        </w:r>
        <w:r>
          <w:rPr>
            <w:noProof/>
            <w:webHidden/>
          </w:rPr>
          <w:fldChar w:fldCharType="begin"/>
        </w:r>
        <w:r>
          <w:rPr>
            <w:noProof/>
            <w:webHidden/>
          </w:rPr>
          <w:instrText xml:space="preserve"> PAGEREF _Toc27276960 \h </w:instrText>
        </w:r>
        <w:r>
          <w:rPr>
            <w:noProof/>
            <w:webHidden/>
          </w:rPr>
        </w:r>
        <w:r>
          <w:rPr>
            <w:noProof/>
            <w:webHidden/>
          </w:rPr>
          <w:fldChar w:fldCharType="separate"/>
        </w:r>
        <w:r>
          <w:rPr>
            <w:noProof/>
            <w:webHidden/>
          </w:rPr>
          <w:t>27</w:t>
        </w:r>
        <w:r>
          <w:rPr>
            <w:noProof/>
            <w:webHidden/>
          </w:rPr>
          <w:fldChar w:fldCharType="end"/>
        </w:r>
      </w:hyperlink>
    </w:p>
    <w:p w14:paraId="6AD065F6" w14:textId="65EB33ED" w:rsidR="00ED6AFA" w:rsidRDefault="00ED6AFA">
      <w:pPr>
        <w:pStyle w:val="TableofFigures"/>
        <w:tabs>
          <w:tab w:val="right" w:leader="dot" w:pos="9350"/>
        </w:tabs>
        <w:rPr>
          <w:rFonts w:asciiTheme="minorHAnsi" w:eastAsiaTheme="minorEastAsia" w:hAnsiTheme="minorHAnsi"/>
          <w:noProof/>
          <w:color w:val="auto"/>
          <w:sz w:val="22"/>
        </w:rPr>
      </w:pPr>
      <w:hyperlink w:anchor="_Toc27276961" w:history="1">
        <w:r w:rsidRPr="003B70CF">
          <w:rPr>
            <w:rStyle w:val="Hyperlink"/>
            <w:noProof/>
          </w:rPr>
          <w:t>Table 7: User</w:t>
        </w:r>
        <w:r>
          <w:rPr>
            <w:noProof/>
            <w:webHidden/>
          </w:rPr>
          <w:tab/>
        </w:r>
        <w:r>
          <w:rPr>
            <w:noProof/>
            <w:webHidden/>
          </w:rPr>
          <w:fldChar w:fldCharType="begin"/>
        </w:r>
        <w:r>
          <w:rPr>
            <w:noProof/>
            <w:webHidden/>
          </w:rPr>
          <w:instrText xml:space="preserve"> PAGEREF _Toc27276961 \h </w:instrText>
        </w:r>
        <w:r>
          <w:rPr>
            <w:noProof/>
            <w:webHidden/>
          </w:rPr>
        </w:r>
        <w:r>
          <w:rPr>
            <w:noProof/>
            <w:webHidden/>
          </w:rPr>
          <w:fldChar w:fldCharType="separate"/>
        </w:r>
        <w:r>
          <w:rPr>
            <w:noProof/>
            <w:webHidden/>
          </w:rPr>
          <w:t>28</w:t>
        </w:r>
        <w:r>
          <w:rPr>
            <w:noProof/>
            <w:webHidden/>
          </w:rPr>
          <w:fldChar w:fldCharType="end"/>
        </w:r>
      </w:hyperlink>
    </w:p>
    <w:p w14:paraId="57E46BE0" w14:textId="5752241C" w:rsidR="00ED6AFA" w:rsidRDefault="00ED6AFA">
      <w:pPr>
        <w:pStyle w:val="TableofFigures"/>
        <w:tabs>
          <w:tab w:val="right" w:leader="dot" w:pos="9350"/>
        </w:tabs>
        <w:rPr>
          <w:rFonts w:asciiTheme="minorHAnsi" w:eastAsiaTheme="minorEastAsia" w:hAnsiTheme="minorHAnsi"/>
          <w:noProof/>
          <w:color w:val="auto"/>
          <w:sz w:val="22"/>
        </w:rPr>
      </w:pPr>
      <w:hyperlink w:anchor="_Toc27276962" w:history="1">
        <w:r w:rsidRPr="003B70CF">
          <w:rPr>
            <w:rStyle w:val="Hyperlink"/>
            <w:noProof/>
          </w:rPr>
          <w:t>Table 8: Question</w:t>
        </w:r>
        <w:r>
          <w:rPr>
            <w:noProof/>
            <w:webHidden/>
          </w:rPr>
          <w:tab/>
        </w:r>
        <w:r>
          <w:rPr>
            <w:noProof/>
            <w:webHidden/>
          </w:rPr>
          <w:fldChar w:fldCharType="begin"/>
        </w:r>
        <w:r>
          <w:rPr>
            <w:noProof/>
            <w:webHidden/>
          </w:rPr>
          <w:instrText xml:space="preserve"> PAGEREF _Toc27276962 \h </w:instrText>
        </w:r>
        <w:r>
          <w:rPr>
            <w:noProof/>
            <w:webHidden/>
          </w:rPr>
        </w:r>
        <w:r>
          <w:rPr>
            <w:noProof/>
            <w:webHidden/>
          </w:rPr>
          <w:fldChar w:fldCharType="separate"/>
        </w:r>
        <w:r>
          <w:rPr>
            <w:noProof/>
            <w:webHidden/>
          </w:rPr>
          <w:t>29</w:t>
        </w:r>
        <w:r>
          <w:rPr>
            <w:noProof/>
            <w:webHidden/>
          </w:rPr>
          <w:fldChar w:fldCharType="end"/>
        </w:r>
      </w:hyperlink>
    </w:p>
    <w:p w14:paraId="710B6496" w14:textId="0022CFC5" w:rsidR="00ED6AFA" w:rsidRDefault="00ED6AFA">
      <w:pPr>
        <w:pStyle w:val="TableofFigures"/>
        <w:tabs>
          <w:tab w:val="right" w:leader="dot" w:pos="9350"/>
        </w:tabs>
        <w:rPr>
          <w:rFonts w:asciiTheme="minorHAnsi" w:eastAsiaTheme="minorEastAsia" w:hAnsiTheme="minorHAnsi"/>
          <w:noProof/>
          <w:color w:val="auto"/>
          <w:sz w:val="22"/>
        </w:rPr>
      </w:pPr>
      <w:hyperlink w:anchor="_Toc27276963" w:history="1">
        <w:r w:rsidRPr="003B70CF">
          <w:rPr>
            <w:rStyle w:val="Hyperlink"/>
            <w:noProof/>
          </w:rPr>
          <w:t>Table 9:Answer</w:t>
        </w:r>
        <w:r>
          <w:rPr>
            <w:noProof/>
            <w:webHidden/>
          </w:rPr>
          <w:tab/>
        </w:r>
        <w:r>
          <w:rPr>
            <w:noProof/>
            <w:webHidden/>
          </w:rPr>
          <w:fldChar w:fldCharType="begin"/>
        </w:r>
        <w:r>
          <w:rPr>
            <w:noProof/>
            <w:webHidden/>
          </w:rPr>
          <w:instrText xml:space="preserve"> PAGEREF _Toc27276963 \h </w:instrText>
        </w:r>
        <w:r>
          <w:rPr>
            <w:noProof/>
            <w:webHidden/>
          </w:rPr>
        </w:r>
        <w:r>
          <w:rPr>
            <w:noProof/>
            <w:webHidden/>
          </w:rPr>
          <w:fldChar w:fldCharType="separate"/>
        </w:r>
        <w:r>
          <w:rPr>
            <w:noProof/>
            <w:webHidden/>
          </w:rPr>
          <w:t>29</w:t>
        </w:r>
        <w:r>
          <w:rPr>
            <w:noProof/>
            <w:webHidden/>
          </w:rPr>
          <w:fldChar w:fldCharType="end"/>
        </w:r>
      </w:hyperlink>
    </w:p>
    <w:p w14:paraId="5D1EC421" w14:textId="3C248459" w:rsidR="00ED6AFA" w:rsidRDefault="00ED6AFA">
      <w:pPr>
        <w:pStyle w:val="TableofFigures"/>
        <w:tabs>
          <w:tab w:val="right" w:leader="dot" w:pos="9350"/>
        </w:tabs>
        <w:rPr>
          <w:rFonts w:asciiTheme="minorHAnsi" w:eastAsiaTheme="minorEastAsia" w:hAnsiTheme="minorHAnsi"/>
          <w:noProof/>
          <w:color w:val="auto"/>
          <w:sz w:val="22"/>
        </w:rPr>
      </w:pPr>
      <w:hyperlink w:anchor="_Toc27276964" w:history="1">
        <w:r w:rsidRPr="003B70CF">
          <w:rPr>
            <w:rStyle w:val="Hyperlink"/>
            <w:noProof/>
          </w:rPr>
          <w:t>Table 10: Comment</w:t>
        </w:r>
        <w:r>
          <w:rPr>
            <w:noProof/>
            <w:webHidden/>
          </w:rPr>
          <w:tab/>
        </w:r>
        <w:r>
          <w:rPr>
            <w:noProof/>
            <w:webHidden/>
          </w:rPr>
          <w:fldChar w:fldCharType="begin"/>
        </w:r>
        <w:r>
          <w:rPr>
            <w:noProof/>
            <w:webHidden/>
          </w:rPr>
          <w:instrText xml:space="preserve"> PAGEREF _Toc27276964 \h </w:instrText>
        </w:r>
        <w:r>
          <w:rPr>
            <w:noProof/>
            <w:webHidden/>
          </w:rPr>
        </w:r>
        <w:r>
          <w:rPr>
            <w:noProof/>
            <w:webHidden/>
          </w:rPr>
          <w:fldChar w:fldCharType="separate"/>
        </w:r>
        <w:r>
          <w:rPr>
            <w:noProof/>
            <w:webHidden/>
          </w:rPr>
          <w:t>29</w:t>
        </w:r>
        <w:r>
          <w:rPr>
            <w:noProof/>
            <w:webHidden/>
          </w:rPr>
          <w:fldChar w:fldCharType="end"/>
        </w:r>
      </w:hyperlink>
    </w:p>
    <w:p w14:paraId="005706BA" w14:textId="5EAB0C85" w:rsidR="00ED6AFA" w:rsidRDefault="00ED6AFA">
      <w:pPr>
        <w:pStyle w:val="TableofFigures"/>
        <w:tabs>
          <w:tab w:val="right" w:leader="dot" w:pos="9350"/>
        </w:tabs>
        <w:rPr>
          <w:rFonts w:asciiTheme="minorHAnsi" w:eastAsiaTheme="minorEastAsia" w:hAnsiTheme="minorHAnsi"/>
          <w:noProof/>
          <w:color w:val="auto"/>
          <w:sz w:val="22"/>
        </w:rPr>
      </w:pPr>
      <w:hyperlink w:anchor="_Toc27276965" w:history="1">
        <w:r w:rsidRPr="003B70CF">
          <w:rPr>
            <w:rStyle w:val="Hyperlink"/>
            <w:noProof/>
          </w:rPr>
          <w:t>Table 11: UserActivity</w:t>
        </w:r>
        <w:r>
          <w:rPr>
            <w:noProof/>
            <w:webHidden/>
          </w:rPr>
          <w:tab/>
        </w:r>
        <w:r>
          <w:rPr>
            <w:noProof/>
            <w:webHidden/>
          </w:rPr>
          <w:fldChar w:fldCharType="begin"/>
        </w:r>
        <w:r>
          <w:rPr>
            <w:noProof/>
            <w:webHidden/>
          </w:rPr>
          <w:instrText xml:space="preserve"> PAGEREF _Toc27276965 \h </w:instrText>
        </w:r>
        <w:r>
          <w:rPr>
            <w:noProof/>
            <w:webHidden/>
          </w:rPr>
        </w:r>
        <w:r>
          <w:rPr>
            <w:noProof/>
            <w:webHidden/>
          </w:rPr>
          <w:fldChar w:fldCharType="separate"/>
        </w:r>
        <w:r>
          <w:rPr>
            <w:noProof/>
            <w:webHidden/>
          </w:rPr>
          <w:t>30</w:t>
        </w:r>
        <w:r>
          <w:rPr>
            <w:noProof/>
            <w:webHidden/>
          </w:rPr>
          <w:fldChar w:fldCharType="end"/>
        </w:r>
      </w:hyperlink>
    </w:p>
    <w:p w14:paraId="25A9ADCB" w14:textId="6F230882" w:rsidR="00ED6AFA" w:rsidRDefault="00ED6AFA">
      <w:pPr>
        <w:pStyle w:val="TableofFigures"/>
        <w:tabs>
          <w:tab w:val="right" w:leader="dot" w:pos="9350"/>
        </w:tabs>
        <w:rPr>
          <w:rFonts w:asciiTheme="minorHAnsi" w:eastAsiaTheme="minorEastAsia" w:hAnsiTheme="minorHAnsi"/>
          <w:noProof/>
          <w:color w:val="auto"/>
          <w:sz w:val="22"/>
        </w:rPr>
      </w:pPr>
      <w:hyperlink w:anchor="_Toc27276966" w:history="1">
        <w:r w:rsidRPr="003B70CF">
          <w:rPr>
            <w:rStyle w:val="Hyperlink"/>
            <w:noProof/>
          </w:rPr>
          <w:t xml:space="preserve">Table 12: </w:t>
        </w:r>
        <w:r w:rsidRPr="003B70CF">
          <w:rPr>
            <w:rStyle w:val="Hyperlink"/>
            <w:rFonts w:cs="Times New Roman"/>
            <w:noProof/>
          </w:rPr>
          <w:t>Recommendation</w:t>
        </w:r>
        <w:r>
          <w:rPr>
            <w:noProof/>
            <w:webHidden/>
          </w:rPr>
          <w:tab/>
        </w:r>
        <w:r>
          <w:rPr>
            <w:noProof/>
            <w:webHidden/>
          </w:rPr>
          <w:fldChar w:fldCharType="begin"/>
        </w:r>
        <w:r>
          <w:rPr>
            <w:noProof/>
            <w:webHidden/>
          </w:rPr>
          <w:instrText xml:space="preserve"> PAGEREF _Toc27276966 \h </w:instrText>
        </w:r>
        <w:r>
          <w:rPr>
            <w:noProof/>
            <w:webHidden/>
          </w:rPr>
        </w:r>
        <w:r>
          <w:rPr>
            <w:noProof/>
            <w:webHidden/>
          </w:rPr>
          <w:fldChar w:fldCharType="separate"/>
        </w:r>
        <w:r>
          <w:rPr>
            <w:noProof/>
            <w:webHidden/>
          </w:rPr>
          <w:t>30</w:t>
        </w:r>
        <w:r>
          <w:rPr>
            <w:noProof/>
            <w:webHidden/>
          </w:rPr>
          <w:fldChar w:fldCharType="end"/>
        </w:r>
      </w:hyperlink>
    </w:p>
    <w:p w14:paraId="797CFC44" w14:textId="527F1ABB" w:rsidR="00ED6AFA" w:rsidRDefault="00ED6AFA">
      <w:pPr>
        <w:pStyle w:val="TableofFigures"/>
        <w:tabs>
          <w:tab w:val="right" w:leader="dot" w:pos="9350"/>
        </w:tabs>
        <w:rPr>
          <w:rFonts w:asciiTheme="minorHAnsi" w:eastAsiaTheme="minorEastAsia" w:hAnsiTheme="minorHAnsi"/>
          <w:noProof/>
          <w:color w:val="auto"/>
          <w:sz w:val="22"/>
        </w:rPr>
      </w:pPr>
      <w:hyperlink w:anchor="_Toc27276967" w:history="1">
        <w:r w:rsidRPr="003B70CF">
          <w:rPr>
            <w:rStyle w:val="Hyperlink"/>
            <w:noProof/>
          </w:rPr>
          <w:t>Table 13: Tag</w:t>
        </w:r>
        <w:r>
          <w:rPr>
            <w:noProof/>
            <w:webHidden/>
          </w:rPr>
          <w:tab/>
        </w:r>
        <w:r>
          <w:rPr>
            <w:noProof/>
            <w:webHidden/>
          </w:rPr>
          <w:fldChar w:fldCharType="begin"/>
        </w:r>
        <w:r>
          <w:rPr>
            <w:noProof/>
            <w:webHidden/>
          </w:rPr>
          <w:instrText xml:space="preserve"> PAGEREF _Toc27276967 \h </w:instrText>
        </w:r>
        <w:r>
          <w:rPr>
            <w:noProof/>
            <w:webHidden/>
          </w:rPr>
        </w:r>
        <w:r>
          <w:rPr>
            <w:noProof/>
            <w:webHidden/>
          </w:rPr>
          <w:fldChar w:fldCharType="separate"/>
        </w:r>
        <w:r>
          <w:rPr>
            <w:noProof/>
            <w:webHidden/>
          </w:rPr>
          <w:t>31</w:t>
        </w:r>
        <w:r>
          <w:rPr>
            <w:noProof/>
            <w:webHidden/>
          </w:rPr>
          <w:fldChar w:fldCharType="end"/>
        </w:r>
      </w:hyperlink>
    </w:p>
    <w:p w14:paraId="4AE6BBC8" w14:textId="4358E51E" w:rsidR="00ED6AFA" w:rsidRDefault="00ED6AFA">
      <w:pPr>
        <w:pStyle w:val="TableofFigures"/>
        <w:tabs>
          <w:tab w:val="right" w:leader="dot" w:pos="9350"/>
        </w:tabs>
        <w:rPr>
          <w:rFonts w:asciiTheme="minorHAnsi" w:eastAsiaTheme="minorEastAsia" w:hAnsiTheme="minorHAnsi"/>
          <w:noProof/>
          <w:color w:val="auto"/>
          <w:sz w:val="22"/>
        </w:rPr>
      </w:pPr>
      <w:hyperlink w:anchor="_Toc27276968" w:history="1">
        <w:r w:rsidRPr="003B70CF">
          <w:rPr>
            <w:rStyle w:val="Hyperlink"/>
            <w:noProof/>
          </w:rPr>
          <w:t>Table 14: UserManager</w:t>
        </w:r>
        <w:r>
          <w:rPr>
            <w:noProof/>
            <w:webHidden/>
          </w:rPr>
          <w:tab/>
        </w:r>
        <w:r>
          <w:rPr>
            <w:noProof/>
            <w:webHidden/>
          </w:rPr>
          <w:fldChar w:fldCharType="begin"/>
        </w:r>
        <w:r>
          <w:rPr>
            <w:noProof/>
            <w:webHidden/>
          </w:rPr>
          <w:instrText xml:space="preserve"> PAGEREF _Toc27276968 \h </w:instrText>
        </w:r>
        <w:r>
          <w:rPr>
            <w:noProof/>
            <w:webHidden/>
          </w:rPr>
        </w:r>
        <w:r>
          <w:rPr>
            <w:noProof/>
            <w:webHidden/>
          </w:rPr>
          <w:fldChar w:fldCharType="separate"/>
        </w:r>
        <w:r>
          <w:rPr>
            <w:noProof/>
            <w:webHidden/>
          </w:rPr>
          <w:t>31</w:t>
        </w:r>
        <w:r>
          <w:rPr>
            <w:noProof/>
            <w:webHidden/>
          </w:rPr>
          <w:fldChar w:fldCharType="end"/>
        </w:r>
      </w:hyperlink>
    </w:p>
    <w:p w14:paraId="10BEC3E5" w14:textId="4EC13370" w:rsidR="00ED6AFA" w:rsidRDefault="00ED6AFA">
      <w:pPr>
        <w:pStyle w:val="TableofFigures"/>
        <w:tabs>
          <w:tab w:val="right" w:leader="dot" w:pos="9350"/>
        </w:tabs>
        <w:rPr>
          <w:rFonts w:asciiTheme="minorHAnsi" w:eastAsiaTheme="minorEastAsia" w:hAnsiTheme="minorHAnsi"/>
          <w:noProof/>
          <w:color w:val="auto"/>
          <w:sz w:val="22"/>
        </w:rPr>
      </w:pPr>
      <w:hyperlink w:anchor="_Toc27276969" w:history="1">
        <w:r w:rsidRPr="003B70CF">
          <w:rPr>
            <w:rStyle w:val="Hyperlink"/>
            <w:noProof/>
          </w:rPr>
          <w:t>Table 15: Item Set</w:t>
        </w:r>
        <w:r>
          <w:rPr>
            <w:noProof/>
            <w:webHidden/>
          </w:rPr>
          <w:tab/>
        </w:r>
        <w:r>
          <w:rPr>
            <w:noProof/>
            <w:webHidden/>
          </w:rPr>
          <w:fldChar w:fldCharType="begin"/>
        </w:r>
        <w:r>
          <w:rPr>
            <w:noProof/>
            <w:webHidden/>
          </w:rPr>
          <w:instrText xml:space="preserve"> PAGEREF _Toc27276969 \h </w:instrText>
        </w:r>
        <w:r>
          <w:rPr>
            <w:noProof/>
            <w:webHidden/>
          </w:rPr>
        </w:r>
        <w:r>
          <w:rPr>
            <w:noProof/>
            <w:webHidden/>
          </w:rPr>
          <w:fldChar w:fldCharType="separate"/>
        </w:r>
        <w:r>
          <w:rPr>
            <w:noProof/>
            <w:webHidden/>
          </w:rPr>
          <w:t>34</w:t>
        </w:r>
        <w:r>
          <w:rPr>
            <w:noProof/>
            <w:webHidden/>
          </w:rPr>
          <w:fldChar w:fldCharType="end"/>
        </w:r>
      </w:hyperlink>
    </w:p>
    <w:p w14:paraId="016DF2AD" w14:textId="2726EDAD" w:rsidR="00ED6AFA" w:rsidRDefault="00ED6AFA">
      <w:pPr>
        <w:pStyle w:val="TableofFigures"/>
        <w:tabs>
          <w:tab w:val="right" w:leader="dot" w:pos="9350"/>
        </w:tabs>
        <w:rPr>
          <w:rFonts w:asciiTheme="minorHAnsi" w:eastAsiaTheme="minorEastAsia" w:hAnsiTheme="minorHAnsi"/>
          <w:noProof/>
          <w:color w:val="auto"/>
          <w:sz w:val="22"/>
        </w:rPr>
      </w:pPr>
      <w:hyperlink w:anchor="_Toc27276970" w:history="1">
        <w:r w:rsidRPr="003B70CF">
          <w:rPr>
            <w:rStyle w:val="Hyperlink"/>
            <w:noProof/>
          </w:rPr>
          <w:t>Table 16: support count of items</w:t>
        </w:r>
        <w:r>
          <w:rPr>
            <w:noProof/>
            <w:webHidden/>
          </w:rPr>
          <w:tab/>
        </w:r>
        <w:r>
          <w:rPr>
            <w:noProof/>
            <w:webHidden/>
          </w:rPr>
          <w:fldChar w:fldCharType="begin"/>
        </w:r>
        <w:r>
          <w:rPr>
            <w:noProof/>
            <w:webHidden/>
          </w:rPr>
          <w:instrText xml:space="preserve"> PAGEREF _Toc27276970 \h </w:instrText>
        </w:r>
        <w:r>
          <w:rPr>
            <w:noProof/>
            <w:webHidden/>
          </w:rPr>
        </w:r>
        <w:r>
          <w:rPr>
            <w:noProof/>
            <w:webHidden/>
          </w:rPr>
          <w:fldChar w:fldCharType="separate"/>
        </w:r>
        <w:r>
          <w:rPr>
            <w:noProof/>
            <w:webHidden/>
          </w:rPr>
          <w:t>35</w:t>
        </w:r>
        <w:r>
          <w:rPr>
            <w:noProof/>
            <w:webHidden/>
          </w:rPr>
          <w:fldChar w:fldCharType="end"/>
        </w:r>
      </w:hyperlink>
    </w:p>
    <w:p w14:paraId="72037916" w14:textId="11747818" w:rsidR="00ED6AFA" w:rsidRDefault="00ED6AFA">
      <w:pPr>
        <w:pStyle w:val="TableofFigures"/>
        <w:tabs>
          <w:tab w:val="right" w:leader="dot" w:pos="9350"/>
        </w:tabs>
        <w:rPr>
          <w:rFonts w:asciiTheme="minorHAnsi" w:eastAsiaTheme="minorEastAsia" w:hAnsiTheme="minorHAnsi"/>
          <w:noProof/>
          <w:color w:val="auto"/>
          <w:sz w:val="22"/>
        </w:rPr>
      </w:pPr>
      <w:hyperlink w:anchor="_Toc27276971" w:history="1">
        <w:r w:rsidRPr="003B70CF">
          <w:rPr>
            <w:rStyle w:val="Hyperlink"/>
            <w:noProof/>
          </w:rPr>
          <w:t>Table 17: The frequent item set(L1)</w:t>
        </w:r>
        <w:r>
          <w:rPr>
            <w:noProof/>
            <w:webHidden/>
          </w:rPr>
          <w:tab/>
        </w:r>
        <w:r>
          <w:rPr>
            <w:noProof/>
            <w:webHidden/>
          </w:rPr>
          <w:fldChar w:fldCharType="begin"/>
        </w:r>
        <w:r>
          <w:rPr>
            <w:noProof/>
            <w:webHidden/>
          </w:rPr>
          <w:instrText xml:space="preserve"> PAGEREF _Toc27276971 \h </w:instrText>
        </w:r>
        <w:r>
          <w:rPr>
            <w:noProof/>
            <w:webHidden/>
          </w:rPr>
        </w:r>
        <w:r>
          <w:rPr>
            <w:noProof/>
            <w:webHidden/>
          </w:rPr>
          <w:fldChar w:fldCharType="separate"/>
        </w:r>
        <w:r>
          <w:rPr>
            <w:noProof/>
            <w:webHidden/>
          </w:rPr>
          <w:t>35</w:t>
        </w:r>
        <w:r>
          <w:rPr>
            <w:noProof/>
            <w:webHidden/>
          </w:rPr>
          <w:fldChar w:fldCharType="end"/>
        </w:r>
      </w:hyperlink>
    </w:p>
    <w:p w14:paraId="0A494193" w14:textId="394B1F77" w:rsidR="00ED6AFA" w:rsidRDefault="00ED6AFA">
      <w:pPr>
        <w:pStyle w:val="TableofFigures"/>
        <w:tabs>
          <w:tab w:val="right" w:leader="dot" w:pos="9350"/>
        </w:tabs>
        <w:rPr>
          <w:rFonts w:asciiTheme="minorHAnsi" w:eastAsiaTheme="minorEastAsia" w:hAnsiTheme="minorHAnsi"/>
          <w:noProof/>
          <w:color w:val="auto"/>
          <w:sz w:val="22"/>
        </w:rPr>
      </w:pPr>
      <w:hyperlink w:anchor="_Toc27276972" w:history="1">
        <w:r w:rsidRPr="003B70CF">
          <w:rPr>
            <w:rStyle w:val="Hyperlink"/>
            <w:noProof/>
          </w:rPr>
          <w:t>Table 18: Generated candidates(C2)</w:t>
        </w:r>
        <w:r>
          <w:rPr>
            <w:noProof/>
            <w:webHidden/>
          </w:rPr>
          <w:tab/>
        </w:r>
        <w:r>
          <w:rPr>
            <w:noProof/>
            <w:webHidden/>
          </w:rPr>
          <w:fldChar w:fldCharType="begin"/>
        </w:r>
        <w:r>
          <w:rPr>
            <w:noProof/>
            <w:webHidden/>
          </w:rPr>
          <w:instrText xml:space="preserve"> PAGEREF _Toc27276972 \h </w:instrText>
        </w:r>
        <w:r>
          <w:rPr>
            <w:noProof/>
            <w:webHidden/>
          </w:rPr>
        </w:r>
        <w:r>
          <w:rPr>
            <w:noProof/>
            <w:webHidden/>
          </w:rPr>
          <w:fldChar w:fldCharType="separate"/>
        </w:r>
        <w:r>
          <w:rPr>
            <w:noProof/>
            <w:webHidden/>
          </w:rPr>
          <w:t>36</w:t>
        </w:r>
        <w:r>
          <w:rPr>
            <w:noProof/>
            <w:webHidden/>
          </w:rPr>
          <w:fldChar w:fldCharType="end"/>
        </w:r>
      </w:hyperlink>
    </w:p>
    <w:p w14:paraId="376557BB" w14:textId="79A1ECD3" w:rsidR="00ED6AFA" w:rsidRDefault="00ED6AFA">
      <w:pPr>
        <w:pStyle w:val="TableofFigures"/>
        <w:tabs>
          <w:tab w:val="right" w:leader="dot" w:pos="9350"/>
        </w:tabs>
        <w:rPr>
          <w:rFonts w:asciiTheme="minorHAnsi" w:eastAsiaTheme="minorEastAsia" w:hAnsiTheme="minorHAnsi"/>
          <w:noProof/>
          <w:color w:val="auto"/>
          <w:sz w:val="22"/>
        </w:rPr>
      </w:pPr>
      <w:hyperlink w:anchor="_Toc27276973" w:history="1">
        <w:r w:rsidRPr="003B70CF">
          <w:rPr>
            <w:rStyle w:val="Hyperlink"/>
            <w:noProof/>
          </w:rPr>
          <w:t>Table 19: Frequent item set(L2)</w:t>
        </w:r>
        <w:r>
          <w:rPr>
            <w:noProof/>
            <w:webHidden/>
          </w:rPr>
          <w:tab/>
        </w:r>
        <w:r>
          <w:rPr>
            <w:noProof/>
            <w:webHidden/>
          </w:rPr>
          <w:fldChar w:fldCharType="begin"/>
        </w:r>
        <w:r>
          <w:rPr>
            <w:noProof/>
            <w:webHidden/>
          </w:rPr>
          <w:instrText xml:space="preserve"> PAGEREF _Toc27276973 \h </w:instrText>
        </w:r>
        <w:r>
          <w:rPr>
            <w:noProof/>
            <w:webHidden/>
          </w:rPr>
        </w:r>
        <w:r>
          <w:rPr>
            <w:noProof/>
            <w:webHidden/>
          </w:rPr>
          <w:fldChar w:fldCharType="separate"/>
        </w:r>
        <w:r>
          <w:rPr>
            <w:noProof/>
            <w:webHidden/>
          </w:rPr>
          <w:t>37</w:t>
        </w:r>
        <w:r>
          <w:rPr>
            <w:noProof/>
            <w:webHidden/>
          </w:rPr>
          <w:fldChar w:fldCharType="end"/>
        </w:r>
      </w:hyperlink>
    </w:p>
    <w:p w14:paraId="45E364AB" w14:textId="4E986257" w:rsidR="00ED6AFA" w:rsidRDefault="00ED6AFA">
      <w:pPr>
        <w:pStyle w:val="TableofFigures"/>
        <w:tabs>
          <w:tab w:val="right" w:leader="dot" w:pos="9350"/>
        </w:tabs>
        <w:rPr>
          <w:rFonts w:asciiTheme="minorHAnsi" w:eastAsiaTheme="minorEastAsia" w:hAnsiTheme="minorHAnsi"/>
          <w:noProof/>
          <w:color w:val="auto"/>
          <w:sz w:val="22"/>
        </w:rPr>
      </w:pPr>
      <w:hyperlink w:anchor="_Toc27276974" w:history="1">
        <w:r w:rsidRPr="003B70CF">
          <w:rPr>
            <w:rStyle w:val="Hyperlink"/>
            <w:noProof/>
          </w:rPr>
          <w:t>Table 20: Generated candidates(C3)</w:t>
        </w:r>
        <w:r>
          <w:rPr>
            <w:noProof/>
            <w:webHidden/>
          </w:rPr>
          <w:tab/>
        </w:r>
        <w:r>
          <w:rPr>
            <w:noProof/>
            <w:webHidden/>
          </w:rPr>
          <w:fldChar w:fldCharType="begin"/>
        </w:r>
        <w:r>
          <w:rPr>
            <w:noProof/>
            <w:webHidden/>
          </w:rPr>
          <w:instrText xml:space="preserve"> PAGEREF _Toc27276974 \h </w:instrText>
        </w:r>
        <w:r>
          <w:rPr>
            <w:noProof/>
            <w:webHidden/>
          </w:rPr>
        </w:r>
        <w:r>
          <w:rPr>
            <w:noProof/>
            <w:webHidden/>
          </w:rPr>
          <w:fldChar w:fldCharType="separate"/>
        </w:r>
        <w:r>
          <w:rPr>
            <w:noProof/>
            <w:webHidden/>
          </w:rPr>
          <w:t>37</w:t>
        </w:r>
        <w:r>
          <w:rPr>
            <w:noProof/>
            <w:webHidden/>
          </w:rPr>
          <w:fldChar w:fldCharType="end"/>
        </w:r>
      </w:hyperlink>
    </w:p>
    <w:p w14:paraId="3F99D5C1" w14:textId="494496C5" w:rsidR="00ED6AFA" w:rsidRDefault="00ED6AFA">
      <w:pPr>
        <w:pStyle w:val="TableofFigures"/>
        <w:tabs>
          <w:tab w:val="right" w:leader="dot" w:pos="9350"/>
        </w:tabs>
        <w:rPr>
          <w:rFonts w:asciiTheme="minorHAnsi" w:eastAsiaTheme="minorEastAsia" w:hAnsiTheme="minorHAnsi"/>
          <w:noProof/>
          <w:color w:val="auto"/>
          <w:sz w:val="22"/>
        </w:rPr>
      </w:pPr>
      <w:hyperlink w:anchor="_Toc27276975" w:history="1">
        <w:r w:rsidRPr="003B70CF">
          <w:rPr>
            <w:rStyle w:val="Hyperlink"/>
            <w:noProof/>
          </w:rPr>
          <w:t>Table 21: Frequent item set</w:t>
        </w:r>
        <w:r>
          <w:rPr>
            <w:noProof/>
            <w:webHidden/>
          </w:rPr>
          <w:tab/>
        </w:r>
        <w:r>
          <w:rPr>
            <w:noProof/>
            <w:webHidden/>
          </w:rPr>
          <w:fldChar w:fldCharType="begin"/>
        </w:r>
        <w:r>
          <w:rPr>
            <w:noProof/>
            <w:webHidden/>
          </w:rPr>
          <w:instrText xml:space="preserve"> PAGEREF _Toc27276975 \h </w:instrText>
        </w:r>
        <w:r>
          <w:rPr>
            <w:noProof/>
            <w:webHidden/>
          </w:rPr>
        </w:r>
        <w:r>
          <w:rPr>
            <w:noProof/>
            <w:webHidden/>
          </w:rPr>
          <w:fldChar w:fldCharType="separate"/>
        </w:r>
        <w:r>
          <w:rPr>
            <w:noProof/>
            <w:webHidden/>
          </w:rPr>
          <w:t>38</w:t>
        </w:r>
        <w:r>
          <w:rPr>
            <w:noProof/>
            <w:webHidden/>
          </w:rPr>
          <w:fldChar w:fldCharType="end"/>
        </w:r>
      </w:hyperlink>
    </w:p>
    <w:p w14:paraId="0BAA1A98" w14:textId="0A9C8BA0" w:rsidR="00ED6AFA" w:rsidRDefault="00ED6AFA">
      <w:pPr>
        <w:pStyle w:val="TableofFigures"/>
        <w:tabs>
          <w:tab w:val="right" w:leader="dot" w:pos="9350"/>
        </w:tabs>
        <w:rPr>
          <w:rFonts w:asciiTheme="minorHAnsi" w:eastAsiaTheme="minorEastAsia" w:hAnsiTheme="minorHAnsi"/>
          <w:noProof/>
          <w:color w:val="auto"/>
          <w:sz w:val="22"/>
        </w:rPr>
      </w:pPr>
      <w:hyperlink w:anchor="_Toc27276976" w:history="1">
        <w:r w:rsidRPr="003B70CF">
          <w:rPr>
            <w:rStyle w:val="Hyperlink"/>
            <w:noProof/>
          </w:rPr>
          <w:t>Table 22: User tags for two users stored in database</w:t>
        </w:r>
        <w:r>
          <w:rPr>
            <w:noProof/>
            <w:webHidden/>
          </w:rPr>
          <w:tab/>
        </w:r>
        <w:r>
          <w:rPr>
            <w:noProof/>
            <w:webHidden/>
          </w:rPr>
          <w:fldChar w:fldCharType="begin"/>
        </w:r>
        <w:r>
          <w:rPr>
            <w:noProof/>
            <w:webHidden/>
          </w:rPr>
          <w:instrText xml:space="preserve"> PAGEREF _Toc27276976 \h </w:instrText>
        </w:r>
        <w:r>
          <w:rPr>
            <w:noProof/>
            <w:webHidden/>
          </w:rPr>
        </w:r>
        <w:r>
          <w:rPr>
            <w:noProof/>
            <w:webHidden/>
          </w:rPr>
          <w:fldChar w:fldCharType="separate"/>
        </w:r>
        <w:r>
          <w:rPr>
            <w:noProof/>
            <w:webHidden/>
          </w:rPr>
          <w:t>39</w:t>
        </w:r>
        <w:r>
          <w:rPr>
            <w:noProof/>
            <w:webHidden/>
          </w:rPr>
          <w:fldChar w:fldCharType="end"/>
        </w:r>
      </w:hyperlink>
    </w:p>
    <w:p w14:paraId="6B2EF7C1" w14:textId="17CAE5A7"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27049755"/>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301AD544" w:rsidR="002B2F02" w:rsidRPr="00C236F6" w:rsidRDefault="002B2F02" w:rsidP="00CA3EE3">
      <w:pPr>
        <w:rPr>
          <w:rFonts w:cs="Times New Roman"/>
        </w:rPr>
      </w:pPr>
      <w:r w:rsidRPr="002B2F02">
        <w:rPr>
          <w:rFonts w:cs="Times New Roman"/>
        </w:rPr>
        <w:t xml:space="preserve">This </w:t>
      </w:r>
      <w:r w:rsidR="00C0391E">
        <w:rPr>
          <w:rFonts w:cs="Times New Roman"/>
        </w:rPr>
        <w:t>chapter</w:t>
      </w:r>
      <w:r w:rsidR="00E7057A">
        <w:rPr>
          <w:rFonts w:cs="Times New Roman"/>
        </w:rPr>
        <w:t xml:space="preserve"> </w:t>
      </w:r>
      <w:r w:rsidR="00C0391E">
        <w:rPr>
          <w:rFonts w:cs="Times New Roman"/>
        </w:rPr>
        <w:t>includes</w:t>
      </w:r>
      <w:r w:rsidR="00854282">
        <w:rPr>
          <w:rFonts w:cs="Times New Roman"/>
        </w:rPr>
        <w:t xml:space="preserve"> description of</w:t>
      </w:r>
      <w:r w:rsidR="00E7057A">
        <w:rPr>
          <w:rFonts w:cs="Times New Roman"/>
        </w:rPr>
        <w:t xml:space="preserve"> the purpose and intended</w:t>
      </w:r>
      <w:r w:rsidR="00854282">
        <w:rPr>
          <w:rFonts w:cs="Times New Roman"/>
        </w:rPr>
        <w:t xml:space="preserve"> audience.</w:t>
      </w:r>
    </w:p>
    <w:p w14:paraId="04039CB7" w14:textId="02FAF823" w:rsidR="009A1CAF" w:rsidRPr="00827FCA" w:rsidRDefault="008F64CF" w:rsidP="00827FCA">
      <w:pPr>
        <w:pStyle w:val="Heading2"/>
        <w:rPr>
          <w:rFonts w:cs="Times New Roman"/>
        </w:rPr>
      </w:pPr>
      <w:bookmarkStart w:id="14" w:name="_Toc27049756"/>
      <w:r>
        <w:rPr>
          <w:rFonts w:cs="Times New Roman"/>
        </w:rPr>
        <w:t>1.1</w:t>
      </w:r>
      <w:r w:rsidR="00827FCA">
        <w:rPr>
          <w:rFonts w:cs="Times New Roman"/>
        </w:rPr>
        <w:t xml:space="preserve"> </w:t>
      </w:r>
      <w:r w:rsidR="004F3905" w:rsidRPr="008F64CF">
        <w:rPr>
          <w:rFonts w:cs="Times New Roman"/>
        </w:rPr>
        <w:t>PURPOSE</w:t>
      </w:r>
      <w:bookmarkEnd w:id="14"/>
    </w:p>
    <w:p w14:paraId="071AF93F" w14:textId="7A864908"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27049757"/>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t xml:space="preserve"> </w:t>
      </w:r>
      <w:bookmarkStart w:id="16" w:name="_Toc27049758"/>
      <w:r w:rsidR="008F64CF" w:rsidRPr="008F64CF">
        <w:rPr>
          <w:rFonts w:cs="Times New Roman"/>
        </w:rPr>
        <w:t>CONCLUSION</w:t>
      </w:r>
      <w:bookmarkEnd w:id="16"/>
    </w:p>
    <w:p w14:paraId="0F3F1064" w14:textId="6EB37C43" w:rsidR="008F64CF" w:rsidRDefault="008F64CF" w:rsidP="008F64CF">
      <w:pPr>
        <w:rPr>
          <w:rFonts w:cs="Times New Roman"/>
        </w:rPr>
      </w:pPr>
      <w:r w:rsidRPr="008F64CF">
        <w:rPr>
          <w:rFonts w:cs="Times New Roman"/>
        </w:rPr>
        <w:t>This analysis of the audience helped</w:t>
      </w:r>
      <w:r w:rsidR="00743ADC">
        <w:rPr>
          <w:rFonts w:cs="Times New Roman"/>
        </w:rPr>
        <w:t xml:space="preserv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2A5EB473" w14:textId="1FC33D51" w:rsidR="007D16E3" w:rsidRPr="00A25B85" w:rsidRDefault="008F64CF" w:rsidP="00A25B85">
      <w:pPr>
        <w:pStyle w:val="Heading1"/>
        <w:rPr>
          <w:u w:val="single"/>
        </w:rPr>
      </w:pPr>
      <w:bookmarkStart w:id="17" w:name="_Toc27049759"/>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27049760"/>
      <w:r>
        <w:t xml:space="preserve">2.1 </w:t>
      </w:r>
      <w:r w:rsidRPr="00186056">
        <w:rPr>
          <w:noProof/>
        </w:rPr>
        <w:t>INT</w:t>
      </w:r>
      <w:r w:rsidR="00186056">
        <w:rPr>
          <w:noProof/>
        </w:rPr>
        <w:t>R</w:t>
      </w:r>
      <w:r w:rsidRPr="00186056">
        <w:rPr>
          <w:noProof/>
        </w:rPr>
        <w:t>ODUCTION</w:t>
      </w:r>
      <w:bookmarkEnd w:id="18"/>
    </w:p>
    <w:p w14:paraId="61A32633" w14:textId="343D4CD2"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w:t>
      </w:r>
      <w:r w:rsidR="00E5595F">
        <w:rPr>
          <w:rFonts w:cs="Times New Roman"/>
          <w:color w:val="000000"/>
          <w:lang w:bidi="bn-IN"/>
        </w:rPr>
        <w:t>The</w:t>
      </w:r>
      <w:r w:rsidRPr="007D16E3">
        <w:rPr>
          <w:rFonts w:cs="Times New Roman"/>
          <w:color w:val="000000"/>
          <w:lang w:bidi="bn-IN"/>
        </w:rPr>
        <w:t xml:space="preserve"> project inception establish</w:t>
      </w:r>
      <w:r w:rsidR="007F4D33">
        <w:rPr>
          <w:rFonts w:cs="Times New Roman"/>
          <w:color w:val="000000"/>
          <w:lang w:bidi="bn-IN"/>
        </w:rPr>
        <w:t>es</w:t>
      </w:r>
      <w:r w:rsidRPr="007D16E3">
        <w:rPr>
          <w:rFonts w:cs="Times New Roman"/>
          <w:color w:val="000000"/>
          <w:lang w:bidi="bn-IN"/>
        </w:rPr>
        <w:t xml:space="preserve"> a basic understanding of the problem, the people who want a solution, the nature of the solution that is desired and the effectiveness of preliminary communication and collaborations between the other stakeholders and the software team. </w:t>
      </w:r>
    </w:p>
    <w:p w14:paraId="1DE118A2" w14:textId="0DE05EEA" w:rsidR="007D16E3" w:rsidRDefault="000A7CAF" w:rsidP="007D16E3">
      <w:pPr>
        <w:rPr>
          <w:rFonts w:cs="Times New Roman"/>
          <w:color w:val="000000"/>
          <w:lang w:bidi="bn-IN"/>
        </w:rPr>
      </w:pPr>
      <w:r>
        <w:rPr>
          <w:rFonts w:cs="Times New Roman"/>
          <w:color w:val="000000"/>
          <w:lang w:bidi="bn-IN"/>
        </w:rPr>
        <w:t>The</w:t>
      </w:r>
      <w:r w:rsidR="007D16E3" w:rsidRPr="007D16E3">
        <w:rPr>
          <w:rFonts w:cs="Times New Roman"/>
          <w:color w:val="000000"/>
          <w:lang w:bidi="bn-IN"/>
        </w:rPr>
        <w:t xml:space="preserve"> factors</w:t>
      </w:r>
      <w:r>
        <w:rPr>
          <w:rFonts w:cs="Times New Roman"/>
          <w:color w:val="000000"/>
          <w:lang w:bidi="bn-IN"/>
        </w:rPr>
        <w:t xml:space="preserve"> are</w:t>
      </w:r>
      <w:r w:rsidR="007D16E3" w:rsidRPr="007D16E3">
        <w:rPr>
          <w:rFonts w:cs="Times New Roman"/>
          <w:color w:val="000000"/>
          <w:lang w:bidi="bn-IN"/>
        </w:rPr>
        <w:t xml:space="preserve">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27049761"/>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3A17658A" w:rsidR="00F525D5" w:rsidRPr="00F525D5" w:rsidRDefault="007D16E3" w:rsidP="00471980">
      <w:r w:rsidRPr="007D16E3">
        <w:t xml:space="preserve">To identify stakeholders, </w:t>
      </w:r>
      <w:r w:rsidR="00743ADC">
        <w:t>I</w:t>
      </w:r>
      <w:r w:rsidRPr="007D16E3">
        <w:t xml:space="preserve"> cons</w:t>
      </w:r>
      <w:r>
        <w:t xml:space="preserve">ulted </w:t>
      </w:r>
      <w:r w:rsidR="00E579C3">
        <w:t>a</w:t>
      </w:r>
      <w:r>
        <w:t xml:space="preserve"> teacher and</w:t>
      </w:r>
      <w:r w:rsidR="00E579C3">
        <w:t xml:space="preserve"> about 90</w:t>
      </w:r>
      <w:r>
        <w:t xml:space="preserve"> students of</w:t>
      </w:r>
      <w:r w:rsidRPr="007D16E3">
        <w:t xml:space="preserve"> </w:t>
      </w:r>
      <w:r w:rsidR="00E579C3">
        <w:t>Dhaka</w:t>
      </w:r>
      <w:r>
        <w:t xml:space="preserve"> </w:t>
      </w:r>
      <w:r w:rsidR="00E579C3">
        <w:t>U</w:t>
      </w:r>
      <w:r>
        <w:t>niversit</w:t>
      </w:r>
      <w:r w:rsidR="00E579C3">
        <w:t>y</w:t>
      </w:r>
      <w:r w:rsidR="007A75D1">
        <w:t xml:space="preserve"> of</w:t>
      </w:r>
      <w:r w:rsidRPr="007D16E3">
        <w:t xml:space="preserve"> Bangladesh</w:t>
      </w:r>
      <w:r w:rsidR="00C15D81">
        <w:t>:</w:t>
      </w:r>
    </w:p>
    <w:p w14:paraId="06ED7C4B" w14:textId="4F27E743" w:rsidR="00471980" w:rsidRDefault="00F368FA" w:rsidP="00471980">
      <w:pPr>
        <w:rPr>
          <w:rFonts w:cs="Times New Roman"/>
        </w:rPr>
      </w:pPr>
      <w:r>
        <w:rPr>
          <w:rFonts w:cs="Times New Roman"/>
        </w:rPr>
        <w:t>The</w:t>
      </w:r>
      <w:r w:rsidR="00471980">
        <w:rPr>
          <w:rFonts w:cs="Times New Roman"/>
        </w:rPr>
        <w:t xml:space="preserve"> identified stakeholders </w:t>
      </w:r>
      <w:r>
        <w:rPr>
          <w:rFonts w:cs="Times New Roman"/>
        </w:rPr>
        <w:t>are as follows</w:t>
      </w:r>
      <w:r w:rsidR="00471980">
        <w:rPr>
          <w:rFonts w:cs="Times New Roman"/>
        </w:rPr>
        <w:t>:</w:t>
      </w:r>
    </w:p>
    <w:p w14:paraId="00CBB646" w14:textId="31627F19" w:rsidR="00886A3D" w:rsidRDefault="00886A3D" w:rsidP="00D227BD">
      <w:pPr>
        <w:pStyle w:val="ListParagraph"/>
        <w:numPr>
          <w:ilvl w:val="0"/>
          <w:numId w:val="3"/>
        </w:numPr>
        <w:rPr>
          <w:rFonts w:cs="Times New Roman"/>
        </w:rPr>
      </w:pPr>
      <w:r w:rsidRPr="00886A3D">
        <w:rPr>
          <w:rFonts w:cs="Times New Roman"/>
        </w:rPr>
        <w:t>Inquirer</w:t>
      </w:r>
    </w:p>
    <w:p w14:paraId="22F852E6" w14:textId="2C1C2157" w:rsidR="00471980" w:rsidRDefault="00630CA5" w:rsidP="00D227BD">
      <w:pPr>
        <w:pStyle w:val="ListParagraph"/>
        <w:numPr>
          <w:ilvl w:val="0"/>
          <w:numId w:val="3"/>
        </w:numPr>
        <w:rPr>
          <w:rFonts w:cs="Times New Roman"/>
        </w:rPr>
      </w:pPr>
      <w:r w:rsidRPr="00630CA5">
        <w:rPr>
          <w:rFonts w:cs="Times New Roman"/>
        </w:rPr>
        <w:t>Responder</w:t>
      </w:r>
    </w:p>
    <w:p w14:paraId="1BD0A326" w14:textId="0CE55B8A"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w:t>
      </w:r>
    </w:p>
    <w:p w14:paraId="7D088A8D" w14:textId="049FD732" w:rsidR="00EC4254" w:rsidRDefault="00363E7F" w:rsidP="00471980">
      <w:r>
        <w:rPr>
          <w:b/>
        </w:rPr>
        <w:lastRenderedPageBreak/>
        <w:t>Responder</w:t>
      </w:r>
      <w:r w:rsidR="00EC4254" w:rsidRPr="00D00497">
        <w:rPr>
          <w:b/>
        </w:rPr>
        <w:t>:</w:t>
      </w:r>
      <w:r w:rsidR="00296586">
        <w:t xml:space="preserve"> </w:t>
      </w:r>
      <w:r w:rsidR="001B41A2">
        <w:rPr>
          <w:noProof/>
        </w:rPr>
        <w:t xml:space="preserve">Responder is a person who </w:t>
      </w:r>
      <w:r w:rsidR="00B96224">
        <w:rPr>
          <w:noProof/>
        </w:rPr>
        <w:t>reply</w:t>
      </w:r>
      <w:r w:rsidR="001B41A2">
        <w:rPr>
          <w:noProof/>
        </w:rPr>
        <w:t xml:space="preserve"> to a question</w:t>
      </w:r>
    </w:p>
    <w:p w14:paraId="5BF1E0FA" w14:textId="7B92FA26" w:rsidR="00EC4254" w:rsidRDefault="00EC4254" w:rsidP="0002004B">
      <w:pPr>
        <w:pStyle w:val="Heading3"/>
      </w:pPr>
      <w:bookmarkStart w:id="20" w:name="_Toc27049762"/>
      <w:r>
        <w:t>2.1.2 MULTIPLE VIEWPOINTS</w:t>
      </w:r>
      <w:bookmarkEnd w:id="20"/>
    </w:p>
    <w:p w14:paraId="248031F0" w14:textId="7DAE0C02"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00A4214B">
        <w:rPr>
          <w:rFonts w:cs="Times New Roman"/>
        </w:rPr>
        <w:t>t is necessary to</w:t>
      </w:r>
      <w:r w:rsidRPr="00EC4254">
        <w:rPr>
          <w:rFonts w:cs="Times New Roman"/>
        </w:rPr>
        <w:t xml:space="preserve"> recognize the requirements from multiple points of view, as well as multiple views of requirements. </w:t>
      </w:r>
      <w:r w:rsidR="005C7A40">
        <w:rPr>
          <w:rFonts w:cs="Times New Roman"/>
        </w:rPr>
        <w:t>Viewpoint</w:t>
      </w:r>
      <w:r w:rsidRPr="00EC4254">
        <w:rPr>
          <w:rFonts w:cs="Times New Roman"/>
        </w:rPr>
        <w:t>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D227BD">
      <w:pPr>
        <w:pStyle w:val="ListParagraph"/>
        <w:numPr>
          <w:ilvl w:val="0"/>
          <w:numId w:val="4"/>
        </w:numPr>
      </w:pPr>
      <w:r>
        <w:rPr>
          <w:lang w:bidi="bn-IN"/>
        </w:rPr>
        <w:t>Creating Question</w:t>
      </w:r>
    </w:p>
    <w:p w14:paraId="07A8E8EF" w14:textId="0CD54FCF" w:rsidR="00285752" w:rsidRDefault="00285752" w:rsidP="00D227BD">
      <w:pPr>
        <w:pStyle w:val="ListParagraph"/>
        <w:numPr>
          <w:ilvl w:val="0"/>
          <w:numId w:val="4"/>
        </w:numPr>
      </w:pPr>
      <w:r>
        <w:rPr>
          <w:lang w:bidi="bn-IN"/>
        </w:rPr>
        <w:t>Answer to question</w:t>
      </w:r>
    </w:p>
    <w:p w14:paraId="6E635CFD" w14:textId="2033A4FB" w:rsidR="00817C30" w:rsidRDefault="00817C30" w:rsidP="00D227BD">
      <w:pPr>
        <w:pStyle w:val="ListParagraph"/>
        <w:numPr>
          <w:ilvl w:val="0"/>
          <w:numId w:val="4"/>
        </w:numPr>
      </w:pPr>
      <w:r>
        <w:rPr>
          <w:lang w:bidi="bn-IN"/>
        </w:rPr>
        <w:t>Voting</w:t>
      </w:r>
      <w:r w:rsidR="00584C73">
        <w:rPr>
          <w:lang w:bidi="bn-IN"/>
        </w:rPr>
        <w:t>/Downvoting</w:t>
      </w:r>
      <w:r>
        <w:rPr>
          <w:lang w:bidi="bn-IN"/>
        </w:rPr>
        <w:t xml:space="preserve"> to question/answer</w:t>
      </w:r>
    </w:p>
    <w:p w14:paraId="0924C949" w14:textId="250606FA" w:rsidR="00E46197" w:rsidRDefault="00E46197" w:rsidP="00D227BD">
      <w:pPr>
        <w:pStyle w:val="ListParagraph"/>
        <w:numPr>
          <w:ilvl w:val="0"/>
          <w:numId w:val="4"/>
        </w:numPr>
      </w:pPr>
      <w:r>
        <w:rPr>
          <w:lang w:bidi="bn-IN"/>
        </w:rPr>
        <w:t>Comment System</w:t>
      </w:r>
    </w:p>
    <w:p w14:paraId="7062C28C" w14:textId="43851845" w:rsidR="00EC4254" w:rsidRDefault="0000429C" w:rsidP="00D227BD">
      <w:pPr>
        <w:pStyle w:val="ListParagraph"/>
        <w:numPr>
          <w:ilvl w:val="0"/>
          <w:numId w:val="4"/>
        </w:numPr>
      </w:pPr>
      <w:r>
        <w:t>Profile view</w:t>
      </w:r>
    </w:p>
    <w:p w14:paraId="3D22E892" w14:textId="77777777" w:rsidR="00584C73" w:rsidRDefault="0000429C" w:rsidP="00D227BD">
      <w:pPr>
        <w:pStyle w:val="ListParagraph"/>
        <w:numPr>
          <w:ilvl w:val="0"/>
          <w:numId w:val="4"/>
        </w:numPr>
      </w:pPr>
      <w:r>
        <w:t>Search user</w:t>
      </w:r>
    </w:p>
    <w:p w14:paraId="6FB663FB" w14:textId="4C88FDA7" w:rsidR="00CD7EF2" w:rsidRDefault="00584C73" w:rsidP="00D227BD">
      <w:pPr>
        <w:pStyle w:val="ListParagraph"/>
        <w:numPr>
          <w:ilvl w:val="0"/>
          <w:numId w:val="4"/>
        </w:numPr>
      </w:pPr>
      <w:r>
        <w:t>Rating system</w:t>
      </w:r>
    </w:p>
    <w:p w14:paraId="6E22478E" w14:textId="0E63FF97" w:rsidR="00927011" w:rsidRPr="00EC4254" w:rsidRDefault="00927011" w:rsidP="00023317">
      <w:pPr>
        <w:pStyle w:val="Heading3"/>
      </w:pPr>
      <w:bookmarkStart w:id="21" w:name="_Toc27049763"/>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D227BD">
      <w:pPr>
        <w:pStyle w:val="ListParagraph"/>
        <w:numPr>
          <w:ilvl w:val="0"/>
          <w:numId w:val="5"/>
        </w:numPr>
        <w:rPr>
          <w:rFonts w:cs="Times New Roman"/>
        </w:rPr>
      </w:pPr>
      <w:r>
        <w:rPr>
          <w:rFonts w:cs="Times New Roman"/>
        </w:rPr>
        <w:t>Find the common and conflicting requirements</w:t>
      </w:r>
    </w:p>
    <w:p w14:paraId="21693720" w14:textId="046DFFFB" w:rsidR="00B951F5" w:rsidRDefault="00B951F5" w:rsidP="00D227BD">
      <w:pPr>
        <w:pStyle w:val="ListParagraph"/>
        <w:numPr>
          <w:ilvl w:val="0"/>
          <w:numId w:val="5"/>
        </w:numPr>
        <w:rPr>
          <w:rFonts w:cs="Times New Roman"/>
        </w:rPr>
      </w:pPr>
      <w:r>
        <w:rPr>
          <w:rFonts w:cs="Times New Roman"/>
        </w:rPr>
        <w:t>Categorize them</w:t>
      </w:r>
    </w:p>
    <w:p w14:paraId="0B01E697" w14:textId="39549AB2" w:rsidR="00B951F5" w:rsidRDefault="00B951F5" w:rsidP="00D227BD">
      <w:pPr>
        <w:pStyle w:val="ListParagraph"/>
        <w:numPr>
          <w:ilvl w:val="0"/>
          <w:numId w:val="5"/>
        </w:numPr>
        <w:rPr>
          <w:rFonts w:cs="Times New Roman"/>
        </w:rPr>
      </w:pPr>
      <w:r>
        <w:rPr>
          <w:rFonts w:cs="Times New Roman"/>
        </w:rPr>
        <w:t>List the requirements based on stakeholder’s priority</w:t>
      </w:r>
    </w:p>
    <w:p w14:paraId="6E19A689" w14:textId="756757EC" w:rsidR="009A1CAF" w:rsidRPr="0025594A" w:rsidRDefault="00B951F5" w:rsidP="00D227BD">
      <w:pPr>
        <w:pStyle w:val="ListParagraph"/>
        <w:numPr>
          <w:ilvl w:val="0"/>
          <w:numId w:val="5"/>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D227BD">
      <w:pPr>
        <w:pStyle w:val="ListParagraph"/>
        <w:numPr>
          <w:ilvl w:val="0"/>
          <w:numId w:val="6"/>
        </w:numPr>
      </w:pPr>
      <w:r>
        <w:t>Creating Question</w:t>
      </w:r>
      <w:r w:rsidR="00844D39">
        <w:t>: Users can create a question to this forum.</w:t>
      </w:r>
    </w:p>
    <w:p w14:paraId="13B1814F" w14:textId="407E3032" w:rsidR="000B2222" w:rsidRDefault="008A2390" w:rsidP="00D227BD">
      <w:pPr>
        <w:pStyle w:val="ListParagraph"/>
        <w:numPr>
          <w:ilvl w:val="0"/>
          <w:numId w:val="6"/>
        </w:numPr>
      </w:pPr>
      <w:r>
        <w:t>Answering to question</w:t>
      </w:r>
      <w:r w:rsidR="00844D39">
        <w:t>: Users can answer to a question</w:t>
      </w:r>
    </w:p>
    <w:p w14:paraId="5B8DF521" w14:textId="560F0A4D" w:rsidR="000B2222" w:rsidRDefault="008A2390" w:rsidP="00D227BD">
      <w:pPr>
        <w:pStyle w:val="ListParagraph"/>
        <w:numPr>
          <w:ilvl w:val="0"/>
          <w:numId w:val="6"/>
        </w:numPr>
      </w:pPr>
      <w:r>
        <w:lastRenderedPageBreak/>
        <w:t>Comment</w:t>
      </w:r>
      <w:r w:rsidR="00EA451A">
        <w:t xml:space="preserve"> system</w:t>
      </w:r>
      <w:r w:rsidR="00844D39">
        <w:t>: Users can comment to questions and answers.</w:t>
      </w:r>
    </w:p>
    <w:p w14:paraId="4582F541" w14:textId="38059B69" w:rsidR="008A2390" w:rsidRDefault="008A2390" w:rsidP="00D227BD">
      <w:pPr>
        <w:pStyle w:val="ListParagraph"/>
        <w:numPr>
          <w:ilvl w:val="0"/>
          <w:numId w:val="6"/>
        </w:numPr>
      </w:pPr>
      <w:r>
        <w:t>Rating system</w:t>
      </w:r>
      <w:r w:rsidR="00844D39">
        <w:t>: Users can upvote or downvote to question/answer</w:t>
      </w:r>
    </w:p>
    <w:p w14:paraId="6A146355" w14:textId="53CCC278" w:rsidR="003E10B3" w:rsidRDefault="003E10B3" w:rsidP="00D227BD">
      <w:pPr>
        <w:pStyle w:val="ListParagraph"/>
        <w:numPr>
          <w:ilvl w:val="0"/>
          <w:numId w:val="6"/>
        </w:numPr>
      </w:pPr>
      <w:r>
        <w:t>Question recommendation</w:t>
      </w:r>
      <w:r w:rsidR="00844D39">
        <w:t>: After log in user can view the recommended question for him/her.</w:t>
      </w:r>
    </w:p>
    <w:p w14:paraId="37943081" w14:textId="553E5DFA" w:rsidR="003E10B3" w:rsidRDefault="003E10B3" w:rsidP="00D227BD">
      <w:pPr>
        <w:pStyle w:val="ListParagraph"/>
        <w:numPr>
          <w:ilvl w:val="0"/>
          <w:numId w:val="6"/>
        </w:numPr>
      </w:pPr>
      <w:r>
        <w:t>Suggesting similar question</w:t>
      </w:r>
      <w:r w:rsidR="00296DE6">
        <w:t>s</w:t>
      </w:r>
      <w:r w:rsidR="00844D39">
        <w:t xml:space="preserve">: When user will ask </w:t>
      </w:r>
      <w:r w:rsidR="005D73DB">
        <w:t>question,</w:t>
      </w:r>
      <w:r w:rsidR="00844D39">
        <w:t xml:space="preserve"> he/she will view the questions similar to the asking question.</w:t>
      </w:r>
    </w:p>
    <w:p w14:paraId="54A82725" w14:textId="7E37C78A" w:rsidR="004C7C8E" w:rsidRDefault="004C7C8E" w:rsidP="00D227BD">
      <w:pPr>
        <w:pStyle w:val="ListParagraph"/>
        <w:numPr>
          <w:ilvl w:val="0"/>
          <w:numId w:val="6"/>
        </w:numPr>
      </w:pPr>
      <w:r>
        <w:t>Search user: Any user can search for another user</w:t>
      </w:r>
      <w:r w:rsidR="002C7EF9">
        <w:t xml:space="preserve"> and can view profile</w:t>
      </w:r>
      <w:r>
        <w:t>.</w:t>
      </w:r>
    </w:p>
    <w:p w14:paraId="5376CA17" w14:textId="552719AE" w:rsidR="000B2222" w:rsidRDefault="000B2222" w:rsidP="0025594A">
      <w:pPr>
        <w:pStyle w:val="Heading4"/>
      </w:pPr>
      <w:r>
        <w:t>CONFLICTING REQUIREMENTS</w:t>
      </w:r>
    </w:p>
    <w:p w14:paraId="7799769E" w14:textId="3569C8AF" w:rsidR="000B2222" w:rsidRDefault="008A2390" w:rsidP="00D227BD">
      <w:pPr>
        <w:pStyle w:val="ListParagraph"/>
        <w:numPr>
          <w:ilvl w:val="0"/>
          <w:numId w:val="7"/>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D227BD">
      <w:pPr>
        <w:pStyle w:val="ListParagraph"/>
        <w:numPr>
          <w:ilvl w:val="0"/>
          <w:numId w:val="8"/>
        </w:numPr>
      </w:pPr>
      <w:r>
        <w:rPr>
          <w:lang w:bidi="bn-IN"/>
        </w:rPr>
        <w:t>Creating Question</w:t>
      </w:r>
    </w:p>
    <w:p w14:paraId="35C4CEE5" w14:textId="6E1F044B" w:rsidR="00E15C0E" w:rsidRDefault="00E15C0E" w:rsidP="00D227BD">
      <w:pPr>
        <w:pStyle w:val="ListParagraph"/>
        <w:numPr>
          <w:ilvl w:val="0"/>
          <w:numId w:val="8"/>
        </w:numPr>
      </w:pPr>
      <w:r>
        <w:rPr>
          <w:lang w:bidi="bn-IN"/>
        </w:rPr>
        <w:t>Answer</w:t>
      </w:r>
      <w:r w:rsidR="00990509">
        <w:rPr>
          <w:lang w:bidi="bn-IN"/>
        </w:rPr>
        <w:t>ing</w:t>
      </w:r>
      <w:r>
        <w:rPr>
          <w:lang w:bidi="bn-IN"/>
        </w:rPr>
        <w:t xml:space="preserve"> to question</w:t>
      </w:r>
    </w:p>
    <w:p w14:paraId="5A41FF9B" w14:textId="09FB24C9" w:rsidR="00E15C0E" w:rsidRDefault="00065950" w:rsidP="00D227BD">
      <w:pPr>
        <w:pStyle w:val="ListParagraph"/>
        <w:numPr>
          <w:ilvl w:val="0"/>
          <w:numId w:val="8"/>
        </w:numPr>
      </w:pPr>
      <w:r>
        <w:t>Rating system</w:t>
      </w:r>
    </w:p>
    <w:p w14:paraId="30F7C409" w14:textId="7C390946" w:rsidR="00E15C0E" w:rsidRDefault="00E15C0E" w:rsidP="00D227BD">
      <w:pPr>
        <w:pStyle w:val="ListParagraph"/>
        <w:numPr>
          <w:ilvl w:val="0"/>
          <w:numId w:val="8"/>
        </w:numPr>
      </w:pPr>
      <w:r>
        <w:rPr>
          <w:lang w:bidi="bn-IN"/>
        </w:rPr>
        <w:t xml:space="preserve">Comment </w:t>
      </w:r>
      <w:r w:rsidR="00171B6A">
        <w:rPr>
          <w:lang w:bidi="bn-IN"/>
        </w:rPr>
        <w:t>s</w:t>
      </w:r>
      <w:r>
        <w:rPr>
          <w:lang w:bidi="bn-IN"/>
        </w:rPr>
        <w:t>ystem</w:t>
      </w:r>
    </w:p>
    <w:p w14:paraId="2C28683C" w14:textId="61E706BD" w:rsidR="00E15C0E" w:rsidRDefault="00E15C0E" w:rsidP="00D227BD">
      <w:pPr>
        <w:pStyle w:val="ListParagraph"/>
        <w:numPr>
          <w:ilvl w:val="0"/>
          <w:numId w:val="8"/>
        </w:numPr>
      </w:pPr>
      <w:r>
        <w:t>Profile view</w:t>
      </w:r>
    </w:p>
    <w:p w14:paraId="7E156AAB" w14:textId="77777777" w:rsidR="00FA37B2" w:rsidRDefault="00FA37B2" w:rsidP="00D227BD">
      <w:pPr>
        <w:pStyle w:val="ListParagraph"/>
        <w:numPr>
          <w:ilvl w:val="0"/>
          <w:numId w:val="8"/>
        </w:numPr>
      </w:pPr>
      <w:r>
        <w:t>Question recommendation</w:t>
      </w:r>
    </w:p>
    <w:p w14:paraId="76FA5ED8" w14:textId="600FB803" w:rsidR="00FA37B2" w:rsidRDefault="00FA37B2" w:rsidP="00D227BD">
      <w:pPr>
        <w:pStyle w:val="ListParagraph"/>
        <w:numPr>
          <w:ilvl w:val="0"/>
          <w:numId w:val="8"/>
        </w:numPr>
      </w:pPr>
      <w:r>
        <w:t>Suggesting similar questions</w:t>
      </w:r>
    </w:p>
    <w:p w14:paraId="25338CE8" w14:textId="77777777" w:rsidR="00E15C0E" w:rsidRDefault="00E15C0E" w:rsidP="00D227BD">
      <w:pPr>
        <w:pStyle w:val="ListParagraph"/>
        <w:numPr>
          <w:ilvl w:val="0"/>
          <w:numId w:val="8"/>
        </w:numPr>
      </w:pPr>
      <w:r>
        <w:t>Search user</w:t>
      </w:r>
    </w:p>
    <w:p w14:paraId="6614C45B" w14:textId="278443E6" w:rsidR="009A1CAF" w:rsidRDefault="007E465E" w:rsidP="008D5B48">
      <w:pPr>
        <w:pStyle w:val="Heading2"/>
      </w:pPr>
      <w:bookmarkStart w:id="22" w:name="_Toc27049764"/>
      <w:r w:rsidRPr="007E465E">
        <w:t>2.2</w:t>
      </w:r>
      <w:r w:rsidR="00B962BB" w:rsidRPr="007E465E">
        <w:t xml:space="preserve"> CONCLUSION</w:t>
      </w:r>
      <w:bookmarkEnd w:id="22"/>
    </w:p>
    <w:p w14:paraId="2C0BDE00" w14:textId="1FC89A34"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0350A1">
        <w:rPr>
          <w:rFonts w:cs="Times New Roman"/>
          <w:color w:val="000000"/>
        </w:rPr>
        <w:t xml:space="preserv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27049765"/>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27049766"/>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27049767"/>
      <w:r>
        <w:t>3.2 ELICITING REQUIREMENTS</w:t>
      </w:r>
      <w:bookmarkEnd w:id="25"/>
    </w:p>
    <w:p w14:paraId="01AEF1C3" w14:textId="7FECA4E4" w:rsidR="009A1CAF" w:rsidRDefault="009A1CAF" w:rsidP="009A1CAF">
      <w:r>
        <w:t xml:space="preserve">Requirements Elicitation (also called requirements gathering) combines problem solving, elaboration, negotiation and specification. The collaborative working approach of the stakeholders is required to elicit the requirements. </w:t>
      </w:r>
      <w:r w:rsidR="00743ADC">
        <w:t xml:space="preserve">I </w:t>
      </w:r>
      <w:r>
        <w:t>have finished the following tasks for eliciting requirements-</w:t>
      </w:r>
    </w:p>
    <w:p w14:paraId="7E6DC2E9" w14:textId="70D78C3F" w:rsidR="009A1CAF" w:rsidRDefault="009A1CAF" w:rsidP="00D227BD">
      <w:pPr>
        <w:pStyle w:val="ListParagraph"/>
        <w:numPr>
          <w:ilvl w:val="0"/>
          <w:numId w:val="9"/>
        </w:numPr>
      </w:pPr>
      <w:r>
        <w:t>Collaborative requirements gathering</w:t>
      </w:r>
    </w:p>
    <w:p w14:paraId="182C4633" w14:textId="63833E55" w:rsidR="009A1CAF" w:rsidRDefault="009A1CAF" w:rsidP="00D227BD">
      <w:pPr>
        <w:pStyle w:val="ListParagraph"/>
        <w:numPr>
          <w:ilvl w:val="0"/>
          <w:numId w:val="9"/>
        </w:numPr>
      </w:pPr>
      <w:r>
        <w:t>Quality function deployment</w:t>
      </w:r>
    </w:p>
    <w:p w14:paraId="3CFB3D63" w14:textId="4FAFD72E" w:rsidR="009A1CAF" w:rsidRDefault="009A1CAF" w:rsidP="00D227BD">
      <w:pPr>
        <w:pStyle w:val="ListParagraph"/>
        <w:numPr>
          <w:ilvl w:val="0"/>
          <w:numId w:val="9"/>
        </w:numPr>
      </w:pPr>
      <w:r>
        <w:t>Usage scenario</w:t>
      </w:r>
    </w:p>
    <w:p w14:paraId="72AE9E5F" w14:textId="316C82DB" w:rsidR="00BF13F5" w:rsidRDefault="009A1CAF" w:rsidP="00D227BD">
      <w:pPr>
        <w:pStyle w:val="ListParagraph"/>
        <w:numPr>
          <w:ilvl w:val="0"/>
          <w:numId w:val="9"/>
        </w:numPr>
      </w:pPr>
      <w:r>
        <w:t>Elicitation work products</w:t>
      </w:r>
    </w:p>
    <w:p w14:paraId="00A6189C" w14:textId="2AE4C64E" w:rsidR="008B6C3E" w:rsidRDefault="008B6C3E" w:rsidP="00D33C71">
      <w:pPr>
        <w:pStyle w:val="Heading3"/>
      </w:pPr>
      <w:bookmarkStart w:id="26" w:name="_Toc27049768"/>
      <w:r w:rsidRPr="007E465E">
        <w:t>3.2.1 COLLABORATIVE REQUIREMENTS GATHERING</w:t>
      </w:r>
      <w:bookmarkEnd w:id="26"/>
    </w:p>
    <w:p w14:paraId="4F3E78BC" w14:textId="5C5DA77E" w:rsidR="008B6C3E" w:rsidRDefault="008B6C3E" w:rsidP="001A1E52">
      <w:r>
        <w:t>The stakeholders are In</w:t>
      </w:r>
      <w:r w:rsidR="00FA7640">
        <w:t>quirer</w:t>
      </w:r>
      <w:r>
        <w:t xml:space="preserve"> and </w:t>
      </w:r>
      <w:r w:rsidR="00FA7640">
        <w:t>Responder</w:t>
      </w:r>
      <w:r>
        <w:t>.</w:t>
      </w:r>
      <w:r w:rsidR="000E4E5A">
        <w:t xml:space="preserve"> </w:t>
      </w:r>
      <w:r>
        <w:t xml:space="preserve">Many different approaches to collaborative requirements gathering have been proposed by the stakeholders. </w:t>
      </w:r>
      <w:r w:rsidR="00344B00">
        <w:t xml:space="preserve">This problem has been solved by discussion </w:t>
      </w:r>
      <w:r>
        <w:t>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27049769"/>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D227BD">
      <w:pPr>
        <w:pStyle w:val="ListParagraph"/>
        <w:numPr>
          <w:ilvl w:val="0"/>
          <w:numId w:val="11"/>
        </w:numPr>
        <w:rPr>
          <w:sz w:val="23"/>
          <w:szCs w:val="23"/>
        </w:rPr>
      </w:pPr>
      <w:r>
        <w:rPr>
          <w:sz w:val="23"/>
          <w:szCs w:val="23"/>
        </w:rPr>
        <w:t>In the forum user cannot upload any document file (docx, pdf etc.)</w:t>
      </w:r>
    </w:p>
    <w:p w14:paraId="6B98C2EE" w14:textId="17EC4658" w:rsidR="003858C0" w:rsidRPr="003858C0" w:rsidRDefault="00481B3E" w:rsidP="00D227BD">
      <w:pPr>
        <w:pStyle w:val="ListParagraph"/>
        <w:numPr>
          <w:ilvl w:val="0"/>
          <w:numId w:val="11"/>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D227BD">
      <w:pPr>
        <w:pStyle w:val="ListParagraph"/>
        <w:numPr>
          <w:ilvl w:val="0"/>
          <w:numId w:val="10"/>
        </w:numPr>
      </w:pPr>
      <w:r>
        <w:t>In this forum image can be uploaded</w:t>
      </w:r>
    </w:p>
    <w:p w14:paraId="550F3705" w14:textId="73C5B43C" w:rsidR="005F56FF" w:rsidRDefault="005F56FF" w:rsidP="00D227BD">
      <w:pPr>
        <w:pStyle w:val="ListParagraph"/>
        <w:numPr>
          <w:ilvl w:val="0"/>
          <w:numId w:val="10"/>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27049770"/>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D227BD">
      <w:pPr>
        <w:pStyle w:val="ListParagraph"/>
        <w:numPr>
          <w:ilvl w:val="0"/>
          <w:numId w:val="12"/>
        </w:numPr>
      </w:pPr>
      <w:r>
        <w:t>Answering to question</w:t>
      </w:r>
    </w:p>
    <w:p w14:paraId="75227948" w14:textId="18AE81DC" w:rsidR="00A535DE" w:rsidRDefault="00B20656" w:rsidP="00D227BD">
      <w:pPr>
        <w:pStyle w:val="ListParagraph"/>
        <w:numPr>
          <w:ilvl w:val="0"/>
          <w:numId w:val="12"/>
        </w:numPr>
      </w:pPr>
      <w:r>
        <w:t>Creating a question</w:t>
      </w:r>
    </w:p>
    <w:p w14:paraId="2194B7A0" w14:textId="2EE6EFBE" w:rsidR="00A535DE" w:rsidRDefault="00FD7480" w:rsidP="00D227BD">
      <w:pPr>
        <w:pStyle w:val="ListParagraph"/>
        <w:numPr>
          <w:ilvl w:val="0"/>
          <w:numId w:val="12"/>
        </w:numPr>
      </w:pPr>
      <w:r>
        <w:t>Commenting to answer or a question</w:t>
      </w:r>
    </w:p>
    <w:p w14:paraId="0CF0B829" w14:textId="1B6D4FAB" w:rsidR="00A535DE" w:rsidRDefault="007054F2" w:rsidP="00D227BD">
      <w:pPr>
        <w:pStyle w:val="ListParagraph"/>
        <w:numPr>
          <w:ilvl w:val="0"/>
          <w:numId w:val="12"/>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D227BD">
      <w:pPr>
        <w:pStyle w:val="ListParagraph"/>
        <w:numPr>
          <w:ilvl w:val="0"/>
          <w:numId w:val="13"/>
        </w:numPr>
      </w:pPr>
      <w:r>
        <w:t xml:space="preserve">Question/Answer modification </w:t>
      </w:r>
      <w:r w:rsidR="009572F9">
        <w:t>deletion</w:t>
      </w:r>
    </w:p>
    <w:p w14:paraId="31FD4EAC" w14:textId="254B9B00" w:rsidR="00A535DE" w:rsidRDefault="00A535DE" w:rsidP="00D227BD">
      <w:pPr>
        <w:pStyle w:val="ListParagraph"/>
        <w:numPr>
          <w:ilvl w:val="0"/>
          <w:numId w:val="13"/>
        </w:numPr>
      </w:pPr>
      <w:r w:rsidRPr="00186056">
        <w:rPr>
          <w:noProof/>
        </w:rPr>
        <w:lastRenderedPageBreak/>
        <w:t>User</w:t>
      </w:r>
      <w:r w:rsidR="00186056">
        <w:rPr>
          <w:noProof/>
        </w:rPr>
        <w:t>-</w:t>
      </w:r>
      <w:r w:rsidRPr="00186056">
        <w:rPr>
          <w:noProof/>
        </w:rPr>
        <w:t>friendly</w:t>
      </w:r>
    </w:p>
    <w:p w14:paraId="7FC8E317" w14:textId="0C33CD2C" w:rsidR="00A535DE" w:rsidRDefault="0069581C" w:rsidP="00D227BD">
      <w:pPr>
        <w:pStyle w:val="ListParagraph"/>
        <w:numPr>
          <w:ilvl w:val="0"/>
          <w:numId w:val="13"/>
        </w:numPr>
      </w:pPr>
      <w:r>
        <w:t>Efficient question recommendation system</w:t>
      </w:r>
    </w:p>
    <w:p w14:paraId="7BE977C1" w14:textId="400CFE34" w:rsidR="00BF13F5" w:rsidRDefault="00D13BE1" w:rsidP="00D227BD">
      <w:pPr>
        <w:pStyle w:val="ListParagraph"/>
        <w:numPr>
          <w:ilvl w:val="0"/>
          <w:numId w:val="13"/>
        </w:numPr>
      </w:pPr>
      <w:r>
        <w:rPr>
          <w:noProof/>
        </w:rPr>
        <w:t>Efficient question similarity check</w:t>
      </w:r>
    </w:p>
    <w:p w14:paraId="4DED050F" w14:textId="1A3122BF" w:rsidR="00A535DE" w:rsidRDefault="00A535DE" w:rsidP="00673F91">
      <w:pPr>
        <w:pStyle w:val="Heading4"/>
      </w:pPr>
      <w:r>
        <w:t>3.2.3.3 EXCITING REQUIREMENTS</w:t>
      </w:r>
    </w:p>
    <w:p w14:paraId="13CEEDA9" w14:textId="1726AB2E" w:rsidR="00A535DE" w:rsidRDefault="00D44EAA" w:rsidP="00D227BD">
      <w:pPr>
        <w:pStyle w:val="ListParagraph"/>
        <w:numPr>
          <w:ilvl w:val="0"/>
          <w:numId w:val="14"/>
        </w:numPr>
      </w:pPr>
      <w:r>
        <w:t>Badge</w:t>
      </w:r>
      <w:r w:rsidR="00311A05">
        <w:t xml:space="preserve"> popularity</w:t>
      </w:r>
      <w:r>
        <w:t xml:space="preserve"> system in user rating</w:t>
      </w:r>
      <w:r w:rsidR="007B1F1D">
        <w:t>: The total reputation/popularity point will be converted to silver, gold and platinum count. 1 silver badge = 50 reputation, 1 gold badge = 100 reputation and 1 platinum badge = 200 reputation.</w:t>
      </w:r>
    </w:p>
    <w:p w14:paraId="05C3D481" w14:textId="73C81F8B" w:rsidR="00294EE9" w:rsidRPr="00673F91" w:rsidRDefault="00294EE9" w:rsidP="00673F91">
      <w:pPr>
        <w:pStyle w:val="Heading3"/>
      </w:pPr>
      <w:bookmarkStart w:id="29" w:name="_Toc27049771"/>
      <w:r w:rsidRPr="00673F91">
        <w:t>3.2.4 USAGE SCENARIO</w:t>
      </w:r>
      <w:bookmarkEnd w:id="29"/>
    </w:p>
    <w:p w14:paraId="37D0013B" w14:textId="4AF13550" w:rsidR="00294EE9" w:rsidRDefault="00EB67F9" w:rsidP="00294EE9">
      <w:r>
        <w:t>Question-Answer Forum</w:t>
      </w:r>
      <w:r w:rsidR="00294EE9" w:rsidRPr="00294EE9">
        <w:t xml:space="preserve"> is a </w:t>
      </w:r>
      <w:r w:rsidR="00C0052A">
        <w:t>web app</w:t>
      </w:r>
      <w:r w:rsidR="00294EE9" w:rsidRPr="00294EE9">
        <w:t xml:space="preserve"> </w:t>
      </w:r>
      <w:r w:rsidR="00C75D88">
        <w:t>which include the following scenarios</w:t>
      </w:r>
      <w:r w:rsidR="00294EE9" w:rsidRPr="00294EE9">
        <w:t>:</w:t>
      </w:r>
    </w:p>
    <w:p w14:paraId="04549910" w14:textId="00351A4E" w:rsidR="00294EE9" w:rsidRDefault="00A7440D" w:rsidP="00D227BD">
      <w:pPr>
        <w:pStyle w:val="ListParagraph"/>
        <w:numPr>
          <w:ilvl w:val="0"/>
          <w:numId w:val="15"/>
        </w:numPr>
      </w:pPr>
      <w:r>
        <w:t>Question</w:t>
      </w:r>
    </w:p>
    <w:p w14:paraId="6620FB31" w14:textId="0A66E075" w:rsidR="00294EE9" w:rsidRDefault="00A7440D" w:rsidP="00D227BD">
      <w:pPr>
        <w:pStyle w:val="ListParagraph"/>
        <w:numPr>
          <w:ilvl w:val="0"/>
          <w:numId w:val="15"/>
        </w:numPr>
      </w:pPr>
      <w:r>
        <w:t>Answer</w:t>
      </w:r>
    </w:p>
    <w:p w14:paraId="000412A9" w14:textId="7F3F07A5" w:rsidR="00294EE9" w:rsidRDefault="00A7440D" w:rsidP="00D227BD">
      <w:pPr>
        <w:pStyle w:val="ListParagraph"/>
        <w:numPr>
          <w:ilvl w:val="0"/>
          <w:numId w:val="15"/>
        </w:numPr>
      </w:pPr>
      <w:r>
        <w:t>Comment</w:t>
      </w:r>
    </w:p>
    <w:p w14:paraId="08815A75" w14:textId="4A759417" w:rsidR="00294EE9" w:rsidRDefault="009B6893" w:rsidP="00D227BD">
      <w:pPr>
        <w:pStyle w:val="ListParagraph"/>
        <w:numPr>
          <w:ilvl w:val="0"/>
          <w:numId w:val="15"/>
        </w:numPr>
      </w:pPr>
      <w:r>
        <w:t>User</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1EEC261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sdt>
        <w:sdtPr>
          <w:id w:val="-319266093"/>
          <w:citation/>
        </w:sdtPr>
        <w:sdtContent>
          <w:r w:rsidR="001F5839">
            <w:fldChar w:fldCharType="begin"/>
          </w:r>
          <w:r w:rsidR="001F5839">
            <w:instrText xml:space="preserve"> CITATION IET12 \l 1033 </w:instrText>
          </w:r>
          <w:r w:rsidR="001F5839">
            <w:fldChar w:fldCharType="separate"/>
          </w:r>
          <w:r w:rsidR="000E46E9">
            <w:rPr>
              <w:noProof/>
            </w:rPr>
            <w:t xml:space="preserve"> </w:t>
          </w:r>
          <w:r w:rsidR="000E46E9" w:rsidRPr="000E46E9">
            <w:rPr>
              <w:noProof/>
            </w:rPr>
            <w:t>[1]</w:t>
          </w:r>
          <w:r w:rsidR="001F5839">
            <w:fldChar w:fldCharType="end"/>
          </w:r>
        </w:sdtContent>
      </w:sdt>
      <w:r w:rsidR="00EF655A">
        <w:t xml:space="preserve"> </w:t>
      </w:r>
      <w:r w:rsidR="00584B37">
        <w:t xml:space="preserve">service provider </w:t>
      </w:r>
      <w:r w:rsidR="00EF655A">
        <w:t>auth0</w:t>
      </w:r>
      <w:sdt>
        <w:sdtPr>
          <w:id w:val="1967078506"/>
          <w:citation/>
        </w:sdtPr>
        <w:sdtContent>
          <w:r w:rsidR="008C4B5A">
            <w:fldChar w:fldCharType="begin"/>
          </w:r>
          <w:r w:rsidR="00F24C76">
            <w:instrText xml:space="preserve">CITATION Aut19 \l 1033 </w:instrText>
          </w:r>
          <w:r w:rsidR="008C4B5A">
            <w:fldChar w:fldCharType="separate"/>
          </w:r>
          <w:r w:rsidR="000E46E9">
            <w:rPr>
              <w:noProof/>
            </w:rPr>
            <w:t xml:space="preserve"> </w:t>
          </w:r>
          <w:r w:rsidR="000E46E9" w:rsidRPr="000E46E9">
            <w:rPr>
              <w:noProof/>
            </w:rPr>
            <w:t>[2]</w:t>
          </w:r>
          <w:r w:rsidR="008C4B5A">
            <w:fldChar w:fldCharType="end"/>
          </w:r>
        </w:sdtContent>
      </w:sdt>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4ACF0D05" w:rsidR="00BF13F5" w:rsidRPr="00BF13F5" w:rsidRDefault="000E7665" w:rsidP="00BF13F5">
      <w:r>
        <w:rPr>
          <w:noProof/>
        </w:rPr>
        <w:t>In this forum different u</w:t>
      </w:r>
      <w:r w:rsidR="00BF13F5" w:rsidRPr="00186056">
        <w:rPr>
          <w:noProof/>
        </w:rPr>
        <w:t>ser</w:t>
      </w:r>
      <w:r w:rsidR="00BF13F5">
        <w:t xml:space="preserve"> </w:t>
      </w:r>
      <w:r>
        <w:t>from different</w:t>
      </w:r>
      <w:r w:rsidR="00FA515A">
        <w:t xml:space="preserve"> educational background</w:t>
      </w:r>
      <w:r>
        <w:t xml:space="preserve">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6D5E8525"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w:t>
      </w:r>
      <w:r w:rsidR="008C3069" w:rsidRPr="008C3069">
        <w:t xml:space="preserve"> </w:t>
      </w:r>
      <w:r w:rsidR="008C3069">
        <w:t xml:space="preserve">As a result, user will appear in the search of users more in front position. </w:t>
      </w:r>
      <w:r w:rsidR="00B85A08">
        <w:t xml:space="preserve">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297B17">
        <w:t>.</w:t>
      </w:r>
      <w:r w:rsidR="009019AC">
        <w:t xml:space="preserve"> </w:t>
      </w:r>
      <w:r w:rsidR="00A771BE">
        <w:t>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27049772"/>
      <w:r>
        <w:t>3.2.5 ELICITATION WORK PRODUCT</w:t>
      </w:r>
      <w:bookmarkEnd w:id="30"/>
    </w:p>
    <w:p w14:paraId="4EBD1703" w14:textId="58577725" w:rsidR="004A4002" w:rsidRPr="004A4002" w:rsidRDefault="004A4002" w:rsidP="000A1D7C">
      <w:r w:rsidRPr="004A4002">
        <w:t xml:space="preserve">At first, </w:t>
      </w:r>
      <w:r w:rsidR="0080433C">
        <w:t>it</w:t>
      </w:r>
      <w:r w:rsidR="00411E03">
        <w:t xml:space="preserve"> is necessary</w:t>
      </w:r>
      <w:r w:rsidRPr="004A4002">
        <w:t xml:space="preser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3FECD488" w:rsidR="004A4002" w:rsidRPr="008C0FD9" w:rsidRDefault="004A4002" w:rsidP="00D227BD">
      <w:pPr>
        <w:pStyle w:val="Default"/>
        <w:numPr>
          <w:ilvl w:val="0"/>
          <w:numId w:val="16"/>
        </w:numPr>
        <w:spacing w:after="224" w:line="360" w:lineRule="auto"/>
        <w:jc w:val="both"/>
        <w:rPr>
          <w:rFonts w:ascii="Times New Roman" w:hAnsi="Times New Roman" w:cs="Times New Roman"/>
        </w:rPr>
      </w:pPr>
      <w:r w:rsidRPr="008C0FD9">
        <w:rPr>
          <w:rFonts w:ascii="Times New Roman" w:hAnsi="Times New Roman" w:cs="Times New Roman"/>
        </w:rPr>
        <w:t xml:space="preserve">Making a statement of </w:t>
      </w:r>
      <w:r w:rsidR="0080433C" w:rsidRPr="008C0FD9">
        <w:rPr>
          <w:rFonts w:ascii="Times New Roman" w:hAnsi="Times New Roman" w:cs="Times New Roman"/>
        </w:rPr>
        <w:t xml:space="preserve">the </w:t>
      </w:r>
      <w:r w:rsidRPr="008C0FD9">
        <w:rPr>
          <w:rFonts w:ascii="Times New Roman" w:hAnsi="Times New Roman" w:cs="Times New Roman"/>
        </w:rPr>
        <w:t xml:space="preserve">requirements for the </w:t>
      </w:r>
      <w:r w:rsidR="00B92C84" w:rsidRPr="008C0FD9">
        <w:rPr>
          <w:rFonts w:ascii="Times New Roman" w:hAnsi="Times New Roman" w:cs="Times New Roman"/>
        </w:rPr>
        <w:t>Question Answer Forum</w:t>
      </w:r>
      <w:r w:rsidRPr="008C0FD9">
        <w:rPr>
          <w:rFonts w:ascii="Times New Roman" w:hAnsi="Times New Roman" w:cs="Times New Roman"/>
        </w:rPr>
        <w:t xml:space="preserve">. </w:t>
      </w:r>
    </w:p>
    <w:p w14:paraId="7E20E2BB" w14:textId="2FC8D801" w:rsidR="004A4002" w:rsidRPr="008C0FD9" w:rsidRDefault="004A4002" w:rsidP="00D227BD">
      <w:pPr>
        <w:pStyle w:val="Default"/>
        <w:numPr>
          <w:ilvl w:val="0"/>
          <w:numId w:val="17"/>
        </w:numPr>
        <w:spacing w:after="224" w:line="360" w:lineRule="auto"/>
        <w:jc w:val="both"/>
        <w:rPr>
          <w:rFonts w:ascii="Times New Roman" w:hAnsi="Times New Roman" w:cs="Times New Roman"/>
        </w:rPr>
      </w:pPr>
      <w:r w:rsidRPr="008C0FD9">
        <w:rPr>
          <w:rFonts w:ascii="Times New Roman" w:hAnsi="Times New Roman" w:cs="Times New Roman"/>
        </w:rPr>
        <w:t xml:space="preserve">Making a bounded statement of scope for </w:t>
      </w:r>
      <w:r w:rsidR="00743ADC" w:rsidRPr="008C0FD9">
        <w:rPr>
          <w:rFonts w:ascii="Times New Roman" w:hAnsi="Times New Roman" w:cs="Times New Roman"/>
        </w:rPr>
        <w:t xml:space="preserve">my </w:t>
      </w:r>
      <w:r w:rsidRPr="008C0FD9">
        <w:rPr>
          <w:rFonts w:ascii="Times New Roman" w:hAnsi="Times New Roman" w:cs="Times New Roman"/>
        </w:rPr>
        <w:t xml:space="preserve">system. </w:t>
      </w:r>
    </w:p>
    <w:p w14:paraId="4EA72D06" w14:textId="5CC111E1" w:rsidR="004A4002" w:rsidRPr="004A4002" w:rsidRDefault="004A4002" w:rsidP="00D227BD">
      <w:pPr>
        <w:pStyle w:val="Default"/>
        <w:numPr>
          <w:ilvl w:val="0"/>
          <w:numId w:val="18"/>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D227BD">
      <w:pPr>
        <w:pStyle w:val="Default"/>
        <w:numPr>
          <w:ilvl w:val="0"/>
          <w:numId w:val="19"/>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D227BD">
      <w:pPr>
        <w:pStyle w:val="Default"/>
        <w:numPr>
          <w:ilvl w:val="0"/>
          <w:numId w:val="20"/>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27049773"/>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27049774"/>
      <w:r>
        <w:t>4.1 INTRODUCTION</w:t>
      </w:r>
      <w:bookmarkEnd w:id="32"/>
    </w:p>
    <w:p w14:paraId="24363CD9" w14:textId="6B652DBD" w:rsidR="004A4002" w:rsidRDefault="004A4002" w:rsidP="004A4002">
      <w:r>
        <w:t xml:space="preserve">Although the success of a computer-based system or product is measured in many ways, user satisfaction resides at the top of the list. If </w:t>
      </w:r>
      <w:r w:rsidR="0062633A">
        <w:t>there is better</w:t>
      </w:r>
      <w:r w:rsidR="00743ADC">
        <w:t xml:space="preserve"> </w:t>
      </w:r>
      <w:r>
        <w:t>understand</w:t>
      </w:r>
      <w:r w:rsidR="0062633A">
        <w:t>ing of</w:t>
      </w:r>
      <w:r>
        <w:t xml:space="preserve"> how end users (and other actors) want to interact with a system, </w:t>
      </w:r>
      <w:r w:rsidR="005B25F8">
        <w:t>the</w:t>
      </w:r>
      <w:r w:rsidR="00743ADC">
        <w:t xml:space="preserve"> </w:t>
      </w:r>
      <w:r>
        <w:t xml:space="preserve">software team will be better able to properly characterize requirements and build meaningful analysis and design models. Hence, requirements modeling begins with the creation of scenarios in the form of </w:t>
      </w:r>
      <w:r w:rsidR="00B656C4">
        <w:t>u</w:t>
      </w:r>
      <w:r>
        <w:t xml:space="preserve">se </w:t>
      </w:r>
      <w:r w:rsidR="00B656C4">
        <w:t>c</w:t>
      </w:r>
      <w:r>
        <w:t>ases, activity diagrams.</w:t>
      </w:r>
    </w:p>
    <w:p w14:paraId="1BBDF488" w14:textId="27E007BE" w:rsidR="00940A28" w:rsidRDefault="00940A28" w:rsidP="008861B7">
      <w:pPr>
        <w:pStyle w:val="Heading2"/>
      </w:pPr>
      <w:bookmarkStart w:id="33" w:name="_Toc27049775"/>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27049776"/>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0307A52C" w:rsidR="00940A28" w:rsidRPr="00CA0F3E" w:rsidRDefault="00940A28" w:rsidP="00CA0F3E">
      <w:pPr>
        <w:pStyle w:val="Heading3"/>
        <w:rPr>
          <w:rStyle w:val="Heading1Char"/>
          <w:b/>
          <w:color w:val="2E74B5" w:themeColor="accent5" w:themeShade="BF"/>
          <w:sz w:val="28"/>
          <w:szCs w:val="24"/>
        </w:rPr>
      </w:pPr>
      <w:bookmarkStart w:id="35" w:name="_Toc27049777"/>
      <w:r w:rsidRPr="00233134">
        <w:t>4.3.1</w:t>
      </w:r>
      <w:r w:rsidRPr="00CA0F3E">
        <w:rPr>
          <w:rStyle w:val="Heading1Char"/>
          <w:b/>
          <w:color w:val="2E74B5" w:themeColor="accent5" w:themeShade="BF"/>
          <w:sz w:val="28"/>
          <w:szCs w:val="24"/>
        </w:rPr>
        <w:t xml:space="preserve"> </w:t>
      </w:r>
      <w:r w:rsidRPr="00233134">
        <w:t>LEVEL- 0 USE CASE DIAGRAM-</w:t>
      </w:r>
      <w:r w:rsidR="00A2379C">
        <w:t>QAF</w:t>
      </w:r>
      <w:r w:rsidR="00A645BC">
        <w:t xml:space="preserve"> </w:t>
      </w:r>
      <w:r w:rsidR="00A2379C">
        <w:t>(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5B810C6" w:rsidR="00940A28" w:rsidRDefault="00573F1B" w:rsidP="00573F1B">
      <w:pPr>
        <w:pStyle w:val="Caption"/>
        <w:jc w:val="center"/>
        <w:rPr>
          <w:b/>
          <w:noProof/>
          <w:sz w:val="28"/>
          <w:szCs w:val="28"/>
        </w:rPr>
      </w:pPr>
      <w:bookmarkStart w:id="36" w:name="_Toc509280738"/>
      <w:bookmarkStart w:id="37" w:name="_Toc509283024"/>
      <w:bookmarkStart w:id="38" w:name="_Toc18175093"/>
      <w:bookmarkStart w:id="39" w:name="_Toc27276931"/>
      <w:r>
        <w:t xml:space="preserve">Figure </w:t>
      </w:r>
      <w:r w:rsidR="0097142B">
        <w:fldChar w:fldCharType="begin"/>
      </w:r>
      <w:r w:rsidR="0097142B">
        <w:instrText xml:space="preserve"> SEQ Figure \* ARABIC </w:instrText>
      </w:r>
      <w:r w:rsidR="0097142B">
        <w:fldChar w:fldCharType="separate"/>
      </w:r>
      <w:r w:rsidR="00E805BF">
        <w:rPr>
          <w:noProof/>
        </w:rPr>
        <w:t>1</w:t>
      </w:r>
      <w:r w:rsidR="0097142B">
        <w:rPr>
          <w:noProof/>
        </w:rPr>
        <w:fldChar w:fldCharType="end"/>
      </w:r>
      <w:r w:rsidR="007A320E">
        <w:t>:</w:t>
      </w:r>
      <w:r w:rsidRPr="0049705B">
        <w:t xml:space="preserve"> level 0 use case diagram- </w:t>
      </w:r>
      <w:bookmarkEnd w:id="36"/>
      <w:bookmarkEnd w:id="37"/>
      <w:r w:rsidR="00BC6A66">
        <w:t>Q</w:t>
      </w:r>
      <w:r w:rsidR="007E3B84">
        <w:t>AF</w:t>
      </w:r>
      <w:bookmarkEnd w:id="38"/>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1A95A1BA" w:rsidR="004262A1" w:rsidRDefault="004262A1" w:rsidP="004262A1">
      <w:pPr>
        <w:rPr>
          <w:sz w:val="23"/>
          <w:szCs w:val="23"/>
        </w:rPr>
      </w:pPr>
      <w:r>
        <w:rPr>
          <w:sz w:val="23"/>
          <w:szCs w:val="23"/>
        </w:rPr>
        <w:t xml:space="preserve">After analyzing user story, </w:t>
      </w:r>
      <w:r w:rsidR="007E4D75">
        <w:rPr>
          <w:sz w:val="23"/>
          <w:szCs w:val="23"/>
        </w:rPr>
        <w:t>two</w:t>
      </w:r>
      <w:r>
        <w:rPr>
          <w:sz w:val="23"/>
          <w:szCs w:val="23"/>
        </w:rPr>
        <w:t xml:space="preserve"> </w:t>
      </w:r>
      <w:r w:rsidRPr="00B67704">
        <w:rPr>
          <w:noProof/>
          <w:sz w:val="23"/>
          <w:szCs w:val="23"/>
        </w:rPr>
        <w:t>actor</w:t>
      </w:r>
      <w:r w:rsidR="00B67704">
        <w:rPr>
          <w:noProof/>
          <w:sz w:val="23"/>
          <w:szCs w:val="23"/>
        </w:rPr>
        <w:t>s</w:t>
      </w:r>
      <w:r>
        <w:rPr>
          <w:sz w:val="23"/>
          <w:szCs w:val="23"/>
        </w:rPr>
        <w:t xml:space="preserve"> </w:t>
      </w:r>
      <w:r w:rsidR="00780016">
        <w:rPr>
          <w:sz w:val="23"/>
          <w:szCs w:val="23"/>
        </w:rPr>
        <w:t xml:space="preserve">are </w:t>
      </w:r>
      <w:r>
        <w:rPr>
          <w:sz w:val="23"/>
          <w:szCs w:val="23"/>
        </w:rPr>
        <w:t>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2572380F" w:rsidR="004262A1" w:rsidRDefault="004262A1" w:rsidP="004262A1">
      <w:pPr>
        <w:rPr>
          <w:sz w:val="23"/>
          <w:szCs w:val="23"/>
        </w:rPr>
      </w:pPr>
      <w:r>
        <w:rPr>
          <w:sz w:val="23"/>
          <w:szCs w:val="23"/>
        </w:rPr>
        <w:t xml:space="preserve">Following </w:t>
      </w:r>
      <w:r w:rsidR="00B17A2B">
        <w:rPr>
          <w:sz w:val="23"/>
          <w:szCs w:val="23"/>
        </w:rPr>
        <w:t xml:space="preserve">one </w:t>
      </w:r>
      <w:r>
        <w:rPr>
          <w:sz w:val="23"/>
          <w:szCs w:val="23"/>
        </w:rPr>
        <w:t>the actors</w:t>
      </w:r>
      <w:r w:rsidR="00A03E75">
        <w:rPr>
          <w:sz w:val="23"/>
          <w:szCs w:val="23"/>
        </w:rPr>
        <w:t xml:space="preserve"> of the system</w:t>
      </w:r>
      <w:r>
        <w:rPr>
          <w:sz w:val="23"/>
          <w:szCs w:val="23"/>
        </w:rPr>
        <w:t>:</w:t>
      </w:r>
    </w:p>
    <w:p w14:paraId="58F1EE88" w14:textId="10D8C436" w:rsidR="004262A1" w:rsidRDefault="004262A1" w:rsidP="00D227BD">
      <w:pPr>
        <w:pStyle w:val="ListParagraph"/>
        <w:numPr>
          <w:ilvl w:val="0"/>
          <w:numId w:val="20"/>
        </w:numPr>
      </w:pPr>
      <w:r>
        <w:lastRenderedPageBreak/>
        <w:t>In</w:t>
      </w:r>
      <w:r w:rsidR="003878EF">
        <w:t>quirer</w:t>
      </w:r>
    </w:p>
    <w:p w14:paraId="70AB12D7" w14:textId="0AE632DE" w:rsidR="004262A1" w:rsidRDefault="003878EF" w:rsidP="00D227BD">
      <w:pPr>
        <w:pStyle w:val="ListParagraph"/>
        <w:numPr>
          <w:ilvl w:val="0"/>
          <w:numId w:val="20"/>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49101914" w:rsidR="00940A28" w:rsidRDefault="00940A28" w:rsidP="00CA0F3E">
      <w:pPr>
        <w:pStyle w:val="Heading3"/>
      </w:pPr>
      <w:bookmarkStart w:id="40" w:name="_Toc27049778"/>
      <w:r>
        <w:t xml:space="preserve">4.3.2 LEVEL -1 </w:t>
      </w:r>
      <w:r w:rsidRPr="00940A28">
        <w:t>USE</w:t>
      </w:r>
      <w:r>
        <w:t>CASE DIAGRAM-SUBSYSTEM</w:t>
      </w:r>
      <w:r w:rsidR="00645ED6">
        <w:t xml:space="preserve"> of 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7DC78A65" w:rsidR="00940A28" w:rsidRPr="007D547A" w:rsidRDefault="00940A28" w:rsidP="008361EC">
      <w:pPr>
        <w:pStyle w:val="Caption"/>
      </w:pPr>
      <w:r>
        <w:tab/>
      </w:r>
      <w:r>
        <w:tab/>
      </w:r>
      <w:r>
        <w:tab/>
      </w:r>
      <w:r>
        <w:tab/>
      </w:r>
      <w:bookmarkStart w:id="41" w:name="_Toc509280739"/>
      <w:bookmarkStart w:id="42" w:name="_Toc509283025"/>
      <w:bookmarkStart w:id="43" w:name="_Toc18175094"/>
      <w:bookmarkStart w:id="44" w:name="_Toc27276932"/>
      <w:r>
        <w:t xml:space="preserve">Figure-2: </w:t>
      </w:r>
      <w:r w:rsidR="008361EC">
        <w:t xml:space="preserve">Figure </w:t>
      </w:r>
      <w:r w:rsidR="0097142B">
        <w:fldChar w:fldCharType="begin"/>
      </w:r>
      <w:r w:rsidR="0097142B">
        <w:instrText xml:space="preserve"> SEQ Figure \* ARABIC </w:instrText>
      </w:r>
      <w:r w:rsidR="0097142B">
        <w:fldChar w:fldCharType="separate"/>
      </w:r>
      <w:r w:rsidR="00E805BF">
        <w:rPr>
          <w:noProof/>
        </w:rPr>
        <w:t>2</w:t>
      </w:r>
      <w:r w:rsidR="0097142B">
        <w:rPr>
          <w:noProof/>
        </w:rPr>
        <w:fldChar w:fldCharType="end"/>
      </w:r>
      <w:r w:rsidR="008361EC" w:rsidRPr="003603B7">
        <w:t>level 1 use case diagram - Subsystem</w:t>
      </w:r>
      <w:bookmarkEnd w:id="41"/>
      <w:bookmarkEnd w:id="42"/>
      <w:bookmarkEnd w:id="43"/>
      <w:bookmarkEnd w:id="44"/>
    </w:p>
    <w:p w14:paraId="05DE88DA" w14:textId="77777777" w:rsidR="008361EC" w:rsidRDefault="008361EC" w:rsidP="00940A28"/>
    <w:p w14:paraId="7254A19E" w14:textId="05FB9D53" w:rsidR="00940A28" w:rsidRDefault="00940A28" w:rsidP="00940A28">
      <w:r>
        <w:t xml:space="preserve">Name: Subsystem of </w:t>
      </w:r>
      <w:r w:rsidR="008574A8">
        <w:t>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D227BD">
      <w:pPr>
        <w:pStyle w:val="ListParagraph"/>
        <w:numPr>
          <w:ilvl w:val="0"/>
          <w:numId w:val="21"/>
        </w:numPr>
        <w:spacing w:before="120" w:after="280"/>
      </w:pPr>
      <w:r>
        <w:t>Question Management</w:t>
      </w:r>
    </w:p>
    <w:p w14:paraId="35C8D646" w14:textId="5D2EC7EC" w:rsidR="00940A28" w:rsidRDefault="00BA54E3" w:rsidP="00D227BD">
      <w:pPr>
        <w:pStyle w:val="ListParagraph"/>
        <w:numPr>
          <w:ilvl w:val="0"/>
          <w:numId w:val="21"/>
        </w:numPr>
        <w:spacing w:before="120" w:after="280"/>
      </w:pPr>
      <w:r>
        <w:t>Answer</w:t>
      </w:r>
      <w:r w:rsidR="00940A28">
        <w:t xml:space="preserve"> </w:t>
      </w:r>
      <w:r>
        <w:t>M</w:t>
      </w:r>
      <w:r w:rsidR="00940A28">
        <w:t>anagement</w:t>
      </w:r>
    </w:p>
    <w:p w14:paraId="74D11544" w14:textId="1B8BC8E7" w:rsidR="00940A28" w:rsidRDefault="00005315" w:rsidP="00D227BD">
      <w:pPr>
        <w:pStyle w:val="ListParagraph"/>
        <w:numPr>
          <w:ilvl w:val="0"/>
          <w:numId w:val="21"/>
        </w:numPr>
        <w:spacing w:before="120" w:after="280"/>
      </w:pPr>
      <w:r>
        <w:t>Comment</w:t>
      </w:r>
      <w:r w:rsidR="00940A28">
        <w:t xml:space="preserve"> </w:t>
      </w:r>
      <w:r>
        <w:t>M</w:t>
      </w:r>
      <w:r w:rsidR="00940A28">
        <w:t>anagement</w:t>
      </w:r>
    </w:p>
    <w:p w14:paraId="7E2E3CB7" w14:textId="7653A6E6" w:rsidR="004262A1" w:rsidRPr="004262A1" w:rsidRDefault="0006622B" w:rsidP="00D227BD">
      <w:pPr>
        <w:pStyle w:val="ListParagraph"/>
        <w:numPr>
          <w:ilvl w:val="0"/>
          <w:numId w:val="21"/>
        </w:numPr>
        <w:spacing w:before="120" w:after="280"/>
      </w:pPr>
      <w:r>
        <w:t>User Management</w:t>
      </w:r>
    </w:p>
    <w:p w14:paraId="222D3134" w14:textId="524D5049" w:rsidR="00940A28" w:rsidRDefault="004262A1" w:rsidP="00233134">
      <w:pPr>
        <w:pStyle w:val="Heading3"/>
      </w:pPr>
      <w:bookmarkStart w:id="45" w:name="_Toc27049779"/>
      <w:r>
        <w:lastRenderedPageBreak/>
        <w:t>4.3.3 LEVEL</w:t>
      </w:r>
      <w:r w:rsidR="006278CB">
        <w:t>-</w:t>
      </w:r>
      <w:r>
        <w:t xml:space="preserve"> 1.1 USE CASE DIAGRAM- </w:t>
      </w:r>
      <w:r w:rsidR="009C044D">
        <w:t>question management</w:t>
      </w:r>
      <w:bookmarkEnd w:id="45"/>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6A5CAC5B" w:rsidR="00940A28" w:rsidRPr="007D547A" w:rsidRDefault="00940A28" w:rsidP="00D20180">
      <w:pPr>
        <w:pStyle w:val="Caption"/>
      </w:pPr>
      <w:r>
        <w:tab/>
      </w:r>
      <w:r>
        <w:tab/>
      </w:r>
      <w:r>
        <w:tab/>
      </w:r>
      <w:bookmarkStart w:id="46" w:name="_Toc509280740"/>
      <w:bookmarkStart w:id="47" w:name="_Toc509283026"/>
      <w:bookmarkStart w:id="48" w:name="_Toc18175095"/>
      <w:bookmarkStart w:id="49" w:name="_Toc27276933"/>
      <w:r>
        <w:t xml:space="preserve">Figure-3: </w:t>
      </w:r>
      <w:r w:rsidR="00D20180">
        <w:t xml:space="preserve">Figure </w:t>
      </w:r>
      <w:r w:rsidR="0097142B">
        <w:fldChar w:fldCharType="begin"/>
      </w:r>
      <w:r w:rsidR="0097142B">
        <w:instrText xml:space="preserve"> SEQ Figure \* ARABIC </w:instrText>
      </w:r>
      <w:r w:rsidR="0097142B">
        <w:fldChar w:fldCharType="separate"/>
      </w:r>
      <w:r w:rsidR="00E805BF">
        <w:rPr>
          <w:noProof/>
        </w:rPr>
        <w:t>3</w:t>
      </w:r>
      <w:r w:rsidR="0097142B">
        <w:rPr>
          <w:noProof/>
        </w:rPr>
        <w:fldChar w:fldCharType="end"/>
      </w:r>
      <w:r w:rsidR="00D20180" w:rsidRPr="00276BEF">
        <w:t>level 1</w:t>
      </w:r>
      <w:r w:rsidR="00DB5490">
        <w:t>.1</w:t>
      </w:r>
      <w:r w:rsidR="00D20180" w:rsidRPr="00276BEF">
        <w:t xml:space="preserve"> use case diagram – </w:t>
      </w:r>
      <w:bookmarkEnd w:id="46"/>
      <w:bookmarkEnd w:id="47"/>
      <w:r w:rsidR="007064DB">
        <w:t>Question management</w:t>
      </w:r>
      <w:bookmarkEnd w:id="48"/>
      <w:bookmarkEnd w:id="49"/>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D227BD">
      <w:pPr>
        <w:pStyle w:val="ListParagraph"/>
        <w:numPr>
          <w:ilvl w:val="0"/>
          <w:numId w:val="22"/>
        </w:numPr>
        <w:spacing w:before="120" w:after="280"/>
      </w:pPr>
      <w:r>
        <w:t>Create question</w:t>
      </w:r>
    </w:p>
    <w:p w14:paraId="0E5BB451" w14:textId="0B524FBB" w:rsidR="00940A28" w:rsidRDefault="00DB6208" w:rsidP="00D227BD">
      <w:pPr>
        <w:pStyle w:val="ListParagraph"/>
        <w:numPr>
          <w:ilvl w:val="0"/>
          <w:numId w:val="22"/>
        </w:numPr>
        <w:spacing w:before="120" w:after="280"/>
      </w:pPr>
      <w:r>
        <w:t>Recommend question</w:t>
      </w:r>
    </w:p>
    <w:p w14:paraId="0AA6F592" w14:textId="13275A66" w:rsidR="007F7147" w:rsidRDefault="00FC14A1" w:rsidP="00D227BD">
      <w:pPr>
        <w:pStyle w:val="ListParagraph"/>
        <w:numPr>
          <w:ilvl w:val="0"/>
          <w:numId w:val="22"/>
        </w:numPr>
        <w:spacing w:before="120" w:after="280"/>
      </w:pPr>
      <w:r>
        <w:t>User reaction to question</w:t>
      </w:r>
    </w:p>
    <w:p w14:paraId="7E99322E" w14:textId="001D713C" w:rsidR="00940A28" w:rsidRPr="00033A41" w:rsidRDefault="007E465E" w:rsidP="00033A41">
      <w:pPr>
        <w:pStyle w:val="Heading3"/>
      </w:pPr>
      <w:bookmarkStart w:id="50" w:name="_Toc27049780"/>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50"/>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2C2217C" w:rsidR="00940A28" w:rsidRDefault="00D20180" w:rsidP="00D20180">
      <w:pPr>
        <w:pStyle w:val="Caption"/>
        <w:jc w:val="center"/>
      </w:pPr>
      <w:bookmarkStart w:id="51" w:name="_Toc509280741"/>
      <w:bookmarkStart w:id="52" w:name="_Toc509283027"/>
      <w:bookmarkStart w:id="53" w:name="_Toc18175096"/>
      <w:bookmarkStart w:id="54" w:name="_Toc27276934"/>
      <w:r>
        <w:t xml:space="preserve">Figure </w:t>
      </w:r>
      <w:r w:rsidR="0097142B">
        <w:fldChar w:fldCharType="begin"/>
      </w:r>
      <w:r w:rsidR="0097142B">
        <w:instrText xml:space="preserve"> SEQ Figure \* ARABIC </w:instrText>
      </w:r>
      <w:r w:rsidR="0097142B">
        <w:fldChar w:fldCharType="separate"/>
      </w:r>
      <w:r w:rsidR="00E805BF">
        <w:rPr>
          <w:noProof/>
        </w:rPr>
        <w:t>4</w:t>
      </w:r>
      <w:r w:rsidR="0097142B">
        <w:rPr>
          <w:noProof/>
        </w:rPr>
        <w:fldChar w:fldCharType="end"/>
      </w:r>
      <w:r w:rsidR="007A320E">
        <w:t xml:space="preserve">: </w:t>
      </w:r>
      <w:r w:rsidRPr="00F600E3">
        <w:t>level 1.2 use case diagram- A</w:t>
      </w:r>
      <w:r w:rsidR="00172BBA">
        <w:t>nswer</w:t>
      </w:r>
      <w:r w:rsidRPr="00F600E3">
        <w:t xml:space="preserve"> management</w:t>
      </w:r>
      <w:bookmarkEnd w:id="51"/>
      <w:bookmarkEnd w:id="52"/>
      <w:bookmarkEnd w:id="53"/>
      <w:bookmarkEnd w:id="54"/>
    </w:p>
    <w:p w14:paraId="40A1B1A7" w14:textId="77777777" w:rsidR="00D20180" w:rsidRDefault="00D20180" w:rsidP="00940A28"/>
    <w:p w14:paraId="02C06D06" w14:textId="3756D582" w:rsidR="00940A28" w:rsidRDefault="00940A28" w:rsidP="00940A28">
      <w:r>
        <w:t>Name: A</w:t>
      </w:r>
      <w:r w:rsidR="00772630">
        <w:t>nswer</w:t>
      </w:r>
      <w:r>
        <w:t xml:space="preserve"> management of </w:t>
      </w:r>
      <w:r w:rsidR="00F26B77">
        <w:t>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D227BD">
      <w:pPr>
        <w:pStyle w:val="ListParagraph"/>
        <w:numPr>
          <w:ilvl w:val="0"/>
          <w:numId w:val="23"/>
        </w:numPr>
        <w:spacing w:before="120" w:after="280"/>
      </w:pPr>
      <w:r>
        <w:t>A</w:t>
      </w:r>
      <w:r w:rsidR="004B4CE0">
        <w:t>nswer to question</w:t>
      </w:r>
    </w:p>
    <w:p w14:paraId="25BA17CC" w14:textId="22290DFC" w:rsidR="00940A28" w:rsidRDefault="004B4CE0" w:rsidP="00D227BD">
      <w:pPr>
        <w:pStyle w:val="ListParagraph"/>
        <w:numPr>
          <w:ilvl w:val="0"/>
          <w:numId w:val="23"/>
        </w:numPr>
        <w:spacing w:before="120" w:after="280"/>
      </w:pPr>
      <w:r>
        <w:t>User reaction to answer</w:t>
      </w:r>
    </w:p>
    <w:p w14:paraId="5FAE6BD6" w14:textId="189E20BB" w:rsidR="00940A28" w:rsidRPr="009B6186" w:rsidRDefault="006278CB" w:rsidP="00033A41">
      <w:pPr>
        <w:pStyle w:val="Heading3"/>
      </w:pPr>
      <w:bookmarkStart w:id="55" w:name="_Toc27049781"/>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5"/>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6AC94BF8" w:rsidR="00940A28" w:rsidRDefault="00322CDF" w:rsidP="001A210C">
      <w:pPr>
        <w:pStyle w:val="Caption"/>
        <w:jc w:val="center"/>
      </w:pPr>
      <w:bookmarkStart w:id="56" w:name="_Toc509280743"/>
      <w:bookmarkStart w:id="57" w:name="_Toc509283029"/>
      <w:bookmarkStart w:id="58" w:name="_Toc18175097"/>
      <w:bookmarkStart w:id="59" w:name="_Toc27276935"/>
      <w:r>
        <w:t>Figure</w:t>
      </w:r>
      <w:r w:rsidR="002E650E">
        <w:t xml:space="preserve"> </w:t>
      </w:r>
      <w:r w:rsidR="0097142B">
        <w:fldChar w:fldCharType="begin"/>
      </w:r>
      <w:r w:rsidR="0097142B">
        <w:instrText xml:space="preserve"> SEQ Figure \* ARABIC </w:instrText>
      </w:r>
      <w:r w:rsidR="0097142B">
        <w:fldChar w:fldCharType="separate"/>
      </w:r>
      <w:r w:rsidR="00E805BF">
        <w:rPr>
          <w:noProof/>
        </w:rPr>
        <w:t>5</w:t>
      </w:r>
      <w:r w:rsidR="0097142B">
        <w:rPr>
          <w:noProof/>
        </w:rPr>
        <w:fldChar w:fldCharType="end"/>
      </w:r>
      <w:r w:rsidR="007A320E">
        <w:t xml:space="preserve">: </w:t>
      </w:r>
      <w:r w:rsidR="002E650E" w:rsidRPr="00763CD9">
        <w:t xml:space="preserve">level 1.3 use case diagram- </w:t>
      </w:r>
      <w:r w:rsidR="002A09D3">
        <w:t>Comment</w:t>
      </w:r>
      <w:r w:rsidR="002E650E" w:rsidRPr="00763CD9">
        <w:t xml:space="preserve"> management</w:t>
      </w:r>
      <w:bookmarkEnd w:id="56"/>
      <w:bookmarkEnd w:id="57"/>
      <w:bookmarkEnd w:id="58"/>
      <w:bookmarkEnd w:id="59"/>
    </w:p>
    <w:p w14:paraId="73548B5A" w14:textId="30A028CF" w:rsidR="00940A28" w:rsidRDefault="00940A28" w:rsidP="00940A28">
      <w:r>
        <w:t xml:space="preserve">Name: </w:t>
      </w:r>
      <w:r w:rsidR="00D95360">
        <w:t>Comment</w:t>
      </w:r>
      <w:r>
        <w:t xml:space="preserve"> management of </w:t>
      </w:r>
      <w:r w:rsidR="00FC2B7B">
        <w:t>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D227BD">
      <w:pPr>
        <w:pStyle w:val="ListParagraph"/>
        <w:numPr>
          <w:ilvl w:val="0"/>
          <w:numId w:val="24"/>
        </w:numPr>
        <w:spacing w:before="120" w:after="280"/>
      </w:pPr>
      <w:r>
        <w:t>User comment</w:t>
      </w:r>
    </w:p>
    <w:p w14:paraId="124F2215" w14:textId="5248160E" w:rsidR="00670A65" w:rsidRDefault="00AB1332" w:rsidP="00D227BD">
      <w:pPr>
        <w:pStyle w:val="ListParagraph"/>
        <w:numPr>
          <w:ilvl w:val="0"/>
          <w:numId w:val="24"/>
        </w:numPr>
        <w:spacing w:before="120" w:after="280"/>
      </w:pPr>
      <w:r>
        <w:t>User reaction</w:t>
      </w:r>
    </w:p>
    <w:p w14:paraId="291CA3C1" w14:textId="2B29E143" w:rsidR="00AE0E27" w:rsidRDefault="00AE0E27" w:rsidP="00DE431D">
      <w:pPr>
        <w:pStyle w:val="Heading3"/>
      </w:pPr>
      <w:bookmarkStart w:id="60" w:name="_Toc27049782"/>
      <w:r w:rsidRPr="00DE431D">
        <w:lastRenderedPageBreak/>
        <w:t>4.3.</w:t>
      </w:r>
      <w:r w:rsidR="006F59F5">
        <w:t>6</w:t>
      </w:r>
      <w:r w:rsidRPr="00DE431D">
        <w:t xml:space="preserve"> LEVEL -1.4 USE CASE DIAGRAM -</w:t>
      </w:r>
      <w:r w:rsidR="009269FD" w:rsidRPr="00DE431D">
        <w:t>USER MANAGEMENT</w:t>
      </w:r>
      <w:bookmarkEnd w:id="60"/>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0B3D71BF" w:rsidR="00DE431D" w:rsidRDefault="00D82151" w:rsidP="00D82151">
      <w:pPr>
        <w:pStyle w:val="Caption"/>
        <w:jc w:val="center"/>
      </w:pPr>
      <w:bookmarkStart w:id="61" w:name="_Toc18175098"/>
      <w:bookmarkStart w:id="62" w:name="_Toc27276936"/>
      <w:r>
        <w:t xml:space="preserve">Figure </w:t>
      </w:r>
      <w:r w:rsidR="0097142B">
        <w:fldChar w:fldCharType="begin"/>
      </w:r>
      <w:r w:rsidR="0097142B">
        <w:instrText xml:space="preserve"> SEQ Figure \* ARABIC </w:instrText>
      </w:r>
      <w:r w:rsidR="0097142B">
        <w:fldChar w:fldCharType="separate"/>
      </w:r>
      <w:r w:rsidR="00E805BF">
        <w:rPr>
          <w:noProof/>
        </w:rPr>
        <w:t>6</w:t>
      </w:r>
      <w:r w:rsidR="0097142B">
        <w:rPr>
          <w:noProof/>
        </w:rPr>
        <w:fldChar w:fldCharType="end"/>
      </w:r>
      <w:r>
        <w:t xml:space="preserve">: </w:t>
      </w:r>
      <w:r w:rsidRPr="00763CD9">
        <w:t>level 1.</w:t>
      </w:r>
      <w:r>
        <w:t>4</w:t>
      </w:r>
      <w:r w:rsidRPr="00763CD9">
        <w:t xml:space="preserve"> use case diagram- </w:t>
      </w:r>
      <w:r>
        <w:t>user management</w:t>
      </w:r>
      <w:bookmarkEnd w:id="61"/>
      <w:bookmarkEnd w:id="62"/>
    </w:p>
    <w:p w14:paraId="4D313560" w14:textId="77777777" w:rsidR="00300D59" w:rsidRDefault="00300D59" w:rsidP="00990246"/>
    <w:p w14:paraId="3246BC42" w14:textId="5B02C67F" w:rsidR="00990246" w:rsidRDefault="00990246" w:rsidP="00990246">
      <w:r>
        <w:t xml:space="preserve">Name: </w:t>
      </w:r>
      <w:r w:rsidR="00300D59">
        <w:t>User</w:t>
      </w:r>
      <w:r>
        <w:t xml:space="preserve"> </w:t>
      </w:r>
      <w:r w:rsidR="00300D59">
        <w:t>M</w:t>
      </w:r>
      <w:r>
        <w:t>anagement of 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D227BD">
      <w:pPr>
        <w:pStyle w:val="ListParagraph"/>
        <w:numPr>
          <w:ilvl w:val="0"/>
          <w:numId w:val="24"/>
        </w:numPr>
        <w:spacing w:before="120" w:after="280"/>
      </w:pPr>
      <w:r>
        <w:t xml:space="preserve">User </w:t>
      </w:r>
      <w:r w:rsidR="009F68FF">
        <w:t>search management</w:t>
      </w:r>
    </w:p>
    <w:p w14:paraId="1F50A806" w14:textId="5F017288" w:rsidR="000C429D" w:rsidRDefault="00316AAE" w:rsidP="00D227BD">
      <w:pPr>
        <w:pStyle w:val="ListParagraph"/>
        <w:numPr>
          <w:ilvl w:val="0"/>
          <w:numId w:val="24"/>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3" w:name="_Toc27049783"/>
      <w:r>
        <w:lastRenderedPageBreak/>
        <w:t>4.4 Activity Diagrams</w:t>
      </w:r>
      <w:bookmarkEnd w:id="63"/>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3F95F70B" w:rsidR="001F5AC6" w:rsidRDefault="001A210C" w:rsidP="001A210C">
      <w:pPr>
        <w:pStyle w:val="Caption"/>
        <w:jc w:val="center"/>
      </w:pPr>
      <w:bookmarkStart w:id="64" w:name="_Toc509280744"/>
      <w:bookmarkStart w:id="65" w:name="_Toc509283030"/>
      <w:bookmarkStart w:id="66" w:name="_Toc18175099"/>
      <w:bookmarkStart w:id="67" w:name="_Toc27276937"/>
      <w:r>
        <w:t xml:space="preserve">Figure </w:t>
      </w:r>
      <w:r w:rsidR="0097142B">
        <w:fldChar w:fldCharType="begin"/>
      </w:r>
      <w:r w:rsidR="0097142B">
        <w:instrText xml:space="preserve"> SEQ Figure \* ARABIC </w:instrText>
      </w:r>
      <w:r w:rsidR="0097142B">
        <w:fldChar w:fldCharType="separate"/>
      </w:r>
      <w:r w:rsidR="00E805BF">
        <w:rPr>
          <w:noProof/>
        </w:rPr>
        <w:t>7</w:t>
      </w:r>
      <w:r w:rsidR="0097142B">
        <w:rPr>
          <w:noProof/>
        </w:rPr>
        <w:fldChar w:fldCharType="end"/>
      </w:r>
      <w:r w:rsidR="007A320E">
        <w:t xml:space="preserve">: </w:t>
      </w:r>
      <w:r w:rsidRPr="006606F4">
        <w:t xml:space="preserve">Level 1.1 Activity diagram – </w:t>
      </w:r>
      <w:bookmarkEnd w:id="64"/>
      <w:bookmarkEnd w:id="65"/>
      <w:r w:rsidR="003F7F48">
        <w:t>Create question</w:t>
      </w:r>
      <w:bookmarkEnd w:id="66"/>
      <w:bookmarkEnd w:id="67"/>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5997C248" w:rsidR="00AF7362" w:rsidRDefault="001A210C" w:rsidP="001A210C">
      <w:pPr>
        <w:pStyle w:val="Caption"/>
        <w:jc w:val="center"/>
      </w:pPr>
      <w:bookmarkStart w:id="68" w:name="_Toc509280745"/>
      <w:bookmarkStart w:id="69" w:name="_Toc509283031"/>
      <w:bookmarkStart w:id="70" w:name="_Toc18175100"/>
      <w:bookmarkStart w:id="71" w:name="_Toc27276938"/>
      <w:r>
        <w:t xml:space="preserve">Figure </w:t>
      </w:r>
      <w:r w:rsidR="0097142B">
        <w:fldChar w:fldCharType="begin"/>
      </w:r>
      <w:r w:rsidR="0097142B">
        <w:instrText xml:space="preserve"> SEQ Figure \* ARABIC </w:instrText>
      </w:r>
      <w:r w:rsidR="0097142B">
        <w:fldChar w:fldCharType="separate"/>
      </w:r>
      <w:r w:rsidR="00E805BF">
        <w:rPr>
          <w:noProof/>
        </w:rPr>
        <w:t>8</w:t>
      </w:r>
      <w:r w:rsidR="0097142B">
        <w:rPr>
          <w:noProof/>
        </w:rPr>
        <w:fldChar w:fldCharType="end"/>
      </w:r>
      <w:r w:rsidR="007A320E">
        <w:t xml:space="preserve">: </w:t>
      </w:r>
      <w:r w:rsidRPr="007D6F35">
        <w:t xml:space="preserve">Level 1.1.1 Activity diagram – </w:t>
      </w:r>
      <w:bookmarkEnd w:id="68"/>
      <w:bookmarkEnd w:id="69"/>
      <w:r w:rsidR="00796D9E">
        <w:t>User Reaction</w:t>
      </w:r>
      <w:bookmarkEnd w:id="70"/>
      <w:bookmarkEnd w:id="71"/>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4EE02472" w:rsidR="000C0F4D" w:rsidRDefault="000A2E8C" w:rsidP="000A2E8C">
      <w:pPr>
        <w:pStyle w:val="Caption"/>
        <w:jc w:val="center"/>
      </w:pPr>
      <w:bookmarkStart w:id="72" w:name="_Toc18175101"/>
      <w:bookmarkStart w:id="73" w:name="_Toc27276939"/>
      <w:r>
        <w:t xml:space="preserve">Figure </w:t>
      </w:r>
      <w:r w:rsidR="0097142B">
        <w:fldChar w:fldCharType="begin"/>
      </w:r>
      <w:r w:rsidR="0097142B">
        <w:instrText xml:space="preserve"> SEQ Figure \* ARABIC </w:instrText>
      </w:r>
      <w:r w:rsidR="0097142B">
        <w:fldChar w:fldCharType="separate"/>
      </w:r>
      <w:r w:rsidR="00E805BF">
        <w:rPr>
          <w:noProof/>
        </w:rPr>
        <w:t>9</w:t>
      </w:r>
      <w:r w:rsidR="0097142B">
        <w:rPr>
          <w:noProof/>
        </w:rPr>
        <w:fldChar w:fldCharType="end"/>
      </w:r>
      <w:r>
        <w:t>: Activity diagram of Answer to question</w:t>
      </w:r>
      <w:bookmarkEnd w:id="72"/>
      <w:bookmarkEnd w:id="73"/>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6F27A84D" w:rsidR="00E71A7B" w:rsidRDefault="001A210C" w:rsidP="001A210C">
      <w:pPr>
        <w:pStyle w:val="Caption"/>
        <w:jc w:val="center"/>
      </w:pPr>
      <w:bookmarkStart w:id="74" w:name="_Toc509280746"/>
      <w:bookmarkStart w:id="75" w:name="_Toc509283032"/>
      <w:bookmarkStart w:id="76" w:name="_Toc18175102"/>
      <w:bookmarkStart w:id="77" w:name="_Toc27276940"/>
      <w:r>
        <w:t xml:space="preserve">Figure </w:t>
      </w:r>
      <w:r w:rsidR="0097142B">
        <w:fldChar w:fldCharType="begin"/>
      </w:r>
      <w:r w:rsidR="0097142B">
        <w:instrText xml:space="preserve"> SEQ Figure \* ARABIC </w:instrText>
      </w:r>
      <w:r w:rsidR="0097142B">
        <w:fldChar w:fldCharType="separate"/>
      </w:r>
      <w:r w:rsidR="00E805BF">
        <w:rPr>
          <w:noProof/>
        </w:rPr>
        <w:t>10</w:t>
      </w:r>
      <w:r w:rsidR="0097142B">
        <w:rPr>
          <w:noProof/>
        </w:rPr>
        <w:fldChar w:fldCharType="end"/>
      </w:r>
      <w:r w:rsidR="007A320E">
        <w:t xml:space="preserve">: </w:t>
      </w:r>
      <w:r w:rsidRPr="00252FE8">
        <w:t xml:space="preserve">Level 1.1.2 Activity diagram – </w:t>
      </w:r>
      <w:r w:rsidR="004864D0">
        <w:t>User reaction to answer</w:t>
      </w:r>
      <w:r w:rsidRPr="00252FE8">
        <w:t>.</w:t>
      </w:r>
      <w:bookmarkEnd w:id="74"/>
      <w:bookmarkEnd w:id="75"/>
      <w:bookmarkEnd w:id="76"/>
      <w:bookmarkEnd w:id="7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21E18B95" w:rsidR="00E71A7B" w:rsidRDefault="001A210C" w:rsidP="001A210C">
      <w:pPr>
        <w:pStyle w:val="Caption"/>
        <w:jc w:val="center"/>
      </w:pPr>
      <w:bookmarkStart w:id="78" w:name="_Toc509280747"/>
      <w:bookmarkStart w:id="79" w:name="_Toc509283033"/>
      <w:bookmarkStart w:id="80" w:name="_Toc18175103"/>
      <w:bookmarkStart w:id="81" w:name="_Toc27276941"/>
      <w:r>
        <w:t xml:space="preserve">Figure </w:t>
      </w:r>
      <w:r w:rsidR="0097142B">
        <w:fldChar w:fldCharType="begin"/>
      </w:r>
      <w:r w:rsidR="0097142B">
        <w:instrText xml:space="preserve"> SEQ Figure \* ARABIC </w:instrText>
      </w:r>
      <w:r w:rsidR="0097142B">
        <w:fldChar w:fldCharType="separate"/>
      </w:r>
      <w:r w:rsidR="00E805BF">
        <w:rPr>
          <w:noProof/>
        </w:rPr>
        <w:t>11</w:t>
      </w:r>
      <w:r w:rsidR="0097142B">
        <w:rPr>
          <w:noProof/>
        </w:rPr>
        <w:fldChar w:fldCharType="end"/>
      </w:r>
      <w:r w:rsidR="007A320E">
        <w:t xml:space="preserve">: </w:t>
      </w:r>
      <w:r w:rsidRPr="00914BB8">
        <w:t>Level 1.1.3 Activity diagram –</w:t>
      </w:r>
      <w:bookmarkEnd w:id="78"/>
      <w:bookmarkEnd w:id="79"/>
      <w:r w:rsidR="001B1CFA">
        <w:t>User comment</w:t>
      </w:r>
      <w:bookmarkEnd w:id="80"/>
      <w:bookmarkEnd w:id="8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46E46116" w:rsidR="00E71A7B" w:rsidRDefault="001A210C" w:rsidP="001A210C">
      <w:pPr>
        <w:pStyle w:val="Caption"/>
        <w:jc w:val="center"/>
      </w:pPr>
      <w:bookmarkStart w:id="82" w:name="_Toc509280748"/>
      <w:bookmarkStart w:id="83" w:name="_Toc509283034"/>
      <w:bookmarkStart w:id="84" w:name="_Toc18175104"/>
      <w:bookmarkStart w:id="85" w:name="_Toc27276942"/>
      <w:r>
        <w:t xml:space="preserve">Figure </w:t>
      </w:r>
      <w:r w:rsidR="0097142B">
        <w:fldChar w:fldCharType="begin"/>
      </w:r>
      <w:r w:rsidR="0097142B">
        <w:instrText xml:space="preserve"> SEQ Figure \* ARABIC </w:instrText>
      </w:r>
      <w:r w:rsidR="0097142B">
        <w:fldChar w:fldCharType="separate"/>
      </w:r>
      <w:r w:rsidR="00E805BF">
        <w:rPr>
          <w:noProof/>
        </w:rPr>
        <w:t>12</w:t>
      </w:r>
      <w:r w:rsidR="0097142B">
        <w:rPr>
          <w:noProof/>
        </w:rPr>
        <w:fldChar w:fldCharType="end"/>
      </w:r>
      <w:r w:rsidR="007A320E">
        <w:t xml:space="preserve">: </w:t>
      </w:r>
      <w:r w:rsidRPr="00C0171D">
        <w:t xml:space="preserve">Level 1.2 Activity diagram – </w:t>
      </w:r>
      <w:bookmarkEnd w:id="82"/>
      <w:bookmarkEnd w:id="83"/>
      <w:r w:rsidR="00D4514D">
        <w:t>User Reaction to Comment</w:t>
      </w:r>
      <w:bookmarkEnd w:id="84"/>
      <w:bookmarkEnd w:id="85"/>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7BECAB7B" w:rsidR="00E71A7B" w:rsidRDefault="001A210C" w:rsidP="001A210C">
      <w:pPr>
        <w:pStyle w:val="Caption"/>
        <w:jc w:val="center"/>
      </w:pPr>
      <w:bookmarkStart w:id="86" w:name="_Toc509280749"/>
      <w:bookmarkStart w:id="87" w:name="_Toc509283035"/>
      <w:bookmarkStart w:id="88" w:name="_Toc18175105"/>
      <w:bookmarkStart w:id="89" w:name="_Toc27276943"/>
      <w:r>
        <w:t xml:space="preserve">Figure </w:t>
      </w:r>
      <w:r w:rsidR="0097142B">
        <w:fldChar w:fldCharType="begin"/>
      </w:r>
      <w:r w:rsidR="0097142B">
        <w:instrText xml:space="preserve"> SEQ Figure \* ARABIC </w:instrText>
      </w:r>
      <w:r w:rsidR="0097142B">
        <w:fldChar w:fldCharType="separate"/>
      </w:r>
      <w:r w:rsidR="00E805BF">
        <w:rPr>
          <w:noProof/>
        </w:rPr>
        <w:t>13</w:t>
      </w:r>
      <w:r w:rsidR="0097142B">
        <w:rPr>
          <w:noProof/>
        </w:rPr>
        <w:fldChar w:fldCharType="end"/>
      </w:r>
      <w:r w:rsidR="007A320E">
        <w:t xml:space="preserve">: </w:t>
      </w:r>
      <w:r w:rsidRPr="004F7209">
        <w:t xml:space="preserve">Level 1.2.1 Activity diagram – </w:t>
      </w:r>
      <w:bookmarkEnd w:id="86"/>
      <w:bookmarkEnd w:id="87"/>
      <w:r w:rsidR="00AD2CDC">
        <w:t>User search</w:t>
      </w:r>
      <w:bookmarkEnd w:id="88"/>
      <w:bookmarkEnd w:id="89"/>
    </w:p>
    <w:p w14:paraId="447F5379" w14:textId="77777777" w:rsidR="00E71A7B" w:rsidRPr="000760DC" w:rsidRDefault="00E71A7B" w:rsidP="000760DC"/>
    <w:p w14:paraId="29AB24B9" w14:textId="2AE3FDD6" w:rsidR="00573B61" w:rsidRPr="005559A1" w:rsidRDefault="00573B61" w:rsidP="00573B61">
      <w:pPr>
        <w:pStyle w:val="Heading1"/>
        <w:rPr>
          <w:u w:val="single"/>
        </w:rPr>
      </w:pPr>
      <w:bookmarkStart w:id="90" w:name="_Toc27049784"/>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QAF</w:t>
      </w:r>
      <w:bookmarkEnd w:id="90"/>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1" w:name="_Toc27049785"/>
      <w:r w:rsidRPr="00AA60BB">
        <w:t>5.1 INTRODUCTION</w:t>
      </w:r>
      <w:bookmarkEnd w:id="91"/>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2" w:name="_Toc27049786"/>
      <w:r w:rsidRPr="00100A08">
        <w:t>5.2 DATA OBJECTS</w:t>
      </w:r>
      <w:bookmarkEnd w:id="92"/>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3" w:name="_Toc27049787"/>
      <w:r>
        <w:t>5.2.</w:t>
      </w:r>
      <w:r w:rsidR="00977BDE">
        <w:t>1</w:t>
      </w:r>
      <w:r>
        <w:t xml:space="preserve"> FINAL DATA OBJECT</w:t>
      </w:r>
      <w:bookmarkEnd w:id="93"/>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5AE8D2EF" w14:textId="1923EB75" w:rsidR="00573B61" w:rsidRDefault="00573B61" w:rsidP="00573B61">
      <w:pPr>
        <w:pStyle w:val="Heading2"/>
      </w:pPr>
      <w:bookmarkStart w:id="94" w:name="_Toc27049788"/>
      <w:r>
        <w:lastRenderedPageBreak/>
        <w:t>5.</w:t>
      </w:r>
      <w:r w:rsidR="000C759F">
        <w:t>3</w:t>
      </w:r>
      <w:r>
        <w:t xml:space="preserve"> SCHEMA DIAGRAM</w:t>
      </w:r>
      <w:bookmarkEnd w:id="94"/>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71F5F881" w:rsidR="00A23769" w:rsidRDefault="00FC1A52" w:rsidP="00FC1A52">
      <w:pPr>
        <w:pStyle w:val="Caption"/>
        <w:jc w:val="center"/>
      </w:pPr>
      <w:bookmarkStart w:id="95" w:name="_Toc509284817"/>
      <w:bookmarkStart w:id="96" w:name="_Toc18175074"/>
      <w:bookmarkStart w:id="97" w:name="_Toc27276955"/>
      <w:r>
        <w:t xml:space="preserve">Table </w:t>
      </w:r>
      <w:r w:rsidR="0097142B">
        <w:fldChar w:fldCharType="begin"/>
      </w:r>
      <w:r w:rsidR="0097142B">
        <w:instrText xml:space="preserve"> SEQ Table \* ARABIC </w:instrText>
      </w:r>
      <w:r w:rsidR="0097142B">
        <w:fldChar w:fldCharType="separate"/>
      </w:r>
      <w:r w:rsidR="001F6BA8">
        <w:rPr>
          <w:noProof/>
        </w:rPr>
        <w:t>1</w:t>
      </w:r>
      <w:r w:rsidR="0097142B">
        <w:rPr>
          <w:noProof/>
        </w:rPr>
        <w:fldChar w:fldCharType="end"/>
      </w:r>
      <w:r w:rsidRPr="00E21BD3">
        <w:t>: schema table of User data object</w:t>
      </w:r>
      <w:bookmarkEnd w:id="95"/>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5F2E35AE" w:rsidR="00A23769" w:rsidRDefault="00FC1A52" w:rsidP="00FC1A52">
      <w:pPr>
        <w:pStyle w:val="Caption"/>
        <w:jc w:val="center"/>
      </w:pPr>
      <w:bookmarkStart w:id="98" w:name="_Toc509284818"/>
      <w:bookmarkStart w:id="99" w:name="_Toc18175075"/>
      <w:bookmarkStart w:id="100" w:name="_Toc27276956"/>
      <w:r>
        <w:t xml:space="preserve">Table </w:t>
      </w:r>
      <w:r w:rsidR="0097142B">
        <w:fldChar w:fldCharType="begin"/>
      </w:r>
      <w:r w:rsidR="0097142B">
        <w:instrText xml:space="preserve"> SEQ Table \* ARABIC </w:instrText>
      </w:r>
      <w:r w:rsidR="0097142B">
        <w:fldChar w:fldCharType="separate"/>
      </w:r>
      <w:r w:rsidR="001F6BA8">
        <w:rPr>
          <w:noProof/>
        </w:rPr>
        <w:t>2</w:t>
      </w:r>
      <w:r w:rsidR="0097142B">
        <w:rPr>
          <w:noProof/>
        </w:rPr>
        <w:fldChar w:fldCharType="end"/>
      </w:r>
      <w:r w:rsidRPr="00520D1E">
        <w:t xml:space="preserve">: schema table of </w:t>
      </w:r>
      <w:r w:rsidR="00F2701E">
        <w:t>Question</w:t>
      </w:r>
      <w:r w:rsidRPr="00520D1E">
        <w:t xml:space="preserve"> data object</w:t>
      </w:r>
      <w:bookmarkEnd w:id="98"/>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proofErr w:type="spellStart"/>
            <w:r w:rsidRPr="004457C5">
              <w:rPr>
                <w:b/>
              </w:rPr>
              <w:t>userId</w:t>
            </w:r>
            <w:proofErr w:type="spellEnd"/>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proofErr w:type="spellStart"/>
            <w:r>
              <w:rPr>
                <w:b/>
              </w:rPr>
              <w:t>isAccepted</w:t>
            </w:r>
            <w:proofErr w:type="spellEnd"/>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1"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5BC55C7D" w:rsidR="00573B61" w:rsidRDefault="00FC1A52" w:rsidP="00FC1A52">
      <w:pPr>
        <w:pStyle w:val="Caption"/>
        <w:jc w:val="center"/>
      </w:pPr>
      <w:bookmarkStart w:id="102" w:name="_Toc18175076"/>
      <w:bookmarkStart w:id="103" w:name="_Toc27276957"/>
      <w:r>
        <w:t xml:space="preserve">Table </w:t>
      </w:r>
      <w:r w:rsidR="0097142B">
        <w:fldChar w:fldCharType="begin"/>
      </w:r>
      <w:r w:rsidR="0097142B">
        <w:instrText xml:space="preserve"> SEQ Table \* ARABIC </w:instrText>
      </w:r>
      <w:r w:rsidR="0097142B">
        <w:fldChar w:fldCharType="separate"/>
      </w:r>
      <w:r w:rsidR="001F6BA8">
        <w:rPr>
          <w:noProof/>
        </w:rPr>
        <w:t>3</w:t>
      </w:r>
      <w:r w:rsidR="0097142B">
        <w:rPr>
          <w:noProof/>
        </w:rPr>
        <w:fldChar w:fldCharType="end"/>
      </w:r>
      <w:r w:rsidRPr="00572DB4">
        <w:t xml:space="preserve">: schema table of </w:t>
      </w:r>
      <w:r w:rsidR="00541676">
        <w:t>Answer</w:t>
      </w:r>
      <w:r w:rsidRPr="00572DB4">
        <w:t xml:space="preserve"> data object</w:t>
      </w:r>
      <w:bookmarkEnd w:id="101"/>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proofErr w:type="spellStart"/>
            <w:r w:rsidRPr="00951C78">
              <w:rPr>
                <w:b/>
              </w:rPr>
              <w:t>questionId</w:t>
            </w:r>
            <w:proofErr w:type="spellEnd"/>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485BBF79" w:rsidR="00573B61" w:rsidRDefault="00FC1A52" w:rsidP="00FC1A52">
      <w:pPr>
        <w:pStyle w:val="Caption"/>
        <w:jc w:val="center"/>
      </w:pPr>
      <w:bookmarkStart w:id="104" w:name="_Toc509284820"/>
      <w:bookmarkStart w:id="105" w:name="_Toc18175077"/>
      <w:bookmarkStart w:id="106" w:name="_Toc27276958"/>
      <w:r>
        <w:t xml:space="preserve">Table </w:t>
      </w:r>
      <w:r w:rsidR="0097142B">
        <w:fldChar w:fldCharType="begin"/>
      </w:r>
      <w:r w:rsidR="0097142B">
        <w:instrText xml:space="preserve"> SEQ Table \* ARABIC </w:instrText>
      </w:r>
      <w:r w:rsidR="0097142B">
        <w:fldChar w:fldCharType="separate"/>
      </w:r>
      <w:r w:rsidR="001F6BA8">
        <w:rPr>
          <w:noProof/>
        </w:rPr>
        <w:t>4</w:t>
      </w:r>
      <w:r w:rsidR="0097142B">
        <w:rPr>
          <w:noProof/>
        </w:rPr>
        <w:fldChar w:fldCharType="end"/>
      </w:r>
      <w:r w:rsidRPr="00D5114F">
        <w:t xml:space="preserve">: schema table of </w:t>
      </w:r>
      <w:r w:rsidR="008B752A">
        <w:t>Comment</w:t>
      </w:r>
      <w:r w:rsidRPr="00D5114F">
        <w:t xml:space="preserve"> data object</w:t>
      </w:r>
      <w:bookmarkEnd w:id="104"/>
      <w:bookmarkEnd w:id="105"/>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sidRPr="0048451B">
              <w:rPr>
                <w:b/>
              </w:rPr>
              <w:t>user</w:t>
            </w:r>
            <w:r w:rsidR="00573B61" w:rsidRPr="0048451B">
              <w:rPr>
                <w:b/>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proofErr w:type="spellStart"/>
            <w:r w:rsidRPr="00676D41">
              <w:rPr>
                <w:b/>
              </w:rPr>
              <w:lastRenderedPageBreak/>
              <w:t>targetId</w:t>
            </w:r>
            <w:proofErr w:type="spellEnd"/>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7F01F975" w14:textId="77777777" w:rsidR="00461DA0" w:rsidRDefault="00461DA0" w:rsidP="00573B61"/>
    <w:p w14:paraId="12A9DF2E" w14:textId="641C1A5B" w:rsidR="00A23769" w:rsidRDefault="00FC1A52" w:rsidP="00FC1A52">
      <w:pPr>
        <w:pStyle w:val="Caption"/>
        <w:jc w:val="center"/>
      </w:pPr>
      <w:bookmarkStart w:id="107" w:name="_Toc509284821"/>
      <w:bookmarkStart w:id="108" w:name="_Toc18175078"/>
      <w:bookmarkStart w:id="109" w:name="_Toc27276959"/>
      <w:r>
        <w:t xml:space="preserve">Table </w:t>
      </w:r>
      <w:r w:rsidR="0097142B">
        <w:fldChar w:fldCharType="begin"/>
      </w:r>
      <w:r w:rsidR="0097142B">
        <w:instrText xml:space="preserve"> SEQ Table \* ARABIC </w:instrText>
      </w:r>
      <w:r w:rsidR="0097142B">
        <w:fldChar w:fldCharType="separate"/>
      </w:r>
      <w:r w:rsidR="001F6BA8">
        <w:rPr>
          <w:noProof/>
        </w:rPr>
        <w:t>5</w:t>
      </w:r>
      <w:r w:rsidR="0097142B">
        <w:rPr>
          <w:noProof/>
        </w:rPr>
        <w:fldChar w:fldCharType="end"/>
      </w:r>
      <w:r w:rsidRPr="00EA52C5">
        <w:t xml:space="preserve">: schema table of </w:t>
      </w:r>
      <w:r w:rsidR="00C51DA6">
        <w:t>Tag</w:t>
      </w:r>
      <w:r w:rsidRPr="00EA52C5">
        <w:t xml:space="preserve"> data object</w:t>
      </w:r>
      <w:bookmarkEnd w:id="107"/>
      <w:bookmarkEnd w:id="108"/>
      <w:bookmarkEnd w:id="109"/>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7CE161FF" w14:textId="5F31AFF8" w:rsidR="00573B61" w:rsidRDefault="00573B61" w:rsidP="00573B61"/>
    <w:p w14:paraId="20ABC4BA" w14:textId="77777777" w:rsidR="006240CA" w:rsidRDefault="00A23769" w:rsidP="00573B61">
      <w:r>
        <w:t xml:space="preserve">                                                  </w:t>
      </w:r>
    </w:p>
    <w:p w14:paraId="79C67CFD" w14:textId="403FC045" w:rsidR="006240CA" w:rsidRDefault="006240CA" w:rsidP="006240CA">
      <w:pPr>
        <w:pStyle w:val="Caption"/>
        <w:keepNext/>
        <w:jc w:val="center"/>
      </w:pPr>
      <w:bookmarkStart w:id="110" w:name="_Toc27276960"/>
      <w:r>
        <w:t xml:space="preserve">Table </w:t>
      </w:r>
      <w:r w:rsidR="0097142B">
        <w:fldChar w:fldCharType="begin"/>
      </w:r>
      <w:r w:rsidR="0097142B">
        <w:instrText xml:space="preserve"> SEQ Table \* ARABIC </w:instrText>
      </w:r>
      <w:r w:rsidR="0097142B">
        <w:fldChar w:fldCharType="separate"/>
      </w:r>
      <w:r w:rsidR="001F6BA8">
        <w:rPr>
          <w:noProof/>
        </w:rPr>
        <w:t>6</w:t>
      </w:r>
      <w:r w:rsidR="0097142B">
        <w:rPr>
          <w:noProof/>
        </w:rPr>
        <w:fldChar w:fldCharType="end"/>
      </w:r>
      <w:r>
        <w:t>: schema table of Recommendation system</w:t>
      </w:r>
      <w:bookmarkEnd w:id="110"/>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E7057A">
        <w:trPr>
          <w:trHeight w:val="576"/>
        </w:trPr>
        <w:tc>
          <w:tcPr>
            <w:tcW w:w="9350" w:type="dxa"/>
            <w:gridSpan w:val="3"/>
          </w:tcPr>
          <w:p w14:paraId="78A6CA31" w14:textId="55862660" w:rsidR="006240CA" w:rsidRDefault="00C54EC4" w:rsidP="00E7057A">
            <w:pPr>
              <w:jc w:val="center"/>
            </w:pPr>
            <w:r>
              <w:t>Recommendation</w:t>
            </w:r>
          </w:p>
        </w:tc>
      </w:tr>
      <w:tr w:rsidR="006240CA" w:rsidRPr="00804F39" w14:paraId="40DE052F" w14:textId="77777777" w:rsidTr="00E7057A">
        <w:tc>
          <w:tcPr>
            <w:tcW w:w="3116" w:type="dxa"/>
          </w:tcPr>
          <w:p w14:paraId="073C10B5" w14:textId="77777777" w:rsidR="006240CA" w:rsidRDefault="006240CA" w:rsidP="00E7057A">
            <w:pPr>
              <w:jc w:val="center"/>
            </w:pPr>
            <w:r>
              <w:t>Attributes</w:t>
            </w:r>
          </w:p>
        </w:tc>
        <w:tc>
          <w:tcPr>
            <w:tcW w:w="3117" w:type="dxa"/>
          </w:tcPr>
          <w:p w14:paraId="2659A75A" w14:textId="77777777" w:rsidR="006240CA" w:rsidRPr="00804F39" w:rsidRDefault="006240CA" w:rsidP="00E7057A">
            <w:pPr>
              <w:jc w:val="center"/>
              <w:rPr>
                <w:b/>
              </w:rPr>
            </w:pPr>
            <w:r w:rsidRPr="00804F39">
              <w:rPr>
                <w:b/>
              </w:rPr>
              <w:t>Type</w:t>
            </w:r>
          </w:p>
        </w:tc>
        <w:tc>
          <w:tcPr>
            <w:tcW w:w="3117" w:type="dxa"/>
          </w:tcPr>
          <w:p w14:paraId="5875F8FE" w14:textId="77777777" w:rsidR="006240CA" w:rsidRPr="00804F39" w:rsidRDefault="006240CA" w:rsidP="00E7057A">
            <w:pPr>
              <w:jc w:val="center"/>
              <w:rPr>
                <w:b/>
              </w:rPr>
            </w:pPr>
            <w:r w:rsidRPr="00804F39">
              <w:rPr>
                <w:b/>
              </w:rPr>
              <w:t>Size</w:t>
            </w:r>
          </w:p>
        </w:tc>
      </w:tr>
      <w:tr w:rsidR="006240CA" w:rsidRPr="00804F39" w14:paraId="02503195" w14:textId="77777777" w:rsidTr="00E7057A">
        <w:tc>
          <w:tcPr>
            <w:tcW w:w="3116" w:type="dxa"/>
          </w:tcPr>
          <w:p w14:paraId="2079BEE8" w14:textId="77777777" w:rsidR="006240CA" w:rsidRPr="005911AF" w:rsidRDefault="006240CA" w:rsidP="00E7057A">
            <w:pPr>
              <w:jc w:val="center"/>
              <w:rPr>
                <w:u w:val="single"/>
              </w:rPr>
            </w:pPr>
            <w:r w:rsidRPr="005911AF">
              <w:rPr>
                <w:u w:val="single"/>
              </w:rPr>
              <w:t>Id</w:t>
            </w:r>
          </w:p>
        </w:tc>
        <w:tc>
          <w:tcPr>
            <w:tcW w:w="3117" w:type="dxa"/>
          </w:tcPr>
          <w:p w14:paraId="799D9428" w14:textId="77777777" w:rsidR="006240CA" w:rsidRPr="000F6DE9" w:rsidRDefault="006240CA" w:rsidP="00E7057A">
            <w:pPr>
              <w:jc w:val="center"/>
              <w:rPr>
                <w:bCs/>
              </w:rPr>
            </w:pPr>
            <w:r>
              <w:rPr>
                <w:bCs/>
              </w:rPr>
              <w:t>VARCHAR</w:t>
            </w:r>
          </w:p>
        </w:tc>
        <w:tc>
          <w:tcPr>
            <w:tcW w:w="3117" w:type="dxa"/>
          </w:tcPr>
          <w:p w14:paraId="2D49C67B" w14:textId="77777777" w:rsidR="006240CA" w:rsidRPr="000F6DE9" w:rsidRDefault="006240CA" w:rsidP="00E7057A">
            <w:pPr>
              <w:jc w:val="center"/>
              <w:rPr>
                <w:bCs/>
              </w:rPr>
            </w:pPr>
            <w:r w:rsidRPr="000F6DE9">
              <w:rPr>
                <w:bCs/>
              </w:rPr>
              <w:t>40</w:t>
            </w:r>
          </w:p>
        </w:tc>
      </w:tr>
      <w:tr w:rsidR="006240CA" w14:paraId="3B7BAE0A" w14:textId="77777777" w:rsidTr="00E7057A">
        <w:tc>
          <w:tcPr>
            <w:tcW w:w="3116" w:type="dxa"/>
          </w:tcPr>
          <w:p w14:paraId="598ACCE3" w14:textId="0C0825DF" w:rsidR="006240CA" w:rsidRPr="00C20BEB" w:rsidRDefault="00C54EC4" w:rsidP="00E7057A">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E7057A">
            <w:pPr>
              <w:jc w:val="center"/>
            </w:pPr>
            <w:r>
              <w:t>Array:</w:t>
            </w:r>
            <w:r w:rsidR="001F139A">
              <w:t xml:space="preserve"> </w:t>
            </w:r>
            <w:r>
              <w:t>VARCHAR</w:t>
            </w:r>
          </w:p>
        </w:tc>
        <w:tc>
          <w:tcPr>
            <w:tcW w:w="3117" w:type="dxa"/>
          </w:tcPr>
          <w:p w14:paraId="6B1C65D6" w14:textId="77777777" w:rsidR="006240CA" w:rsidRDefault="006240CA" w:rsidP="00E7057A">
            <w:pPr>
              <w:jc w:val="center"/>
            </w:pPr>
            <w:r>
              <w:t>40</w:t>
            </w:r>
          </w:p>
        </w:tc>
      </w:tr>
    </w:tbl>
    <w:p w14:paraId="56C77717" w14:textId="77777777" w:rsidR="0089645B" w:rsidRDefault="0089645B" w:rsidP="0089645B">
      <w:pPr>
        <w:pStyle w:val="Caption"/>
        <w:jc w:val="center"/>
      </w:pPr>
    </w:p>
    <w:p w14:paraId="36053E2A" w14:textId="41E8D047" w:rsidR="000709B0" w:rsidRDefault="000709B0" w:rsidP="000709B0">
      <w:pPr>
        <w:pStyle w:val="Heading1"/>
        <w:rPr>
          <w:u w:val="single"/>
        </w:rPr>
      </w:pPr>
      <w:bookmarkStart w:id="111" w:name="_Toc27049789"/>
      <w:r w:rsidRPr="00A35016">
        <w:rPr>
          <w:u w:val="single"/>
        </w:rPr>
        <w:lastRenderedPageBreak/>
        <w:t>CHAPTER–</w:t>
      </w:r>
      <w:r w:rsidR="002F730C">
        <w:rPr>
          <w:u w:val="single"/>
        </w:rPr>
        <w:t>0</w:t>
      </w:r>
      <w:r w:rsidRPr="00A35016">
        <w:rPr>
          <w:u w:val="single"/>
        </w:rPr>
        <w:t>6 CLASS BASED MODELING</w:t>
      </w:r>
      <w:bookmarkEnd w:id="111"/>
      <w:r w:rsidRPr="00A35016">
        <w:rPr>
          <w:u w:val="single"/>
        </w:rPr>
        <w:t xml:space="preserve">  </w:t>
      </w:r>
    </w:p>
    <w:p w14:paraId="022E97EB" w14:textId="1016C099" w:rsidR="000709B0" w:rsidRDefault="000709B0" w:rsidP="000709B0">
      <w:r>
        <w:t>This chapter describes the class-based model for</w:t>
      </w:r>
      <w:r w:rsidR="009610A0">
        <w:t xml:space="preserve"> Educational Question-Answer Forum.</w:t>
      </w:r>
      <w:r w:rsidRPr="00A35016">
        <w:t xml:space="preserve"> </w:t>
      </w:r>
    </w:p>
    <w:p w14:paraId="5086D0DC" w14:textId="77777777" w:rsidR="000709B0" w:rsidRDefault="000709B0" w:rsidP="000709B0">
      <w:pPr>
        <w:pStyle w:val="Heading2"/>
      </w:pPr>
      <w:bookmarkStart w:id="112" w:name="_Toc27049790"/>
      <w:r>
        <w:t>6.1 INTRODUCTION</w:t>
      </w:r>
      <w:bookmarkEnd w:id="112"/>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D227BD">
      <w:pPr>
        <w:pStyle w:val="ListParagraph"/>
        <w:numPr>
          <w:ilvl w:val="0"/>
          <w:numId w:val="25"/>
        </w:numPr>
        <w:rPr>
          <w:szCs w:val="24"/>
        </w:rPr>
      </w:pPr>
      <w:r>
        <w:rPr>
          <w:szCs w:val="24"/>
        </w:rPr>
        <w:t>The objects the system will manipulate</w:t>
      </w:r>
    </w:p>
    <w:p w14:paraId="598026F1" w14:textId="77777777" w:rsidR="000709B0" w:rsidRDefault="000709B0" w:rsidP="00D227BD">
      <w:pPr>
        <w:pStyle w:val="ListParagraph"/>
        <w:numPr>
          <w:ilvl w:val="0"/>
          <w:numId w:val="25"/>
        </w:numPr>
        <w:rPr>
          <w:szCs w:val="24"/>
        </w:rPr>
      </w:pPr>
      <w:r>
        <w:rPr>
          <w:szCs w:val="24"/>
        </w:rPr>
        <w:t>The operations (methods or services) that will be applied for effective manipulation</w:t>
      </w:r>
    </w:p>
    <w:p w14:paraId="2462CB89" w14:textId="77777777" w:rsidR="000709B0" w:rsidRDefault="000709B0" w:rsidP="00D227BD">
      <w:pPr>
        <w:pStyle w:val="ListParagraph"/>
        <w:numPr>
          <w:ilvl w:val="0"/>
          <w:numId w:val="25"/>
        </w:numPr>
        <w:rPr>
          <w:szCs w:val="24"/>
        </w:rPr>
      </w:pPr>
      <w:r>
        <w:rPr>
          <w:szCs w:val="24"/>
        </w:rPr>
        <w:t>The relationships between the objects</w:t>
      </w:r>
    </w:p>
    <w:p w14:paraId="7D271464" w14:textId="00C02101" w:rsidR="000709B0" w:rsidRDefault="000709B0" w:rsidP="00D227BD">
      <w:pPr>
        <w:pStyle w:val="ListParagraph"/>
        <w:numPr>
          <w:ilvl w:val="0"/>
          <w:numId w:val="25"/>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3" w:name="_Toc27049791"/>
      <w:r>
        <w:t>6.2 IDENTIFYING ANALYSIS CLASS</w:t>
      </w:r>
      <w:bookmarkEnd w:id="113"/>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4" w:name="_Toc27049792"/>
      <w:r>
        <w:t>6.2.</w:t>
      </w:r>
      <w:r w:rsidR="005A76A5">
        <w:t>1</w:t>
      </w:r>
      <w:r>
        <w:t xml:space="preserve"> </w:t>
      </w:r>
      <w:r w:rsidR="000709B0">
        <w:t>CLASS CARDS</w:t>
      </w:r>
      <w:bookmarkEnd w:id="114"/>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3B004047" w:rsidR="007E4599" w:rsidRDefault="0089645B" w:rsidP="0089645B">
      <w:pPr>
        <w:pStyle w:val="Caption"/>
        <w:jc w:val="center"/>
      </w:pPr>
      <w:bookmarkStart w:id="115" w:name="_Toc509284831"/>
      <w:bookmarkStart w:id="116" w:name="_Toc18175085"/>
      <w:bookmarkStart w:id="117" w:name="_Toc27276961"/>
      <w:r>
        <w:t xml:space="preserve">Table </w:t>
      </w:r>
      <w:r w:rsidR="0097142B">
        <w:fldChar w:fldCharType="begin"/>
      </w:r>
      <w:r w:rsidR="0097142B">
        <w:instrText xml:space="preserve"> SEQ Table \* ARABIC </w:instrText>
      </w:r>
      <w:r w:rsidR="0097142B">
        <w:fldChar w:fldCharType="separate"/>
      </w:r>
      <w:r w:rsidR="001F6BA8">
        <w:rPr>
          <w:noProof/>
        </w:rPr>
        <w:t>7</w:t>
      </w:r>
      <w:r w:rsidR="0097142B">
        <w:rPr>
          <w:noProof/>
        </w:rPr>
        <w:fldChar w:fldCharType="end"/>
      </w:r>
      <w:r w:rsidRPr="008868D3">
        <w:t>: User</w:t>
      </w:r>
      <w:bookmarkEnd w:id="115"/>
      <w:bookmarkEnd w:id="116"/>
      <w:bookmarkEnd w:id="11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Pr="00512C35" w:rsidRDefault="000709B0" w:rsidP="000709B0">
            <w:pPr>
              <w:rPr>
                <w:b/>
                <w:bCs/>
              </w:rPr>
            </w:pPr>
            <w:r w:rsidRPr="00512C35">
              <w:rPr>
                <w:b/>
                <w:bCs/>
              </w:rPr>
              <w:t>Attributes</w:t>
            </w:r>
          </w:p>
        </w:tc>
        <w:tc>
          <w:tcPr>
            <w:tcW w:w="5040" w:type="dxa"/>
          </w:tcPr>
          <w:p w14:paraId="37F63A05" w14:textId="77777777" w:rsidR="000709B0" w:rsidRPr="00512C35" w:rsidRDefault="000709B0" w:rsidP="000709B0">
            <w:pPr>
              <w:rPr>
                <w:b/>
                <w:bCs/>
              </w:rPr>
            </w:pPr>
            <w:r w:rsidRPr="00512C35">
              <w:rPr>
                <w:b/>
                <w:bCs/>
              </w:rP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16931E96" w:rsidR="007E4599" w:rsidRDefault="0089645B" w:rsidP="003071C4">
      <w:pPr>
        <w:pStyle w:val="Caption"/>
        <w:jc w:val="center"/>
      </w:pPr>
      <w:bookmarkStart w:id="118" w:name="_Toc509284832"/>
      <w:bookmarkStart w:id="119" w:name="_Toc18175086"/>
      <w:bookmarkStart w:id="120" w:name="_Toc27276962"/>
      <w:r>
        <w:t xml:space="preserve">Table </w:t>
      </w:r>
      <w:r w:rsidR="0097142B">
        <w:fldChar w:fldCharType="begin"/>
      </w:r>
      <w:r w:rsidR="0097142B">
        <w:instrText xml:space="preserve"> SEQ Table \* ARABIC </w:instrText>
      </w:r>
      <w:r w:rsidR="0097142B">
        <w:fldChar w:fldCharType="separate"/>
      </w:r>
      <w:r w:rsidR="001F6BA8">
        <w:rPr>
          <w:noProof/>
        </w:rPr>
        <w:t>8</w:t>
      </w:r>
      <w:r w:rsidR="0097142B">
        <w:rPr>
          <w:noProof/>
        </w:rPr>
        <w:fldChar w:fldCharType="end"/>
      </w:r>
      <w:r w:rsidRPr="00C16E8D">
        <w:t xml:space="preserve">: </w:t>
      </w:r>
      <w:bookmarkEnd w:id="118"/>
      <w:r w:rsidR="00F157E0">
        <w:t>Question</w:t>
      </w:r>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Pr="00512C35" w:rsidRDefault="000709B0" w:rsidP="000709B0">
            <w:pPr>
              <w:rPr>
                <w:b/>
                <w:bCs/>
              </w:rPr>
            </w:pPr>
            <w:r w:rsidRPr="00512C35">
              <w:rPr>
                <w:b/>
                <w:bCs/>
              </w:rPr>
              <w:t>Attributes</w:t>
            </w:r>
          </w:p>
        </w:tc>
        <w:tc>
          <w:tcPr>
            <w:tcW w:w="5040" w:type="dxa"/>
          </w:tcPr>
          <w:p w14:paraId="5308D2B6" w14:textId="77777777" w:rsidR="000709B0" w:rsidRPr="00512C35" w:rsidRDefault="000709B0" w:rsidP="000709B0">
            <w:pPr>
              <w:rPr>
                <w:b/>
                <w:bCs/>
              </w:rPr>
            </w:pPr>
            <w:r w:rsidRPr="00512C35">
              <w:rPr>
                <w:b/>
                <w:bCs/>
              </w:rP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38196615" w:rsidR="00616380" w:rsidRDefault="00616380" w:rsidP="00616380">
      <w:pPr>
        <w:pStyle w:val="Caption"/>
        <w:keepNext/>
        <w:jc w:val="center"/>
      </w:pPr>
      <w:bookmarkStart w:id="121" w:name="_Toc18175087"/>
      <w:bookmarkStart w:id="122" w:name="_Toc27276963"/>
      <w:r>
        <w:t xml:space="preserve">Table </w:t>
      </w:r>
      <w:r w:rsidR="0097142B">
        <w:fldChar w:fldCharType="begin"/>
      </w:r>
      <w:r w:rsidR="0097142B">
        <w:instrText xml:space="preserve"> SEQ Table \* ARABIC </w:instrText>
      </w:r>
      <w:r w:rsidR="0097142B">
        <w:fldChar w:fldCharType="separate"/>
      </w:r>
      <w:r w:rsidR="001F6BA8">
        <w:rPr>
          <w:noProof/>
        </w:rPr>
        <w:t>9</w:t>
      </w:r>
      <w:r w:rsidR="0097142B">
        <w:rPr>
          <w:noProof/>
        </w:rPr>
        <w:fldChar w:fldCharType="end"/>
      </w:r>
      <w:r>
        <w:t>:Answer</w:t>
      </w:r>
      <w:bookmarkEnd w:id="121"/>
      <w:bookmarkEnd w:id="12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Pr="00512C35" w:rsidRDefault="00616380" w:rsidP="003F6B82">
            <w:pPr>
              <w:rPr>
                <w:b/>
                <w:bCs/>
              </w:rPr>
            </w:pPr>
            <w:r w:rsidRPr="00512C35">
              <w:rPr>
                <w:b/>
                <w:bCs/>
              </w:rPr>
              <w:t>Attributes</w:t>
            </w:r>
          </w:p>
        </w:tc>
        <w:tc>
          <w:tcPr>
            <w:tcW w:w="5040" w:type="dxa"/>
          </w:tcPr>
          <w:p w14:paraId="77AA10FB" w14:textId="77777777" w:rsidR="00616380" w:rsidRPr="00512C35" w:rsidRDefault="00616380" w:rsidP="003F6B82">
            <w:pPr>
              <w:rPr>
                <w:b/>
                <w:bCs/>
              </w:rPr>
            </w:pPr>
            <w:r w:rsidRPr="00512C35">
              <w:rPr>
                <w:b/>
                <w:bCs/>
              </w:rP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74C8415B" w:rsidR="000709B0" w:rsidRDefault="0089645B" w:rsidP="0089645B">
      <w:pPr>
        <w:pStyle w:val="Caption"/>
        <w:jc w:val="center"/>
      </w:pPr>
      <w:bookmarkStart w:id="123" w:name="_Toc509284833"/>
      <w:bookmarkStart w:id="124" w:name="_Toc18175088"/>
      <w:bookmarkStart w:id="125" w:name="_Toc27276964"/>
      <w:r>
        <w:t xml:space="preserve">Table </w:t>
      </w:r>
      <w:r w:rsidR="0097142B">
        <w:fldChar w:fldCharType="begin"/>
      </w:r>
      <w:r w:rsidR="0097142B">
        <w:instrText xml:space="preserve"> SEQ Table \* ARABIC </w:instrText>
      </w:r>
      <w:r w:rsidR="0097142B">
        <w:fldChar w:fldCharType="separate"/>
      </w:r>
      <w:r w:rsidR="001F6BA8">
        <w:rPr>
          <w:noProof/>
        </w:rPr>
        <w:t>10</w:t>
      </w:r>
      <w:r w:rsidR="0097142B">
        <w:rPr>
          <w:noProof/>
        </w:rPr>
        <w:fldChar w:fldCharType="end"/>
      </w:r>
      <w:r w:rsidRPr="008B1AE7">
        <w:t xml:space="preserve">: </w:t>
      </w:r>
      <w:bookmarkEnd w:id="123"/>
      <w:r w:rsidR="00B45FAE">
        <w:t>Comment</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Pr="00512C35" w:rsidRDefault="000709B0" w:rsidP="000709B0">
            <w:pPr>
              <w:rPr>
                <w:b/>
                <w:bCs/>
              </w:rPr>
            </w:pPr>
            <w:r w:rsidRPr="00512C35">
              <w:rPr>
                <w:b/>
                <w:bCs/>
              </w:rPr>
              <w:lastRenderedPageBreak/>
              <w:t>Attributes</w:t>
            </w:r>
          </w:p>
        </w:tc>
        <w:tc>
          <w:tcPr>
            <w:tcW w:w="5040" w:type="dxa"/>
          </w:tcPr>
          <w:p w14:paraId="78679942" w14:textId="77777777" w:rsidR="000709B0" w:rsidRPr="00512C35" w:rsidRDefault="000709B0" w:rsidP="000709B0">
            <w:pPr>
              <w:rPr>
                <w:b/>
                <w:bCs/>
              </w:rPr>
            </w:pPr>
            <w:r w:rsidRPr="00512C35">
              <w:rPr>
                <w:b/>
                <w:bCs/>
              </w:rP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6E97C87E" w:rsidR="000709B0" w:rsidRDefault="008678FC" w:rsidP="00250454">
      <w:pPr>
        <w:pStyle w:val="Caption"/>
        <w:jc w:val="center"/>
      </w:pPr>
      <w:bookmarkStart w:id="126" w:name="_Toc509284834"/>
      <w:bookmarkStart w:id="127" w:name="_Toc18175089"/>
      <w:bookmarkStart w:id="128" w:name="_Toc27276965"/>
      <w:r>
        <w:t xml:space="preserve">Table </w:t>
      </w:r>
      <w:r w:rsidR="0097142B">
        <w:fldChar w:fldCharType="begin"/>
      </w:r>
      <w:r w:rsidR="0097142B">
        <w:instrText xml:space="preserve"> SEQ Table \* ARABIC </w:instrText>
      </w:r>
      <w:r w:rsidR="0097142B">
        <w:fldChar w:fldCharType="separate"/>
      </w:r>
      <w:r w:rsidR="001F6BA8">
        <w:rPr>
          <w:noProof/>
        </w:rPr>
        <w:t>11</w:t>
      </w:r>
      <w:r w:rsidR="0097142B">
        <w:rPr>
          <w:noProof/>
        </w:rPr>
        <w:fldChar w:fldCharType="end"/>
      </w:r>
      <w:r w:rsidRPr="007142BB">
        <w:t xml:space="preserve">: </w:t>
      </w:r>
      <w:bookmarkEnd w:id="126"/>
      <w:proofErr w:type="spellStart"/>
      <w:r w:rsidR="000F2DC0">
        <w:t>UserActivity</w:t>
      </w:r>
      <w:bookmarkEnd w:id="127"/>
      <w:bookmarkEnd w:id="128"/>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Pr="00512C35" w:rsidRDefault="000709B0" w:rsidP="000709B0">
            <w:pPr>
              <w:rPr>
                <w:b/>
                <w:bCs/>
              </w:rPr>
            </w:pPr>
            <w:r w:rsidRPr="00512C35">
              <w:rPr>
                <w:b/>
                <w:bCs/>
              </w:rPr>
              <w:t>Attributes</w:t>
            </w:r>
          </w:p>
        </w:tc>
        <w:tc>
          <w:tcPr>
            <w:tcW w:w="5040" w:type="dxa"/>
          </w:tcPr>
          <w:p w14:paraId="0C7DD2A9" w14:textId="77777777" w:rsidR="000709B0" w:rsidRPr="00512C35" w:rsidRDefault="000709B0" w:rsidP="000709B0">
            <w:pPr>
              <w:rPr>
                <w:b/>
                <w:bCs/>
              </w:rPr>
            </w:pPr>
            <w:r w:rsidRPr="00512C35">
              <w:rPr>
                <w:b/>
                <w:bCs/>
              </w:rP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D227BD">
            <w:pPr>
              <w:pStyle w:val="ListParagraph"/>
              <w:numPr>
                <w:ilvl w:val="0"/>
                <w:numId w:val="26"/>
              </w:numPr>
              <w:spacing w:line="240" w:lineRule="auto"/>
            </w:pPr>
            <w:r>
              <w:t>Save the answer information</w:t>
            </w:r>
          </w:p>
          <w:p w14:paraId="304548A7" w14:textId="4473F7BF" w:rsidR="000709B0" w:rsidRDefault="005B2C56" w:rsidP="00D227BD">
            <w:pPr>
              <w:pStyle w:val="ListParagraph"/>
              <w:numPr>
                <w:ilvl w:val="0"/>
                <w:numId w:val="26"/>
              </w:numPr>
              <w:spacing w:line="240" w:lineRule="auto"/>
            </w:pPr>
            <w:r>
              <w:t>Save the question information</w:t>
            </w:r>
          </w:p>
          <w:p w14:paraId="2FF43B32" w14:textId="0DAD8075" w:rsidR="004E2A14" w:rsidRDefault="004E2A14" w:rsidP="00D227BD">
            <w:pPr>
              <w:pStyle w:val="ListParagraph"/>
              <w:numPr>
                <w:ilvl w:val="0"/>
                <w:numId w:val="26"/>
              </w:numPr>
              <w:spacing w:line="240" w:lineRule="auto"/>
            </w:pPr>
            <w:r>
              <w:t>Save the comment information</w:t>
            </w:r>
          </w:p>
          <w:p w14:paraId="6D010702" w14:textId="6E17EFEA" w:rsidR="000709B0" w:rsidRDefault="00D8493B" w:rsidP="00D227BD">
            <w:pPr>
              <w:pStyle w:val="ListParagraph"/>
              <w:numPr>
                <w:ilvl w:val="0"/>
                <w:numId w:val="2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29" w:name="_Toc509284835"/>
    </w:p>
    <w:p w14:paraId="07EB0EF3" w14:textId="40AF664C" w:rsidR="007E4599" w:rsidRPr="0069547F" w:rsidRDefault="008678FC" w:rsidP="008678FC">
      <w:pPr>
        <w:pStyle w:val="Caption"/>
        <w:jc w:val="center"/>
      </w:pPr>
      <w:bookmarkStart w:id="130" w:name="_Toc18175090"/>
      <w:bookmarkStart w:id="131" w:name="_Toc27276966"/>
      <w:r>
        <w:t xml:space="preserve">Table </w:t>
      </w:r>
      <w:r w:rsidR="0097142B">
        <w:fldChar w:fldCharType="begin"/>
      </w:r>
      <w:r w:rsidR="0097142B">
        <w:instrText xml:space="preserve"> SEQ Table \* ARABIC </w:instrText>
      </w:r>
      <w:r w:rsidR="0097142B">
        <w:fldChar w:fldCharType="separate"/>
      </w:r>
      <w:r w:rsidR="001F6BA8">
        <w:rPr>
          <w:noProof/>
        </w:rPr>
        <w:t>12</w:t>
      </w:r>
      <w:r w:rsidR="0097142B">
        <w:rPr>
          <w:noProof/>
        </w:rPr>
        <w:fldChar w:fldCharType="end"/>
      </w:r>
      <w:r w:rsidRPr="00E206AE">
        <w:t xml:space="preserve">: </w:t>
      </w:r>
      <w:bookmarkEnd w:id="129"/>
      <w:r w:rsidR="003118BF">
        <w:rPr>
          <w:rFonts w:cs="Times New Roman"/>
          <w:szCs w:val="24"/>
        </w:rPr>
        <w:t>Recommendation</w:t>
      </w:r>
      <w:bookmarkEnd w:id="130"/>
      <w:bookmarkEnd w:id="13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Pr="00512C35" w:rsidRDefault="000709B0" w:rsidP="000709B0">
            <w:pPr>
              <w:rPr>
                <w:b/>
                <w:bCs/>
              </w:rPr>
            </w:pPr>
            <w:r w:rsidRPr="00512C35">
              <w:rPr>
                <w:b/>
                <w:bCs/>
              </w:rPr>
              <w:t>Attributes</w:t>
            </w:r>
          </w:p>
        </w:tc>
        <w:tc>
          <w:tcPr>
            <w:tcW w:w="5040" w:type="dxa"/>
          </w:tcPr>
          <w:p w14:paraId="2A3A0946" w14:textId="77777777" w:rsidR="000709B0" w:rsidRPr="00512C35" w:rsidRDefault="000709B0" w:rsidP="000709B0">
            <w:pPr>
              <w:rPr>
                <w:b/>
                <w:bCs/>
              </w:rPr>
            </w:pPr>
            <w:r w:rsidRPr="00512C35">
              <w:rPr>
                <w:b/>
                <w:bCs/>
              </w:rP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 xml:space="preserve">Recommend(),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D227BD">
            <w:pPr>
              <w:pStyle w:val="ListParagraph"/>
              <w:numPr>
                <w:ilvl w:val="0"/>
                <w:numId w:val="26"/>
              </w:numPr>
              <w:spacing w:line="240" w:lineRule="auto"/>
            </w:pPr>
            <w:r>
              <w:t>Recommend question to users</w:t>
            </w:r>
          </w:p>
          <w:p w14:paraId="29CAB43E" w14:textId="6687DD19" w:rsidR="000709B0" w:rsidRDefault="0096100C" w:rsidP="00D227BD">
            <w:pPr>
              <w:pStyle w:val="ListParagraph"/>
              <w:numPr>
                <w:ilvl w:val="0"/>
                <w:numId w:val="2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11CF9EBB" w:rsidR="000709B0" w:rsidRDefault="008678FC" w:rsidP="008678FC">
      <w:pPr>
        <w:pStyle w:val="Caption"/>
        <w:jc w:val="center"/>
      </w:pPr>
      <w:bookmarkStart w:id="132" w:name="_Toc509284836"/>
      <w:bookmarkStart w:id="133" w:name="_Toc18175091"/>
      <w:bookmarkStart w:id="134" w:name="_Toc27276967"/>
      <w:r>
        <w:t xml:space="preserve">Table </w:t>
      </w:r>
      <w:r w:rsidR="0097142B">
        <w:fldChar w:fldCharType="begin"/>
      </w:r>
      <w:r w:rsidR="0097142B">
        <w:instrText xml:space="preserve"> SEQ Table \* ARABIC </w:instrText>
      </w:r>
      <w:r w:rsidR="0097142B">
        <w:fldChar w:fldCharType="separate"/>
      </w:r>
      <w:r w:rsidR="001F6BA8">
        <w:rPr>
          <w:noProof/>
        </w:rPr>
        <w:t>13</w:t>
      </w:r>
      <w:r w:rsidR="0097142B">
        <w:rPr>
          <w:noProof/>
        </w:rPr>
        <w:fldChar w:fldCharType="end"/>
      </w:r>
      <w:r w:rsidRPr="00D070E4">
        <w:t xml:space="preserve">: </w:t>
      </w:r>
      <w:bookmarkEnd w:id="132"/>
      <w:r w:rsidR="000B6649">
        <w:t>Tag</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Pr="00512C35" w:rsidRDefault="000709B0" w:rsidP="000709B0">
            <w:pPr>
              <w:rPr>
                <w:b/>
                <w:bCs/>
              </w:rPr>
            </w:pPr>
            <w:r w:rsidRPr="00512C35">
              <w:rPr>
                <w:b/>
                <w:bCs/>
              </w:rPr>
              <w:t>Attributes</w:t>
            </w:r>
          </w:p>
        </w:tc>
        <w:tc>
          <w:tcPr>
            <w:tcW w:w="5040" w:type="dxa"/>
          </w:tcPr>
          <w:p w14:paraId="61F91075" w14:textId="77777777" w:rsidR="000709B0" w:rsidRPr="00512C35" w:rsidRDefault="000709B0" w:rsidP="000709B0">
            <w:pPr>
              <w:rPr>
                <w:b/>
                <w:bCs/>
              </w:rPr>
            </w:pPr>
            <w:r w:rsidRPr="00512C35">
              <w:rPr>
                <w:b/>
                <w:bCs/>
              </w:rP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551A6997" w:rsidR="007E4599" w:rsidRDefault="008678FC" w:rsidP="008678FC">
      <w:pPr>
        <w:pStyle w:val="Caption"/>
        <w:jc w:val="center"/>
      </w:pPr>
      <w:bookmarkStart w:id="135" w:name="_Toc509284837"/>
      <w:bookmarkStart w:id="136" w:name="_Toc18175092"/>
      <w:bookmarkStart w:id="137" w:name="_Toc27276968"/>
      <w:r>
        <w:t xml:space="preserve">Table </w:t>
      </w:r>
      <w:r w:rsidR="0097142B">
        <w:fldChar w:fldCharType="begin"/>
      </w:r>
      <w:r w:rsidR="0097142B">
        <w:instrText xml:space="preserve"> SEQ Table \* ARABIC </w:instrText>
      </w:r>
      <w:r w:rsidR="0097142B">
        <w:fldChar w:fldCharType="separate"/>
      </w:r>
      <w:r w:rsidR="001F6BA8">
        <w:rPr>
          <w:noProof/>
        </w:rPr>
        <w:t>14</w:t>
      </w:r>
      <w:r w:rsidR="0097142B">
        <w:rPr>
          <w:noProof/>
        </w:rPr>
        <w:fldChar w:fldCharType="end"/>
      </w:r>
      <w:r w:rsidRPr="00094884">
        <w:t xml:space="preserve">: </w:t>
      </w:r>
      <w:bookmarkEnd w:id="135"/>
      <w:proofErr w:type="spellStart"/>
      <w:r w:rsidR="00652A10">
        <w:t>UserManager</w:t>
      </w:r>
      <w:bookmarkEnd w:id="136"/>
      <w:bookmarkEnd w:id="137"/>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Pr="00512C35" w:rsidRDefault="000709B0" w:rsidP="000709B0">
            <w:pPr>
              <w:rPr>
                <w:b/>
                <w:bCs/>
              </w:rPr>
            </w:pPr>
            <w:r w:rsidRPr="00512C35">
              <w:rPr>
                <w:b/>
                <w:bCs/>
              </w:rPr>
              <w:t>Attributes</w:t>
            </w:r>
          </w:p>
        </w:tc>
        <w:tc>
          <w:tcPr>
            <w:tcW w:w="5040" w:type="dxa"/>
          </w:tcPr>
          <w:p w14:paraId="6D6844DF" w14:textId="77777777" w:rsidR="000709B0" w:rsidRPr="00512C35" w:rsidRDefault="000709B0" w:rsidP="000709B0">
            <w:pPr>
              <w:rPr>
                <w:b/>
                <w:bCs/>
              </w:rPr>
            </w:pPr>
            <w:r w:rsidRPr="00512C35">
              <w:rPr>
                <w:b/>
                <w:bCs/>
              </w:rP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D227BD">
            <w:pPr>
              <w:pStyle w:val="ListParagraph"/>
              <w:numPr>
                <w:ilvl w:val="0"/>
                <w:numId w:val="26"/>
              </w:numPr>
              <w:spacing w:line="240" w:lineRule="auto"/>
            </w:pPr>
            <w:r>
              <w:t>Send the user list based on reputation</w:t>
            </w:r>
          </w:p>
          <w:p w14:paraId="7D34D266" w14:textId="77777777" w:rsidR="004E4B50" w:rsidRDefault="009F6E78" w:rsidP="00D227BD">
            <w:pPr>
              <w:pStyle w:val="ListParagraph"/>
              <w:numPr>
                <w:ilvl w:val="0"/>
                <w:numId w:val="26"/>
              </w:numPr>
              <w:spacing w:line="240" w:lineRule="auto"/>
            </w:pPr>
            <w:r>
              <w:t>Save new user</w:t>
            </w:r>
          </w:p>
          <w:p w14:paraId="14BE81AD" w14:textId="77777777" w:rsidR="009F6E78" w:rsidRDefault="00033C93" w:rsidP="00D227BD">
            <w:pPr>
              <w:pStyle w:val="ListParagraph"/>
              <w:numPr>
                <w:ilvl w:val="0"/>
                <w:numId w:val="26"/>
              </w:numPr>
              <w:spacing w:line="240" w:lineRule="auto"/>
            </w:pPr>
            <w:r>
              <w:t>Search a user</w:t>
            </w:r>
          </w:p>
          <w:p w14:paraId="6E3C00D9" w14:textId="74B4618B" w:rsidR="00033C93" w:rsidRDefault="008127C5" w:rsidP="00D227BD">
            <w:pPr>
              <w:pStyle w:val="ListParagraph"/>
              <w:numPr>
                <w:ilvl w:val="0"/>
                <w:numId w:val="2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38" w:name="_Toc27049793"/>
      <w:r>
        <w:lastRenderedPageBreak/>
        <w:t>6.2.</w:t>
      </w:r>
      <w:r w:rsidR="008119EA">
        <w:t>2</w:t>
      </w:r>
      <w:r w:rsidR="00191FA5">
        <w:t xml:space="preserve"> </w:t>
      </w:r>
      <w:r w:rsidR="000411F0">
        <w:t>C</w:t>
      </w:r>
      <w:r w:rsidR="00191FA5">
        <w:t>LASS COLLABORATION DIAGRAM</w:t>
      </w:r>
      <w:bookmarkEnd w:id="138"/>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527DCEE8" w:rsidR="00A75655" w:rsidRPr="00191FA5" w:rsidRDefault="00570BF5" w:rsidP="006D33F2">
      <w:pPr>
        <w:pStyle w:val="Caption"/>
        <w:jc w:val="center"/>
      </w:pPr>
      <w:bookmarkStart w:id="139" w:name="_Toc509283070"/>
      <w:bookmarkStart w:id="140" w:name="_Toc18175108"/>
      <w:bookmarkStart w:id="141" w:name="_Toc27276944"/>
      <w:r>
        <w:t xml:space="preserve">Figure </w:t>
      </w:r>
      <w:r w:rsidR="0097142B">
        <w:fldChar w:fldCharType="begin"/>
      </w:r>
      <w:r w:rsidR="0097142B">
        <w:instrText xml:space="preserve"> SEQ Figure \* ARABIC </w:instrText>
      </w:r>
      <w:r w:rsidR="0097142B">
        <w:fldChar w:fldCharType="separate"/>
      </w:r>
      <w:r w:rsidR="00E805BF">
        <w:rPr>
          <w:noProof/>
        </w:rPr>
        <w:t>14</w:t>
      </w:r>
      <w:r w:rsidR="0097142B">
        <w:rPr>
          <w:noProof/>
        </w:rPr>
        <w:fldChar w:fldCharType="end"/>
      </w:r>
      <w:r w:rsidRPr="00DB04CC">
        <w:t xml:space="preserve">: Class collaboration diagram of </w:t>
      </w:r>
      <w:bookmarkEnd w:id="139"/>
      <w:r w:rsidR="006C7A93">
        <w:t>QAF</w:t>
      </w:r>
      <w:bookmarkEnd w:id="140"/>
      <w:bookmarkEnd w:id="141"/>
    </w:p>
    <w:p w14:paraId="390B57B8" w14:textId="77777777" w:rsidR="000709B0" w:rsidRPr="00DD1950" w:rsidRDefault="000709B0" w:rsidP="000709B0"/>
    <w:p w14:paraId="0330F302" w14:textId="0BCFB09B" w:rsidR="000709B0" w:rsidRDefault="004F00FC" w:rsidP="000709B0">
      <w:r>
        <w:t>The class collaboration diagram describes the relationship between the classes.</w:t>
      </w:r>
      <w:r w:rsidR="00210F84">
        <w:t xml:space="preserve"> From this diagram hierarchical structure of classes and size of a project can be found.</w:t>
      </w:r>
    </w:p>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2" w:name="_Toc27049794"/>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2"/>
      <w:r w:rsidRPr="00A35016">
        <w:rPr>
          <w:u w:val="single"/>
        </w:rPr>
        <w:t xml:space="preserve">  </w:t>
      </w:r>
    </w:p>
    <w:p w14:paraId="44075286" w14:textId="1A04AE6B" w:rsidR="009A2EC7" w:rsidRPr="006A71CB" w:rsidRDefault="006A71CB" w:rsidP="006A71CB">
      <w:pPr>
        <w:pStyle w:val="Heading2"/>
      </w:pPr>
      <w:bookmarkStart w:id="143" w:name="_Toc27049795"/>
      <w:r>
        <w:t xml:space="preserve">7.1 </w:t>
      </w:r>
      <w:r w:rsidR="00C97500" w:rsidRPr="006A71CB">
        <w:t>INTRODUCTION</w:t>
      </w:r>
      <w:bookmarkEnd w:id="143"/>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4" w:name="_Toc27049796"/>
      <w:r>
        <w:t>7.2 TOOLS AND TECHNOLOGIES</w:t>
      </w:r>
      <w:bookmarkEnd w:id="144"/>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5" w:name="_Toc27049797"/>
      <w:r>
        <w:t>7.2.1 BACKEND TECHNOLOGIES</w:t>
      </w:r>
      <w:bookmarkEnd w:id="145"/>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6" w:name="_Toc27049798"/>
      <w:r>
        <w:t>7.2.2 FRONTEND TECHNOLOGIES</w:t>
      </w:r>
      <w:bookmarkEnd w:id="146"/>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47" w:name="_Toc27049799"/>
      <w:r>
        <w:t>7.2.3 DATABASE</w:t>
      </w:r>
      <w:bookmarkEnd w:id="147"/>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48" w:name="_Toc27049800"/>
      <w:r>
        <w:t>7.2.4 THIRD PARTY DEPENDENCY</w:t>
      </w:r>
      <w:bookmarkEnd w:id="148"/>
    </w:p>
    <w:p w14:paraId="7D9E1656" w14:textId="7AAE30A4"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Content>
          <w:r w:rsidR="006D445B">
            <w:fldChar w:fldCharType="begin"/>
          </w:r>
          <w:r w:rsidR="006D445B">
            <w:instrText xml:space="preserve"> CITATION IET12 \l 1033 </w:instrText>
          </w:r>
          <w:r w:rsidR="006D445B">
            <w:fldChar w:fldCharType="separate"/>
          </w:r>
          <w:r w:rsidR="000E46E9">
            <w:rPr>
              <w:noProof/>
            </w:rPr>
            <w:t xml:space="preserve"> </w:t>
          </w:r>
          <w:r w:rsidR="000E46E9" w:rsidRPr="000E46E9">
            <w:rPr>
              <w:noProof/>
            </w:rPr>
            <w:t>[1]</w:t>
          </w:r>
          <w:r w:rsidR="006D445B">
            <w:fldChar w:fldCharType="end"/>
          </w:r>
        </w:sdtContent>
      </w:sdt>
    </w:p>
    <w:p w14:paraId="477B9460" w14:textId="2264F9D9" w:rsidR="00E96AF3" w:rsidRDefault="00E96AF3">
      <w:pPr>
        <w:pStyle w:val="Heading3"/>
      </w:pPr>
      <w:bookmarkStart w:id="149" w:name="_Toc27049801"/>
      <w:r>
        <w:t>7.2.5 OTHERS</w:t>
      </w:r>
      <w:bookmarkEnd w:id="149"/>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0" w:name="_Toc27049802"/>
      <w:r>
        <w:t>7.</w:t>
      </w:r>
      <w:r w:rsidR="006B284E">
        <w:t>3</w:t>
      </w:r>
      <w:r w:rsidR="004A2F27">
        <w:t xml:space="preserve"> </w:t>
      </w:r>
      <w:r w:rsidR="000A0225" w:rsidRPr="006A71CB">
        <w:t>TECHNICAL CHALLENGES</w:t>
      </w:r>
      <w:bookmarkEnd w:id="150"/>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D227BD">
      <w:pPr>
        <w:pStyle w:val="ListParagraph"/>
        <w:numPr>
          <w:ilvl w:val="0"/>
          <w:numId w:val="27"/>
        </w:numPr>
      </w:pPr>
      <w:r>
        <w:lastRenderedPageBreak/>
        <w:t>Question recommendation to appropriate users</w:t>
      </w:r>
    </w:p>
    <w:p w14:paraId="11FAD00D" w14:textId="4CCC5165" w:rsidR="00AF24B4" w:rsidRDefault="00AF24B4" w:rsidP="00D227BD">
      <w:pPr>
        <w:pStyle w:val="ListParagraph"/>
        <w:numPr>
          <w:ilvl w:val="0"/>
          <w:numId w:val="27"/>
        </w:numPr>
      </w:pPr>
      <w:r>
        <w:t>Similar Question suggestion</w:t>
      </w:r>
      <w:r w:rsidR="003945A1">
        <w:t xml:space="preserve"> to user</w:t>
      </w:r>
      <w:r>
        <w:t xml:space="preserve"> while creating question</w:t>
      </w:r>
    </w:p>
    <w:p w14:paraId="555B5BBE" w14:textId="2615289C" w:rsidR="006D70A2" w:rsidRDefault="00FB3EB1" w:rsidP="00D227BD">
      <w:pPr>
        <w:pStyle w:val="ListParagraph"/>
        <w:numPr>
          <w:ilvl w:val="0"/>
          <w:numId w:val="27"/>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1" w:name="_Toc27049803"/>
      <w:r w:rsidRPr="00486FF5">
        <w:t xml:space="preserve">7. </w:t>
      </w:r>
      <w:r w:rsidR="0009625B">
        <w:t>4</w:t>
      </w:r>
      <w:r w:rsidR="004A2F27" w:rsidRPr="00486FF5">
        <w:t xml:space="preserve"> </w:t>
      </w:r>
      <w:r w:rsidR="00E876AB" w:rsidRPr="00486FF5">
        <w:t>ALGORITHMS</w:t>
      </w:r>
      <w:bookmarkEnd w:id="151"/>
    </w:p>
    <w:p w14:paraId="722D3002" w14:textId="5C7ED5CF" w:rsidR="00486FF5" w:rsidRDefault="004C4471" w:rsidP="005C6085">
      <w:pPr>
        <w:ind w:left="720"/>
      </w:pPr>
      <w:r>
        <w:t xml:space="preserve">1. </w:t>
      </w:r>
      <w:proofErr w:type="spellStart"/>
      <w:r>
        <w:t>Apriori</w:t>
      </w:r>
      <w:proofErr w:type="spellEnd"/>
      <w:r>
        <w:t>: To recommend/send asked question to appropriate users</w:t>
      </w:r>
      <w:sdt>
        <w:sdtPr>
          <w:id w:val="-209827"/>
          <w:citation/>
        </w:sdtPr>
        <w:sdtContent>
          <w:r w:rsidR="00EA0BE2">
            <w:fldChar w:fldCharType="begin"/>
          </w:r>
          <w:r w:rsidR="00EA0BE2">
            <w:instrText xml:space="preserve"> CITATION Agr94 \l 1033 </w:instrText>
          </w:r>
          <w:r w:rsidR="00EA0BE2">
            <w:fldChar w:fldCharType="separate"/>
          </w:r>
          <w:r w:rsidR="000E46E9">
            <w:rPr>
              <w:noProof/>
            </w:rPr>
            <w:t xml:space="preserve"> </w:t>
          </w:r>
          <w:r w:rsidR="000E46E9" w:rsidRPr="000E46E9">
            <w:rPr>
              <w:noProof/>
            </w:rPr>
            <w:t>[3]</w:t>
          </w:r>
          <w:r w:rsidR="00EA0BE2">
            <w:fldChar w:fldCharType="end"/>
          </w:r>
        </w:sdtContent>
      </w:sdt>
    </w:p>
    <w:p w14:paraId="3A767480" w14:textId="48BF144E" w:rsidR="006967EA" w:rsidRDefault="006967EA" w:rsidP="005C6085">
      <w:pPr>
        <w:ind w:left="720"/>
      </w:pPr>
      <w:r>
        <w:t>2. Cosine Similarity measurement: To get similar question while user creating question</w:t>
      </w:r>
      <w:sdt>
        <w:sdtPr>
          <w:id w:val="663209113"/>
          <w:citation/>
        </w:sdtPr>
        <w:sdtContent>
          <w:r w:rsidR="000B665C">
            <w:fldChar w:fldCharType="begin"/>
          </w:r>
          <w:r w:rsidR="000B665C">
            <w:instrText xml:space="preserve"> CITATION Kum01 \l 1033 </w:instrText>
          </w:r>
          <w:r w:rsidR="000B665C">
            <w:fldChar w:fldCharType="separate"/>
          </w:r>
          <w:r w:rsidR="000E46E9">
            <w:rPr>
              <w:noProof/>
            </w:rPr>
            <w:t xml:space="preserve"> </w:t>
          </w:r>
          <w:r w:rsidR="000E46E9" w:rsidRPr="000E46E9">
            <w:rPr>
              <w:noProof/>
            </w:rPr>
            <w:t>[4]</w:t>
          </w:r>
          <w:r w:rsidR="000B665C">
            <w:fldChar w:fldCharType="end"/>
          </w:r>
        </w:sdtContent>
      </w:sdt>
    </w:p>
    <w:p w14:paraId="0994D311" w14:textId="77777777" w:rsidR="00E00ACC" w:rsidRPr="00C97500" w:rsidRDefault="00E00ACC" w:rsidP="001118BB"/>
    <w:p w14:paraId="1A6949BD" w14:textId="30C88F97" w:rsidR="00872A3F" w:rsidRDefault="00872A3F">
      <w:pPr>
        <w:pStyle w:val="Heading3"/>
      </w:pPr>
      <w:bookmarkStart w:id="152" w:name="_Toc27049804"/>
      <w:r>
        <w:t xml:space="preserve">7.4.1 APRIORI </w:t>
      </w:r>
      <w:r w:rsidR="005F7B6C">
        <w:rPr>
          <w:caps w:val="0"/>
        </w:rPr>
        <w:t>ALGORITITHM</w:t>
      </w:r>
    </w:p>
    <w:p w14:paraId="1BE390E5" w14:textId="0A4A9EAB" w:rsidR="00AC064D" w:rsidRDefault="00AC064D" w:rsidP="00AC064D">
      <w:proofErr w:type="spellStart"/>
      <w:r w:rsidRPr="00AC064D">
        <w:rPr>
          <w:shd w:val="clear" w:color="auto" w:fill="FFFFFF"/>
        </w:rPr>
        <w:t>Apriori</w:t>
      </w:r>
      <w:proofErr w:type="spellEnd"/>
      <w:r w:rsidRPr="00AC064D">
        <w:rPr>
          <w:shd w:val="clear" w:color="auto" w:fill="FFFFFF"/>
        </w:rPr>
        <w:t xml:space="preserve"> is an algorithm for frequent item set mining and association rule learning over relational databases. </w:t>
      </w:r>
      <w:sdt>
        <w:sdtPr>
          <w:rPr>
            <w:shd w:val="clear" w:color="auto" w:fill="FFFFFF"/>
          </w:rPr>
          <w:id w:val="227350695"/>
          <w:citation/>
        </w:sdtPr>
        <w:sdtContent>
          <w:r w:rsidR="00F171A9">
            <w:rPr>
              <w:shd w:val="clear" w:color="auto" w:fill="FFFFFF"/>
            </w:rPr>
            <w:fldChar w:fldCharType="begin"/>
          </w:r>
          <w:r w:rsidR="00F171A9">
            <w:rPr>
              <w:shd w:val="clear" w:color="auto" w:fill="FFFFFF"/>
            </w:rPr>
            <w:instrText xml:space="preserve"> CITATION Agr941 \l 1033 </w:instrText>
          </w:r>
          <w:r w:rsidR="00F171A9">
            <w:rPr>
              <w:shd w:val="clear" w:color="auto" w:fill="FFFFFF"/>
            </w:rPr>
            <w:fldChar w:fldCharType="separate"/>
          </w:r>
          <w:r w:rsidR="000E46E9" w:rsidRPr="000E46E9">
            <w:rPr>
              <w:noProof/>
              <w:shd w:val="clear" w:color="auto" w:fill="FFFFFF"/>
            </w:rPr>
            <w:t>[5]</w:t>
          </w:r>
          <w:r w:rsidR="00F171A9">
            <w:rPr>
              <w:shd w:val="clear" w:color="auto" w:fill="FFFFFF"/>
            </w:rPr>
            <w:fldChar w:fldCharType="end"/>
          </w:r>
        </w:sdtContent>
      </w:sdt>
      <w:r w:rsidR="002168FF">
        <w:rPr>
          <w:shd w:val="clear" w:color="auto" w:fill="FFFFFF"/>
        </w:rPr>
        <w:t xml:space="preserve"> </w:t>
      </w:r>
      <w:r w:rsidR="002168FF" w:rsidRPr="002168FF">
        <w:t>It proceeds by identifying the frequent individual items in the database and extending them to larger and larger item sets as long as those item sets appear sufficiently often in the database.</w:t>
      </w:r>
    </w:p>
    <w:p w14:paraId="2A878B93" w14:textId="47B8AC25" w:rsidR="00FE459E" w:rsidRPr="00FE459E" w:rsidRDefault="00FE459E" w:rsidP="00FE459E">
      <w:r w:rsidRPr="00FE459E">
        <w:t xml:space="preserve">Consider the following dataset and we will find frequent </w:t>
      </w:r>
      <w:proofErr w:type="spellStart"/>
      <w:r w:rsidRPr="00FE459E">
        <w:t>itemsets</w:t>
      </w:r>
      <w:proofErr w:type="spellEnd"/>
      <w:r w:rsidRPr="00FE459E">
        <w:t xml:space="preserve"> and generate association rules for them.</w:t>
      </w:r>
    </w:p>
    <w:p w14:paraId="233BBE2F" w14:textId="0A6C1D6F" w:rsidR="0051203D" w:rsidRDefault="0051203D" w:rsidP="0051203D">
      <w:pPr>
        <w:pStyle w:val="Caption"/>
        <w:keepNext/>
        <w:jc w:val="center"/>
      </w:pPr>
      <w:bookmarkStart w:id="153" w:name="_Toc27276969"/>
      <w:r>
        <w:t xml:space="preserve">Table </w:t>
      </w:r>
      <w:r>
        <w:fldChar w:fldCharType="begin"/>
      </w:r>
      <w:r>
        <w:instrText xml:space="preserve"> SEQ Table \* ARABIC </w:instrText>
      </w:r>
      <w:r>
        <w:fldChar w:fldCharType="separate"/>
      </w:r>
      <w:r w:rsidR="001F6BA8">
        <w:rPr>
          <w:noProof/>
        </w:rPr>
        <w:t>15</w:t>
      </w:r>
      <w:r>
        <w:fldChar w:fldCharType="end"/>
      </w:r>
      <w:r>
        <w:t>: Item Set</w:t>
      </w:r>
      <w:bookmarkEnd w:id="153"/>
    </w:p>
    <w:tbl>
      <w:tblPr>
        <w:tblStyle w:val="TableGrid"/>
        <w:tblW w:w="0" w:type="auto"/>
        <w:tblLook w:val="04A0" w:firstRow="1" w:lastRow="0" w:firstColumn="1" w:lastColumn="0" w:noHBand="0" w:noVBand="1"/>
      </w:tblPr>
      <w:tblGrid>
        <w:gridCol w:w="4675"/>
        <w:gridCol w:w="4675"/>
      </w:tblGrid>
      <w:tr w:rsidR="00841FED" w14:paraId="14C47BA1" w14:textId="77777777" w:rsidTr="00841FED">
        <w:tc>
          <w:tcPr>
            <w:tcW w:w="4675" w:type="dxa"/>
          </w:tcPr>
          <w:p w14:paraId="510EDEB1" w14:textId="39E33266" w:rsidR="00841FED" w:rsidRPr="00B92A33" w:rsidRDefault="00841FED" w:rsidP="00AC064D">
            <w:pPr>
              <w:rPr>
                <w:b/>
                <w:bCs/>
                <w:caps/>
                <w:shd w:val="clear" w:color="auto" w:fill="FFFFFF"/>
              </w:rPr>
            </w:pPr>
            <w:r w:rsidRPr="00B92A33">
              <w:rPr>
                <w:b/>
                <w:bCs/>
                <w:caps/>
                <w:shd w:val="clear" w:color="auto" w:fill="FFFFFF"/>
              </w:rPr>
              <w:t>TID</w:t>
            </w:r>
          </w:p>
        </w:tc>
        <w:tc>
          <w:tcPr>
            <w:tcW w:w="4675" w:type="dxa"/>
          </w:tcPr>
          <w:p w14:paraId="42821DF8" w14:textId="03380A62" w:rsidR="00841FED" w:rsidRPr="00B92A33" w:rsidRDefault="00841FED" w:rsidP="00AC064D">
            <w:pPr>
              <w:rPr>
                <w:b/>
                <w:bCs/>
                <w:caps/>
                <w:shd w:val="clear" w:color="auto" w:fill="FFFFFF"/>
              </w:rPr>
            </w:pPr>
            <w:r w:rsidRPr="00B92A33">
              <w:rPr>
                <w:b/>
                <w:bCs/>
                <w:caps/>
                <w:shd w:val="clear" w:color="auto" w:fill="FFFFFF"/>
              </w:rPr>
              <w:t>item</w:t>
            </w:r>
          </w:p>
        </w:tc>
      </w:tr>
      <w:tr w:rsidR="00841FED" w14:paraId="2F3F556E" w14:textId="77777777" w:rsidTr="00841FED">
        <w:tc>
          <w:tcPr>
            <w:tcW w:w="4675" w:type="dxa"/>
          </w:tcPr>
          <w:p w14:paraId="50C77C5F" w14:textId="630ACB6F" w:rsidR="00841FED" w:rsidRDefault="00841FED" w:rsidP="00AC064D">
            <w:pPr>
              <w:rPr>
                <w:caps/>
                <w:shd w:val="clear" w:color="auto" w:fill="FFFFFF"/>
              </w:rPr>
            </w:pPr>
            <w:r>
              <w:rPr>
                <w:caps/>
                <w:shd w:val="clear" w:color="auto" w:fill="FFFFFF"/>
              </w:rPr>
              <w:t>t1</w:t>
            </w:r>
          </w:p>
        </w:tc>
        <w:tc>
          <w:tcPr>
            <w:tcW w:w="4675" w:type="dxa"/>
          </w:tcPr>
          <w:p w14:paraId="0FFB1AC9" w14:textId="5908E227" w:rsidR="00841FED" w:rsidRDefault="00841FED" w:rsidP="00AC064D">
            <w:pPr>
              <w:rPr>
                <w:caps/>
                <w:shd w:val="clear" w:color="auto" w:fill="FFFFFF"/>
              </w:rPr>
            </w:pPr>
            <w:r>
              <w:rPr>
                <w:caps/>
                <w:shd w:val="clear" w:color="auto" w:fill="FFFFFF"/>
              </w:rPr>
              <w:t>I1,I2,I5</w:t>
            </w:r>
          </w:p>
        </w:tc>
      </w:tr>
      <w:tr w:rsidR="00841FED" w14:paraId="01F897E9" w14:textId="77777777" w:rsidTr="00841FED">
        <w:tc>
          <w:tcPr>
            <w:tcW w:w="4675" w:type="dxa"/>
          </w:tcPr>
          <w:p w14:paraId="2BBD3095" w14:textId="4B5B2757" w:rsidR="00841FED" w:rsidRDefault="00841FED" w:rsidP="00AC064D">
            <w:pPr>
              <w:rPr>
                <w:caps/>
                <w:shd w:val="clear" w:color="auto" w:fill="FFFFFF"/>
              </w:rPr>
            </w:pPr>
            <w:r>
              <w:rPr>
                <w:caps/>
                <w:shd w:val="clear" w:color="auto" w:fill="FFFFFF"/>
              </w:rPr>
              <w:t>T2</w:t>
            </w:r>
          </w:p>
        </w:tc>
        <w:tc>
          <w:tcPr>
            <w:tcW w:w="4675" w:type="dxa"/>
          </w:tcPr>
          <w:p w14:paraId="13FD92E2" w14:textId="3E88B3AA" w:rsidR="00841FED" w:rsidRDefault="00C7645E" w:rsidP="00AC064D">
            <w:pPr>
              <w:rPr>
                <w:caps/>
                <w:shd w:val="clear" w:color="auto" w:fill="FFFFFF"/>
              </w:rPr>
            </w:pPr>
            <w:r>
              <w:rPr>
                <w:caps/>
                <w:shd w:val="clear" w:color="auto" w:fill="FFFFFF"/>
              </w:rPr>
              <w:t>I2,I4</w:t>
            </w:r>
          </w:p>
        </w:tc>
      </w:tr>
      <w:tr w:rsidR="00841FED" w14:paraId="22F4A28F" w14:textId="77777777" w:rsidTr="00841FED">
        <w:tc>
          <w:tcPr>
            <w:tcW w:w="4675" w:type="dxa"/>
          </w:tcPr>
          <w:p w14:paraId="38E874C6" w14:textId="59748A04" w:rsidR="00841FED" w:rsidRDefault="00841FED" w:rsidP="00AC064D">
            <w:pPr>
              <w:rPr>
                <w:caps/>
                <w:shd w:val="clear" w:color="auto" w:fill="FFFFFF"/>
              </w:rPr>
            </w:pPr>
            <w:r>
              <w:rPr>
                <w:caps/>
                <w:shd w:val="clear" w:color="auto" w:fill="FFFFFF"/>
              </w:rPr>
              <w:t>T3</w:t>
            </w:r>
          </w:p>
        </w:tc>
        <w:tc>
          <w:tcPr>
            <w:tcW w:w="4675" w:type="dxa"/>
          </w:tcPr>
          <w:p w14:paraId="48D4B370" w14:textId="7898CC22" w:rsidR="00841FED" w:rsidRDefault="00C7645E" w:rsidP="00AC064D">
            <w:pPr>
              <w:rPr>
                <w:caps/>
                <w:shd w:val="clear" w:color="auto" w:fill="FFFFFF"/>
              </w:rPr>
            </w:pPr>
            <w:r>
              <w:rPr>
                <w:caps/>
                <w:shd w:val="clear" w:color="auto" w:fill="FFFFFF"/>
              </w:rPr>
              <w:t>I2,I3</w:t>
            </w:r>
          </w:p>
        </w:tc>
      </w:tr>
      <w:tr w:rsidR="00841FED" w14:paraId="04F1E062" w14:textId="77777777" w:rsidTr="00841FED">
        <w:tc>
          <w:tcPr>
            <w:tcW w:w="4675" w:type="dxa"/>
          </w:tcPr>
          <w:p w14:paraId="1E0D1DBF" w14:textId="2EA2568E" w:rsidR="00841FED" w:rsidRDefault="00841FED" w:rsidP="00AC064D">
            <w:pPr>
              <w:rPr>
                <w:caps/>
                <w:shd w:val="clear" w:color="auto" w:fill="FFFFFF"/>
              </w:rPr>
            </w:pPr>
            <w:r>
              <w:rPr>
                <w:caps/>
                <w:shd w:val="clear" w:color="auto" w:fill="FFFFFF"/>
              </w:rPr>
              <w:t>T4</w:t>
            </w:r>
          </w:p>
        </w:tc>
        <w:tc>
          <w:tcPr>
            <w:tcW w:w="4675" w:type="dxa"/>
          </w:tcPr>
          <w:p w14:paraId="783ADB09" w14:textId="75649600" w:rsidR="00841FED" w:rsidRDefault="00C7645E" w:rsidP="00AC064D">
            <w:pPr>
              <w:rPr>
                <w:caps/>
                <w:shd w:val="clear" w:color="auto" w:fill="FFFFFF"/>
              </w:rPr>
            </w:pPr>
            <w:r>
              <w:rPr>
                <w:caps/>
                <w:shd w:val="clear" w:color="auto" w:fill="FFFFFF"/>
              </w:rPr>
              <w:t>I1,I2,I3</w:t>
            </w:r>
          </w:p>
        </w:tc>
      </w:tr>
      <w:tr w:rsidR="00841FED" w14:paraId="3E54E1F5" w14:textId="77777777" w:rsidTr="00841FED">
        <w:tc>
          <w:tcPr>
            <w:tcW w:w="4675" w:type="dxa"/>
          </w:tcPr>
          <w:p w14:paraId="4E39C9AC" w14:textId="25ECE656" w:rsidR="00841FED" w:rsidRDefault="00841FED" w:rsidP="00AC064D">
            <w:pPr>
              <w:rPr>
                <w:caps/>
                <w:shd w:val="clear" w:color="auto" w:fill="FFFFFF"/>
              </w:rPr>
            </w:pPr>
            <w:r>
              <w:rPr>
                <w:caps/>
                <w:shd w:val="clear" w:color="auto" w:fill="FFFFFF"/>
              </w:rPr>
              <w:t>T5</w:t>
            </w:r>
          </w:p>
        </w:tc>
        <w:tc>
          <w:tcPr>
            <w:tcW w:w="4675" w:type="dxa"/>
          </w:tcPr>
          <w:p w14:paraId="19FA9C8F" w14:textId="4FB16196" w:rsidR="00841FED" w:rsidRDefault="00C7645E" w:rsidP="00AC064D">
            <w:pPr>
              <w:rPr>
                <w:caps/>
                <w:shd w:val="clear" w:color="auto" w:fill="FFFFFF"/>
              </w:rPr>
            </w:pPr>
            <w:r>
              <w:rPr>
                <w:caps/>
                <w:shd w:val="clear" w:color="auto" w:fill="FFFFFF"/>
              </w:rPr>
              <w:t>I1,I3</w:t>
            </w:r>
          </w:p>
        </w:tc>
      </w:tr>
      <w:tr w:rsidR="00841FED" w14:paraId="42D73E4A" w14:textId="77777777" w:rsidTr="00841FED">
        <w:tc>
          <w:tcPr>
            <w:tcW w:w="4675" w:type="dxa"/>
          </w:tcPr>
          <w:p w14:paraId="596D3CD5" w14:textId="083E44BC" w:rsidR="00841FED" w:rsidRDefault="00841FED" w:rsidP="00AC064D">
            <w:pPr>
              <w:rPr>
                <w:caps/>
                <w:shd w:val="clear" w:color="auto" w:fill="FFFFFF"/>
              </w:rPr>
            </w:pPr>
            <w:r>
              <w:rPr>
                <w:caps/>
                <w:shd w:val="clear" w:color="auto" w:fill="FFFFFF"/>
              </w:rPr>
              <w:t>T6</w:t>
            </w:r>
          </w:p>
        </w:tc>
        <w:tc>
          <w:tcPr>
            <w:tcW w:w="4675" w:type="dxa"/>
          </w:tcPr>
          <w:p w14:paraId="4EC3A67F" w14:textId="414089A2" w:rsidR="00841FED" w:rsidRDefault="00C7645E" w:rsidP="00AC064D">
            <w:pPr>
              <w:rPr>
                <w:caps/>
                <w:shd w:val="clear" w:color="auto" w:fill="FFFFFF"/>
              </w:rPr>
            </w:pPr>
            <w:r>
              <w:rPr>
                <w:caps/>
                <w:shd w:val="clear" w:color="auto" w:fill="FFFFFF"/>
              </w:rPr>
              <w:t>I2,I3</w:t>
            </w:r>
          </w:p>
        </w:tc>
      </w:tr>
      <w:tr w:rsidR="00841FED" w14:paraId="7ADA5235" w14:textId="77777777" w:rsidTr="00841FED">
        <w:tc>
          <w:tcPr>
            <w:tcW w:w="4675" w:type="dxa"/>
          </w:tcPr>
          <w:p w14:paraId="567D62CA" w14:textId="34A2A238" w:rsidR="00841FED" w:rsidRDefault="00841FED" w:rsidP="00AC064D">
            <w:pPr>
              <w:rPr>
                <w:caps/>
                <w:shd w:val="clear" w:color="auto" w:fill="FFFFFF"/>
              </w:rPr>
            </w:pPr>
            <w:r>
              <w:rPr>
                <w:caps/>
                <w:shd w:val="clear" w:color="auto" w:fill="FFFFFF"/>
              </w:rPr>
              <w:t>T7</w:t>
            </w:r>
          </w:p>
        </w:tc>
        <w:tc>
          <w:tcPr>
            <w:tcW w:w="4675" w:type="dxa"/>
          </w:tcPr>
          <w:p w14:paraId="2343CB48" w14:textId="0A310AF5" w:rsidR="00841FED" w:rsidRDefault="00C7645E" w:rsidP="00AC064D">
            <w:pPr>
              <w:rPr>
                <w:caps/>
                <w:shd w:val="clear" w:color="auto" w:fill="FFFFFF"/>
              </w:rPr>
            </w:pPr>
            <w:r>
              <w:rPr>
                <w:caps/>
                <w:shd w:val="clear" w:color="auto" w:fill="FFFFFF"/>
              </w:rPr>
              <w:t>I1,I3</w:t>
            </w:r>
          </w:p>
        </w:tc>
      </w:tr>
      <w:tr w:rsidR="00841FED" w14:paraId="0334F4E8" w14:textId="77777777" w:rsidTr="00841FED">
        <w:tc>
          <w:tcPr>
            <w:tcW w:w="4675" w:type="dxa"/>
          </w:tcPr>
          <w:p w14:paraId="2490BF48" w14:textId="59EC1008" w:rsidR="00841FED" w:rsidRDefault="00841FED" w:rsidP="00AC064D">
            <w:pPr>
              <w:rPr>
                <w:caps/>
                <w:shd w:val="clear" w:color="auto" w:fill="FFFFFF"/>
              </w:rPr>
            </w:pPr>
            <w:r>
              <w:rPr>
                <w:caps/>
                <w:shd w:val="clear" w:color="auto" w:fill="FFFFFF"/>
              </w:rPr>
              <w:lastRenderedPageBreak/>
              <w:t>T8</w:t>
            </w:r>
          </w:p>
        </w:tc>
        <w:tc>
          <w:tcPr>
            <w:tcW w:w="4675" w:type="dxa"/>
          </w:tcPr>
          <w:p w14:paraId="6006E2BA" w14:textId="3A37ACB5" w:rsidR="00841FED" w:rsidRDefault="00C7645E" w:rsidP="00AC064D">
            <w:pPr>
              <w:rPr>
                <w:caps/>
                <w:shd w:val="clear" w:color="auto" w:fill="FFFFFF"/>
              </w:rPr>
            </w:pPr>
            <w:r>
              <w:rPr>
                <w:caps/>
                <w:shd w:val="clear" w:color="auto" w:fill="FFFFFF"/>
              </w:rPr>
              <w:t>I1,I2,I3,I5</w:t>
            </w:r>
          </w:p>
        </w:tc>
      </w:tr>
      <w:tr w:rsidR="00841FED" w14:paraId="192A864B" w14:textId="77777777" w:rsidTr="00841FED">
        <w:tc>
          <w:tcPr>
            <w:tcW w:w="4675" w:type="dxa"/>
          </w:tcPr>
          <w:p w14:paraId="21A41B03" w14:textId="5AF751BC" w:rsidR="00841FED" w:rsidRDefault="00841FED" w:rsidP="00AC064D">
            <w:pPr>
              <w:rPr>
                <w:caps/>
                <w:shd w:val="clear" w:color="auto" w:fill="FFFFFF"/>
              </w:rPr>
            </w:pPr>
            <w:r>
              <w:rPr>
                <w:caps/>
                <w:shd w:val="clear" w:color="auto" w:fill="FFFFFF"/>
              </w:rPr>
              <w:t>T9</w:t>
            </w:r>
          </w:p>
        </w:tc>
        <w:tc>
          <w:tcPr>
            <w:tcW w:w="4675" w:type="dxa"/>
          </w:tcPr>
          <w:p w14:paraId="2FACF472" w14:textId="34387B99" w:rsidR="00841FED" w:rsidRDefault="007D2373" w:rsidP="00AC064D">
            <w:pPr>
              <w:rPr>
                <w:caps/>
                <w:shd w:val="clear" w:color="auto" w:fill="FFFFFF"/>
              </w:rPr>
            </w:pPr>
            <w:r>
              <w:rPr>
                <w:caps/>
                <w:shd w:val="clear" w:color="auto" w:fill="FFFFFF"/>
              </w:rPr>
              <w:t>I1,I2,I3</w:t>
            </w:r>
          </w:p>
        </w:tc>
      </w:tr>
    </w:tbl>
    <w:p w14:paraId="6BB5CC7A" w14:textId="302C2390" w:rsidR="00FE459E" w:rsidRDefault="00FE459E" w:rsidP="00AC064D">
      <w:pPr>
        <w:rPr>
          <w:caps/>
          <w:shd w:val="clear" w:color="auto" w:fill="FFFFFF"/>
        </w:rPr>
      </w:pPr>
    </w:p>
    <w:p w14:paraId="285D0C94" w14:textId="67E4A0F5" w:rsidR="006A673C" w:rsidRDefault="006A673C" w:rsidP="008E786D">
      <w:r>
        <w:rPr>
          <w:shd w:val="clear" w:color="auto" w:fill="FFFFFF"/>
        </w:rPr>
        <w:t>L</w:t>
      </w:r>
      <w:r w:rsidR="008E786D">
        <w:rPr>
          <w:shd w:val="clear" w:color="auto" w:fill="FFFFFF"/>
        </w:rPr>
        <w:t>et</w:t>
      </w:r>
      <w:r w:rsidR="001750C7">
        <w:rPr>
          <w:shd w:val="clear" w:color="auto" w:fill="FFFFFF"/>
        </w:rPr>
        <w:t xml:space="preserve"> </w:t>
      </w:r>
      <w:r w:rsidR="008E786D" w:rsidRPr="008E786D">
        <w:t>minimum support count is 2 minimum confidence is 60%</w:t>
      </w:r>
      <w:r w:rsidR="008628E0">
        <w:t>.</w:t>
      </w:r>
    </w:p>
    <w:p w14:paraId="48FFD422" w14:textId="6CC8BBC6" w:rsidR="008628E0" w:rsidRDefault="000543F1" w:rsidP="000543F1">
      <w:pPr>
        <w:rPr>
          <w:b/>
          <w:bCs/>
          <w:bdr w:val="none" w:sz="0" w:space="0" w:color="auto" w:frame="1"/>
          <w:shd w:val="clear" w:color="auto" w:fill="FFFFFF"/>
        </w:rPr>
      </w:pPr>
      <w:r w:rsidRPr="000543F1">
        <w:rPr>
          <w:b/>
          <w:bCs/>
          <w:bdr w:val="none" w:sz="0" w:space="0" w:color="auto" w:frame="1"/>
          <w:shd w:val="clear" w:color="auto" w:fill="FFFFFF"/>
        </w:rPr>
        <w:t>Step-1: K=1</w:t>
      </w:r>
    </w:p>
    <w:p w14:paraId="2EFCB648" w14:textId="18084C07" w:rsidR="000C1EC5" w:rsidRDefault="000C1EC5" w:rsidP="000C1EC5">
      <w:pPr>
        <w:rPr>
          <w:b/>
          <w:bCs/>
          <w:bdr w:val="none" w:sz="0" w:space="0" w:color="auto" w:frame="1"/>
        </w:rPr>
      </w:pPr>
      <w:r w:rsidRPr="000C1EC5">
        <w:t>(I) Create a table containing support count of each item present in dataset – Called </w:t>
      </w:r>
      <w:r w:rsidRPr="000C1EC5">
        <w:rPr>
          <w:b/>
          <w:bCs/>
          <w:bdr w:val="none" w:sz="0" w:space="0" w:color="auto" w:frame="1"/>
        </w:rPr>
        <w:t>C1(candidate set)</w:t>
      </w:r>
    </w:p>
    <w:p w14:paraId="1159567A" w14:textId="60A343F8" w:rsidR="00A47216" w:rsidRDefault="00A47216" w:rsidP="000C1EC5"/>
    <w:p w14:paraId="3EE5C6C0" w14:textId="490D6D46" w:rsidR="00CE295D" w:rsidRDefault="00CE295D" w:rsidP="00CE295D">
      <w:pPr>
        <w:pStyle w:val="Caption"/>
        <w:keepNext/>
        <w:jc w:val="center"/>
      </w:pPr>
      <w:bookmarkStart w:id="154" w:name="_Toc27276970"/>
      <w:r>
        <w:t xml:space="preserve">Table </w:t>
      </w:r>
      <w:r>
        <w:fldChar w:fldCharType="begin"/>
      </w:r>
      <w:r>
        <w:instrText xml:space="preserve"> SEQ Table \* ARABIC </w:instrText>
      </w:r>
      <w:r>
        <w:fldChar w:fldCharType="separate"/>
      </w:r>
      <w:r w:rsidR="001F6BA8">
        <w:rPr>
          <w:noProof/>
        </w:rPr>
        <w:t>16</w:t>
      </w:r>
      <w:r>
        <w:fldChar w:fldCharType="end"/>
      </w:r>
      <w:r>
        <w:t>: support count of items</w:t>
      </w:r>
      <w:bookmarkEnd w:id="154"/>
    </w:p>
    <w:tbl>
      <w:tblPr>
        <w:tblStyle w:val="TableGrid"/>
        <w:tblW w:w="0" w:type="auto"/>
        <w:tblLook w:val="04A0" w:firstRow="1" w:lastRow="0" w:firstColumn="1" w:lastColumn="0" w:noHBand="0" w:noVBand="1"/>
      </w:tblPr>
      <w:tblGrid>
        <w:gridCol w:w="4675"/>
        <w:gridCol w:w="4675"/>
      </w:tblGrid>
      <w:tr w:rsidR="00AC321F" w14:paraId="554A711B" w14:textId="77777777" w:rsidTr="00AC321F">
        <w:tc>
          <w:tcPr>
            <w:tcW w:w="4675" w:type="dxa"/>
          </w:tcPr>
          <w:p w14:paraId="096957DC" w14:textId="0C4863F8" w:rsidR="00AC321F" w:rsidRPr="00B92A33" w:rsidRDefault="00AC321F" w:rsidP="000C1EC5">
            <w:pPr>
              <w:rPr>
                <w:b/>
                <w:bCs/>
              </w:rPr>
            </w:pPr>
            <w:r w:rsidRPr="00B92A33">
              <w:rPr>
                <w:b/>
                <w:bCs/>
              </w:rPr>
              <w:t>Itemset</w:t>
            </w:r>
          </w:p>
        </w:tc>
        <w:tc>
          <w:tcPr>
            <w:tcW w:w="4675" w:type="dxa"/>
          </w:tcPr>
          <w:p w14:paraId="295C4EDE" w14:textId="711EA505" w:rsidR="00AC321F" w:rsidRPr="00B92A33" w:rsidRDefault="00AC321F" w:rsidP="000C1EC5">
            <w:pPr>
              <w:rPr>
                <w:b/>
                <w:bCs/>
              </w:rPr>
            </w:pPr>
            <w:r w:rsidRPr="00B92A33">
              <w:rPr>
                <w:b/>
                <w:bCs/>
              </w:rPr>
              <w:t>Support count</w:t>
            </w:r>
          </w:p>
        </w:tc>
      </w:tr>
      <w:tr w:rsidR="00AC321F" w14:paraId="339DE432" w14:textId="77777777" w:rsidTr="00AC321F">
        <w:tc>
          <w:tcPr>
            <w:tcW w:w="4675" w:type="dxa"/>
          </w:tcPr>
          <w:p w14:paraId="23E1FAEE" w14:textId="30F39E0E" w:rsidR="00AC321F" w:rsidRDefault="00E679A2" w:rsidP="000C1EC5">
            <w:r>
              <w:t>I1</w:t>
            </w:r>
          </w:p>
        </w:tc>
        <w:tc>
          <w:tcPr>
            <w:tcW w:w="4675" w:type="dxa"/>
          </w:tcPr>
          <w:p w14:paraId="2F643DA6" w14:textId="0D035110" w:rsidR="00AC321F" w:rsidRDefault="00E679A2" w:rsidP="000C1EC5">
            <w:r>
              <w:t>6</w:t>
            </w:r>
          </w:p>
        </w:tc>
      </w:tr>
      <w:tr w:rsidR="00AC321F" w14:paraId="5362F629" w14:textId="77777777" w:rsidTr="00AC321F">
        <w:tc>
          <w:tcPr>
            <w:tcW w:w="4675" w:type="dxa"/>
          </w:tcPr>
          <w:p w14:paraId="4B48124D" w14:textId="488061BC" w:rsidR="00AC321F" w:rsidRDefault="00E679A2" w:rsidP="000C1EC5">
            <w:r>
              <w:t>I2</w:t>
            </w:r>
          </w:p>
        </w:tc>
        <w:tc>
          <w:tcPr>
            <w:tcW w:w="4675" w:type="dxa"/>
          </w:tcPr>
          <w:p w14:paraId="26F30065" w14:textId="00323760" w:rsidR="00AC321F" w:rsidRDefault="00E679A2" w:rsidP="000C1EC5">
            <w:r>
              <w:t>7</w:t>
            </w:r>
          </w:p>
        </w:tc>
      </w:tr>
      <w:tr w:rsidR="00AC321F" w14:paraId="3827C906" w14:textId="77777777" w:rsidTr="00AC321F">
        <w:tc>
          <w:tcPr>
            <w:tcW w:w="4675" w:type="dxa"/>
          </w:tcPr>
          <w:p w14:paraId="168A6A13" w14:textId="6630C536" w:rsidR="00AC321F" w:rsidRDefault="00E679A2" w:rsidP="000C1EC5">
            <w:r>
              <w:t>I3</w:t>
            </w:r>
          </w:p>
        </w:tc>
        <w:tc>
          <w:tcPr>
            <w:tcW w:w="4675" w:type="dxa"/>
          </w:tcPr>
          <w:p w14:paraId="571412F3" w14:textId="4A0CE834" w:rsidR="00AC321F" w:rsidRDefault="00E679A2" w:rsidP="000C1EC5">
            <w:r>
              <w:t>6</w:t>
            </w:r>
          </w:p>
        </w:tc>
      </w:tr>
      <w:tr w:rsidR="00AC321F" w14:paraId="72706465" w14:textId="77777777" w:rsidTr="00AC321F">
        <w:tc>
          <w:tcPr>
            <w:tcW w:w="4675" w:type="dxa"/>
          </w:tcPr>
          <w:p w14:paraId="6957AF5D" w14:textId="481C7491" w:rsidR="00AC321F" w:rsidRDefault="00E679A2" w:rsidP="000C1EC5">
            <w:r>
              <w:t>I4</w:t>
            </w:r>
          </w:p>
        </w:tc>
        <w:tc>
          <w:tcPr>
            <w:tcW w:w="4675" w:type="dxa"/>
          </w:tcPr>
          <w:p w14:paraId="63EF67DD" w14:textId="45D9E3A8" w:rsidR="00AC321F" w:rsidRDefault="00E679A2" w:rsidP="000C1EC5">
            <w:r>
              <w:t>2</w:t>
            </w:r>
          </w:p>
        </w:tc>
      </w:tr>
      <w:tr w:rsidR="00AC321F" w14:paraId="4B445E8B" w14:textId="77777777" w:rsidTr="00AC321F">
        <w:tc>
          <w:tcPr>
            <w:tcW w:w="4675" w:type="dxa"/>
          </w:tcPr>
          <w:p w14:paraId="5CC87219" w14:textId="30C5CC14" w:rsidR="00AC321F" w:rsidRDefault="00E679A2" w:rsidP="000C1EC5">
            <w:r>
              <w:t>I5</w:t>
            </w:r>
          </w:p>
        </w:tc>
        <w:tc>
          <w:tcPr>
            <w:tcW w:w="4675" w:type="dxa"/>
          </w:tcPr>
          <w:p w14:paraId="10CE0938" w14:textId="2F32EA51" w:rsidR="00AC321F" w:rsidRDefault="00E679A2" w:rsidP="000C1EC5">
            <w:r>
              <w:t>2</w:t>
            </w:r>
          </w:p>
        </w:tc>
      </w:tr>
    </w:tbl>
    <w:p w14:paraId="6AFAF73C" w14:textId="08756604" w:rsidR="00B519E0" w:rsidRDefault="002769D4" w:rsidP="002769D4">
      <w:pPr>
        <w:rPr>
          <w:shd w:val="clear" w:color="auto" w:fill="FFFFFF"/>
        </w:rPr>
      </w:pPr>
      <w:r>
        <w:rPr>
          <w:shd w:val="clear" w:color="auto" w:fill="FFFFFF"/>
        </w:rPr>
        <w:t xml:space="preserve">(II) compare candidate set item’s support count with minimum support count(here </w:t>
      </w:r>
      <w:proofErr w:type="spellStart"/>
      <w:r>
        <w:rPr>
          <w:shd w:val="clear" w:color="auto" w:fill="FFFFFF"/>
        </w:rPr>
        <w:t>min_support</w:t>
      </w:r>
      <w:proofErr w:type="spellEnd"/>
      <w:r>
        <w:rPr>
          <w:shd w:val="clear" w:color="auto" w:fill="FFFFFF"/>
        </w:rPr>
        <w:t xml:space="preserve">=2 if </w:t>
      </w:r>
      <w:proofErr w:type="spellStart"/>
      <w:r>
        <w:rPr>
          <w:shd w:val="clear" w:color="auto" w:fill="FFFFFF"/>
        </w:rPr>
        <w:t>support_count</w:t>
      </w:r>
      <w:proofErr w:type="spellEnd"/>
      <w:r>
        <w:rPr>
          <w:shd w:val="clear" w:color="auto" w:fill="FFFFFF"/>
        </w:rPr>
        <w:t xml:space="preserve"> of candidate set items is less than </w:t>
      </w:r>
      <w:proofErr w:type="spellStart"/>
      <w:r>
        <w:rPr>
          <w:shd w:val="clear" w:color="auto" w:fill="FFFFFF"/>
        </w:rPr>
        <w:t>min_support</w:t>
      </w:r>
      <w:proofErr w:type="spellEnd"/>
      <w:r>
        <w:rPr>
          <w:shd w:val="clear" w:color="auto" w:fill="FFFFFF"/>
        </w:rPr>
        <w:t xml:space="preserve"> then remove those items). This gives us itemset L1.</w:t>
      </w:r>
    </w:p>
    <w:p w14:paraId="302D775B" w14:textId="01A97E43" w:rsidR="00B83D49" w:rsidRDefault="00B83D49" w:rsidP="00B83D49">
      <w:pPr>
        <w:pStyle w:val="Caption"/>
        <w:keepNext/>
        <w:jc w:val="center"/>
      </w:pPr>
      <w:bookmarkStart w:id="155" w:name="_Toc27276971"/>
      <w:r>
        <w:t xml:space="preserve">Table </w:t>
      </w:r>
      <w:r>
        <w:fldChar w:fldCharType="begin"/>
      </w:r>
      <w:r>
        <w:instrText xml:space="preserve"> SEQ Table \* ARABIC </w:instrText>
      </w:r>
      <w:r>
        <w:fldChar w:fldCharType="separate"/>
      </w:r>
      <w:r w:rsidR="001F6BA8">
        <w:rPr>
          <w:noProof/>
        </w:rPr>
        <w:t>17</w:t>
      </w:r>
      <w:r>
        <w:fldChar w:fldCharType="end"/>
      </w:r>
      <w:r>
        <w:t>: The frequent item set(L1)</w:t>
      </w:r>
      <w:bookmarkEnd w:id="155"/>
    </w:p>
    <w:tbl>
      <w:tblPr>
        <w:tblStyle w:val="TableGrid"/>
        <w:tblW w:w="0" w:type="auto"/>
        <w:tblLook w:val="04A0" w:firstRow="1" w:lastRow="0" w:firstColumn="1" w:lastColumn="0" w:noHBand="0" w:noVBand="1"/>
      </w:tblPr>
      <w:tblGrid>
        <w:gridCol w:w="4675"/>
        <w:gridCol w:w="4675"/>
      </w:tblGrid>
      <w:tr w:rsidR="007E3ABD" w14:paraId="18875856" w14:textId="77777777" w:rsidTr="0097142B">
        <w:tc>
          <w:tcPr>
            <w:tcW w:w="4675" w:type="dxa"/>
          </w:tcPr>
          <w:p w14:paraId="531E6A41" w14:textId="77777777" w:rsidR="007E3ABD" w:rsidRPr="00B92A33" w:rsidRDefault="007E3ABD" w:rsidP="0097142B">
            <w:pPr>
              <w:rPr>
                <w:b/>
                <w:bCs/>
              </w:rPr>
            </w:pPr>
            <w:r w:rsidRPr="00B92A33">
              <w:rPr>
                <w:b/>
                <w:bCs/>
              </w:rPr>
              <w:t>Itemset</w:t>
            </w:r>
          </w:p>
        </w:tc>
        <w:tc>
          <w:tcPr>
            <w:tcW w:w="4675" w:type="dxa"/>
          </w:tcPr>
          <w:p w14:paraId="50DF1076" w14:textId="77777777" w:rsidR="007E3ABD" w:rsidRPr="00B92A33" w:rsidRDefault="007E3ABD" w:rsidP="0097142B">
            <w:pPr>
              <w:rPr>
                <w:b/>
                <w:bCs/>
              </w:rPr>
            </w:pPr>
            <w:r w:rsidRPr="00B92A33">
              <w:rPr>
                <w:b/>
                <w:bCs/>
              </w:rPr>
              <w:t>Support count</w:t>
            </w:r>
          </w:p>
        </w:tc>
      </w:tr>
      <w:tr w:rsidR="007E3ABD" w14:paraId="16D0CE20" w14:textId="77777777" w:rsidTr="0097142B">
        <w:tc>
          <w:tcPr>
            <w:tcW w:w="4675" w:type="dxa"/>
          </w:tcPr>
          <w:p w14:paraId="1B548A13" w14:textId="77777777" w:rsidR="007E3ABD" w:rsidRDefault="007E3ABD" w:rsidP="0097142B">
            <w:r>
              <w:t>I1</w:t>
            </w:r>
          </w:p>
        </w:tc>
        <w:tc>
          <w:tcPr>
            <w:tcW w:w="4675" w:type="dxa"/>
          </w:tcPr>
          <w:p w14:paraId="1541C289" w14:textId="77777777" w:rsidR="007E3ABD" w:rsidRDefault="007E3ABD" w:rsidP="0097142B">
            <w:r>
              <w:t>6</w:t>
            </w:r>
          </w:p>
        </w:tc>
      </w:tr>
      <w:tr w:rsidR="007E3ABD" w14:paraId="73BF0125" w14:textId="77777777" w:rsidTr="0097142B">
        <w:tc>
          <w:tcPr>
            <w:tcW w:w="4675" w:type="dxa"/>
          </w:tcPr>
          <w:p w14:paraId="6380589F" w14:textId="77777777" w:rsidR="007E3ABD" w:rsidRDefault="007E3ABD" w:rsidP="0097142B">
            <w:r>
              <w:t>I2</w:t>
            </w:r>
          </w:p>
        </w:tc>
        <w:tc>
          <w:tcPr>
            <w:tcW w:w="4675" w:type="dxa"/>
          </w:tcPr>
          <w:p w14:paraId="4DD4B20A" w14:textId="77777777" w:rsidR="007E3ABD" w:rsidRDefault="007E3ABD" w:rsidP="0097142B">
            <w:r>
              <w:t>7</w:t>
            </w:r>
          </w:p>
        </w:tc>
      </w:tr>
      <w:tr w:rsidR="007E3ABD" w14:paraId="761EFE8C" w14:textId="77777777" w:rsidTr="0097142B">
        <w:tc>
          <w:tcPr>
            <w:tcW w:w="4675" w:type="dxa"/>
          </w:tcPr>
          <w:p w14:paraId="019BEEA4" w14:textId="77777777" w:rsidR="007E3ABD" w:rsidRDefault="007E3ABD" w:rsidP="0097142B">
            <w:r>
              <w:lastRenderedPageBreak/>
              <w:t>I3</w:t>
            </w:r>
          </w:p>
        </w:tc>
        <w:tc>
          <w:tcPr>
            <w:tcW w:w="4675" w:type="dxa"/>
          </w:tcPr>
          <w:p w14:paraId="561EC957" w14:textId="77777777" w:rsidR="007E3ABD" w:rsidRDefault="007E3ABD" w:rsidP="0097142B">
            <w:r>
              <w:t>6</w:t>
            </w:r>
          </w:p>
        </w:tc>
      </w:tr>
      <w:tr w:rsidR="007E3ABD" w14:paraId="6D624AA7" w14:textId="77777777" w:rsidTr="0097142B">
        <w:tc>
          <w:tcPr>
            <w:tcW w:w="4675" w:type="dxa"/>
          </w:tcPr>
          <w:p w14:paraId="1E183467" w14:textId="77777777" w:rsidR="007E3ABD" w:rsidRDefault="007E3ABD" w:rsidP="0097142B">
            <w:r>
              <w:t>I4</w:t>
            </w:r>
          </w:p>
        </w:tc>
        <w:tc>
          <w:tcPr>
            <w:tcW w:w="4675" w:type="dxa"/>
          </w:tcPr>
          <w:p w14:paraId="219F0A7E" w14:textId="77777777" w:rsidR="007E3ABD" w:rsidRDefault="007E3ABD" w:rsidP="0097142B">
            <w:r>
              <w:t>2</w:t>
            </w:r>
          </w:p>
        </w:tc>
      </w:tr>
      <w:tr w:rsidR="007E3ABD" w14:paraId="143A5451" w14:textId="77777777" w:rsidTr="0097142B">
        <w:tc>
          <w:tcPr>
            <w:tcW w:w="4675" w:type="dxa"/>
          </w:tcPr>
          <w:p w14:paraId="6ED6E26D" w14:textId="77777777" w:rsidR="007E3ABD" w:rsidRDefault="007E3ABD" w:rsidP="0097142B">
            <w:r>
              <w:t>I5</w:t>
            </w:r>
          </w:p>
        </w:tc>
        <w:tc>
          <w:tcPr>
            <w:tcW w:w="4675" w:type="dxa"/>
          </w:tcPr>
          <w:p w14:paraId="44B94FE1" w14:textId="77777777" w:rsidR="007E3ABD" w:rsidRDefault="007E3ABD" w:rsidP="0097142B">
            <w:r>
              <w:t>2</w:t>
            </w:r>
          </w:p>
        </w:tc>
      </w:tr>
    </w:tbl>
    <w:p w14:paraId="1AD75D2E" w14:textId="404B64E4" w:rsidR="007E3ABD" w:rsidRDefault="007E3ABD" w:rsidP="002769D4">
      <w:pPr>
        <w:rPr>
          <w:shd w:val="clear" w:color="auto" w:fill="FFFFFF"/>
        </w:rPr>
      </w:pPr>
    </w:p>
    <w:p w14:paraId="50D19CAC" w14:textId="720D8FB9" w:rsidR="005331DA" w:rsidRDefault="005331DA" w:rsidP="005331DA">
      <w:pPr>
        <w:rPr>
          <w:b/>
          <w:bCs/>
        </w:rPr>
      </w:pPr>
      <w:r w:rsidRPr="005331DA">
        <w:rPr>
          <w:b/>
          <w:bCs/>
          <w:bdr w:val="none" w:sz="0" w:space="0" w:color="auto" w:frame="1"/>
        </w:rPr>
        <w:t>Step-2: </w:t>
      </w:r>
      <w:r w:rsidRPr="005331DA">
        <w:rPr>
          <w:b/>
          <w:bCs/>
        </w:rPr>
        <w:t>K=2</w:t>
      </w:r>
    </w:p>
    <w:p w14:paraId="07B6F178" w14:textId="77777777" w:rsidR="00F67E38" w:rsidRPr="00F67E38" w:rsidRDefault="00F67E38" w:rsidP="00D227BD">
      <w:pPr>
        <w:numPr>
          <w:ilvl w:val="0"/>
          <w:numId w:val="28"/>
        </w:numPr>
        <w:shd w:val="clear" w:color="auto" w:fill="FFFFFF"/>
        <w:spacing w:before="0" w:line="240" w:lineRule="auto"/>
        <w:ind w:left="540"/>
        <w:jc w:val="left"/>
        <w:textAlignment w:val="baseline"/>
        <w:rPr>
          <w:rFonts w:eastAsia="Times New Roman" w:cs="Times New Roman"/>
          <w:color w:val="auto"/>
          <w:szCs w:val="24"/>
        </w:rPr>
      </w:pPr>
      <w:r w:rsidRPr="00F67E38">
        <w:rPr>
          <w:rFonts w:eastAsia="Times New Roman" w:cs="Times New Roman"/>
          <w:color w:val="auto"/>
          <w:szCs w:val="24"/>
        </w:rPr>
        <w:t>Generate candidate set C2 using L1 (this is called join step). Condition of joining L</w:t>
      </w:r>
      <w:r w:rsidRPr="00F67E38">
        <w:rPr>
          <w:rFonts w:eastAsia="Times New Roman" w:cs="Times New Roman"/>
          <w:color w:val="auto"/>
          <w:sz w:val="18"/>
          <w:szCs w:val="18"/>
          <w:bdr w:val="none" w:sz="0" w:space="0" w:color="auto" w:frame="1"/>
          <w:vertAlign w:val="subscript"/>
        </w:rPr>
        <w:t>k-1</w:t>
      </w:r>
      <w:r w:rsidRPr="00F67E38">
        <w:rPr>
          <w:rFonts w:eastAsia="Times New Roman" w:cs="Times New Roman"/>
          <w:color w:val="auto"/>
          <w:szCs w:val="24"/>
        </w:rPr>
        <w:t> and L</w:t>
      </w:r>
      <w:r w:rsidRPr="00F67E38">
        <w:rPr>
          <w:rFonts w:eastAsia="Times New Roman" w:cs="Times New Roman"/>
          <w:color w:val="auto"/>
          <w:sz w:val="18"/>
          <w:szCs w:val="18"/>
          <w:bdr w:val="none" w:sz="0" w:space="0" w:color="auto" w:frame="1"/>
          <w:vertAlign w:val="subscript"/>
        </w:rPr>
        <w:t>k-1</w:t>
      </w:r>
      <w:r w:rsidRPr="00F67E38">
        <w:rPr>
          <w:rFonts w:eastAsia="Times New Roman" w:cs="Times New Roman"/>
          <w:color w:val="auto"/>
          <w:szCs w:val="24"/>
        </w:rPr>
        <w:t> is that it should have (K-2) elements in common.</w:t>
      </w:r>
    </w:p>
    <w:p w14:paraId="105A4344" w14:textId="77777777" w:rsidR="00F67E38" w:rsidRPr="00F67E38" w:rsidRDefault="00F67E38" w:rsidP="00D227BD">
      <w:pPr>
        <w:numPr>
          <w:ilvl w:val="0"/>
          <w:numId w:val="28"/>
        </w:numPr>
        <w:shd w:val="clear" w:color="auto" w:fill="FFFFFF"/>
        <w:spacing w:before="0" w:line="240" w:lineRule="auto"/>
        <w:ind w:left="540"/>
        <w:jc w:val="left"/>
        <w:textAlignment w:val="baseline"/>
        <w:rPr>
          <w:rFonts w:eastAsia="Times New Roman" w:cs="Times New Roman"/>
          <w:color w:val="auto"/>
          <w:szCs w:val="24"/>
        </w:rPr>
      </w:pPr>
      <w:r w:rsidRPr="00F67E38">
        <w:rPr>
          <w:rFonts w:eastAsia="Times New Roman" w:cs="Times New Roman"/>
          <w:color w:val="auto"/>
          <w:szCs w:val="24"/>
        </w:rPr>
        <w:t xml:space="preserve">Check all subsets of an itemset are frequent or not and if not frequent remove that itemset.(Example subset of{I1, I2} are {I1}, {I2} they are </w:t>
      </w:r>
      <w:proofErr w:type="spellStart"/>
      <w:r w:rsidRPr="00F67E38">
        <w:rPr>
          <w:rFonts w:eastAsia="Times New Roman" w:cs="Times New Roman"/>
          <w:color w:val="auto"/>
          <w:szCs w:val="24"/>
        </w:rPr>
        <w:t>frequent.Check</w:t>
      </w:r>
      <w:proofErr w:type="spellEnd"/>
      <w:r w:rsidRPr="00F67E38">
        <w:rPr>
          <w:rFonts w:eastAsia="Times New Roman" w:cs="Times New Roman"/>
          <w:color w:val="auto"/>
          <w:szCs w:val="24"/>
        </w:rPr>
        <w:t xml:space="preserve"> for each itemset)</w:t>
      </w:r>
    </w:p>
    <w:p w14:paraId="71D343CB" w14:textId="77777777" w:rsidR="00F67E38" w:rsidRPr="00F67E38" w:rsidRDefault="00F67E38" w:rsidP="00D227BD">
      <w:pPr>
        <w:numPr>
          <w:ilvl w:val="0"/>
          <w:numId w:val="28"/>
        </w:numPr>
        <w:shd w:val="clear" w:color="auto" w:fill="FFFFFF"/>
        <w:spacing w:before="0" w:line="240" w:lineRule="auto"/>
        <w:ind w:left="540"/>
        <w:jc w:val="left"/>
        <w:textAlignment w:val="baseline"/>
        <w:rPr>
          <w:rFonts w:eastAsia="Times New Roman" w:cs="Times New Roman"/>
          <w:color w:val="auto"/>
          <w:szCs w:val="24"/>
        </w:rPr>
      </w:pPr>
      <w:r w:rsidRPr="00F67E38">
        <w:rPr>
          <w:rFonts w:eastAsia="Times New Roman" w:cs="Times New Roman"/>
          <w:color w:val="auto"/>
          <w:szCs w:val="24"/>
        </w:rPr>
        <w:t xml:space="preserve">Now find support count of these </w:t>
      </w:r>
      <w:proofErr w:type="spellStart"/>
      <w:r w:rsidRPr="00F67E38">
        <w:rPr>
          <w:rFonts w:eastAsia="Times New Roman" w:cs="Times New Roman"/>
          <w:color w:val="auto"/>
          <w:szCs w:val="24"/>
        </w:rPr>
        <w:t>itemsets</w:t>
      </w:r>
      <w:proofErr w:type="spellEnd"/>
      <w:r w:rsidRPr="00F67E38">
        <w:rPr>
          <w:rFonts w:eastAsia="Times New Roman" w:cs="Times New Roman"/>
          <w:color w:val="auto"/>
          <w:szCs w:val="24"/>
        </w:rPr>
        <w:t xml:space="preserve"> by searching in dataset.</w:t>
      </w:r>
    </w:p>
    <w:p w14:paraId="53F54DC6" w14:textId="3693C753" w:rsidR="00E00F7F" w:rsidRDefault="00E00F7F" w:rsidP="005331DA">
      <w:pPr>
        <w:rPr>
          <w:rFonts w:cs="Times New Roman"/>
          <w:b/>
          <w:bCs/>
        </w:rPr>
      </w:pPr>
    </w:p>
    <w:p w14:paraId="62486EE3" w14:textId="6E009ED6" w:rsidR="00D70856" w:rsidRDefault="00D70856" w:rsidP="00D70856">
      <w:pPr>
        <w:pStyle w:val="Caption"/>
        <w:keepNext/>
        <w:jc w:val="center"/>
      </w:pPr>
      <w:bookmarkStart w:id="156" w:name="_Toc27276972"/>
      <w:r>
        <w:t xml:space="preserve">Table </w:t>
      </w:r>
      <w:r>
        <w:fldChar w:fldCharType="begin"/>
      </w:r>
      <w:r>
        <w:instrText xml:space="preserve"> SEQ Table \* ARABIC </w:instrText>
      </w:r>
      <w:r>
        <w:fldChar w:fldCharType="separate"/>
      </w:r>
      <w:r w:rsidR="001F6BA8">
        <w:rPr>
          <w:noProof/>
        </w:rPr>
        <w:t>18</w:t>
      </w:r>
      <w:r>
        <w:fldChar w:fldCharType="end"/>
      </w:r>
      <w:r>
        <w:t>: Generated candidates(C2)</w:t>
      </w:r>
      <w:bookmarkEnd w:id="156"/>
    </w:p>
    <w:tbl>
      <w:tblPr>
        <w:tblStyle w:val="TableGrid"/>
        <w:tblW w:w="0" w:type="auto"/>
        <w:tblLook w:val="04A0" w:firstRow="1" w:lastRow="0" w:firstColumn="1" w:lastColumn="0" w:noHBand="0" w:noVBand="1"/>
      </w:tblPr>
      <w:tblGrid>
        <w:gridCol w:w="4675"/>
        <w:gridCol w:w="4675"/>
      </w:tblGrid>
      <w:tr w:rsidR="00B92A33" w14:paraId="2CA91492" w14:textId="77777777" w:rsidTr="00B92A33">
        <w:tc>
          <w:tcPr>
            <w:tcW w:w="4675" w:type="dxa"/>
          </w:tcPr>
          <w:p w14:paraId="03BD3D62" w14:textId="519A7F29" w:rsidR="00B92A33" w:rsidRDefault="00B92A33" w:rsidP="005331DA">
            <w:pPr>
              <w:rPr>
                <w:rFonts w:cs="Times New Roman"/>
                <w:b/>
                <w:bCs/>
              </w:rPr>
            </w:pPr>
            <w:r>
              <w:rPr>
                <w:rFonts w:cs="Times New Roman"/>
                <w:b/>
                <w:bCs/>
              </w:rPr>
              <w:t>Itemset</w:t>
            </w:r>
          </w:p>
        </w:tc>
        <w:tc>
          <w:tcPr>
            <w:tcW w:w="4675" w:type="dxa"/>
          </w:tcPr>
          <w:p w14:paraId="0DE887A9" w14:textId="79EC9191" w:rsidR="00B92A33" w:rsidRDefault="00B92A33" w:rsidP="005331DA">
            <w:pPr>
              <w:rPr>
                <w:rFonts w:cs="Times New Roman"/>
                <w:b/>
                <w:bCs/>
              </w:rPr>
            </w:pPr>
            <w:r>
              <w:rPr>
                <w:rFonts w:cs="Times New Roman"/>
                <w:b/>
                <w:bCs/>
              </w:rPr>
              <w:t>Support count</w:t>
            </w:r>
          </w:p>
        </w:tc>
      </w:tr>
      <w:tr w:rsidR="00B92A33" w14:paraId="70F91454" w14:textId="77777777" w:rsidTr="00B92A33">
        <w:tc>
          <w:tcPr>
            <w:tcW w:w="4675" w:type="dxa"/>
          </w:tcPr>
          <w:p w14:paraId="6D86E506" w14:textId="15DD8493" w:rsidR="00B92A33" w:rsidRPr="00B92A33" w:rsidRDefault="00B92A33" w:rsidP="005331DA">
            <w:pPr>
              <w:rPr>
                <w:rFonts w:cs="Times New Roman"/>
              </w:rPr>
            </w:pPr>
            <w:r>
              <w:rPr>
                <w:rFonts w:cs="Times New Roman"/>
              </w:rPr>
              <w:t>I1,I2</w:t>
            </w:r>
          </w:p>
        </w:tc>
        <w:tc>
          <w:tcPr>
            <w:tcW w:w="4675" w:type="dxa"/>
          </w:tcPr>
          <w:p w14:paraId="6B0D1C06" w14:textId="2C505238" w:rsidR="00B92A33" w:rsidRPr="00B92A33" w:rsidRDefault="00B92A33" w:rsidP="005331DA">
            <w:pPr>
              <w:rPr>
                <w:rFonts w:cs="Times New Roman"/>
              </w:rPr>
            </w:pPr>
            <w:r>
              <w:rPr>
                <w:rFonts w:cs="Times New Roman"/>
              </w:rPr>
              <w:t>4</w:t>
            </w:r>
          </w:p>
        </w:tc>
      </w:tr>
      <w:tr w:rsidR="00B92A33" w14:paraId="2436968D" w14:textId="77777777" w:rsidTr="00B92A33">
        <w:tc>
          <w:tcPr>
            <w:tcW w:w="4675" w:type="dxa"/>
          </w:tcPr>
          <w:p w14:paraId="1E8DC7FD" w14:textId="600437C4" w:rsidR="00B92A33" w:rsidRPr="00B92A33" w:rsidRDefault="00B92A33" w:rsidP="005331DA">
            <w:pPr>
              <w:rPr>
                <w:rFonts w:cs="Times New Roman"/>
              </w:rPr>
            </w:pPr>
            <w:r>
              <w:rPr>
                <w:rFonts w:cs="Times New Roman"/>
              </w:rPr>
              <w:t>I1,I3</w:t>
            </w:r>
          </w:p>
        </w:tc>
        <w:tc>
          <w:tcPr>
            <w:tcW w:w="4675" w:type="dxa"/>
          </w:tcPr>
          <w:p w14:paraId="403DF6EC" w14:textId="1CDC3BE9" w:rsidR="00B92A33" w:rsidRPr="00B92A33" w:rsidRDefault="00B92A33" w:rsidP="005331DA">
            <w:pPr>
              <w:rPr>
                <w:rFonts w:cs="Times New Roman"/>
              </w:rPr>
            </w:pPr>
            <w:r w:rsidRPr="00B92A33">
              <w:rPr>
                <w:rFonts w:cs="Times New Roman"/>
              </w:rPr>
              <w:t>4</w:t>
            </w:r>
          </w:p>
        </w:tc>
      </w:tr>
      <w:tr w:rsidR="00B92A33" w14:paraId="0722121C" w14:textId="77777777" w:rsidTr="00B92A33">
        <w:tc>
          <w:tcPr>
            <w:tcW w:w="4675" w:type="dxa"/>
          </w:tcPr>
          <w:p w14:paraId="5D3A5864" w14:textId="3DFDC43C" w:rsidR="00B92A33" w:rsidRPr="00B92A33" w:rsidRDefault="00B92A33" w:rsidP="005331DA">
            <w:pPr>
              <w:rPr>
                <w:rFonts w:cs="Times New Roman"/>
              </w:rPr>
            </w:pPr>
            <w:r>
              <w:rPr>
                <w:rFonts w:cs="Times New Roman"/>
              </w:rPr>
              <w:t>I1,I4</w:t>
            </w:r>
          </w:p>
        </w:tc>
        <w:tc>
          <w:tcPr>
            <w:tcW w:w="4675" w:type="dxa"/>
          </w:tcPr>
          <w:p w14:paraId="225DE4DF" w14:textId="09FE04BE" w:rsidR="00B92A33" w:rsidRPr="00B92A33" w:rsidRDefault="005F0E4B" w:rsidP="005331DA">
            <w:pPr>
              <w:rPr>
                <w:rFonts w:cs="Times New Roman"/>
              </w:rPr>
            </w:pPr>
            <w:r>
              <w:rPr>
                <w:rFonts w:cs="Times New Roman"/>
              </w:rPr>
              <w:t>1</w:t>
            </w:r>
          </w:p>
        </w:tc>
      </w:tr>
      <w:tr w:rsidR="00B92A33" w14:paraId="281BD59C" w14:textId="77777777" w:rsidTr="00B92A33">
        <w:tc>
          <w:tcPr>
            <w:tcW w:w="4675" w:type="dxa"/>
          </w:tcPr>
          <w:p w14:paraId="411D8082" w14:textId="52B882AE" w:rsidR="00B92A33" w:rsidRPr="00982E17" w:rsidRDefault="00982E17" w:rsidP="005331DA">
            <w:pPr>
              <w:rPr>
                <w:rFonts w:cs="Times New Roman"/>
              </w:rPr>
            </w:pPr>
            <w:r>
              <w:rPr>
                <w:rFonts w:cs="Times New Roman"/>
              </w:rPr>
              <w:t>I1,I5</w:t>
            </w:r>
          </w:p>
        </w:tc>
        <w:tc>
          <w:tcPr>
            <w:tcW w:w="4675" w:type="dxa"/>
          </w:tcPr>
          <w:p w14:paraId="23D7C7E1" w14:textId="1CFFEFE2" w:rsidR="00B92A33" w:rsidRPr="0000011B" w:rsidRDefault="0000011B" w:rsidP="005331DA">
            <w:pPr>
              <w:rPr>
                <w:rFonts w:cs="Times New Roman"/>
              </w:rPr>
            </w:pPr>
            <w:r w:rsidRPr="0000011B">
              <w:rPr>
                <w:rFonts w:cs="Times New Roman"/>
              </w:rPr>
              <w:t>2</w:t>
            </w:r>
          </w:p>
        </w:tc>
      </w:tr>
      <w:tr w:rsidR="00B92A33" w14:paraId="6E4F07A2" w14:textId="77777777" w:rsidTr="00B92A33">
        <w:tc>
          <w:tcPr>
            <w:tcW w:w="4675" w:type="dxa"/>
          </w:tcPr>
          <w:p w14:paraId="4EDE9777" w14:textId="399850E6" w:rsidR="00B92A33" w:rsidRPr="00154FD1" w:rsidRDefault="00154FD1" w:rsidP="005331DA">
            <w:pPr>
              <w:rPr>
                <w:rFonts w:cs="Times New Roman"/>
              </w:rPr>
            </w:pPr>
            <w:r>
              <w:rPr>
                <w:rFonts w:cs="Times New Roman"/>
              </w:rPr>
              <w:t>I2,I</w:t>
            </w:r>
            <w:r w:rsidR="00A76DFD">
              <w:rPr>
                <w:rFonts w:cs="Times New Roman"/>
              </w:rPr>
              <w:t>3</w:t>
            </w:r>
          </w:p>
        </w:tc>
        <w:tc>
          <w:tcPr>
            <w:tcW w:w="4675" w:type="dxa"/>
          </w:tcPr>
          <w:p w14:paraId="4C65893F" w14:textId="5A8F7DA8" w:rsidR="00B92A33" w:rsidRPr="00981A4C" w:rsidRDefault="003F7CC5" w:rsidP="005331DA">
            <w:pPr>
              <w:rPr>
                <w:rFonts w:cs="Times New Roman"/>
              </w:rPr>
            </w:pPr>
            <w:r w:rsidRPr="00981A4C">
              <w:rPr>
                <w:rFonts w:cs="Times New Roman"/>
              </w:rPr>
              <w:t>4</w:t>
            </w:r>
          </w:p>
        </w:tc>
      </w:tr>
      <w:tr w:rsidR="00B92A33" w14:paraId="0C23C414" w14:textId="77777777" w:rsidTr="00B92A33">
        <w:tc>
          <w:tcPr>
            <w:tcW w:w="4675" w:type="dxa"/>
          </w:tcPr>
          <w:p w14:paraId="68E4B235" w14:textId="4D45103B" w:rsidR="00B92A33" w:rsidRPr="00A76DFD" w:rsidRDefault="00A76DFD" w:rsidP="005331DA">
            <w:pPr>
              <w:rPr>
                <w:rFonts w:cs="Times New Roman"/>
              </w:rPr>
            </w:pPr>
            <w:r>
              <w:rPr>
                <w:rFonts w:cs="Times New Roman"/>
              </w:rPr>
              <w:t>I2,I4</w:t>
            </w:r>
          </w:p>
        </w:tc>
        <w:tc>
          <w:tcPr>
            <w:tcW w:w="4675" w:type="dxa"/>
          </w:tcPr>
          <w:p w14:paraId="28958BDF" w14:textId="4DD475DD" w:rsidR="00B92A33" w:rsidRPr="00981A4C" w:rsidRDefault="003F7CC5" w:rsidP="005331DA">
            <w:pPr>
              <w:rPr>
                <w:rFonts w:cs="Times New Roman"/>
              </w:rPr>
            </w:pPr>
            <w:r w:rsidRPr="00981A4C">
              <w:rPr>
                <w:rFonts w:cs="Times New Roman"/>
              </w:rPr>
              <w:t>2</w:t>
            </w:r>
          </w:p>
        </w:tc>
      </w:tr>
      <w:tr w:rsidR="00B92A33" w14:paraId="32754F78" w14:textId="77777777" w:rsidTr="00B92A33">
        <w:tc>
          <w:tcPr>
            <w:tcW w:w="4675" w:type="dxa"/>
          </w:tcPr>
          <w:p w14:paraId="5325F37A" w14:textId="1952670E" w:rsidR="00B92A33" w:rsidRPr="00A76DFD" w:rsidRDefault="00A76DFD" w:rsidP="005331DA">
            <w:pPr>
              <w:rPr>
                <w:rFonts w:cs="Times New Roman"/>
              </w:rPr>
            </w:pPr>
            <w:r>
              <w:rPr>
                <w:rFonts w:cs="Times New Roman"/>
              </w:rPr>
              <w:t>I2,I5</w:t>
            </w:r>
          </w:p>
        </w:tc>
        <w:tc>
          <w:tcPr>
            <w:tcW w:w="4675" w:type="dxa"/>
          </w:tcPr>
          <w:p w14:paraId="71FA82B5" w14:textId="6ABA8556" w:rsidR="00B92A33" w:rsidRPr="00981A4C" w:rsidRDefault="003F7CC5" w:rsidP="005331DA">
            <w:pPr>
              <w:rPr>
                <w:rFonts w:cs="Times New Roman"/>
              </w:rPr>
            </w:pPr>
            <w:r w:rsidRPr="00981A4C">
              <w:rPr>
                <w:rFonts w:cs="Times New Roman"/>
              </w:rPr>
              <w:t>2</w:t>
            </w:r>
          </w:p>
        </w:tc>
      </w:tr>
      <w:tr w:rsidR="00B92A33" w14:paraId="4238F2E4" w14:textId="77777777" w:rsidTr="00B92A33">
        <w:tc>
          <w:tcPr>
            <w:tcW w:w="4675" w:type="dxa"/>
          </w:tcPr>
          <w:p w14:paraId="59766FDB" w14:textId="35FAF5A1" w:rsidR="00B92A33" w:rsidRPr="00DC520B" w:rsidRDefault="00DC520B" w:rsidP="005331DA">
            <w:pPr>
              <w:rPr>
                <w:rFonts w:cs="Times New Roman"/>
              </w:rPr>
            </w:pPr>
            <w:r>
              <w:rPr>
                <w:rFonts w:cs="Times New Roman"/>
              </w:rPr>
              <w:t>I</w:t>
            </w:r>
            <w:r w:rsidR="00BD46C5">
              <w:rPr>
                <w:rFonts w:cs="Times New Roman"/>
              </w:rPr>
              <w:t>3</w:t>
            </w:r>
            <w:r>
              <w:rPr>
                <w:rFonts w:cs="Times New Roman"/>
              </w:rPr>
              <w:t>,I4</w:t>
            </w:r>
          </w:p>
        </w:tc>
        <w:tc>
          <w:tcPr>
            <w:tcW w:w="4675" w:type="dxa"/>
          </w:tcPr>
          <w:p w14:paraId="2FAE066B" w14:textId="109A1D38" w:rsidR="00B92A33" w:rsidRPr="00981A4C" w:rsidRDefault="003F7CC5" w:rsidP="005331DA">
            <w:pPr>
              <w:rPr>
                <w:rFonts w:cs="Times New Roman"/>
              </w:rPr>
            </w:pPr>
            <w:r w:rsidRPr="00981A4C">
              <w:rPr>
                <w:rFonts w:cs="Times New Roman"/>
              </w:rPr>
              <w:t>0</w:t>
            </w:r>
          </w:p>
        </w:tc>
      </w:tr>
      <w:tr w:rsidR="00B92A33" w14:paraId="63B60E74" w14:textId="77777777" w:rsidTr="00B92A33">
        <w:tc>
          <w:tcPr>
            <w:tcW w:w="4675" w:type="dxa"/>
          </w:tcPr>
          <w:p w14:paraId="1DCADB43" w14:textId="648D655B" w:rsidR="00B92A33" w:rsidRPr="00DC520B" w:rsidRDefault="00DC520B" w:rsidP="005331DA">
            <w:pPr>
              <w:rPr>
                <w:rFonts w:cs="Times New Roman"/>
              </w:rPr>
            </w:pPr>
            <w:r>
              <w:rPr>
                <w:rFonts w:cs="Times New Roman"/>
              </w:rPr>
              <w:t>I</w:t>
            </w:r>
            <w:r w:rsidR="00BD46C5">
              <w:rPr>
                <w:rFonts w:cs="Times New Roman"/>
              </w:rPr>
              <w:t>3</w:t>
            </w:r>
            <w:r>
              <w:rPr>
                <w:rFonts w:cs="Times New Roman"/>
              </w:rPr>
              <w:t>,I5</w:t>
            </w:r>
          </w:p>
        </w:tc>
        <w:tc>
          <w:tcPr>
            <w:tcW w:w="4675" w:type="dxa"/>
          </w:tcPr>
          <w:p w14:paraId="0A4A694B" w14:textId="035FB32E" w:rsidR="00B92A33" w:rsidRPr="00981A4C" w:rsidRDefault="003F7CC5" w:rsidP="005331DA">
            <w:pPr>
              <w:rPr>
                <w:rFonts w:cs="Times New Roman"/>
              </w:rPr>
            </w:pPr>
            <w:r w:rsidRPr="00981A4C">
              <w:rPr>
                <w:rFonts w:cs="Times New Roman"/>
              </w:rPr>
              <w:t>1</w:t>
            </w:r>
          </w:p>
        </w:tc>
      </w:tr>
      <w:tr w:rsidR="00B92A33" w14:paraId="5D44CC8B" w14:textId="77777777" w:rsidTr="00B92A33">
        <w:tc>
          <w:tcPr>
            <w:tcW w:w="4675" w:type="dxa"/>
          </w:tcPr>
          <w:p w14:paraId="5A55586C" w14:textId="21C85460" w:rsidR="00B92A33" w:rsidRPr="00DC520B" w:rsidRDefault="00DC520B" w:rsidP="005331DA">
            <w:pPr>
              <w:rPr>
                <w:rFonts w:cs="Times New Roman"/>
              </w:rPr>
            </w:pPr>
            <w:r>
              <w:rPr>
                <w:rFonts w:cs="Times New Roman"/>
              </w:rPr>
              <w:t>I</w:t>
            </w:r>
            <w:r w:rsidR="00BD46C5">
              <w:rPr>
                <w:rFonts w:cs="Times New Roman"/>
              </w:rPr>
              <w:t>4</w:t>
            </w:r>
            <w:r>
              <w:rPr>
                <w:rFonts w:cs="Times New Roman"/>
              </w:rPr>
              <w:t>,I</w:t>
            </w:r>
            <w:r w:rsidR="00BD46C5">
              <w:rPr>
                <w:rFonts w:cs="Times New Roman"/>
              </w:rPr>
              <w:t>5</w:t>
            </w:r>
          </w:p>
        </w:tc>
        <w:tc>
          <w:tcPr>
            <w:tcW w:w="4675" w:type="dxa"/>
          </w:tcPr>
          <w:p w14:paraId="172E10BC" w14:textId="0969AA48" w:rsidR="00B92A33" w:rsidRPr="00981A4C" w:rsidRDefault="003F7CC5" w:rsidP="005331DA">
            <w:pPr>
              <w:rPr>
                <w:rFonts w:cs="Times New Roman"/>
              </w:rPr>
            </w:pPr>
            <w:r w:rsidRPr="00981A4C">
              <w:rPr>
                <w:rFonts w:cs="Times New Roman"/>
              </w:rPr>
              <w:t>0</w:t>
            </w:r>
          </w:p>
        </w:tc>
      </w:tr>
    </w:tbl>
    <w:p w14:paraId="2D2B2ADD" w14:textId="77777777" w:rsidR="0097142B" w:rsidRDefault="0097142B" w:rsidP="005331DA">
      <w:pPr>
        <w:rPr>
          <w:rFonts w:cs="Times New Roman"/>
          <w:b/>
          <w:bCs/>
        </w:rPr>
      </w:pPr>
    </w:p>
    <w:p w14:paraId="2A13FD2B" w14:textId="40CBCFBD" w:rsidR="006B0688" w:rsidRPr="008C6E0E" w:rsidRDefault="006B0688" w:rsidP="006B0688">
      <w:pPr>
        <w:rPr>
          <w:shd w:val="clear" w:color="auto" w:fill="FFFFFF"/>
        </w:rPr>
      </w:pPr>
      <w:r>
        <w:rPr>
          <w:shd w:val="clear" w:color="auto" w:fill="FFFFFF"/>
        </w:rPr>
        <w:lastRenderedPageBreak/>
        <w:t xml:space="preserve">(II) compare candidate (C2) support count with minimum support count(here </w:t>
      </w:r>
      <w:proofErr w:type="spellStart"/>
      <w:r>
        <w:rPr>
          <w:shd w:val="clear" w:color="auto" w:fill="FFFFFF"/>
        </w:rPr>
        <w:t>min_support</w:t>
      </w:r>
      <w:proofErr w:type="spellEnd"/>
      <w:r>
        <w:rPr>
          <w:shd w:val="clear" w:color="auto" w:fill="FFFFFF"/>
        </w:rPr>
        <w:t xml:space="preserve">=2 if </w:t>
      </w:r>
      <w:proofErr w:type="spellStart"/>
      <w:r>
        <w:rPr>
          <w:shd w:val="clear" w:color="auto" w:fill="FFFFFF"/>
        </w:rPr>
        <w:t>support_count</w:t>
      </w:r>
      <w:proofErr w:type="spellEnd"/>
      <w:r>
        <w:rPr>
          <w:shd w:val="clear" w:color="auto" w:fill="FFFFFF"/>
        </w:rPr>
        <w:t xml:space="preserve"> of candidate set item is less than </w:t>
      </w:r>
      <w:proofErr w:type="spellStart"/>
      <w:r>
        <w:rPr>
          <w:shd w:val="clear" w:color="auto" w:fill="FFFFFF"/>
        </w:rPr>
        <w:t>min_support</w:t>
      </w:r>
      <w:proofErr w:type="spellEnd"/>
      <w:r>
        <w:rPr>
          <w:shd w:val="clear" w:color="auto" w:fill="FFFFFF"/>
        </w:rPr>
        <w:t xml:space="preserve"> then remove those items) this gives us itemset L2.</w:t>
      </w:r>
    </w:p>
    <w:p w14:paraId="58CC8E89" w14:textId="77777777" w:rsidR="00070822" w:rsidRDefault="00070822" w:rsidP="006B0688">
      <w:pPr>
        <w:rPr>
          <w:rFonts w:cs="Times New Roman"/>
          <w:b/>
          <w:bCs/>
        </w:rPr>
      </w:pPr>
    </w:p>
    <w:p w14:paraId="5D756927" w14:textId="3CADF6C6" w:rsidR="00015B3A" w:rsidRDefault="00015B3A" w:rsidP="00015B3A">
      <w:pPr>
        <w:pStyle w:val="Caption"/>
        <w:keepNext/>
        <w:jc w:val="center"/>
      </w:pPr>
      <w:bookmarkStart w:id="157" w:name="_Toc27276973"/>
      <w:r>
        <w:t xml:space="preserve">Table </w:t>
      </w:r>
      <w:r>
        <w:fldChar w:fldCharType="begin"/>
      </w:r>
      <w:r>
        <w:instrText xml:space="preserve"> SEQ Table \* ARABIC </w:instrText>
      </w:r>
      <w:r>
        <w:fldChar w:fldCharType="separate"/>
      </w:r>
      <w:r w:rsidR="001F6BA8">
        <w:rPr>
          <w:noProof/>
        </w:rPr>
        <w:t>19</w:t>
      </w:r>
      <w:r>
        <w:fldChar w:fldCharType="end"/>
      </w:r>
      <w:r>
        <w:t>: Frequent item set(L2)</w:t>
      </w:r>
      <w:bookmarkEnd w:id="157"/>
    </w:p>
    <w:tbl>
      <w:tblPr>
        <w:tblStyle w:val="TableGrid"/>
        <w:tblW w:w="0" w:type="auto"/>
        <w:tblLook w:val="04A0" w:firstRow="1" w:lastRow="0" w:firstColumn="1" w:lastColumn="0" w:noHBand="0" w:noVBand="1"/>
      </w:tblPr>
      <w:tblGrid>
        <w:gridCol w:w="4675"/>
        <w:gridCol w:w="4675"/>
      </w:tblGrid>
      <w:tr w:rsidR="00992FE1" w14:paraId="7E52C1AA" w14:textId="77777777" w:rsidTr="00BF4013">
        <w:tc>
          <w:tcPr>
            <w:tcW w:w="4675" w:type="dxa"/>
          </w:tcPr>
          <w:p w14:paraId="76A9ADA1" w14:textId="77777777" w:rsidR="00992FE1" w:rsidRDefault="00992FE1" w:rsidP="00BF4013">
            <w:pPr>
              <w:rPr>
                <w:rFonts w:cs="Times New Roman"/>
                <w:b/>
                <w:bCs/>
              </w:rPr>
            </w:pPr>
            <w:r>
              <w:rPr>
                <w:rFonts w:cs="Times New Roman"/>
                <w:b/>
                <w:bCs/>
              </w:rPr>
              <w:t>Itemset</w:t>
            </w:r>
          </w:p>
        </w:tc>
        <w:tc>
          <w:tcPr>
            <w:tcW w:w="4675" w:type="dxa"/>
          </w:tcPr>
          <w:p w14:paraId="66770048" w14:textId="77777777" w:rsidR="00992FE1" w:rsidRDefault="00992FE1" w:rsidP="00BF4013">
            <w:pPr>
              <w:rPr>
                <w:rFonts w:cs="Times New Roman"/>
                <w:b/>
                <w:bCs/>
              </w:rPr>
            </w:pPr>
            <w:r>
              <w:rPr>
                <w:rFonts w:cs="Times New Roman"/>
                <w:b/>
                <w:bCs/>
              </w:rPr>
              <w:t>Support count</w:t>
            </w:r>
          </w:p>
        </w:tc>
      </w:tr>
      <w:tr w:rsidR="00992FE1" w14:paraId="1728779F" w14:textId="77777777" w:rsidTr="00BF4013">
        <w:tc>
          <w:tcPr>
            <w:tcW w:w="4675" w:type="dxa"/>
          </w:tcPr>
          <w:p w14:paraId="47DC8C18" w14:textId="77777777" w:rsidR="00992FE1" w:rsidRPr="00B92A33" w:rsidRDefault="00992FE1" w:rsidP="00BF4013">
            <w:pPr>
              <w:rPr>
                <w:rFonts w:cs="Times New Roman"/>
              </w:rPr>
            </w:pPr>
            <w:r>
              <w:rPr>
                <w:rFonts w:cs="Times New Roman"/>
              </w:rPr>
              <w:t>I1,I2</w:t>
            </w:r>
          </w:p>
        </w:tc>
        <w:tc>
          <w:tcPr>
            <w:tcW w:w="4675" w:type="dxa"/>
          </w:tcPr>
          <w:p w14:paraId="72F75FF0" w14:textId="77777777" w:rsidR="00992FE1" w:rsidRPr="00B92A33" w:rsidRDefault="00992FE1" w:rsidP="00BF4013">
            <w:pPr>
              <w:rPr>
                <w:rFonts w:cs="Times New Roman"/>
              </w:rPr>
            </w:pPr>
            <w:r>
              <w:rPr>
                <w:rFonts w:cs="Times New Roman"/>
              </w:rPr>
              <w:t>4</w:t>
            </w:r>
          </w:p>
        </w:tc>
      </w:tr>
      <w:tr w:rsidR="00992FE1" w14:paraId="5C86FBD5" w14:textId="77777777" w:rsidTr="00BF4013">
        <w:tc>
          <w:tcPr>
            <w:tcW w:w="4675" w:type="dxa"/>
          </w:tcPr>
          <w:p w14:paraId="0681C4F0" w14:textId="77777777" w:rsidR="00992FE1" w:rsidRPr="00B92A33" w:rsidRDefault="00992FE1" w:rsidP="00BF4013">
            <w:pPr>
              <w:rPr>
                <w:rFonts w:cs="Times New Roman"/>
              </w:rPr>
            </w:pPr>
            <w:r>
              <w:rPr>
                <w:rFonts w:cs="Times New Roman"/>
              </w:rPr>
              <w:t>I1,I3</w:t>
            </w:r>
          </w:p>
        </w:tc>
        <w:tc>
          <w:tcPr>
            <w:tcW w:w="4675" w:type="dxa"/>
          </w:tcPr>
          <w:p w14:paraId="3B6CEB2D" w14:textId="77777777" w:rsidR="00992FE1" w:rsidRPr="00B92A33" w:rsidRDefault="00992FE1" w:rsidP="00BF4013">
            <w:pPr>
              <w:rPr>
                <w:rFonts w:cs="Times New Roman"/>
              </w:rPr>
            </w:pPr>
            <w:r w:rsidRPr="00B92A33">
              <w:rPr>
                <w:rFonts w:cs="Times New Roman"/>
              </w:rPr>
              <w:t>4</w:t>
            </w:r>
          </w:p>
        </w:tc>
      </w:tr>
      <w:tr w:rsidR="00992FE1" w14:paraId="58CEB582" w14:textId="77777777" w:rsidTr="00BF4013">
        <w:tc>
          <w:tcPr>
            <w:tcW w:w="4675" w:type="dxa"/>
          </w:tcPr>
          <w:p w14:paraId="10EC95C4" w14:textId="77777777" w:rsidR="00992FE1" w:rsidRPr="00982E17" w:rsidRDefault="00992FE1" w:rsidP="00BF4013">
            <w:pPr>
              <w:rPr>
                <w:rFonts w:cs="Times New Roman"/>
              </w:rPr>
            </w:pPr>
            <w:r>
              <w:rPr>
                <w:rFonts w:cs="Times New Roman"/>
              </w:rPr>
              <w:t>I1,I5</w:t>
            </w:r>
          </w:p>
        </w:tc>
        <w:tc>
          <w:tcPr>
            <w:tcW w:w="4675" w:type="dxa"/>
          </w:tcPr>
          <w:p w14:paraId="5F3A40A4" w14:textId="77777777" w:rsidR="00992FE1" w:rsidRPr="0000011B" w:rsidRDefault="00992FE1" w:rsidP="00BF4013">
            <w:pPr>
              <w:rPr>
                <w:rFonts w:cs="Times New Roman"/>
              </w:rPr>
            </w:pPr>
            <w:r w:rsidRPr="0000011B">
              <w:rPr>
                <w:rFonts w:cs="Times New Roman"/>
              </w:rPr>
              <w:t>2</w:t>
            </w:r>
          </w:p>
        </w:tc>
      </w:tr>
      <w:tr w:rsidR="00992FE1" w14:paraId="61150C96" w14:textId="77777777" w:rsidTr="00BF4013">
        <w:tc>
          <w:tcPr>
            <w:tcW w:w="4675" w:type="dxa"/>
          </w:tcPr>
          <w:p w14:paraId="0D162594" w14:textId="77777777" w:rsidR="00992FE1" w:rsidRPr="00154FD1" w:rsidRDefault="00992FE1" w:rsidP="00BF4013">
            <w:pPr>
              <w:rPr>
                <w:rFonts w:cs="Times New Roman"/>
              </w:rPr>
            </w:pPr>
            <w:r>
              <w:rPr>
                <w:rFonts w:cs="Times New Roman"/>
              </w:rPr>
              <w:t>I2,I3</w:t>
            </w:r>
          </w:p>
        </w:tc>
        <w:tc>
          <w:tcPr>
            <w:tcW w:w="4675" w:type="dxa"/>
          </w:tcPr>
          <w:p w14:paraId="25AC6114" w14:textId="77777777" w:rsidR="00992FE1" w:rsidRPr="00981A4C" w:rsidRDefault="00992FE1" w:rsidP="00BF4013">
            <w:pPr>
              <w:rPr>
                <w:rFonts w:cs="Times New Roman"/>
              </w:rPr>
            </w:pPr>
            <w:r w:rsidRPr="00981A4C">
              <w:rPr>
                <w:rFonts w:cs="Times New Roman"/>
              </w:rPr>
              <w:t>4</w:t>
            </w:r>
          </w:p>
        </w:tc>
      </w:tr>
      <w:tr w:rsidR="00992FE1" w14:paraId="0E40F888" w14:textId="77777777" w:rsidTr="00BF4013">
        <w:tc>
          <w:tcPr>
            <w:tcW w:w="4675" w:type="dxa"/>
          </w:tcPr>
          <w:p w14:paraId="7F90CBE7" w14:textId="77777777" w:rsidR="00992FE1" w:rsidRPr="00A76DFD" w:rsidRDefault="00992FE1" w:rsidP="00BF4013">
            <w:pPr>
              <w:rPr>
                <w:rFonts w:cs="Times New Roman"/>
              </w:rPr>
            </w:pPr>
            <w:r>
              <w:rPr>
                <w:rFonts w:cs="Times New Roman"/>
              </w:rPr>
              <w:t>I2,I4</w:t>
            </w:r>
          </w:p>
        </w:tc>
        <w:tc>
          <w:tcPr>
            <w:tcW w:w="4675" w:type="dxa"/>
          </w:tcPr>
          <w:p w14:paraId="70EB4EF5" w14:textId="77777777" w:rsidR="00992FE1" w:rsidRPr="00981A4C" w:rsidRDefault="00992FE1" w:rsidP="00BF4013">
            <w:pPr>
              <w:rPr>
                <w:rFonts w:cs="Times New Roman"/>
              </w:rPr>
            </w:pPr>
            <w:r w:rsidRPr="00981A4C">
              <w:rPr>
                <w:rFonts w:cs="Times New Roman"/>
              </w:rPr>
              <w:t>2</w:t>
            </w:r>
          </w:p>
        </w:tc>
      </w:tr>
      <w:tr w:rsidR="00992FE1" w14:paraId="2E72D7B7" w14:textId="77777777" w:rsidTr="00BF4013">
        <w:tc>
          <w:tcPr>
            <w:tcW w:w="4675" w:type="dxa"/>
          </w:tcPr>
          <w:p w14:paraId="6D8B1FB1" w14:textId="77777777" w:rsidR="00992FE1" w:rsidRPr="00A76DFD" w:rsidRDefault="00992FE1" w:rsidP="00BF4013">
            <w:pPr>
              <w:rPr>
                <w:rFonts w:cs="Times New Roman"/>
              </w:rPr>
            </w:pPr>
            <w:r>
              <w:rPr>
                <w:rFonts w:cs="Times New Roman"/>
              </w:rPr>
              <w:t>I2,I5</w:t>
            </w:r>
          </w:p>
        </w:tc>
        <w:tc>
          <w:tcPr>
            <w:tcW w:w="4675" w:type="dxa"/>
          </w:tcPr>
          <w:p w14:paraId="0D4BC28A" w14:textId="77777777" w:rsidR="00992FE1" w:rsidRPr="00981A4C" w:rsidRDefault="00992FE1" w:rsidP="00BF4013">
            <w:pPr>
              <w:rPr>
                <w:rFonts w:cs="Times New Roman"/>
              </w:rPr>
            </w:pPr>
            <w:r w:rsidRPr="00981A4C">
              <w:rPr>
                <w:rFonts w:cs="Times New Roman"/>
              </w:rPr>
              <w:t>2</w:t>
            </w:r>
          </w:p>
        </w:tc>
      </w:tr>
    </w:tbl>
    <w:p w14:paraId="7274673E" w14:textId="77777777" w:rsidR="00992FE1" w:rsidRDefault="00992FE1" w:rsidP="006B0688">
      <w:pPr>
        <w:rPr>
          <w:rFonts w:cs="Times New Roman"/>
          <w:b/>
          <w:bCs/>
        </w:rPr>
      </w:pPr>
    </w:p>
    <w:p w14:paraId="2C6C4F49" w14:textId="77777777" w:rsidR="00E61D4E" w:rsidRPr="00E61D4E" w:rsidRDefault="00E61D4E" w:rsidP="00E61D4E">
      <w:pPr>
        <w:shd w:val="clear" w:color="auto" w:fill="FFFFFF"/>
        <w:spacing w:before="0" w:line="240" w:lineRule="auto"/>
        <w:jc w:val="left"/>
        <w:textAlignment w:val="baseline"/>
        <w:rPr>
          <w:rFonts w:eastAsia="Times New Roman" w:cs="Times New Roman"/>
          <w:color w:val="auto"/>
          <w:szCs w:val="24"/>
        </w:rPr>
      </w:pPr>
      <w:r w:rsidRPr="00E61D4E">
        <w:rPr>
          <w:rFonts w:eastAsia="Times New Roman" w:cs="Times New Roman"/>
          <w:b/>
          <w:bCs/>
          <w:color w:val="auto"/>
          <w:szCs w:val="24"/>
          <w:bdr w:val="none" w:sz="0" w:space="0" w:color="auto" w:frame="1"/>
        </w:rPr>
        <w:t>Step-3:</w:t>
      </w:r>
    </w:p>
    <w:p w14:paraId="522A6F32" w14:textId="77777777" w:rsidR="00E61D4E" w:rsidRPr="00E61D4E" w:rsidRDefault="00E61D4E" w:rsidP="00D227BD">
      <w:pPr>
        <w:numPr>
          <w:ilvl w:val="1"/>
          <w:numId w:val="29"/>
        </w:numPr>
        <w:shd w:val="clear" w:color="auto" w:fill="FFFFFF"/>
        <w:spacing w:before="0" w:line="240" w:lineRule="auto"/>
        <w:ind w:left="540"/>
        <w:jc w:val="left"/>
        <w:textAlignment w:val="baseline"/>
        <w:rPr>
          <w:rFonts w:eastAsia="Times New Roman" w:cs="Times New Roman"/>
          <w:color w:val="auto"/>
          <w:szCs w:val="24"/>
        </w:rPr>
      </w:pPr>
      <w:r w:rsidRPr="00E61D4E">
        <w:rPr>
          <w:rFonts w:eastAsia="Times New Roman" w:cs="Times New Roman"/>
          <w:color w:val="auto"/>
          <w:szCs w:val="24"/>
        </w:rPr>
        <w:t>Generate candidate set C3 using L2 (join step). Condition of joining L</w:t>
      </w:r>
      <w:r w:rsidRPr="00E61D4E">
        <w:rPr>
          <w:rFonts w:eastAsia="Times New Roman" w:cs="Times New Roman"/>
          <w:color w:val="auto"/>
          <w:szCs w:val="24"/>
          <w:bdr w:val="none" w:sz="0" w:space="0" w:color="auto" w:frame="1"/>
          <w:vertAlign w:val="subscript"/>
        </w:rPr>
        <w:t>k-1</w:t>
      </w:r>
      <w:r w:rsidRPr="00E61D4E">
        <w:rPr>
          <w:rFonts w:eastAsia="Times New Roman" w:cs="Times New Roman"/>
          <w:color w:val="auto"/>
          <w:szCs w:val="24"/>
        </w:rPr>
        <w:t> and L</w:t>
      </w:r>
      <w:r w:rsidRPr="00E61D4E">
        <w:rPr>
          <w:rFonts w:eastAsia="Times New Roman" w:cs="Times New Roman"/>
          <w:color w:val="auto"/>
          <w:szCs w:val="24"/>
          <w:bdr w:val="none" w:sz="0" w:space="0" w:color="auto" w:frame="1"/>
          <w:vertAlign w:val="subscript"/>
        </w:rPr>
        <w:t>k-1</w:t>
      </w:r>
      <w:r w:rsidRPr="00E61D4E">
        <w:rPr>
          <w:rFonts w:eastAsia="Times New Roman" w:cs="Times New Roman"/>
          <w:color w:val="auto"/>
          <w:szCs w:val="24"/>
        </w:rPr>
        <w:t> is that it should have (K-2) elements in common. So here, for L2, first element should match.</w:t>
      </w:r>
      <w:r w:rsidRPr="00E61D4E">
        <w:rPr>
          <w:rFonts w:eastAsia="Times New Roman" w:cs="Times New Roman"/>
          <w:color w:val="auto"/>
          <w:szCs w:val="24"/>
        </w:rPr>
        <w:br/>
        <w:t>So itemset generated by joining L2 is {I1, I2, I3}{I1, I2, I5}{I1, I3, i5}{I2, I3, I4}{I2, I4, I5}{I2, I3, I5}</w:t>
      </w:r>
    </w:p>
    <w:p w14:paraId="40F8BC89" w14:textId="77777777" w:rsidR="00E61D4E" w:rsidRPr="00E61D4E" w:rsidRDefault="00E61D4E" w:rsidP="00D227BD">
      <w:pPr>
        <w:numPr>
          <w:ilvl w:val="1"/>
          <w:numId w:val="29"/>
        </w:numPr>
        <w:shd w:val="clear" w:color="auto" w:fill="FFFFFF"/>
        <w:spacing w:before="0" w:line="240" w:lineRule="auto"/>
        <w:ind w:left="540"/>
        <w:jc w:val="left"/>
        <w:textAlignment w:val="baseline"/>
        <w:rPr>
          <w:rFonts w:eastAsia="Times New Roman" w:cs="Times New Roman"/>
          <w:color w:val="auto"/>
          <w:szCs w:val="24"/>
        </w:rPr>
      </w:pPr>
      <w:r w:rsidRPr="00E61D4E">
        <w:rPr>
          <w:rFonts w:eastAsia="Times New Roman" w:cs="Times New Roman"/>
          <w:color w:val="auto"/>
          <w:szCs w:val="24"/>
        </w:rPr>
        <w:t xml:space="preserve">Check if all subsets of these </w:t>
      </w:r>
      <w:proofErr w:type="spellStart"/>
      <w:r w:rsidRPr="00E61D4E">
        <w:rPr>
          <w:rFonts w:eastAsia="Times New Roman" w:cs="Times New Roman"/>
          <w:color w:val="auto"/>
          <w:szCs w:val="24"/>
        </w:rPr>
        <w:t>itemsets</w:t>
      </w:r>
      <w:proofErr w:type="spellEnd"/>
      <w:r w:rsidRPr="00E61D4E">
        <w:rPr>
          <w:rFonts w:eastAsia="Times New Roman" w:cs="Times New Roman"/>
          <w:color w:val="auto"/>
          <w:szCs w:val="24"/>
        </w:rPr>
        <w:t xml:space="preserve"> are frequent or not and if not, then remove that itemset.(Here subset of {I1, I2, I3} are {I1, I2},{I2, I3},{I1, I3} which are frequent. For {I2, I3, I4}, subset {I3, I4} is not frequent so remove it. Similarly check for every itemset)</w:t>
      </w:r>
    </w:p>
    <w:p w14:paraId="2165B8C6" w14:textId="77777777" w:rsidR="00E61D4E" w:rsidRPr="00E61D4E" w:rsidRDefault="00E61D4E" w:rsidP="00D227BD">
      <w:pPr>
        <w:numPr>
          <w:ilvl w:val="1"/>
          <w:numId w:val="29"/>
        </w:numPr>
        <w:shd w:val="clear" w:color="auto" w:fill="FFFFFF"/>
        <w:spacing w:before="0" w:line="240" w:lineRule="auto"/>
        <w:ind w:left="540"/>
        <w:jc w:val="left"/>
        <w:textAlignment w:val="baseline"/>
        <w:rPr>
          <w:rFonts w:eastAsia="Times New Roman" w:cs="Times New Roman"/>
          <w:color w:val="auto"/>
          <w:szCs w:val="24"/>
        </w:rPr>
      </w:pPr>
      <w:r w:rsidRPr="00E61D4E">
        <w:rPr>
          <w:rFonts w:eastAsia="Times New Roman" w:cs="Times New Roman"/>
          <w:color w:val="auto"/>
          <w:szCs w:val="24"/>
        </w:rPr>
        <w:t>find support count of these remaining itemset by searching in dataset.</w:t>
      </w:r>
    </w:p>
    <w:p w14:paraId="7936D372" w14:textId="5CD6274C" w:rsidR="00992FE1" w:rsidRDefault="00992FE1" w:rsidP="006B0688">
      <w:pPr>
        <w:rPr>
          <w:rFonts w:cs="Times New Roman"/>
          <w:b/>
          <w:bCs/>
        </w:rPr>
      </w:pPr>
    </w:p>
    <w:p w14:paraId="7B34D63A" w14:textId="55ED0DD2" w:rsidR="0020123C" w:rsidRDefault="0020123C" w:rsidP="0020123C">
      <w:pPr>
        <w:pStyle w:val="Caption"/>
        <w:keepNext/>
        <w:jc w:val="center"/>
      </w:pPr>
      <w:bookmarkStart w:id="158" w:name="_Toc27276974"/>
      <w:r>
        <w:t xml:space="preserve">Table </w:t>
      </w:r>
      <w:r>
        <w:fldChar w:fldCharType="begin"/>
      </w:r>
      <w:r>
        <w:instrText xml:space="preserve"> SEQ Table \* ARABIC </w:instrText>
      </w:r>
      <w:r>
        <w:fldChar w:fldCharType="separate"/>
      </w:r>
      <w:r w:rsidR="001F6BA8">
        <w:rPr>
          <w:noProof/>
        </w:rPr>
        <w:t>20</w:t>
      </w:r>
      <w:r>
        <w:fldChar w:fldCharType="end"/>
      </w:r>
      <w:r>
        <w:t>: Generated candidates(C3)</w:t>
      </w:r>
      <w:bookmarkEnd w:id="158"/>
    </w:p>
    <w:tbl>
      <w:tblPr>
        <w:tblStyle w:val="TableGrid"/>
        <w:tblW w:w="0" w:type="auto"/>
        <w:tblLook w:val="04A0" w:firstRow="1" w:lastRow="0" w:firstColumn="1" w:lastColumn="0" w:noHBand="0" w:noVBand="1"/>
      </w:tblPr>
      <w:tblGrid>
        <w:gridCol w:w="4675"/>
        <w:gridCol w:w="4675"/>
      </w:tblGrid>
      <w:tr w:rsidR="008C7554" w14:paraId="1DF6C240" w14:textId="77777777" w:rsidTr="00BF4013">
        <w:tc>
          <w:tcPr>
            <w:tcW w:w="4675" w:type="dxa"/>
          </w:tcPr>
          <w:p w14:paraId="5683C303" w14:textId="77777777" w:rsidR="008C7554" w:rsidRDefault="008C7554" w:rsidP="00BF4013">
            <w:pPr>
              <w:rPr>
                <w:rFonts w:cs="Times New Roman"/>
                <w:b/>
                <w:bCs/>
              </w:rPr>
            </w:pPr>
            <w:r>
              <w:rPr>
                <w:rFonts w:cs="Times New Roman"/>
                <w:b/>
                <w:bCs/>
              </w:rPr>
              <w:t>Itemset</w:t>
            </w:r>
          </w:p>
        </w:tc>
        <w:tc>
          <w:tcPr>
            <w:tcW w:w="4675" w:type="dxa"/>
          </w:tcPr>
          <w:p w14:paraId="17DD4041" w14:textId="77777777" w:rsidR="008C7554" w:rsidRDefault="008C7554" w:rsidP="00BF4013">
            <w:pPr>
              <w:rPr>
                <w:rFonts w:cs="Times New Roman"/>
                <w:b/>
                <w:bCs/>
              </w:rPr>
            </w:pPr>
            <w:r>
              <w:rPr>
                <w:rFonts w:cs="Times New Roman"/>
                <w:b/>
                <w:bCs/>
              </w:rPr>
              <w:t>Support count</w:t>
            </w:r>
          </w:p>
        </w:tc>
      </w:tr>
      <w:tr w:rsidR="008C7554" w14:paraId="2391677C" w14:textId="77777777" w:rsidTr="00BF4013">
        <w:tc>
          <w:tcPr>
            <w:tcW w:w="4675" w:type="dxa"/>
          </w:tcPr>
          <w:p w14:paraId="1E86D36A" w14:textId="010EA642" w:rsidR="008C7554" w:rsidRPr="00B92A33" w:rsidRDefault="008C7554" w:rsidP="00BF4013">
            <w:pPr>
              <w:rPr>
                <w:rFonts w:cs="Times New Roman"/>
              </w:rPr>
            </w:pPr>
            <w:r>
              <w:rPr>
                <w:rFonts w:cs="Times New Roman"/>
              </w:rPr>
              <w:t>I1,I2</w:t>
            </w:r>
            <w:r>
              <w:rPr>
                <w:rFonts w:cs="Times New Roman"/>
              </w:rPr>
              <w:t>,I3</w:t>
            </w:r>
          </w:p>
        </w:tc>
        <w:tc>
          <w:tcPr>
            <w:tcW w:w="4675" w:type="dxa"/>
          </w:tcPr>
          <w:p w14:paraId="35694BE5" w14:textId="4DFECB77" w:rsidR="008C7554" w:rsidRPr="00B92A33" w:rsidRDefault="008C7554" w:rsidP="00BF4013">
            <w:pPr>
              <w:rPr>
                <w:rFonts w:cs="Times New Roman"/>
              </w:rPr>
            </w:pPr>
            <w:r>
              <w:rPr>
                <w:rFonts w:cs="Times New Roman"/>
              </w:rPr>
              <w:t>2</w:t>
            </w:r>
          </w:p>
        </w:tc>
      </w:tr>
      <w:tr w:rsidR="008C7554" w14:paraId="774FE6DC" w14:textId="77777777" w:rsidTr="00BF4013">
        <w:tc>
          <w:tcPr>
            <w:tcW w:w="4675" w:type="dxa"/>
          </w:tcPr>
          <w:p w14:paraId="1C3BCAFA" w14:textId="5DC21A17" w:rsidR="008C7554" w:rsidRPr="00B92A33" w:rsidRDefault="008C7554" w:rsidP="00BF4013">
            <w:pPr>
              <w:rPr>
                <w:rFonts w:cs="Times New Roman"/>
              </w:rPr>
            </w:pPr>
            <w:r>
              <w:rPr>
                <w:rFonts w:cs="Times New Roman"/>
              </w:rPr>
              <w:t>I1,I</w:t>
            </w:r>
            <w:r>
              <w:rPr>
                <w:rFonts w:cs="Times New Roman"/>
              </w:rPr>
              <w:t>2,I5</w:t>
            </w:r>
          </w:p>
        </w:tc>
        <w:tc>
          <w:tcPr>
            <w:tcW w:w="4675" w:type="dxa"/>
          </w:tcPr>
          <w:p w14:paraId="3CE6A4DF" w14:textId="6B64DE5E" w:rsidR="008C7554" w:rsidRPr="00B92A33" w:rsidRDefault="00040BB9" w:rsidP="00BF4013">
            <w:pPr>
              <w:rPr>
                <w:rFonts w:cs="Times New Roman"/>
              </w:rPr>
            </w:pPr>
            <w:r>
              <w:rPr>
                <w:rFonts w:cs="Times New Roman"/>
              </w:rPr>
              <w:t>2</w:t>
            </w:r>
          </w:p>
        </w:tc>
      </w:tr>
    </w:tbl>
    <w:p w14:paraId="0EC68067" w14:textId="32A381B9" w:rsidR="001A77B2" w:rsidRDefault="008F13AE" w:rsidP="008F13AE">
      <w:pPr>
        <w:rPr>
          <w:shd w:val="clear" w:color="auto" w:fill="FFFFFF"/>
        </w:rPr>
      </w:pPr>
      <w:r>
        <w:rPr>
          <w:shd w:val="clear" w:color="auto" w:fill="FFFFFF"/>
        </w:rPr>
        <w:lastRenderedPageBreak/>
        <w:t xml:space="preserve">(II) Compare candidate (C3) support count with minimum support count(here </w:t>
      </w:r>
      <w:proofErr w:type="spellStart"/>
      <w:r>
        <w:rPr>
          <w:shd w:val="clear" w:color="auto" w:fill="FFFFFF"/>
        </w:rPr>
        <w:t>min_support</w:t>
      </w:r>
      <w:proofErr w:type="spellEnd"/>
      <w:r>
        <w:rPr>
          <w:shd w:val="clear" w:color="auto" w:fill="FFFFFF"/>
        </w:rPr>
        <w:t xml:space="preserve">=2 if </w:t>
      </w:r>
      <w:proofErr w:type="spellStart"/>
      <w:r>
        <w:rPr>
          <w:shd w:val="clear" w:color="auto" w:fill="FFFFFF"/>
        </w:rPr>
        <w:t>support_count</w:t>
      </w:r>
      <w:proofErr w:type="spellEnd"/>
      <w:r>
        <w:rPr>
          <w:shd w:val="clear" w:color="auto" w:fill="FFFFFF"/>
        </w:rPr>
        <w:t xml:space="preserve"> of candidate set item is less than </w:t>
      </w:r>
      <w:proofErr w:type="spellStart"/>
      <w:r>
        <w:rPr>
          <w:shd w:val="clear" w:color="auto" w:fill="FFFFFF"/>
        </w:rPr>
        <w:t>min_support</w:t>
      </w:r>
      <w:proofErr w:type="spellEnd"/>
      <w:r>
        <w:rPr>
          <w:shd w:val="clear" w:color="auto" w:fill="FFFFFF"/>
        </w:rPr>
        <w:t xml:space="preserve"> then remove those items) this gives us itemset L3.</w:t>
      </w:r>
    </w:p>
    <w:p w14:paraId="45B47391" w14:textId="77777777" w:rsidR="0020634C" w:rsidRDefault="0020634C" w:rsidP="008F13AE">
      <w:pPr>
        <w:rPr>
          <w:shd w:val="clear" w:color="auto" w:fill="FFFFFF"/>
        </w:rPr>
      </w:pPr>
    </w:p>
    <w:p w14:paraId="298DB0EF" w14:textId="426FA009" w:rsidR="001F6BA8" w:rsidRDefault="001F6BA8" w:rsidP="001F6BA8">
      <w:pPr>
        <w:pStyle w:val="Caption"/>
        <w:keepNext/>
        <w:jc w:val="center"/>
      </w:pPr>
      <w:bookmarkStart w:id="159" w:name="_Toc27276975"/>
      <w:r>
        <w:t xml:space="preserve">Table </w:t>
      </w:r>
      <w:r>
        <w:fldChar w:fldCharType="begin"/>
      </w:r>
      <w:r>
        <w:instrText xml:space="preserve"> SEQ Table \* ARABIC </w:instrText>
      </w:r>
      <w:r>
        <w:fldChar w:fldCharType="separate"/>
      </w:r>
      <w:r>
        <w:rPr>
          <w:noProof/>
        </w:rPr>
        <w:t>21</w:t>
      </w:r>
      <w:r>
        <w:fldChar w:fldCharType="end"/>
      </w:r>
      <w:r>
        <w:t>: Frequent item set</w:t>
      </w:r>
      <w:bookmarkEnd w:id="159"/>
    </w:p>
    <w:tbl>
      <w:tblPr>
        <w:tblStyle w:val="TableGrid"/>
        <w:tblW w:w="0" w:type="auto"/>
        <w:tblLook w:val="04A0" w:firstRow="1" w:lastRow="0" w:firstColumn="1" w:lastColumn="0" w:noHBand="0" w:noVBand="1"/>
      </w:tblPr>
      <w:tblGrid>
        <w:gridCol w:w="4675"/>
        <w:gridCol w:w="4675"/>
      </w:tblGrid>
      <w:tr w:rsidR="00341876" w14:paraId="2EFBD3BB" w14:textId="77777777" w:rsidTr="00BF4013">
        <w:tc>
          <w:tcPr>
            <w:tcW w:w="4675" w:type="dxa"/>
          </w:tcPr>
          <w:p w14:paraId="7A12F7A4" w14:textId="77777777" w:rsidR="00341876" w:rsidRDefault="00341876" w:rsidP="00BF4013">
            <w:pPr>
              <w:rPr>
                <w:rFonts w:cs="Times New Roman"/>
                <w:b/>
                <w:bCs/>
              </w:rPr>
            </w:pPr>
            <w:r>
              <w:rPr>
                <w:rFonts w:cs="Times New Roman"/>
                <w:b/>
                <w:bCs/>
              </w:rPr>
              <w:t>Itemset</w:t>
            </w:r>
          </w:p>
        </w:tc>
        <w:tc>
          <w:tcPr>
            <w:tcW w:w="4675" w:type="dxa"/>
          </w:tcPr>
          <w:p w14:paraId="44B35620" w14:textId="77777777" w:rsidR="00341876" w:rsidRDefault="00341876" w:rsidP="00BF4013">
            <w:pPr>
              <w:rPr>
                <w:rFonts w:cs="Times New Roman"/>
                <w:b/>
                <w:bCs/>
              </w:rPr>
            </w:pPr>
            <w:r>
              <w:rPr>
                <w:rFonts w:cs="Times New Roman"/>
                <w:b/>
                <w:bCs/>
              </w:rPr>
              <w:t>Support count</w:t>
            </w:r>
          </w:p>
        </w:tc>
      </w:tr>
      <w:tr w:rsidR="00341876" w14:paraId="6548DA57" w14:textId="77777777" w:rsidTr="00BF4013">
        <w:tc>
          <w:tcPr>
            <w:tcW w:w="4675" w:type="dxa"/>
          </w:tcPr>
          <w:p w14:paraId="0DF67910" w14:textId="77777777" w:rsidR="00341876" w:rsidRPr="00B92A33" w:rsidRDefault="00341876" w:rsidP="00BF4013">
            <w:pPr>
              <w:rPr>
                <w:rFonts w:cs="Times New Roman"/>
              </w:rPr>
            </w:pPr>
            <w:r>
              <w:rPr>
                <w:rFonts w:cs="Times New Roman"/>
              </w:rPr>
              <w:t>I1,I2,I3</w:t>
            </w:r>
          </w:p>
        </w:tc>
        <w:tc>
          <w:tcPr>
            <w:tcW w:w="4675" w:type="dxa"/>
          </w:tcPr>
          <w:p w14:paraId="438F2345" w14:textId="77777777" w:rsidR="00341876" w:rsidRPr="00B92A33" w:rsidRDefault="00341876" w:rsidP="00BF4013">
            <w:pPr>
              <w:rPr>
                <w:rFonts w:cs="Times New Roman"/>
              </w:rPr>
            </w:pPr>
            <w:r>
              <w:rPr>
                <w:rFonts w:cs="Times New Roman"/>
              </w:rPr>
              <w:t>2</w:t>
            </w:r>
          </w:p>
        </w:tc>
      </w:tr>
      <w:tr w:rsidR="00341876" w14:paraId="750A4E6E" w14:textId="77777777" w:rsidTr="00BF4013">
        <w:tc>
          <w:tcPr>
            <w:tcW w:w="4675" w:type="dxa"/>
          </w:tcPr>
          <w:p w14:paraId="36ED385D" w14:textId="77777777" w:rsidR="00341876" w:rsidRPr="00B92A33" w:rsidRDefault="00341876" w:rsidP="00BF4013">
            <w:pPr>
              <w:rPr>
                <w:rFonts w:cs="Times New Roman"/>
              </w:rPr>
            </w:pPr>
            <w:r>
              <w:rPr>
                <w:rFonts w:cs="Times New Roman"/>
              </w:rPr>
              <w:t>I1,I2,I5</w:t>
            </w:r>
          </w:p>
        </w:tc>
        <w:tc>
          <w:tcPr>
            <w:tcW w:w="4675" w:type="dxa"/>
          </w:tcPr>
          <w:p w14:paraId="45980BD2" w14:textId="77777777" w:rsidR="00341876" w:rsidRPr="00B92A33" w:rsidRDefault="00341876" w:rsidP="00BF4013">
            <w:pPr>
              <w:rPr>
                <w:rFonts w:cs="Times New Roman"/>
              </w:rPr>
            </w:pPr>
            <w:r>
              <w:rPr>
                <w:rFonts w:cs="Times New Roman"/>
              </w:rPr>
              <w:t>2</w:t>
            </w:r>
          </w:p>
        </w:tc>
      </w:tr>
    </w:tbl>
    <w:p w14:paraId="207B3945" w14:textId="77777777" w:rsidR="00341876" w:rsidRDefault="00341876" w:rsidP="008F13AE">
      <w:pPr>
        <w:rPr>
          <w:rFonts w:cs="Times New Roman"/>
          <w:b/>
          <w:bCs/>
        </w:rPr>
      </w:pPr>
    </w:p>
    <w:p w14:paraId="2160B04F" w14:textId="77777777" w:rsidR="00842572" w:rsidRPr="00842572" w:rsidRDefault="00842572" w:rsidP="00842572">
      <w:pPr>
        <w:shd w:val="clear" w:color="auto" w:fill="FFFFFF"/>
        <w:spacing w:before="0" w:line="240" w:lineRule="auto"/>
        <w:jc w:val="left"/>
        <w:textAlignment w:val="baseline"/>
        <w:rPr>
          <w:rFonts w:eastAsia="Times New Roman" w:cs="Times New Roman"/>
          <w:color w:val="auto"/>
          <w:szCs w:val="24"/>
        </w:rPr>
      </w:pPr>
      <w:r w:rsidRPr="00842572">
        <w:rPr>
          <w:rFonts w:eastAsia="Times New Roman" w:cs="Times New Roman"/>
          <w:b/>
          <w:bCs/>
          <w:color w:val="auto"/>
          <w:szCs w:val="24"/>
          <w:bdr w:val="none" w:sz="0" w:space="0" w:color="auto" w:frame="1"/>
        </w:rPr>
        <w:t>Step-4:</w:t>
      </w:r>
    </w:p>
    <w:p w14:paraId="15588651" w14:textId="77777777" w:rsidR="00842572" w:rsidRPr="00842572" w:rsidRDefault="00842572" w:rsidP="00D227BD">
      <w:pPr>
        <w:numPr>
          <w:ilvl w:val="1"/>
          <w:numId w:val="30"/>
        </w:numPr>
        <w:shd w:val="clear" w:color="auto" w:fill="FFFFFF"/>
        <w:spacing w:before="0" w:line="240" w:lineRule="auto"/>
        <w:ind w:left="540"/>
        <w:jc w:val="left"/>
        <w:textAlignment w:val="baseline"/>
        <w:rPr>
          <w:rFonts w:eastAsia="Times New Roman" w:cs="Times New Roman"/>
          <w:color w:val="auto"/>
          <w:szCs w:val="24"/>
        </w:rPr>
      </w:pPr>
      <w:r w:rsidRPr="00842572">
        <w:rPr>
          <w:rFonts w:eastAsia="Times New Roman" w:cs="Times New Roman"/>
          <w:color w:val="auto"/>
          <w:szCs w:val="24"/>
        </w:rPr>
        <w:t>Generate candidate set C4 using L3 (join step). Condition of joining L</w:t>
      </w:r>
      <w:r w:rsidRPr="00842572">
        <w:rPr>
          <w:rFonts w:eastAsia="Times New Roman" w:cs="Times New Roman"/>
          <w:color w:val="auto"/>
          <w:szCs w:val="24"/>
          <w:bdr w:val="none" w:sz="0" w:space="0" w:color="auto" w:frame="1"/>
          <w:vertAlign w:val="subscript"/>
        </w:rPr>
        <w:t>k-1</w:t>
      </w:r>
      <w:r w:rsidRPr="00842572">
        <w:rPr>
          <w:rFonts w:eastAsia="Times New Roman" w:cs="Times New Roman"/>
          <w:color w:val="auto"/>
          <w:szCs w:val="24"/>
        </w:rPr>
        <w:t> and L</w:t>
      </w:r>
      <w:r w:rsidRPr="00842572">
        <w:rPr>
          <w:rFonts w:eastAsia="Times New Roman" w:cs="Times New Roman"/>
          <w:color w:val="auto"/>
          <w:szCs w:val="24"/>
          <w:bdr w:val="none" w:sz="0" w:space="0" w:color="auto" w:frame="1"/>
          <w:vertAlign w:val="subscript"/>
        </w:rPr>
        <w:t>k-1</w:t>
      </w:r>
      <w:r w:rsidRPr="00842572">
        <w:rPr>
          <w:rFonts w:eastAsia="Times New Roman" w:cs="Times New Roman"/>
          <w:color w:val="auto"/>
          <w:szCs w:val="24"/>
        </w:rPr>
        <w:t> (K=4) is that, they should have (K-2) elements in common. So here, for L3, first 2 elements (items) should match.</w:t>
      </w:r>
    </w:p>
    <w:p w14:paraId="00258D13" w14:textId="77777777" w:rsidR="00842572" w:rsidRPr="00842572" w:rsidRDefault="00842572" w:rsidP="00D227BD">
      <w:pPr>
        <w:numPr>
          <w:ilvl w:val="1"/>
          <w:numId w:val="30"/>
        </w:numPr>
        <w:shd w:val="clear" w:color="auto" w:fill="FFFFFF"/>
        <w:spacing w:before="0" w:line="240" w:lineRule="auto"/>
        <w:ind w:left="540"/>
        <w:jc w:val="left"/>
        <w:textAlignment w:val="baseline"/>
        <w:rPr>
          <w:rFonts w:eastAsia="Times New Roman" w:cs="Times New Roman"/>
          <w:color w:val="auto"/>
          <w:szCs w:val="24"/>
        </w:rPr>
      </w:pPr>
      <w:r w:rsidRPr="00842572">
        <w:rPr>
          <w:rFonts w:eastAsia="Times New Roman" w:cs="Times New Roman"/>
          <w:color w:val="auto"/>
          <w:szCs w:val="24"/>
        </w:rPr>
        <w:t xml:space="preserve">Check all subsets of these </w:t>
      </w:r>
      <w:proofErr w:type="spellStart"/>
      <w:r w:rsidRPr="00842572">
        <w:rPr>
          <w:rFonts w:eastAsia="Times New Roman" w:cs="Times New Roman"/>
          <w:color w:val="auto"/>
          <w:szCs w:val="24"/>
        </w:rPr>
        <w:t>itemsets</w:t>
      </w:r>
      <w:proofErr w:type="spellEnd"/>
      <w:r w:rsidRPr="00842572">
        <w:rPr>
          <w:rFonts w:eastAsia="Times New Roman" w:cs="Times New Roman"/>
          <w:color w:val="auto"/>
          <w:szCs w:val="24"/>
        </w:rPr>
        <w:t xml:space="preserve"> are frequent or not (Here itemset formed by joining L3 is {I1, I2, I3, I5} so its subset contains {I1, I3, I5}, which is not frequent). So no itemset in C4</w:t>
      </w:r>
    </w:p>
    <w:p w14:paraId="3BA1B57E" w14:textId="77777777" w:rsidR="00842572" w:rsidRPr="00842572" w:rsidRDefault="00842572" w:rsidP="00D227BD">
      <w:pPr>
        <w:numPr>
          <w:ilvl w:val="1"/>
          <w:numId w:val="30"/>
        </w:numPr>
        <w:shd w:val="clear" w:color="auto" w:fill="FFFFFF"/>
        <w:spacing w:before="0" w:line="240" w:lineRule="auto"/>
        <w:ind w:left="540"/>
        <w:jc w:val="left"/>
        <w:textAlignment w:val="baseline"/>
        <w:rPr>
          <w:rFonts w:eastAsia="Times New Roman" w:cs="Times New Roman"/>
          <w:color w:val="auto"/>
          <w:szCs w:val="24"/>
        </w:rPr>
      </w:pPr>
      <w:r w:rsidRPr="00842572">
        <w:rPr>
          <w:rFonts w:eastAsia="Times New Roman" w:cs="Times New Roman"/>
          <w:color w:val="auto"/>
          <w:szCs w:val="24"/>
        </w:rPr>
        <w:t xml:space="preserve">We stop here because no frequent </w:t>
      </w:r>
      <w:proofErr w:type="spellStart"/>
      <w:r w:rsidRPr="00842572">
        <w:rPr>
          <w:rFonts w:eastAsia="Times New Roman" w:cs="Times New Roman"/>
          <w:color w:val="auto"/>
          <w:szCs w:val="24"/>
        </w:rPr>
        <w:t>itemsets</w:t>
      </w:r>
      <w:proofErr w:type="spellEnd"/>
      <w:r w:rsidRPr="00842572">
        <w:rPr>
          <w:rFonts w:eastAsia="Times New Roman" w:cs="Times New Roman"/>
          <w:color w:val="auto"/>
          <w:szCs w:val="24"/>
        </w:rPr>
        <w:t xml:space="preserve"> are found further</w:t>
      </w:r>
    </w:p>
    <w:p w14:paraId="104A2A17" w14:textId="77777777" w:rsidR="000334D9" w:rsidRPr="00F67E38" w:rsidRDefault="000334D9" w:rsidP="006B0688">
      <w:pPr>
        <w:rPr>
          <w:rFonts w:cs="Times New Roman"/>
          <w:b/>
          <w:bCs/>
        </w:rPr>
      </w:pPr>
    </w:p>
    <w:p w14:paraId="7C3C0056" w14:textId="77777777" w:rsidR="00ED3741" w:rsidRPr="00ED3741" w:rsidRDefault="00ED3741" w:rsidP="00ED3741">
      <w:r w:rsidRPr="00ED3741">
        <w:t>Thus, we have discovered all the frequent item-sets. Now generation of strong association rule comes into picture. For that we need to calculate confidence of each rule.</w:t>
      </w:r>
    </w:p>
    <w:p w14:paraId="276A6136" w14:textId="16DC4152" w:rsidR="005331DA" w:rsidRDefault="005331DA" w:rsidP="002769D4">
      <w:pPr>
        <w:rPr>
          <w:rFonts w:cs="Times New Roman"/>
          <w:shd w:val="clear" w:color="auto" w:fill="FFFFFF"/>
        </w:rPr>
      </w:pPr>
    </w:p>
    <w:p w14:paraId="17BD3027" w14:textId="77777777" w:rsidR="004A2BC3" w:rsidRPr="004A2BC3" w:rsidRDefault="004A2BC3" w:rsidP="004A2BC3">
      <w:r w:rsidRPr="004A2BC3">
        <w:rPr>
          <w:b/>
          <w:bCs/>
          <w:bdr w:val="none" w:sz="0" w:space="0" w:color="auto" w:frame="1"/>
        </w:rPr>
        <w:t>Confidence –</w:t>
      </w:r>
      <w:r w:rsidRPr="004A2BC3">
        <w:br/>
        <w:t>A confidence of 60% means that 60% of the customers, who purchased milk and bread also bought butter.</w:t>
      </w:r>
    </w:p>
    <w:p w14:paraId="4FED0BC1" w14:textId="77777777" w:rsidR="004A2BC3" w:rsidRPr="004A2BC3" w:rsidRDefault="004A2BC3" w:rsidP="00E823AB">
      <w:r w:rsidRPr="004A2BC3">
        <w:rPr>
          <w:bdr w:val="none" w:sz="0" w:space="0" w:color="auto" w:frame="1"/>
        </w:rPr>
        <w:t>Confidence(A-&gt;B)=</w:t>
      </w:r>
      <w:proofErr w:type="spellStart"/>
      <w:r w:rsidRPr="004A2BC3">
        <w:rPr>
          <w:bdr w:val="none" w:sz="0" w:space="0" w:color="auto" w:frame="1"/>
        </w:rPr>
        <w:t>Support_count</w:t>
      </w:r>
      <w:proofErr w:type="spellEnd"/>
      <w:r w:rsidRPr="004A2BC3">
        <w:rPr>
          <w:bdr w:val="none" w:sz="0" w:space="0" w:color="auto" w:frame="1"/>
        </w:rPr>
        <w:t>(A</w:t>
      </w:r>
      <w:r w:rsidRPr="004A2BC3">
        <w:rPr>
          <w:rFonts w:ascii="Cambria Math" w:hAnsi="Cambria Math" w:cs="Cambria Math"/>
          <w:bdr w:val="none" w:sz="0" w:space="0" w:color="auto" w:frame="1"/>
        </w:rPr>
        <w:t>∪</w:t>
      </w:r>
      <w:r w:rsidRPr="004A2BC3">
        <w:rPr>
          <w:bdr w:val="none" w:sz="0" w:space="0" w:color="auto" w:frame="1"/>
        </w:rPr>
        <w:t>B)/</w:t>
      </w:r>
      <w:proofErr w:type="spellStart"/>
      <w:r w:rsidRPr="004A2BC3">
        <w:rPr>
          <w:bdr w:val="none" w:sz="0" w:space="0" w:color="auto" w:frame="1"/>
        </w:rPr>
        <w:t>Support_count</w:t>
      </w:r>
      <w:proofErr w:type="spellEnd"/>
      <w:r w:rsidRPr="004A2BC3">
        <w:rPr>
          <w:bdr w:val="none" w:sz="0" w:space="0" w:color="auto" w:frame="1"/>
        </w:rPr>
        <w:t>(A)</w:t>
      </w:r>
    </w:p>
    <w:p w14:paraId="53E8BECF" w14:textId="77777777" w:rsidR="004A2BC3" w:rsidRPr="004A2BC3" w:rsidRDefault="004A2BC3" w:rsidP="00FE1DE9">
      <w:pPr>
        <w:jc w:val="left"/>
      </w:pPr>
      <w:r w:rsidRPr="004A2BC3">
        <w:t>So here, by taking an example of any frequent itemset, we will show the rule generation.</w:t>
      </w:r>
      <w:r w:rsidRPr="004A2BC3">
        <w:br/>
        <w:t>Itemset {I1, I2, I3} //from L3</w:t>
      </w:r>
      <w:r w:rsidRPr="004A2BC3">
        <w:br/>
      </w:r>
      <w:r w:rsidRPr="00FE1DE9">
        <w:t>SO rules can be</w:t>
      </w:r>
      <w:r w:rsidRPr="00FE1DE9">
        <w:br/>
      </w:r>
      <w:r w:rsidRPr="004A2BC3">
        <w:t>[I1^I2]=&gt;[I3] //confidence = sup(I1^I2^I3)/sup(I1^I2) = 2/4*100=50%</w:t>
      </w:r>
      <w:r w:rsidRPr="004A2BC3">
        <w:br/>
      </w:r>
      <w:r w:rsidRPr="004A2BC3">
        <w:lastRenderedPageBreak/>
        <w:t>[I1^I3]=&gt;[I2] //confidence = sup(I1^I2^I3)/sup(I1^I3) = 2/4*100=50%</w:t>
      </w:r>
      <w:r w:rsidRPr="004A2BC3">
        <w:br/>
        <w:t>[I2^I3]=&gt;[I1] //confidence = sup(I1^I2^I3)/sup(I2^I3) = 2/4*100=50%</w:t>
      </w:r>
      <w:r w:rsidRPr="004A2BC3">
        <w:br/>
        <w:t>[I1]=&gt;[I2^I3] //confidence = sup(I1^I2^I3)/sup(I1) = 2/6*100=33%</w:t>
      </w:r>
      <w:r w:rsidRPr="004A2BC3">
        <w:br/>
        <w:t>[I2]=&gt;[I1^I3] //confidence = sup(I1^I2^I3)/sup(I2) = 2/7*100=28%</w:t>
      </w:r>
      <w:r w:rsidRPr="004A2BC3">
        <w:br/>
        <w:t>[I3]=&gt;[I1^I2] //confidence = sup(I1^I2^I3)/sup(I3) = 2/6*100=33%</w:t>
      </w:r>
    </w:p>
    <w:p w14:paraId="6BD897FC" w14:textId="5D43B0A8" w:rsidR="000E02C5" w:rsidRPr="00285032" w:rsidRDefault="004A2BC3" w:rsidP="000543F1">
      <w:r w:rsidRPr="004A2BC3">
        <w:t>So if minimum confidence is 50%, then first 3 rules can be considered as strong association rules.</w:t>
      </w:r>
    </w:p>
    <w:p w14:paraId="2719285D" w14:textId="40108F97" w:rsidR="00C64CA0" w:rsidRDefault="00C64CA0" w:rsidP="00C64CA0">
      <w:pPr>
        <w:pStyle w:val="Heading3"/>
      </w:pPr>
      <w:r>
        <w:t>7.4.</w:t>
      </w:r>
      <w:r w:rsidR="00EB137B">
        <w:t>2</w:t>
      </w:r>
      <w:r>
        <w:t xml:space="preserve"> recommedation system</w:t>
      </w:r>
      <w:r w:rsidR="00C6760D">
        <w:t xml:space="preserve"> USING APRIORI</w:t>
      </w:r>
    </w:p>
    <w:p w14:paraId="65489BC8" w14:textId="661FDAAB" w:rsidR="00B24A6D" w:rsidRDefault="005E6232" w:rsidP="00B24A6D">
      <w:r>
        <w:t>User follows different tags. The data are stored in database as follows:</w:t>
      </w:r>
    </w:p>
    <w:p w14:paraId="6F14C44F" w14:textId="77777777" w:rsidR="00965454" w:rsidRDefault="00965454" w:rsidP="00B24A6D"/>
    <w:p w14:paraId="6D129DE3" w14:textId="10847B2B" w:rsidR="00080EC8" w:rsidRDefault="00080EC8" w:rsidP="00080EC8">
      <w:pPr>
        <w:pStyle w:val="Caption"/>
        <w:keepNext/>
        <w:jc w:val="center"/>
      </w:pPr>
      <w:bookmarkStart w:id="160" w:name="_Toc27276976"/>
      <w:r>
        <w:t xml:space="preserve">Table </w:t>
      </w:r>
      <w:r w:rsidR="0097142B">
        <w:fldChar w:fldCharType="begin"/>
      </w:r>
      <w:r w:rsidR="0097142B">
        <w:instrText xml:space="preserve"> SEQ Table \* ARABIC </w:instrText>
      </w:r>
      <w:r w:rsidR="0097142B">
        <w:fldChar w:fldCharType="separate"/>
      </w:r>
      <w:r w:rsidR="001F6BA8">
        <w:rPr>
          <w:noProof/>
        </w:rPr>
        <w:t>22</w:t>
      </w:r>
      <w:r w:rsidR="0097142B">
        <w:rPr>
          <w:noProof/>
        </w:rPr>
        <w:fldChar w:fldCharType="end"/>
      </w:r>
      <w:r>
        <w:t>: User tags for two users stored in database</w:t>
      </w:r>
      <w:bookmarkEnd w:id="160"/>
    </w:p>
    <w:tbl>
      <w:tblPr>
        <w:tblStyle w:val="TableGrid"/>
        <w:tblW w:w="0" w:type="auto"/>
        <w:tblLook w:val="04A0" w:firstRow="1" w:lastRow="0" w:firstColumn="1" w:lastColumn="0" w:noHBand="0" w:noVBand="1"/>
      </w:tblPr>
      <w:tblGrid>
        <w:gridCol w:w="4675"/>
        <w:gridCol w:w="4675"/>
      </w:tblGrid>
      <w:tr w:rsidR="0004458B" w14:paraId="436F9189" w14:textId="77777777" w:rsidTr="0004458B">
        <w:tc>
          <w:tcPr>
            <w:tcW w:w="4675" w:type="dxa"/>
          </w:tcPr>
          <w:p w14:paraId="238F6123" w14:textId="419EA988" w:rsidR="0004458B" w:rsidRDefault="0004458B" w:rsidP="0004458B">
            <w:pPr>
              <w:jc w:val="center"/>
            </w:pPr>
            <w:r>
              <w:t>User Id</w:t>
            </w:r>
          </w:p>
        </w:tc>
        <w:tc>
          <w:tcPr>
            <w:tcW w:w="4675" w:type="dxa"/>
          </w:tcPr>
          <w:p w14:paraId="4E8E4811" w14:textId="178CA7F4" w:rsidR="0004458B" w:rsidRDefault="0004458B" w:rsidP="0004458B">
            <w:pPr>
              <w:jc w:val="center"/>
            </w:pPr>
            <w:r>
              <w:t>Tags</w:t>
            </w:r>
          </w:p>
        </w:tc>
      </w:tr>
      <w:tr w:rsidR="0004458B" w14:paraId="269CDB36" w14:textId="77777777" w:rsidTr="0004458B">
        <w:tc>
          <w:tcPr>
            <w:tcW w:w="4675" w:type="dxa"/>
          </w:tcPr>
          <w:p w14:paraId="2A2F1B0C" w14:textId="097B0C5C" w:rsidR="0004458B" w:rsidRPr="000F70A3" w:rsidRDefault="00892CEF" w:rsidP="000F70A3">
            <w:pPr>
              <w:jc w:val="center"/>
              <w:rPr>
                <w:color w:val="auto"/>
              </w:rPr>
            </w:pPr>
            <w:r w:rsidRPr="000F70A3">
              <w:rPr>
                <w:rFonts w:ascii="Consolas" w:hAnsi="Consolas"/>
                <w:color w:val="auto"/>
                <w:sz w:val="17"/>
                <w:szCs w:val="17"/>
                <w:shd w:val="clear" w:color="auto" w:fill="F5F6F7"/>
              </w:rPr>
              <w:t>5d8358193e2c7c281009e8c8</w:t>
            </w:r>
          </w:p>
        </w:tc>
        <w:tc>
          <w:tcPr>
            <w:tcW w:w="4675" w:type="dxa"/>
          </w:tcPr>
          <w:p w14:paraId="6C2D72E0" w14:textId="7A823AB5" w:rsidR="0004458B" w:rsidRDefault="009555C9" w:rsidP="00B24A6D">
            <w:proofErr w:type="spellStart"/>
            <w:r>
              <w:t>javascript</w:t>
            </w:r>
            <w:proofErr w:type="spellEnd"/>
            <w:r w:rsidR="00405268">
              <w:t>,</w:t>
            </w:r>
            <w:r w:rsidR="00892CEF" w:rsidRPr="00892CEF">
              <w:t xml:space="preserve"> </w:t>
            </w:r>
            <w:r>
              <w:t>html</w:t>
            </w:r>
            <w:r w:rsidR="00405268">
              <w:t>,</w:t>
            </w:r>
            <w:r w:rsidR="00892CEF" w:rsidRPr="00892CEF">
              <w:t xml:space="preserve"> </w:t>
            </w:r>
            <w:proofErr w:type="spellStart"/>
            <w:r>
              <w:t>css</w:t>
            </w:r>
            <w:proofErr w:type="spellEnd"/>
          </w:p>
        </w:tc>
      </w:tr>
      <w:tr w:rsidR="0004458B" w14:paraId="6444D7C9" w14:textId="77777777" w:rsidTr="0004458B">
        <w:tc>
          <w:tcPr>
            <w:tcW w:w="4675" w:type="dxa"/>
          </w:tcPr>
          <w:p w14:paraId="6A926661" w14:textId="423BFF1F" w:rsidR="0004458B" w:rsidRPr="000F70A3" w:rsidRDefault="00892CEF" w:rsidP="000F70A3">
            <w:pPr>
              <w:jc w:val="center"/>
              <w:rPr>
                <w:color w:val="auto"/>
              </w:rPr>
            </w:pPr>
            <w:r w:rsidRPr="000F70A3">
              <w:rPr>
                <w:rFonts w:ascii="Consolas" w:hAnsi="Consolas"/>
                <w:color w:val="auto"/>
                <w:sz w:val="17"/>
                <w:szCs w:val="17"/>
                <w:shd w:val="clear" w:color="auto" w:fill="F5F6F7"/>
              </w:rPr>
              <w:t>5db0c90db02c403c404ba8ce</w:t>
            </w:r>
          </w:p>
        </w:tc>
        <w:tc>
          <w:tcPr>
            <w:tcW w:w="4675" w:type="dxa"/>
          </w:tcPr>
          <w:p w14:paraId="0D6E872F" w14:textId="71BCF9C0" w:rsidR="0004458B" w:rsidRDefault="00892CEF" w:rsidP="00B24A6D">
            <w:proofErr w:type="spellStart"/>
            <w:r w:rsidRPr="00892CEF">
              <w:rPr>
                <w:rFonts w:ascii="Nirmala UI" w:hAnsi="Nirmala UI" w:cs="Nirmala UI"/>
              </w:rPr>
              <w:t>গণিত</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তথ্য</w:t>
            </w:r>
            <w:r w:rsidRPr="00892CEF">
              <w:t>_</w:t>
            </w:r>
            <w:r w:rsidRPr="00892CEF">
              <w:rPr>
                <w:rFonts w:ascii="Nirmala UI" w:hAnsi="Nirmala UI" w:cs="Nirmala UI"/>
              </w:rPr>
              <w:t>প্রযুক্তি</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বিজ্ঞান</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পদার্থ</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বাংলা</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ইংরেজী</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রসায়ন</w:t>
            </w:r>
            <w:proofErr w:type="spellEnd"/>
          </w:p>
        </w:tc>
      </w:tr>
    </w:tbl>
    <w:p w14:paraId="59F98C19" w14:textId="1CCC8F60" w:rsidR="009461E2" w:rsidRDefault="009461E2" w:rsidP="00B24A6D"/>
    <w:p w14:paraId="6EA5151D" w14:textId="2DBE909B" w:rsidR="009461E2" w:rsidRDefault="009461E2" w:rsidP="00B24A6D">
      <w:r>
        <w:t xml:space="preserve">The data above are used as transactions in </w:t>
      </w:r>
      <w:proofErr w:type="spellStart"/>
      <w:r>
        <w:t>Apriori</w:t>
      </w:r>
      <w:proofErr w:type="spellEnd"/>
      <w:r>
        <w:t xml:space="preserve"> algorithm.</w:t>
      </w:r>
      <w:r w:rsidR="00DA191E">
        <w:t xml:space="preserve"> Based on </w:t>
      </w:r>
      <w:r w:rsidR="00B0335F">
        <w:t>all</w:t>
      </w:r>
      <w:r w:rsidR="00DA191E">
        <w:t xml:space="preserve"> data</w:t>
      </w:r>
      <w:r w:rsidR="00B0335F">
        <w:t xml:space="preserve"> from database</w:t>
      </w:r>
      <w:r w:rsidR="00DA191E">
        <w:t xml:space="preserve"> </w:t>
      </w:r>
      <w:proofErr w:type="spellStart"/>
      <w:r w:rsidR="00DA191E">
        <w:t>Apriori</w:t>
      </w:r>
      <w:proofErr w:type="spellEnd"/>
      <w:r w:rsidR="00DA191E">
        <w:t xml:space="preserve"> algorithm generates association rules</w:t>
      </w:r>
      <w:r w:rsidR="007632A7">
        <w:t>. Two example of association rules</w:t>
      </w:r>
      <w:r w:rsidR="00DA191E">
        <w:t xml:space="preserve"> as follows:</w:t>
      </w:r>
    </w:p>
    <w:p w14:paraId="612B698B" w14:textId="450F0AC2" w:rsidR="009555C9" w:rsidRDefault="0048453D" w:rsidP="00B24A6D">
      <w:r>
        <w:t xml:space="preserve">html </w:t>
      </w:r>
      <w:r w:rsidR="009555C9">
        <w:t xml:space="preserve">^ </w:t>
      </w:r>
      <w:proofErr w:type="spellStart"/>
      <w:r w:rsidR="009555C9">
        <w:t>css</w:t>
      </w:r>
      <w:proofErr w:type="spellEnd"/>
      <w:r w:rsidR="009555C9">
        <w:t xml:space="preserve"> =&gt; </w:t>
      </w:r>
      <w:proofErr w:type="spellStart"/>
      <w:r w:rsidR="009555C9">
        <w:t>javascript</w:t>
      </w:r>
      <w:proofErr w:type="spellEnd"/>
    </w:p>
    <w:p w14:paraId="6D1C9D00" w14:textId="3A264070" w:rsidR="00242CD6" w:rsidRDefault="00242CD6" w:rsidP="00B24A6D">
      <w:pPr>
        <w:rPr>
          <w:rFonts w:ascii="Nirmala UI" w:hAnsi="Nirmala UI" w:cs="Nirmala UI"/>
        </w:rPr>
      </w:pPr>
      <w:proofErr w:type="spellStart"/>
      <w:r>
        <w:rPr>
          <w:rFonts w:ascii="Nirmala UI" w:hAnsi="Nirmala UI" w:cs="Nirmala UI"/>
        </w:rPr>
        <w:t>গণিত</w:t>
      </w:r>
      <w:proofErr w:type="spellEnd"/>
      <w:r>
        <w:rPr>
          <w:rFonts w:ascii="Nirmala UI" w:hAnsi="Nirmala UI" w:cs="Nirmala UI"/>
        </w:rPr>
        <w:t xml:space="preserve"> ^ </w:t>
      </w:r>
      <w:proofErr w:type="spellStart"/>
      <w:r>
        <w:rPr>
          <w:rFonts w:ascii="Nirmala UI" w:hAnsi="Nirmala UI" w:cs="Nirmala UI"/>
        </w:rPr>
        <w:t>পদার্থ</w:t>
      </w:r>
      <w:proofErr w:type="spellEnd"/>
      <w:r>
        <w:rPr>
          <w:rFonts w:ascii="Nirmala UI" w:hAnsi="Nirmala UI" w:cs="Nirmala UI"/>
        </w:rPr>
        <w:t xml:space="preserve"> =&gt; </w:t>
      </w:r>
      <w:proofErr w:type="spellStart"/>
      <w:r>
        <w:rPr>
          <w:rFonts w:ascii="Nirmala UI" w:hAnsi="Nirmala UI" w:cs="Nirmala UI"/>
        </w:rPr>
        <w:t>রসায়ন</w:t>
      </w:r>
      <w:proofErr w:type="spellEnd"/>
    </w:p>
    <w:p w14:paraId="6882D0FE" w14:textId="523A2733" w:rsidR="000D4CDF" w:rsidRPr="00242CD6" w:rsidRDefault="00234B9A" w:rsidP="000139E7">
      <w:r>
        <w:t xml:space="preserve">The meaning of the rule </w:t>
      </w:r>
      <w:r w:rsidRPr="00234B9A">
        <w:rPr>
          <w:color w:val="70AD47" w:themeColor="accent6"/>
        </w:rPr>
        <w:t xml:space="preserve">html ^ </w:t>
      </w:r>
      <w:proofErr w:type="spellStart"/>
      <w:r w:rsidRPr="00234B9A">
        <w:rPr>
          <w:color w:val="70AD47" w:themeColor="accent6"/>
        </w:rPr>
        <w:t>css</w:t>
      </w:r>
      <w:proofErr w:type="spellEnd"/>
      <w:r w:rsidRPr="00234B9A">
        <w:rPr>
          <w:color w:val="70AD47" w:themeColor="accent6"/>
        </w:rPr>
        <w:t xml:space="preserve"> =&gt; </w:t>
      </w:r>
      <w:proofErr w:type="spellStart"/>
      <w:r w:rsidRPr="00234B9A">
        <w:rPr>
          <w:color w:val="70AD47" w:themeColor="accent6"/>
        </w:rPr>
        <w:t>javascript</w:t>
      </w:r>
      <w:proofErr w:type="spellEnd"/>
      <w:r w:rsidRPr="00234B9A">
        <w:rPr>
          <w:color w:val="70AD47" w:themeColor="accent6"/>
        </w:rPr>
        <w:t xml:space="preserve"> </w:t>
      </w:r>
      <w:r>
        <w:t>above is that “</w:t>
      </w:r>
      <w:r w:rsidRPr="00234B9A">
        <w:rPr>
          <w:color w:val="70AD47" w:themeColor="accent6"/>
        </w:rPr>
        <w:t xml:space="preserve">if a user follows html and </w:t>
      </w:r>
      <w:proofErr w:type="spellStart"/>
      <w:r w:rsidRPr="00234B9A">
        <w:rPr>
          <w:color w:val="70AD47" w:themeColor="accent6"/>
        </w:rPr>
        <w:t>css</w:t>
      </w:r>
      <w:proofErr w:type="spellEnd"/>
      <w:r w:rsidRPr="00234B9A">
        <w:rPr>
          <w:color w:val="70AD47" w:themeColor="accent6"/>
        </w:rPr>
        <w:t xml:space="preserve"> he/she will be</w:t>
      </w:r>
      <w:r w:rsidR="002E35E3">
        <w:rPr>
          <w:color w:val="70AD47" w:themeColor="accent6"/>
        </w:rPr>
        <w:t xml:space="preserve"> also</w:t>
      </w:r>
      <w:r w:rsidRPr="00234B9A">
        <w:rPr>
          <w:color w:val="70AD47" w:themeColor="accent6"/>
        </w:rPr>
        <w:t xml:space="preserve"> recommended questions associated with </w:t>
      </w:r>
      <w:proofErr w:type="spellStart"/>
      <w:r w:rsidRPr="00234B9A">
        <w:rPr>
          <w:color w:val="70AD47" w:themeColor="accent6"/>
        </w:rPr>
        <w:t>javascript</w:t>
      </w:r>
      <w:proofErr w:type="spellEnd"/>
      <w:r>
        <w:t>”</w:t>
      </w:r>
      <w:r w:rsidR="001D6CBB">
        <w:t>.</w:t>
      </w:r>
      <w:r>
        <w:t xml:space="preserve"> </w:t>
      </w:r>
      <w:r w:rsidR="000139E7">
        <w:t xml:space="preserve">The generated association rules are stored on database.  </w:t>
      </w:r>
    </w:p>
    <w:p w14:paraId="79F2FD1F" w14:textId="1F64BBC3" w:rsidR="004B2916" w:rsidRDefault="00825B41">
      <w:pPr>
        <w:pStyle w:val="Heading3"/>
      </w:pPr>
      <w:r>
        <w:lastRenderedPageBreak/>
        <w:t>7.4.</w:t>
      </w:r>
      <w:r w:rsidR="00EB137B">
        <w:t>3</w:t>
      </w:r>
      <w:r>
        <w:t xml:space="preserve"> </w:t>
      </w:r>
      <w:r w:rsidR="00692A8A">
        <w:t>COSINE SIMILARITY</w:t>
      </w:r>
      <w:r w:rsidR="00BA647B">
        <w:t xml:space="preserve"> ALGORITHM</w:t>
      </w:r>
    </w:p>
    <w:p w14:paraId="369CDFFA" w14:textId="0BE83ADE" w:rsidR="00464E52" w:rsidRDefault="00483BFC" w:rsidP="00D26BEE">
      <w:pPr>
        <w:rPr>
          <w:shd w:val="clear" w:color="auto" w:fill="FFFFFF"/>
        </w:rPr>
      </w:pPr>
      <w:r w:rsidRPr="00483BFC">
        <w:t>Cosine similarity calculates similarity by measuring the cosine of angle between two vectors.</w:t>
      </w:r>
      <w:r w:rsidR="00936745">
        <w:t xml:space="preserve"> </w:t>
      </w:r>
      <w:r w:rsidR="00D26BEE" w:rsidRPr="00D26BEE">
        <w:rPr>
          <w:shd w:val="clear" w:color="auto" w:fill="FFFFFF"/>
        </w:rPr>
        <w:t>Mathematically speaking, Cosine similarity is a measure of similarity between two non-zero vectors of an inner product space that measures the cosine of the angle between them. The cosine of 0° is 1, and it is less than 1 for any angle in the interval (0,π] radians.</w:t>
      </w:r>
    </w:p>
    <w:p w14:paraId="7D32C2B6" w14:textId="48122CA7" w:rsidR="00A92BC9" w:rsidRDefault="00333AAC">
      <w:r>
        <w:t>Similarity = cos(</w:t>
      </w:r>
      <m:oMath>
        <m:r>
          <w:rPr>
            <w:rFonts w:ascii="Cambria Math" w:hAnsi="Cambria Math"/>
          </w:rPr>
          <m:t>Ѳ</m:t>
        </m:r>
      </m:oMath>
      <w:r w:rsidR="00592A2D">
        <w:t xml:space="preserve">) = </w:t>
      </w:r>
      <m:oMath>
        <m:f>
          <m:fPr>
            <m:ctrlPr>
              <w:rPr>
                <w:rFonts w:ascii="Cambria Math" w:hAnsi="Cambria Math"/>
              </w:rPr>
            </m:ctrlPr>
          </m:fPr>
          <m:num>
            <m:r>
              <m:rPr>
                <m:sty m:val="bi"/>
              </m:rPr>
              <w:rPr>
                <w:rFonts w:ascii="Cambria Math" w:hAnsi="Cambria Math"/>
              </w:rPr>
              <m:t>A.B</m:t>
            </m:r>
          </m:num>
          <m:den>
            <m:r>
              <w:rPr>
                <w:rFonts w:ascii="Cambria Math" w:hAnsi="Cambria Math"/>
              </w:rPr>
              <m:t>|</m:t>
            </m:r>
            <m:d>
              <m:dPr>
                <m:begChr m:val="|"/>
                <m:endChr m:val="|"/>
                <m:ctrlPr>
                  <w:rPr>
                    <w:rFonts w:ascii="Cambria Math" w:hAnsi="Cambria Math"/>
                    <w:i/>
                  </w:rPr>
                </m:ctrlPr>
              </m:dPr>
              <m:e>
                <m:r>
                  <w:rPr>
                    <w:rFonts w:ascii="Cambria Math" w:hAnsi="Cambria Math"/>
                  </w:rPr>
                  <m:t>A</m:t>
                </m:r>
                <m:r>
                  <w:rPr>
                    <w:rFonts w:ascii="Cambria Math" w:hAnsi="Cambria Math"/>
                  </w:rPr>
                  <m:t>|</m:t>
                </m:r>
              </m:e>
            </m:d>
            <m:r>
              <w:rPr>
                <w:rFonts w:ascii="Cambria Math" w:hAnsi="Cambria Math"/>
              </w:rPr>
              <m:t xml:space="preserve"> |</m:t>
            </m:r>
            <m:d>
              <m:dPr>
                <m:begChr m:val="|"/>
                <m:endChr m:val="|"/>
                <m:ctrlPr>
                  <w:rPr>
                    <w:rFonts w:ascii="Cambria Math" w:hAnsi="Cambria Math"/>
                    <w:i/>
                  </w:rPr>
                </m:ctrlPr>
              </m:dPr>
              <m:e>
                <m:r>
                  <w:rPr>
                    <w:rFonts w:ascii="Cambria Math" w:hAnsi="Cambria Math"/>
                  </w:rPr>
                  <m:t>B</m:t>
                </m:r>
              </m:e>
            </m:d>
            <m:r>
              <w:rPr>
                <w:rFonts w:ascii="Cambria Math" w:hAnsi="Cambria Math"/>
              </w:rPr>
              <m:t>|</m:t>
            </m:r>
          </m:den>
        </m:f>
      </m:oMath>
      <w:r w:rsidR="00825B41">
        <w:t xml:space="preserve"> </w:t>
      </w:r>
      <w:r w:rsidR="00F36BE7">
        <w:t xml:space="preserve">= </w:t>
      </w:r>
      <m:oMath>
        <m:f>
          <m:fPr>
            <m:ctrlPr>
              <w:rPr>
                <w:rFonts w:ascii="Cambria Math" w:hAnsi="Cambria Math"/>
              </w:rPr>
            </m:ctrlPr>
          </m:fPr>
          <m:num>
            <m:nary>
              <m:naryPr>
                <m:chr m:val="∑"/>
                <m:grow m:val="1"/>
                <m:ctrlPr>
                  <w:rPr>
                    <w:rFonts w:ascii="Cambria Math" w:hAnsi="Cambria Math"/>
                  </w:rPr>
                </m:ctrlPr>
              </m:naryPr>
              <m:sub>
                <m:r>
                  <w:rPr>
                    <w:rFonts w:ascii="Cambria Math" w:eastAsia="Cambria Math" w:hAnsi="Cambria Math" w:cs="Cambria Math"/>
                  </w:rPr>
                  <m:t>k=</m:t>
                </m:r>
                <m:r>
                  <w:rPr>
                    <w:rFonts w:ascii="Cambria Math" w:eastAsia="Cambria Math" w:hAnsi="Cambria Math" w:cs="Cambria Math"/>
                  </w:rPr>
                  <m:t>1</m:t>
                </m:r>
              </m:sub>
              <m:sup>
                <m:r>
                  <w:rPr>
                    <w:rFonts w:ascii="Cambria Math" w:eastAsia="Cambria Math" w:hAnsi="Cambria Math" w:cs="Cambria Math"/>
                  </w:rPr>
                  <m:t>n</m:t>
                </m:r>
              </m:sup>
              <m:e>
                <m:r>
                  <m:rPr>
                    <m:sty m:val="p"/>
                  </m:rPr>
                  <w:rPr>
                    <w:rFonts w:ascii="Cambria Math" w:hAnsi="Cambria Math"/>
                  </w:rPr>
                  <m:t>AiBi</m:t>
                </m:r>
              </m:e>
            </m:nary>
          </m:num>
          <m:den>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eastAsia="Cambria Math" w:hAnsi="Cambria Math" w:cs="Cambria Math"/>
                      </w:rPr>
                      <m:t>k=</m:t>
                    </m:r>
                    <m:r>
                      <w:rPr>
                        <w:rFonts w:ascii="Cambria Math" w:eastAsia="Cambria Math" w:hAnsi="Cambria Math" w:cs="Cambria Math"/>
                      </w:rPr>
                      <m:t>1</m:t>
                    </m:r>
                  </m:sub>
                  <m:sup>
                    <m:r>
                      <w:rPr>
                        <w:rFonts w:ascii="Cambria Math" w:eastAsia="Cambria Math" w:hAnsi="Cambria Math" w:cs="Cambria Math"/>
                      </w:rPr>
                      <m:t>n</m:t>
                    </m:r>
                  </m:sup>
                  <m:e>
                    <m:sSup>
                      <m:sSupPr>
                        <m:ctrlPr>
                          <w:rPr>
                            <w:rFonts w:ascii="Cambria Math" w:hAnsi="Cambria Math"/>
                          </w:rPr>
                        </m:ctrlPr>
                      </m:sSupPr>
                      <m:e>
                        <m:r>
                          <w:rPr>
                            <w:rFonts w:ascii="Cambria Math" w:hAnsi="Cambria Math"/>
                          </w:rPr>
                          <m:t>Ai</m:t>
                        </m:r>
                      </m:e>
                      <m:sup>
                        <m:r>
                          <w:rPr>
                            <w:rFonts w:ascii="Cambria Math" w:hAnsi="Cambria Math"/>
                          </w:rPr>
                          <m:t>2</m:t>
                        </m:r>
                      </m:sup>
                    </m:sSup>
                  </m:e>
                </m:nary>
              </m:e>
            </m:ra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eastAsia="Cambria Math" w:hAnsi="Cambria Math" w:cs="Cambria Math"/>
                      </w:rPr>
                      <m:t>k=</m:t>
                    </m:r>
                    <m:r>
                      <w:rPr>
                        <w:rFonts w:ascii="Cambria Math" w:eastAsia="Cambria Math" w:hAnsi="Cambria Math" w:cs="Cambria Math"/>
                      </w:rPr>
                      <m:t>1</m:t>
                    </m:r>
                  </m:sub>
                  <m:sup>
                    <m:r>
                      <w:rPr>
                        <w:rFonts w:ascii="Cambria Math" w:eastAsia="Cambria Math" w:hAnsi="Cambria Math" w:cs="Cambria Math"/>
                      </w:rPr>
                      <m:t>n</m:t>
                    </m:r>
                  </m:sup>
                  <m:e>
                    <m:sSup>
                      <m:sSupPr>
                        <m:ctrlPr>
                          <w:rPr>
                            <w:rFonts w:ascii="Cambria Math" w:hAnsi="Cambria Math"/>
                          </w:rPr>
                        </m:ctrlPr>
                      </m:sSupPr>
                      <m:e>
                        <m:r>
                          <w:rPr>
                            <w:rFonts w:ascii="Cambria Math" w:hAnsi="Cambria Math"/>
                          </w:rPr>
                          <m:t>B</m:t>
                        </m:r>
                        <m:r>
                          <w:rPr>
                            <w:rFonts w:ascii="Cambria Math" w:hAnsi="Cambria Math"/>
                          </w:rPr>
                          <m:t>i</m:t>
                        </m:r>
                      </m:e>
                      <m:sup>
                        <m:r>
                          <w:rPr>
                            <w:rFonts w:ascii="Cambria Math" w:hAnsi="Cambria Math"/>
                          </w:rPr>
                          <m:t>2</m:t>
                        </m:r>
                      </m:sup>
                    </m:sSup>
                  </m:e>
                </m:nary>
              </m:e>
            </m:rad>
          </m:den>
        </m:f>
      </m:oMath>
    </w:p>
    <w:p w14:paraId="4D3C05AB" w14:textId="59017B61" w:rsidR="00D36F98" w:rsidRDefault="00D36F98" w:rsidP="00D36F98">
      <w:pPr>
        <w:pStyle w:val="Heading3"/>
      </w:pPr>
      <w:r>
        <w:t>7.4.</w:t>
      </w:r>
      <w:r>
        <w:t>4</w:t>
      </w:r>
      <w:r>
        <w:t xml:space="preserve"> </w:t>
      </w:r>
      <w:r w:rsidR="00777FE4">
        <w:t xml:space="preserve">FINDING </w:t>
      </w:r>
      <w:r>
        <w:t xml:space="preserve">SIMILAR QUESTION </w:t>
      </w:r>
      <w:r w:rsidR="00346A71">
        <w:t>USING</w:t>
      </w:r>
      <w:r>
        <w:t xml:space="preserve"> </w:t>
      </w:r>
      <w:r>
        <w:t>COSINE SIMILARITY</w:t>
      </w:r>
    </w:p>
    <w:p w14:paraId="79B9506C" w14:textId="7ED15EBF" w:rsidR="002573D5" w:rsidRDefault="002573D5" w:rsidP="002573D5">
      <w:r>
        <w:t>The cosine similarity algorithm in in question similarity as follows:</w:t>
      </w:r>
    </w:p>
    <w:p w14:paraId="412CC298" w14:textId="77777777" w:rsidR="007177E6" w:rsidRDefault="007177E6" w:rsidP="002573D5"/>
    <w:p w14:paraId="543F1493" w14:textId="2F80001D" w:rsidR="002573D5" w:rsidRDefault="00BF3A8A" w:rsidP="00A30C37">
      <w:pPr>
        <w:pStyle w:val="NoSpacing"/>
      </w:pPr>
      <w:r>
        <w:t xml:space="preserve">function </w:t>
      </w:r>
      <w:proofErr w:type="spellStart"/>
      <w:r>
        <w:t>g</w:t>
      </w:r>
      <w:r w:rsidR="00A54F6A">
        <w:t>etSimilarity</w:t>
      </w:r>
      <w:proofErr w:type="spellEnd"/>
      <w:r w:rsidR="00A54F6A">
        <w:t>(question1,question2):</w:t>
      </w:r>
    </w:p>
    <w:p w14:paraId="5C911946" w14:textId="18227ACA" w:rsidR="007744BC" w:rsidRDefault="007744BC" w:rsidP="00A30C37">
      <w:pPr>
        <w:pStyle w:val="NoSpacing"/>
      </w:pPr>
      <w:r>
        <w:tab/>
      </w:r>
      <w:proofErr w:type="spellStart"/>
      <w:r>
        <w:t>xList</w:t>
      </w:r>
      <w:proofErr w:type="spellEnd"/>
      <w:r>
        <w:t xml:space="preserve"> </w:t>
      </w:r>
      <w:r w:rsidR="00E35937">
        <w:sym w:font="Wingdings" w:char="F0DF"/>
      </w:r>
      <w:r>
        <w:t xml:space="preserve"> tokenize(question1)</w:t>
      </w:r>
    </w:p>
    <w:p w14:paraId="23B37381" w14:textId="5E666A26" w:rsidR="007744BC" w:rsidRDefault="007744BC" w:rsidP="00A30C37">
      <w:pPr>
        <w:pStyle w:val="NoSpacing"/>
      </w:pPr>
      <w:r>
        <w:tab/>
      </w:r>
      <w:proofErr w:type="spellStart"/>
      <w:r>
        <w:t>yList</w:t>
      </w:r>
      <w:proofErr w:type="spellEnd"/>
      <w:r>
        <w:t xml:space="preserve"> </w:t>
      </w:r>
      <w:r w:rsidR="00E35937">
        <w:sym w:font="Wingdings" w:char="F0DF"/>
      </w:r>
      <w:r>
        <w:t xml:space="preserve"> tokenize(question2)</w:t>
      </w:r>
    </w:p>
    <w:p w14:paraId="649C0D38" w14:textId="454E9713" w:rsidR="007744BC" w:rsidRDefault="001B33A0" w:rsidP="00A30C37">
      <w:pPr>
        <w:pStyle w:val="NoSpacing"/>
      </w:pPr>
      <w:r>
        <w:tab/>
        <w:t xml:space="preserve">vect1 </w:t>
      </w:r>
      <w:r w:rsidR="000B24B6">
        <w:sym w:font="Wingdings" w:char="F0DF"/>
      </w:r>
      <w:r>
        <w:t xml:space="preserve"> [</w:t>
      </w:r>
      <w:r w:rsidR="005F6916">
        <w:t xml:space="preserve"> </w:t>
      </w:r>
      <w:r>
        <w:t>]</w:t>
      </w:r>
    </w:p>
    <w:p w14:paraId="1CCC917F" w14:textId="73067AA2" w:rsidR="001B33A0" w:rsidRDefault="001B33A0" w:rsidP="00A30C37">
      <w:pPr>
        <w:pStyle w:val="NoSpacing"/>
      </w:pPr>
      <w:r>
        <w:tab/>
        <w:t xml:space="preserve">vect2 </w:t>
      </w:r>
      <w:r w:rsidR="000B24B6">
        <w:sym w:font="Wingdings" w:char="F0DF"/>
      </w:r>
      <w:r>
        <w:t xml:space="preserve"> [</w:t>
      </w:r>
      <w:r w:rsidR="005F6916">
        <w:t xml:space="preserve"> </w:t>
      </w:r>
      <w:r>
        <w:t>]</w:t>
      </w:r>
    </w:p>
    <w:p w14:paraId="395E37E6" w14:textId="0C66FEBD" w:rsidR="001B33A0" w:rsidRDefault="004F6C86" w:rsidP="00A30C37">
      <w:pPr>
        <w:pStyle w:val="NoSpacing"/>
      </w:pPr>
      <w:r>
        <w:tab/>
      </w:r>
      <w:proofErr w:type="spellStart"/>
      <w:r>
        <w:t>allwords</w:t>
      </w:r>
      <w:proofErr w:type="spellEnd"/>
      <w:r>
        <w:t xml:space="preserve"> </w:t>
      </w:r>
      <w:r w:rsidR="001C3161">
        <w:sym w:font="Wingdings" w:char="F0DF"/>
      </w:r>
      <w:r>
        <w:t xml:space="preserve"> union(xList,yList)</w:t>
      </w:r>
    </w:p>
    <w:p w14:paraId="721E03B6" w14:textId="15032C44" w:rsidR="004F6C86" w:rsidRDefault="004F6C86" w:rsidP="00A30C37">
      <w:pPr>
        <w:pStyle w:val="NoSpacing"/>
      </w:pPr>
      <w:r>
        <w:tab/>
      </w:r>
      <w:r w:rsidR="00A44D0E">
        <w:t xml:space="preserve">for each word in </w:t>
      </w:r>
      <w:proofErr w:type="spellStart"/>
      <w:r w:rsidR="00A44D0E">
        <w:t>allwords</w:t>
      </w:r>
      <w:proofErr w:type="spellEnd"/>
      <w:r w:rsidR="00A44D0E">
        <w:t>:</w:t>
      </w:r>
    </w:p>
    <w:p w14:paraId="35C5F7DB" w14:textId="4B7BDF4F" w:rsidR="00A44D0E" w:rsidRDefault="00A44D0E" w:rsidP="00A30C37">
      <w:pPr>
        <w:pStyle w:val="NoSpacing"/>
      </w:pPr>
      <w:r>
        <w:tab/>
      </w:r>
      <w:r>
        <w:tab/>
      </w:r>
      <w:r w:rsidR="003D435B">
        <w:t xml:space="preserve">if </w:t>
      </w:r>
      <w:proofErr w:type="spellStart"/>
      <w:r w:rsidR="003D435B">
        <w:t>xList</w:t>
      </w:r>
      <w:proofErr w:type="spellEnd"/>
      <w:r w:rsidR="003D435B">
        <w:t xml:space="preserve"> contains word:</w:t>
      </w:r>
    </w:p>
    <w:p w14:paraId="6A32C764" w14:textId="25775019" w:rsidR="003D435B" w:rsidRDefault="003D435B" w:rsidP="00A30C37">
      <w:pPr>
        <w:pStyle w:val="NoSpacing"/>
      </w:pPr>
      <w:r>
        <w:tab/>
      </w:r>
      <w:r>
        <w:tab/>
      </w:r>
      <w:r>
        <w:tab/>
        <w:t>vect1.add(1)</w:t>
      </w:r>
    </w:p>
    <w:p w14:paraId="1C018A80" w14:textId="16CC2B70" w:rsidR="003D435B" w:rsidRDefault="003D435B" w:rsidP="00A30C37">
      <w:pPr>
        <w:pStyle w:val="NoSpacing"/>
      </w:pPr>
      <w:r>
        <w:tab/>
      </w:r>
      <w:r>
        <w:tab/>
        <w:t>else vect1.add(0)</w:t>
      </w:r>
    </w:p>
    <w:p w14:paraId="0DC84161" w14:textId="13A70369" w:rsidR="0019040A" w:rsidRDefault="0019040A" w:rsidP="00922BE0">
      <w:pPr>
        <w:pStyle w:val="NoSpacing"/>
        <w:ind w:left="720" w:firstLine="720"/>
      </w:pPr>
      <w:r>
        <w:t xml:space="preserve">if </w:t>
      </w:r>
      <w:proofErr w:type="spellStart"/>
      <w:r w:rsidR="00F01B46">
        <w:t>y</w:t>
      </w:r>
      <w:r>
        <w:t>List</w:t>
      </w:r>
      <w:proofErr w:type="spellEnd"/>
      <w:r>
        <w:t xml:space="preserve"> contains word:</w:t>
      </w:r>
    </w:p>
    <w:p w14:paraId="5680E028" w14:textId="2847F109" w:rsidR="0019040A" w:rsidRDefault="0019040A" w:rsidP="00A30C37">
      <w:pPr>
        <w:pStyle w:val="NoSpacing"/>
      </w:pPr>
      <w:r>
        <w:tab/>
      </w:r>
      <w:r>
        <w:tab/>
      </w:r>
      <w:r>
        <w:tab/>
        <w:t>vect</w:t>
      </w:r>
      <w:r w:rsidR="00F01B46">
        <w:t>2</w:t>
      </w:r>
      <w:r>
        <w:t>.add(1)</w:t>
      </w:r>
    </w:p>
    <w:p w14:paraId="4361562A" w14:textId="5D69899D" w:rsidR="00A54F6A" w:rsidRPr="002573D5" w:rsidRDefault="0019040A" w:rsidP="00A30C37">
      <w:pPr>
        <w:pStyle w:val="NoSpacing"/>
      </w:pPr>
      <w:r>
        <w:tab/>
      </w:r>
      <w:r>
        <w:tab/>
        <w:t>else vect</w:t>
      </w:r>
      <w:r w:rsidR="00F01B46">
        <w:t>2</w:t>
      </w:r>
      <w:r>
        <w:t>.add(0)</w:t>
      </w:r>
    </w:p>
    <w:p w14:paraId="04FBB991" w14:textId="4009F6B0" w:rsidR="00825B41" w:rsidRDefault="00DE5AAB" w:rsidP="00A30C37">
      <w:pPr>
        <w:pStyle w:val="NoSpacing"/>
      </w:pPr>
      <w:r>
        <w:tab/>
        <w:t xml:space="preserve">sum </w:t>
      </w:r>
      <w:r>
        <w:sym w:font="Wingdings" w:char="F0E7"/>
      </w:r>
      <w:r>
        <w:t xml:space="preserve"> 0</w:t>
      </w:r>
    </w:p>
    <w:p w14:paraId="59498E09" w14:textId="167AC855" w:rsidR="00DE5AAB" w:rsidRDefault="00DE5AAB" w:rsidP="00A30C37">
      <w:pPr>
        <w:pStyle w:val="NoSpacing"/>
      </w:pPr>
      <w:r>
        <w:tab/>
      </w:r>
      <w:proofErr w:type="spellStart"/>
      <w:r w:rsidR="00DF652E">
        <w:t>i</w:t>
      </w:r>
      <w:proofErr w:type="spellEnd"/>
      <w:r w:rsidR="00DF652E">
        <w:sym w:font="Wingdings" w:char="F0DF"/>
      </w:r>
      <w:r w:rsidR="00DF652E">
        <w:t>0</w:t>
      </w:r>
    </w:p>
    <w:p w14:paraId="7F6434F9" w14:textId="55F24E8D" w:rsidR="00DF652E" w:rsidRDefault="00DF652E" w:rsidP="00A30C37">
      <w:pPr>
        <w:pStyle w:val="NoSpacing"/>
      </w:pPr>
      <w:r>
        <w:tab/>
      </w:r>
      <w:r w:rsidR="00A870C6">
        <w:t xml:space="preserve">while </w:t>
      </w:r>
      <w:proofErr w:type="spellStart"/>
      <w:r w:rsidR="00A870C6">
        <w:t>i</w:t>
      </w:r>
      <w:proofErr w:type="spellEnd"/>
      <w:r w:rsidR="00A870C6">
        <w:t xml:space="preserve"> &lt; </w:t>
      </w:r>
      <w:proofErr w:type="spellStart"/>
      <w:r w:rsidR="00A870C6">
        <w:t>allwords.size</w:t>
      </w:r>
      <w:proofErr w:type="spellEnd"/>
      <w:r w:rsidR="00A870C6">
        <w:t>:</w:t>
      </w:r>
    </w:p>
    <w:p w14:paraId="5C92C399" w14:textId="74F3577A" w:rsidR="00A870C6" w:rsidRDefault="00A870C6" w:rsidP="00A30C37">
      <w:pPr>
        <w:pStyle w:val="NoSpacing"/>
      </w:pPr>
      <w:r>
        <w:tab/>
      </w:r>
      <w:r>
        <w:tab/>
      </w:r>
      <w:r w:rsidR="00AA148E">
        <w:t xml:space="preserve">sum </w:t>
      </w:r>
      <w:r w:rsidR="00AA148E">
        <w:sym w:font="Wingdings" w:char="F0DF"/>
      </w:r>
      <w:r w:rsidR="00AA148E">
        <w:t xml:space="preserve"> sum + </w:t>
      </w:r>
      <w:r w:rsidR="00181640">
        <w:t>(vect1[</w:t>
      </w:r>
      <w:proofErr w:type="spellStart"/>
      <w:r w:rsidR="00181640">
        <w:t>i</w:t>
      </w:r>
      <w:proofErr w:type="spellEnd"/>
      <w:r w:rsidR="00181640">
        <w:t>] * vect</w:t>
      </w:r>
      <w:r w:rsidR="00BD3C64">
        <w:t>2</w:t>
      </w:r>
      <w:r w:rsidR="00181640">
        <w:t>[</w:t>
      </w:r>
      <w:proofErr w:type="spellStart"/>
      <w:r w:rsidR="00181640">
        <w:t>i</w:t>
      </w:r>
      <w:proofErr w:type="spellEnd"/>
      <w:r w:rsidR="00181640">
        <w:t>])</w:t>
      </w:r>
    </w:p>
    <w:p w14:paraId="366FE5EC" w14:textId="5449888D" w:rsidR="00E96835" w:rsidRDefault="00E96835" w:rsidP="00A30C37">
      <w:pPr>
        <w:pStyle w:val="NoSpacing"/>
      </w:pPr>
      <w:r>
        <w:tab/>
      </w:r>
      <w:r>
        <w:tab/>
      </w:r>
      <w:proofErr w:type="spellStart"/>
      <w:r w:rsidR="00E21EC2">
        <w:t>i</w:t>
      </w:r>
      <w:proofErr w:type="spellEnd"/>
      <w:r>
        <w:t xml:space="preserve"> </w:t>
      </w:r>
      <w:r>
        <w:sym w:font="Wingdings" w:char="F0DF"/>
      </w:r>
      <w:r>
        <w:t xml:space="preserve"> i+1</w:t>
      </w:r>
    </w:p>
    <w:p w14:paraId="3BE5506E" w14:textId="3F606171" w:rsidR="00181640" w:rsidRDefault="00181640" w:rsidP="00A30C37">
      <w:pPr>
        <w:pStyle w:val="NoSpacing"/>
      </w:pPr>
      <w:r>
        <w:tab/>
      </w:r>
      <w:r w:rsidR="00475956">
        <w:t xml:space="preserve">cosine </w:t>
      </w:r>
      <w:r w:rsidR="00475956">
        <w:sym w:font="Wingdings" w:char="F0DF"/>
      </w:r>
      <w:r w:rsidR="00475956">
        <w:t xml:space="preserve"> </w:t>
      </w:r>
      <w:r w:rsidR="004D657B">
        <w:t xml:space="preserve">sum / </w:t>
      </w:r>
      <w:r w:rsidR="00796596">
        <w:t>(rms</w:t>
      </w:r>
      <w:r w:rsidR="004D657B">
        <w:t>(vect1)*</w:t>
      </w:r>
      <w:r w:rsidR="004D657B" w:rsidRPr="004D657B">
        <w:t xml:space="preserve"> </w:t>
      </w:r>
      <w:r w:rsidR="00796596">
        <w:t>rms</w:t>
      </w:r>
      <w:r w:rsidR="004D657B">
        <w:t>(vect2)</w:t>
      </w:r>
      <w:r w:rsidR="004D657B">
        <w:t>)</w:t>
      </w:r>
    </w:p>
    <w:p w14:paraId="5B428B06" w14:textId="5B9E4AFE" w:rsidR="00162969" w:rsidRDefault="00162969" w:rsidP="00A30C37">
      <w:pPr>
        <w:pStyle w:val="NoSpacing"/>
      </w:pPr>
      <w:r>
        <w:tab/>
        <w:t>return cosine</w:t>
      </w:r>
    </w:p>
    <w:p w14:paraId="62AFC764" w14:textId="0C812E5C" w:rsidR="001909FC" w:rsidRDefault="001909FC" w:rsidP="00A30C37">
      <w:pPr>
        <w:pStyle w:val="NoSpacing"/>
      </w:pPr>
    </w:p>
    <w:p w14:paraId="67AAB01F" w14:textId="46D7F1B9" w:rsidR="001909FC" w:rsidRDefault="001909FC" w:rsidP="00A30C37">
      <w:pPr>
        <w:pStyle w:val="NoSpacing"/>
      </w:pPr>
      <w:r>
        <w:t>function rms(list[ ]):</w:t>
      </w:r>
    </w:p>
    <w:p w14:paraId="656111E2" w14:textId="1755671D" w:rsidR="001909FC" w:rsidRDefault="001909FC" w:rsidP="00A30C37">
      <w:pPr>
        <w:pStyle w:val="NoSpacing"/>
      </w:pPr>
      <w:r>
        <w:tab/>
        <w:t xml:space="preserve">rms </w:t>
      </w:r>
      <w:r>
        <w:sym w:font="Wingdings" w:char="F0E7"/>
      </w:r>
      <w:r>
        <w:t xml:space="preserve"> 0</w:t>
      </w:r>
    </w:p>
    <w:p w14:paraId="1F4D5705" w14:textId="77777777" w:rsidR="001909FC" w:rsidRDefault="001909FC" w:rsidP="00A30C37">
      <w:pPr>
        <w:pStyle w:val="NoSpacing"/>
      </w:pPr>
      <w:r>
        <w:tab/>
        <w:t>for each value in list:</w:t>
      </w:r>
    </w:p>
    <w:p w14:paraId="52DC2988" w14:textId="747D472E" w:rsidR="001909FC" w:rsidRDefault="001909FC" w:rsidP="00A30C37">
      <w:pPr>
        <w:pStyle w:val="NoSpacing"/>
      </w:pPr>
      <w:r>
        <w:tab/>
      </w:r>
      <w:r>
        <w:tab/>
        <w:t xml:space="preserve">rms </w:t>
      </w:r>
      <w:r>
        <w:sym w:font="Wingdings" w:char="F0DF"/>
      </w:r>
      <w:r>
        <w:t xml:space="preserve">  rms + value*value</w:t>
      </w:r>
    </w:p>
    <w:p w14:paraId="052098D2" w14:textId="536CBE19" w:rsidR="001909FC" w:rsidRDefault="001909FC" w:rsidP="00A30C37">
      <w:pPr>
        <w:pStyle w:val="NoSpacing"/>
      </w:pPr>
      <w:r>
        <w:tab/>
      </w:r>
      <w:r w:rsidR="00796596">
        <w:t>return sqrt(rms)</w:t>
      </w:r>
      <w:r>
        <w:tab/>
      </w:r>
    </w:p>
    <w:p w14:paraId="308C24DD" w14:textId="77777777" w:rsidR="001909FC" w:rsidRPr="004D657B" w:rsidRDefault="001909FC" w:rsidP="00A30C37">
      <w:pPr>
        <w:pStyle w:val="NoSpacing"/>
        <w:rPr>
          <w:b/>
          <w:bCs/>
        </w:rPr>
      </w:pPr>
    </w:p>
    <w:p w14:paraId="56287768" w14:textId="4974F163" w:rsidR="00666A54" w:rsidRPr="00002EFE" w:rsidRDefault="00666A54">
      <w:pPr>
        <w:pStyle w:val="Heading1"/>
        <w:rPr>
          <w:u w:val="single"/>
        </w:rPr>
      </w:pPr>
      <w:r w:rsidRPr="00002EFE">
        <w:rPr>
          <w:u w:val="single"/>
        </w:rPr>
        <w:lastRenderedPageBreak/>
        <w:t>CHAPTER-0</w:t>
      </w:r>
      <w:r w:rsidR="00AB2828" w:rsidRPr="00002EFE">
        <w:rPr>
          <w:u w:val="single"/>
        </w:rPr>
        <w:t>8</w:t>
      </w:r>
      <w:r w:rsidRPr="00002EFE">
        <w:rPr>
          <w:u w:val="single"/>
        </w:rPr>
        <w:t xml:space="preserve"> USER MANUAL</w:t>
      </w:r>
      <w:bookmarkEnd w:id="152"/>
    </w:p>
    <w:p w14:paraId="61359C52" w14:textId="11A830DD" w:rsidR="002E552D" w:rsidRPr="001A2F03" w:rsidRDefault="002E552D" w:rsidP="002E552D">
      <w:pPr>
        <w:pStyle w:val="Heading2"/>
        <w:rPr>
          <w:sz w:val="24"/>
          <w:szCs w:val="22"/>
        </w:rPr>
      </w:pPr>
      <w:bookmarkStart w:id="161" w:name="_Toc27049805"/>
      <w:r w:rsidRPr="001A2F03">
        <w:rPr>
          <w:sz w:val="24"/>
          <w:szCs w:val="22"/>
        </w:rPr>
        <w:t>AUTHENTICATION</w:t>
      </w:r>
      <w:bookmarkEnd w:id="161"/>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3C025128" w:rsidR="00425F34" w:rsidRDefault="00425F34" w:rsidP="00425F34">
      <w:pPr>
        <w:pStyle w:val="Caption"/>
        <w:jc w:val="center"/>
      </w:pPr>
      <w:bookmarkStart w:id="162" w:name="_Toc27276945"/>
      <w:r>
        <w:t xml:space="preserve">Figure </w:t>
      </w:r>
      <w:r w:rsidR="0097142B">
        <w:fldChar w:fldCharType="begin"/>
      </w:r>
      <w:r w:rsidR="0097142B">
        <w:instrText xml:space="preserve"> SEQ Figure \* ARABIC </w:instrText>
      </w:r>
      <w:r w:rsidR="0097142B">
        <w:fldChar w:fldCharType="separate"/>
      </w:r>
      <w:r w:rsidR="00E805BF">
        <w:rPr>
          <w:noProof/>
        </w:rPr>
        <w:t>15</w:t>
      </w:r>
      <w:r w:rsidR="0097142B">
        <w:rPr>
          <w:noProof/>
        </w:rPr>
        <w:fldChar w:fldCharType="end"/>
      </w:r>
      <w:r>
        <w:t>: User Authentication using</w:t>
      </w:r>
      <w:r w:rsidR="00CF7E46">
        <w:t xml:space="preserve"> OAuth</w:t>
      </w:r>
      <w:bookmarkEnd w:id="162"/>
    </w:p>
    <w:p w14:paraId="3EE8286A" w14:textId="77777777" w:rsidR="0069612B" w:rsidRPr="0069612B" w:rsidRDefault="0069612B" w:rsidP="0069612B"/>
    <w:p w14:paraId="01BB2D86" w14:textId="6AFC256F" w:rsidR="00227486" w:rsidRDefault="0069612B" w:rsidP="00666A54">
      <w:r>
        <w:t>User can log in with Gmail or Facebook.</w:t>
      </w:r>
      <w:r w:rsidR="00227486">
        <w:t xml:space="preserve"> The auth0 authentication service has been used here. Dev-a7rj08r4 refers the auth0 </w:t>
      </w:r>
      <w:r w:rsidR="00BB7741">
        <w:t>API</w:t>
      </w:r>
      <w:r w:rsidR="00227486">
        <w:t xml:space="preserve"> </w:t>
      </w:r>
      <w:r w:rsidR="00BB7741">
        <w:t>i</w:t>
      </w:r>
      <w:r w:rsidR="00227486">
        <w:t>d.</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1736B33A" w:rsidR="0069612B" w:rsidRDefault="008667D2" w:rsidP="008667D2">
      <w:pPr>
        <w:pStyle w:val="Caption"/>
        <w:jc w:val="center"/>
      </w:pPr>
      <w:bookmarkStart w:id="163" w:name="_Toc27276946"/>
      <w:r>
        <w:t xml:space="preserve">Figure </w:t>
      </w:r>
      <w:r w:rsidR="0097142B">
        <w:fldChar w:fldCharType="begin"/>
      </w:r>
      <w:r w:rsidR="0097142B">
        <w:instrText xml:space="preserve"> SEQ Figure \* ARABIC </w:instrText>
      </w:r>
      <w:r w:rsidR="0097142B">
        <w:fldChar w:fldCharType="separate"/>
      </w:r>
      <w:r w:rsidR="00E805BF">
        <w:rPr>
          <w:noProof/>
        </w:rPr>
        <w:t>16</w:t>
      </w:r>
      <w:r w:rsidR="0097142B">
        <w:rPr>
          <w:noProof/>
        </w:rPr>
        <w:fldChar w:fldCharType="end"/>
      </w:r>
      <w:r>
        <w:t>: Sing in using google</w:t>
      </w:r>
      <w:bookmarkEnd w:id="163"/>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64" w:name="_Toc27049806"/>
      <w:r>
        <w:rPr>
          <w:sz w:val="24"/>
          <w:szCs w:val="22"/>
        </w:rPr>
        <w:lastRenderedPageBreak/>
        <w:t>HOME PAGE</w:t>
      </w:r>
      <w:bookmarkEnd w:id="164"/>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77777777" w:rsidR="00642DBE" w:rsidRDefault="00642DBE" w:rsidP="00642DBE">
      <w:pPr>
        <w:keepNext/>
      </w:pPr>
      <w:r>
        <w:rPr>
          <w:noProof/>
        </w:rPr>
        <w:drawing>
          <wp:inline distT="0" distB="0" distL="0" distR="0" wp14:anchorId="7BD8111F" wp14:editId="410737CB">
            <wp:extent cx="594360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ag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9748448" w14:textId="1766CC7A" w:rsidR="009C2CCB" w:rsidRDefault="00642DBE" w:rsidP="00642DBE">
      <w:pPr>
        <w:pStyle w:val="Caption"/>
        <w:jc w:val="center"/>
      </w:pPr>
      <w:bookmarkStart w:id="165" w:name="_Toc27276947"/>
      <w:r>
        <w:t xml:space="preserve">Figure </w:t>
      </w:r>
      <w:r w:rsidR="0097142B">
        <w:fldChar w:fldCharType="begin"/>
      </w:r>
      <w:r w:rsidR="0097142B">
        <w:instrText xml:space="preserve"> SEQ Figure \* ARABIC </w:instrText>
      </w:r>
      <w:r w:rsidR="0097142B">
        <w:fldChar w:fldCharType="separate"/>
      </w:r>
      <w:r w:rsidR="00E805BF">
        <w:rPr>
          <w:noProof/>
        </w:rPr>
        <w:t>17</w:t>
      </w:r>
      <w:r w:rsidR="0097142B">
        <w:rPr>
          <w:noProof/>
        </w:rPr>
        <w:fldChar w:fldCharType="end"/>
      </w:r>
      <w:r>
        <w:t>:Home page</w:t>
      </w:r>
      <w:bookmarkEnd w:id="165"/>
    </w:p>
    <w:p w14:paraId="6889804D" w14:textId="7E0C06BA" w:rsidR="0046457F" w:rsidRDefault="0046457F" w:rsidP="0046457F"/>
    <w:p w14:paraId="1BBD2D28" w14:textId="49976F29" w:rsidR="0046457F" w:rsidRDefault="0046457F" w:rsidP="0046457F">
      <w:pPr>
        <w:pStyle w:val="Heading2"/>
        <w:rPr>
          <w:sz w:val="24"/>
          <w:szCs w:val="22"/>
        </w:rPr>
      </w:pPr>
      <w:bookmarkStart w:id="166" w:name="_Toc27049807"/>
      <w:r>
        <w:rPr>
          <w:sz w:val="24"/>
          <w:szCs w:val="22"/>
        </w:rPr>
        <w:lastRenderedPageBreak/>
        <w:t>DISCUSSION PAGE</w:t>
      </w:r>
      <w:bookmarkEnd w:id="166"/>
    </w:p>
    <w:p w14:paraId="500BD410" w14:textId="77777777" w:rsidR="00B76D8A" w:rsidRDefault="00F732CB" w:rsidP="00B76D8A">
      <w:pPr>
        <w:keepNext/>
      </w:pPr>
      <w:r>
        <w:rPr>
          <w:noProof/>
        </w:rPr>
        <w:drawing>
          <wp:inline distT="0" distB="0" distL="0" distR="0" wp14:anchorId="6F15EF7F" wp14:editId="196B55E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ussio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9062AB" w14:textId="6373E0DC" w:rsidR="0046457F" w:rsidRDefault="00B76D8A" w:rsidP="00B76D8A">
      <w:pPr>
        <w:pStyle w:val="Caption"/>
        <w:jc w:val="center"/>
      </w:pPr>
      <w:bookmarkStart w:id="167" w:name="_Toc27276948"/>
      <w:r>
        <w:t xml:space="preserve">Figure </w:t>
      </w:r>
      <w:r w:rsidR="0097142B">
        <w:fldChar w:fldCharType="begin"/>
      </w:r>
      <w:r w:rsidR="0097142B">
        <w:instrText xml:space="preserve"> SEQ Figure \* ARABIC </w:instrText>
      </w:r>
      <w:r w:rsidR="0097142B">
        <w:fldChar w:fldCharType="separate"/>
      </w:r>
      <w:r w:rsidR="00E805BF">
        <w:rPr>
          <w:noProof/>
        </w:rPr>
        <w:t>18</w:t>
      </w:r>
      <w:r w:rsidR="0097142B">
        <w:rPr>
          <w:noProof/>
        </w:rPr>
        <w:fldChar w:fldCharType="end"/>
      </w:r>
      <w:r>
        <w:t>: discussion page</w:t>
      </w:r>
      <w:bookmarkEnd w:id="167"/>
    </w:p>
    <w:p w14:paraId="74C9C547" w14:textId="32E1BA79" w:rsidR="00C676EA" w:rsidRDefault="00C676EA" w:rsidP="00C676EA">
      <w:r>
        <w:t>Here user can answer to question, comment and give react.</w:t>
      </w:r>
    </w:p>
    <w:p w14:paraId="55F515FC" w14:textId="5EBC39B5" w:rsidR="004D798C" w:rsidRPr="00947C28" w:rsidRDefault="0031212B" w:rsidP="00947C28">
      <w:pPr>
        <w:pStyle w:val="Heading2"/>
        <w:rPr>
          <w:sz w:val="24"/>
          <w:szCs w:val="22"/>
        </w:rPr>
      </w:pPr>
      <w:bookmarkStart w:id="168" w:name="_Toc27049808"/>
      <w:r>
        <w:rPr>
          <w:sz w:val="24"/>
          <w:szCs w:val="22"/>
        </w:rPr>
        <w:lastRenderedPageBreak/>
        <w:t>ASKING A QUESTION</w:t>
      </w:r>
      <w:bookmarkEnd w:id="168"/>
    </w:p>
    <w:p w14:paraId="136AE617" w14:textId="77777777" w:rsidR="009C5749" w:rsidRDefault="004D798C" w:rsidP="009C5749">
      <w:pPr>
        <w:keepNext/>
      </w:pPr>
      <w:r>
        <w:rPr>
          <w:noProof/>
        </w:rPr>
        <w:drawing>
          <wp:inline distT="0" distB="0" distL="0" distR="0" wp14:anchorId="0B2401DD" wp14:editId="112B994B">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k1.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52A85716" w14:textId="39BF4B81" w:rsidR="00642DBE" w:rsidRDefault="009C5749" w:rsidP="009C5749">
      <w:pPr>
        <w:pStyle w:val="Caption"/>
        <w:jc w:val="center"/>
      </w:pPr>
      <w:bookmarkStart w:id="169" w:name="_Toc27276949"/>
      <w:r>
        <w:t xml:space="preserve">Figure </w:t>
      </w:r>
      <w:r w:rsidR="0097142B">
        <w:fldChar w:fldCharType="begin"/>
      </w:r>
      <w:r w:rsidR="0097142B">
        <w:instrText xml:space="preserve"> SEQ Figure \* ARABIC </w:instrText>
      </w:r>
      <w:r w:rsidR="0097142B">
        <w:fldChar w:fldCharType="separate"/>
      </w:r>
      <w:r w:rsidR="00E805BF">
        <w:rPr>
          <w:noProof/>
        </w:rPr>
        <w:t>19</w:t>
      </w:r>
      <w:r w:rsidR="0097142B">
        <w:rPr>
          <w:noProof/>
        </w:rPr>
        <w:fldChar w:fldCharType="end"/>
      </w:r>
      <w:r>
        <w:t>: 1st step to create a question</w:t>
      </w:r>
      <w:bookmarkEnd w:id="169"/>
    </w:p>
    <w:p w14:paraId="5754FF9E" w14:textId="77777777" w:rsidR="00477869" w:rsidRDefault="00477869" w:rsidP="00477869">
      <w:pPr>
        <w:keepNext/>
      </w:pPr>
      <w:r>
        <w:rPr>
          <w:noProof/>
        </w:rPr>
        <w:drawing>
          <wp:inline distT="0" distB="0" distL="0" distR="0" wp14:anchorId="05C5A0EB" wp14:editId="67802A51">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k2.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0B81E226" w14:textId="3E8066B0" w:rsidR="009C5749" w:rsidRDefault="00477869" w:rsidP="00477869">
      <w:pPr>
        <w:pStyle w:val="Caption"/>
        <w:jc w:val="center"/>
      </w:pPr>
      <w:bookmarkStart w:id="170" w:name="_Toc27276950"/>
      <w:r>
        <w:t xml:space="preserve">Figure </w:t>
      </w:r>
      <w:r w:rsidR="0097142B">
        <w:fldChar w:fldCharType="begin"/>
      </w:r>
      <w:r w:rsidR="0097142B">
        <w:instrText xml:space="preserve"> SEQ Figure \* ARABIC </w:instrText>
      </w:r>
      <w:r w:rsidR="0097142B">
        <w:fldChar w:fldCharType="separate"/>
      </w:r>
      <w:r w:rsidR="00E805BF">
        <w:rPr>
          <w:noProof/>
        </w:rPr>
        <w:t>20</w:t>
      </w:r>
      <w:r w:rsidR="0097142B">
        <w:rPr>
          <w:noProof/>
        </w:rPr>
        <w:fldChar w:fldCharType="end"/>
      </w:r>
      <w:r>
        <w:t>:Inserting tags related to questions</w:t>
      </w:r>
      <w:bookmarkEnd w:id="170"/>
    </w:p>
    <w:p w14:paraId="4D6A1FFD" w14:textId="77777777" w:rsidR="009C172D" w:rsidRDefault="009C172D" w:rsidP="009C172D">
      <w:pPr>
        <w:keepNext/>
      </w:pPr>
      <w:r>
        <w:rPr>
          <w:noProof/>
        </w:rPr>
        <w:lastRenderedPageBreak/>
        <w:drawing>
          <wp:inline distT="0" distB="0" distL="0" distR="0" wp14:anchorId="3A3FA0D4" wp14:editId="1F1F6E4E">
            <wp:extent cx="5943600" cy="3349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k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0CCD8B93" w14:textId="58D3AE8F" w:rsidR="0019369E" w:rsidRDefault="009C172D" w:rsidP="0019369E">
      <w:pPr>
        <w:pStyle w:val="Caption"/>
        <w:jc w:val="center"/>
      </w:pPr>
      <w:bookmarkStart w:id="171" w:name="_Toc27276951"/>
      <w:r>
        <w:t xml:space="preserve">Figure </w:t>
      </w:r>
      <w:r w:rsidR="0097142B">
        <w:fldChar w:fldCharType="begin"/>
      </w:r>
      <w:r w:rsidR="0097142B">
        <w:instrText xml:space="preserve"> SEQ Figure \* ARABIC </w:instrText>
      </w:r>
      <w:r w:rsidR="0097142B">
        <w:fldChar w:fldCharType="separate"/>
      </w:r>
      <w:r w:rsidR="00E805BF">
        <w:rPr>
          <w:noProof/>
        </w:rPr>
        <w:t>21</w:t>
      </w:r>
      <w:r w:rsidR="0097142B">
        <w:rPr>
          <w:noProof/>
        </w:rPr>
        <w:fldChar w:fldCharType="end"/>
      </w:r>
      <w:r>
        <w:t>: Inserting question title</w:t>
      </w:r>
      <w:bookmarkEnd w:id="171"/>
    </w:p>
    <w:p w14:paraId="54F60336" w14:textId="77777777" w:rsidR="00F6284B" w:rsidRDefault="00F6284B" w:rsidP="00F6284B">
      <w:pPr>
        <w:keepNext/>
      </w:pPr>
      <w:r>
        <w:rPr>
          <w:noProof/>
        </w:rPr>
        <w:drawing>
          <wp:inline distT="0" distB="0" distL="0" distR="0" wp14:anchorId="072F3B0A" wp14:editId="3539857D">
            <wp:extent cx="594360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k4.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1670D118" w14:textId="20F60B10" w:rsidR="0019369E" w:rsidRDefault="00F6284B" w:rsidP="00F6284B">
      <w:pPr>
        <w:pStyle w:val="Caption"/>
        <w:jc w:val="center"/>
      </w:pPr>
      <w:bookmarkStart w:id="172" w:name="_Toc27276952"/>
      <w:r>
        <w:t xml:space="preserve">Figure </w:t>
      </w:r>
      <w:r w:rsidR="0097142B">
        <w:fldChar w:fldCharType="begin"/>
      </w:r>
      <w:r w:rsidR="0097142B">
        <w:instrText xml:space="preserve"> SEQ Figure \* ARABIC </w:instrText>
      </w:r>
      <w:r w:rsidR="0097142B">
        <w:fldChar w:fldCharType="separate"/>
      </w:r>
      <w:r w:rsidR="00E805BF">
        <w:rPr>
          <w:noProof/>
        </w:rPr>
        <w:t>22</w:t>
      </w:r>
      <w:r w:rsidR="0097142B">
        <w:rPr>
          <w:noProof/>
        </w:rPr>
        <w:fldChar w:fldCharType="end"/>
      </w:r>
      <w:r>
        <w:t>: Similar question related to asking questions</w:t>
      </w:r>
      <w:bookmarkEnd w:id="172"/>
    </w:p>
    <w:p w14:paraId="5BE286C2" w14:textId="77777777" w:rsidR="00CE4DEC" w:rsidRDefault="00CE4DEC" w:rsidP="00CE4DEC">
      <w:pPr>
        <w:keepNext/>
      </w:pPr>
      <w:r>
        <w:rPr>
          <w:noProof/>
        </w:rPr>
        <w:lastRenderedPageBreak/>
        <w:drawing>
          <wp:inline distT="0" distB="0" distL="0" distR="0" wp14:anchorId="49A585D4" wp14:editId="42D9C59A">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sk5.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14C278AF" w14:textId="69DF8E58" w:rsidR="00CE4DEC" w:rsidRDefault="00CE4DEC" w:rsidP="00CE4DEC">
      <w:pPr>
        <w:pStyle w:val="Caption"/>
        <w:jc w:val="center"/>
      </w:pPr>
      <w:bookmarkStart w:id="173" w:name="_Toc27276953"/>
      <w:r>
        <w:t xml:space="preserve">Figure </w:t>
      </w:r>
      <w:r w:rsidR="0097142B">
        <w:fldChar w:fldCharType="begin"/>
      </w:r>
      <w:r w:rsidR="0097142B">
        <w:instrText xml:space="preserve"> SEQ Figure \* ARABIC </w:instrText>
      </w:r>
      <w:r w:rsidR="0097142B">
        <w:fldChar w:fldCharType="separate"/>
      </w:r>
      <w:r w:rsidR="00E805BF">
        <w:rPr>
          <w:noProof/>
        </w:rPr>
        <w:t>23</w:t>
      </w:r>
      <w:r w:rsidR="0097142B">
        <w:rPr>
          <w:noProof/>
        </w:rPr>
        <w:fldChar w:fldCharType="end"/>
      </w:r>
      <w:r>
        <w:t>: Giving question description</w:t>
      </w:r>
      <w:bookmarkEnd w:id="173"/>
    </w:p>
    <w:p w14:paraId="434EF4E3" w14:textId="77777777" w:rsidR="00A13E5F" w:rsidRDefault="00A13E5F" w:rsidP="00A13E5F">
      <w:pPr>
        <w:keepNext/>
      </w:pPr>
      <w:r>
        <w:rPr>
          <w:noProof/>
        </w:rPr>
        <w:drawing>
          <wp:inline distT="0" distB="0" distL="0" distR="0" wp14:anchorId="1C60A432" wp14:editId="54A610E3">
            <wp:extent cx="5943600" cy="22136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k6_2.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5970C380" w14:textId="5DC79A68" w:rsidR="00CE4DEC" w:rsidRDefault="00A13E5F" w:rsidP="00A13E5F">
      <w:pPr>
        <w:pStyle w:val="Caption"/>
        <w:jc w:val="center"/>
        <w:rPr>
          <w:noProof/>
        </w:rPr>
      </w:pPr>
      <w:bookmarkStart w:id="174" w:name="_Toc27276954"/>
      <w:r>
        <w:t xml:space="preserve">Figure </w:t>
      </w:r>
      <w:r w:rsidR="0097142B">
        <w:fldChar w:fldCharType="begin"/>
      </w:r>
      <w:r w:rsidR="0097142B">
        <w:instrText xml:space="preserve"> SEQ Figure \* ARABIC </w:instrText>
      </w:r>
      <w:r w:rsidR="0097142B">
        <w:fldChar w:fldCharType="separate"/>
      </w:r>
      <w:r w:rsidR="00E805BF">
        <w:rPr>
          <w:noProof/>
        </w:rPr>
        <w:t>24</w:t>
      </w:r>
      <w:r w:rsidR="0097142B">
        <w:rPr>
          <w:noProof/>
        </w:rPr>
        <w:fldChar w:fldCharType="end"/>
      </w:r>
      <w:r w:rsidR="00DF5061">
        <w:rPr>
          <w:noProof/>
        </w:rPr>
        <w:t xml:space="preserve">: </w:t>
      </w:r>
      <w:r>
        <w:t>Giving</w:t>
      </w:r>
      <w:r w:rsidR="0014237A">
        <w:t xml:space="preserve"> </w:t>
      </w:r>
      <w:r>
        <w:t>Question</w:t>
      </w:r>
      <w:r>
        <w:rPr>
          <w:noProof/>
        </w:rPr>
        <w:t xml:space="preserve"> description lower part of page</w:t>
      </w:r>
      <w:bookmarkEnd w:id="174"/>
    </w:p>
    <w:p w14:paraId="16368D56" w14:textId="56206379" w:rsidR="00A13E5F" w:rsidRDefault="006F3465" w:rsidP="00A13E5F">
      <w:pPr>
        <w:rPr>
          <w:rFonts w:ascii="Nirmala UI" w:hAnsi="Nirmala UI" w:cs="Nirmala UI"/>
        </w:rPr>
      </w:pPr>
      <w:r>
        <w:t xml:space="preserve">If user click in </w:t>
      </w:r>
      <w:r w:rsidRPr="00BC38A4">
        <w:rPr>
          <w:sz w:val="20"/>
          <w:szCs w:val="18"/>
        </w:rPr>
        <w:t>“</w:t>
      </w:r>
      <w:proofErr w:type="spellStart"/>
      <w:r w:rsidRPr="00BC38A4">
        <w:rPr>
          <w:rFonts w:ascii="Nirmala UI" w:hAnsi="Nirmala UI" w:cs="Nirmala UI"/>
          <w:sz w:val="20"/>
          <w:szCs w:val="18"/>
        </w:rPr>
        <w:t>নিশ্চিত</w:t>
      </w:r>
      <w:proofErr w:type="spellEnd"/>
      <w:r w:rsidRPr="00BC38A4">
        <w:rPr>
          <w:rFonts w:ascii="Nirmala UI" w:hAnsi="Nirmala UI" w:cs="Nirmala UI"/>
          <w:sz w:val="20"/>
          <w:szCs w:val="18"/>
        </w:rPr>
        <w:t xml:space="preserve"> </w:t>
      </w:r>
      <w:proofErr w:type="spellStart"/>
      <w:r w:rsidRPr="00BC38A4">
        <w:rPr>
          <w:rFonts w:ascii="Nirmala UI" w:hAnsi="Nirmala UI" w:cs="Nirmala UI"/>
          <w:sz w:val="20"/>
          <w:szCs w:val="18"/>
        </w:rPr>
        <w:t>করুন</w:t>
      </w:r>
      <w:proofErr w:type="spellEnd"/>
      <w:r w:rsidRPr="00BC38A4">
        <w:rPr>
          <w:rFonts w:ascii="Nirmala UI" w:hAnsi="Nirmala UI" w:cs="Nirmala UI"/>
          <w:sz w:val="20"/>
          <w:szCs w:val="18"/>
        </w:rPr>
        <w:t>”</w:t>
      </w:r>
      <w:r>
        <w:rPr>
          <w:rFonts w:ascii="Nirmala UI" w:hAnsi="Nirmala UI" w:cs="Nirmala UI"/>
        </w:rPr>
        <w:t xml:space="preserve"> then question will be posted</w:t>
      </w:r>
      <w:r w:rsidR="00B158D3">
        <w:rPr>
          <w:rFonts w:ascii="Nirmala UI" w:hAnsi="Nirmala UI" w:cs="Nirmala UI"/>
        </w:rPr>
        <w:t xml:space="preserve"> and discussion page will be displayed.</w:t>
      </w:r>
    </w:p>
    <w:p w14:paraId="2854346F" w14:textId="77777777" w:rsidR="00B158D3" w:rsidRPr="006F3465" w:rsidRDefault="00B158D3" w:rsidP="00A13E5F">
      <w:pPr>
        <w:rPr>
          <w:rFonts w:ascii="Nirmala UI" w:hAnsi="Nirmala UI" w:cs="Nirmala UI"/>
        </w:rPr>
      </w:pPr>
    </w:p>
    <w:p w14:paraId="75831A33" w14:textId="5C0D7FAB" w:rsidR="00C96407" w:rsidRPr="00AB6159" w:rsidRDefault="00C96407" w:rsidP="00C96407">
      <w:pPr>
        <w:pStyle w:val="Heading1"/>
        <w:rPr>
          <w:u w:val="single"/>
        </w:rPr>
      </w:pPr>
      <w:bookmarkStart w:id="175" w:name="_Toc27049809"/>
      <w:r w:rsidRPr="00AB6159">
        <w:rPr>
          <w:u w:val="single"/>
        </w:rPr>
        <w:lastRenderedPageBreak/>
        <w:t>CHAPTER–</w:t>
      </w:r>
      <w:r w:rsidR="00102A52">
        <w:rPr>
          <w:u w:val="single"/>
        </w:rPr>
        <w:t>0</w:t>
      </w:r>
      <w:r w:rsidR="0000074C">
        <w:rPr>
          <w:u w:val="single"/>
        </w:rPr>
        <w:t>9</w:t>
      </w:r>
      <w:r w:rsidRPr="00AB6159">
        <w:rPr>
          <w:u w:val="single"/>
        </w:rPr>
        <w:t>: CONCLUSION</w:t>
      </w:r>
      <w:bookmarkEnd w:id="175"/>
    </w:p>
    <w:p w14:paraId="606ABC3E" w14:textId="4572689A" w:rsidR="00C96407" w:rsidRPr="00C96407" w:rsidRDefault="00083B8C" w:rsidP="004C125E">
      <w:pPr>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8242A1">
        <w:rPr>
          <w:szCs w:val="24"/>
        </w:rPr>
        <w:t>the final</w:t>
      </w:r>
      <w:r w:rsidR="00D75F9B">
        <w:rPr>
          <w:szCs w:val="24"/>
        </w:rPr>
        <w:t xml:space="preserve"> </w:t>
      </w:r>
      <w:r w:rsidR="00C96407" w:rsidRPr="00C96407">
        <w:rPr>
          <w:szCs w:val="24"/>
        </w:rPr>
        <w:t xml:space="preserve">report on </w:t>
      </w:r>
      <w:r w:rsidR="00BD35BB">
        <w:rPr>
          <w:szCs w:val="24"/>
        </w:rPr>
        <w:t>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document can be used effectively to maintain the software development cycle</w:t>
      </w:r>
      <w:r w:rsidR="00EE1A08">
        <w:rPr>
          <w:szCs w:val="24"/>
        </w:rPr>
        <w:t xml:space="preserve"> and user manual will give a précised usage</w:t>
      </w:r>
      <w:r w:rsidR="004A2725">
        <w:rPr>
          <w:szCs w:val="24"/>
        </w:rPr>
        <w:t xml:space="preserve"> scenario</w:t>
      </w:r>
      <w:r w:rsidR="00EE1A08">
        <w:rPr>
          <w:szCs w:val="24"/>
        </w:rPr>
        <w:t xml:space="preserv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76" w:name="_Toc27049810" w:displacedByCustomXml="next"/>
    <w:sdt>
      <w:sdtPr>
        <w:rPr>
          <w:rFonts w:eastAsiaTheme="minorHAnsi" w:cstheme="minorBidi"/>
          <w:b w:val="0"/>
          <w:color w:val="0D0D0D" w:themeColor="text1" w:themeTint="F2"/>
          <w:sz w:val="24"/>
          <w:szCs w:val="22"/>
        </w:rPr>
        <w:id w:val="-105116063"/>
        <w:docPartObj>
          <w:docPartGallery w:val="Bibliographies"/>
          <w:docPartUnique/>
        </w:docPartObj>
      </w:sdtPr>
      <w:sdtContent>
        <w:p w14:paraId="102A2774" w14:textId="3BAD27DA" w:rsidR="00F82929" w:rsidRDefault="00F82929">
          <w:pPr>
            <w:pStyle w:val="Heading1"/>
          </w:pPr>
          <w:r>
            <w:t>References</w:t>
          </w:r>
          <w:bookmarkEnd w:id="176"/>
        </w:p>
        <w:sdt>
          <w:sdtPr>
            <w:id w:val="-573587230"/>
            <w:bibliography/>
          </w:sdtPr>
          <w:sdtContent>
            <w:p w14:paraId="4594A974" w14:textId="77777777" w:rsidR="000E46E9"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0E46E9" w14:paraId="40E1FC4B" w14:textId="77777777">
                <w:trPr>
                  <w:divId w:val="506529282"/>
                  <w:tblCellSpacing w:w="15" w:type="dxa"/>
                </w:trPr>
                <w:tc>
                  <w:tcPr>
                    <w:tcW w:w="50" w:type="pct"/>
                    <w:hideMark/>
                  </w:tcPr>
                  <w:p w14:paraId="7635C6FC" w14:textId="65FD683C" w:rsidR="000E46E9" w:rsidRDefault="000E46E9">
                    <w:pPr>
                      <w:pStyle w:val="Bibliography"/>
                      <w:rPr>
                        <w:noProof/>
                        <w:szCs w:val="24"/>
                      </w:rPr>
                    </w:pPr>
                    <w:r>
                      <w:rPr>
                        <w:noProof/>
                      </w:rPr>
                      <w:t xml:space="preserve">[1] </w:t>
                    </w:r>
                  </w:p>
                </w:tc>
                <w:tc>
                  <w:tcPr>
                    <w:tcW w:w="0" w:type="auto"/>
                    <w:hideMark/>
                  </w:tcPr>
                  <w:p w14:paraId="081FA3F7" w14:textId="77777777" w:rsidR="000E46E9" w:rsidRDefault="000E46E9">
                    <w:pPr>
                      <w:pStyle w:val="Bibliography"/>
                      <w:rPr>
                        <w:noProof/>
                      </w:rPr>
                    </w:pPr>
                    <w:r>
                      <w:rPr>
                        <w:noProof/>
                      </w:rPr>
                      <w:t>IETF, "RFC6749 - The OAuth 2.0 Authorization Framework," IETF, October 2012.</w:t>
                    </w:r>
                  </w:p>
                </w:tc>
              </w:tr>
              <w:tr w:rsidR="000E46E9" w14:paraId="5A6A30C1" w14:textId="77777777">
                <w:trPr>
                  <w:divId w:val="506529282"/>
                  <w:tblCellSpacing w:w="15" w:type="dxa"/>
                </w:trPr>
                <w:tc>
                  <w:tcPr>
                    <w:tcW w:w="50" w:type="pct"/>
                    <w:hideMark/>
                  </w:tcPr>
                  <w:p w14:paraId="3898A09D" w14:textId="77777777" w:rsidR="000E46E9" w:rsidRDefault="000E46E9">
                    <w:pPr>
                      <w:pStyle w:val="Bibliography"/>
                      <w:rPr>
                        <w:noProof/>
                      </w:rPr>
                    </w:pPr>
                    <w:r>
                      <w:rPr>
                        <w:noProof/>
                      </w:rPr>
                      <w:t xml:space="preserve">[2] </w:t>
                    </w:r>
                  </w:p>
                </w:tc>
                <w:tc>
                  <w:tcPr>
                    <w:tcW w:w="0" w:type="auto"/>
                    <w:hideMark/>
                  </w:tcPr>
                  <w:p w14:paraId="525678EE" w14:textId="77777777" w:rsidR="000E46E9" w:rsidRDefault="000E46E9">
                    <w:pPr>
                      <w:pStyle w:val="Bibliography"/>
                      <w:rPr>
                        <w:noProof/>
                      </w:rPr>
                    </w:pPr>
                    <w:r>
                      <w:rPr>
                        <w:noProof/>
                      </w:rPr>
                      <w:t>Auth0® Inc, "Auth0," https://auth0.com/.</w:t>
                    </w:r>
                  </w:p>
                </w:tc>
              </w:tr>
              <w:tr w:rsidR="000E46E9" w14:paraId="74347875" w14:textId="77777777">
                <w:trPr>
                  <w:divId w:val="506529282"/>
                  <w:tblCellSpacing w:w="15" w:type="dxa"/>
                </w:trPr>
                <w:tc>
                  <w:tcPr>
                    <w:tcW w:w="50" w:type="pct"/>
                    <w:hideMark/>
                  </w:tcPr>
                  <w:p w14:paraId="36DD4457" w14:textId="77777777" w:rsidR="000E46E9" w:rsidRDefault="000E46E9">
                    <w:pPr>
                      <w:pStyle w:val="Bibliography"/>
                      <w:rPr>
                        <w:noProof/>
                      </w:rPr>
                    </w:pPr>
                    <w:r>
                      <w:rPr>
                        <w:noProof/>
                      </w:rPr>
                      <w:t xml:space="preserve">[3] </w:t>
                    </w:r>
                  </w:p>
                </w:tc>
                <w:tc>
                  <w:tcPr>
                    <w:tcW w:w="0" w:type="auto"/>
                    <w:hideMark/>
                  </w:tcPr>
                  <w:p w14:paraId="61938A7B" w14:textId="77777777" w:rsidR="000E46E9" w:rsidRDefault="000E46E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0E46E9" w14:paraId="085045F0" w14:textId="77777777">
                <w:trPr>
                  <w:divId w:val="506529282"/>
                  <w:tblCellSpacing w:w="15" w:type="dxa"/>
                </w:trPr>
                <w:tc>
                  <w:tcPr>
                    <w:tcW w:w="50" w:type="pct"/>
                    <w:hideMark/>
                  </w:tcPr>
                  <w:p w14:paraId="1BFE104D" w14:textId="77777777" w:rsidR="000E46E9" w:rsidRDefault="000E46E9">
                    <w:pPr>
                      <w:pStyle w:val="Bibliography"/>
                      <w:rPr>
                        <w:noProof/>
                      </w:rPr>
                    </w:pPr>
                    <w:r>
                      <w:rPr>
                        <w:noProof/>
                      </w:rPr>
                      <w:t xml:space="preserve">[4] </w:t>
                    </w:r>
                  </w:p>
                </w:tc>
                <w:tc>
                  <w:tcPr>
                    <w:tcW w:w="0" w:type="auto"/>
                    <w:hideMark/>
                  </w:tcPr>
                  <w:p w14:paraId="7CC40DBF" w14:textId="77777777" w:rsidR="000E46E9" w:rsidRDefault="000E46E9">
                    <w:pPr>
                      <w:pStyle w:val="Bibliography"/>
                      <w:rPr>
                        <w:noProof/>
                      </w:rPr>
                    </w:pPr>
                    <w:r>
                      <w:rPr>
                        <w:noProof/>
                      </w:rPr>
                      <w:t xml:space="preserve">A. Kumar, "Modern Information Retrieval: A Brief Overview," in </w:t>
                    </w:r>
                    <w:r>
                      <w:rPr>
                        <w:i/>
                        <w:iCs/>
                        <w:noProof/>
                      </w:rPr>
                      <w:t>IEEE</w:t>
                    </w:r>
                    <w:r>
                      <w:rPr>
                        <w:noProof/>
                      </w:rPr>
                      <w:t xml:space="preserve">, 2001. </w:t>
                    </w:r>
                  </w:p>
                </w:tc>
              </w:tr>
              <w:tr w:rsidR="000E46E9" w14:paraId="04BCBFD9" w14:textId="77777777">
                <w:trPr>
                  <w:divId w:val="506529282"/>
                  <w:tblCellSpacing w:w="15" w:type="dxa"/>
                </w:trPr>
                <w:tc>
                  <w:tcPr>
                    <w:tcW w:w="50" w:type="pct"/>
                    <w:hideMark/>
                  </w:tcPr>
                  <w:p w14:paraId="0A97AAE2" w14:textId="77777777" w:rsidR="000E46E9" w:rsidRDefault="000E46E9">
                    <w:pPr>
                      <w:pStyle w:val="Bibliography"/>
                      <w:rPr>
                        <w:noProof/>
                      </w:rPr>
                    </w:pPr>
                    <w:r>
                      <w:rPr>
                        <w:noProof/>
                      </w:rPr>
                      <w:t xml:space="preserve">[5] </w:t>
                    </w:r>
                  </w:p>
                </w:tc>
                <w:tc>
                  <w:tcPr>
                    <w:tcW w:w="0" w:type="auto"/>
                    <w:hideMark/>
                  </w:tcPr>
                  <w:p w14:paraId="77835765" w14:textId="77777777" w:rsidR="000E46E9" w:rsidRDefault="000E46E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 VLDB</w:t>
                    </w:r>
                    <w:r>
                      <w:rPr>
                        <w:noProof/>
                      </w:rPr>
                      <w:t xml:space="preserve">, Santiago, Chile, September 1994.. </w:t>
                    </w:r>
                  </w:p>
                </w:tc>
              </w:tr>
            </w:tbl>
            <w:p w14:paraId="58188893" w14:textId="77777777" w:rsidR="000E46E9" w:rsidRDefault="000E46E9">
              <w:pPr>
                <w:divId w:val="506529282"/>
                <w:rPr>
                  <w:rFonts w:eastAsia="Times New Roman"/>
                  <w:noProof/>
                </w:rPr>
              </w:pPr>
            </w:p>
            <w:p w14:paraId="3C385632" w14:textId="387A020B" w:rsidR="00F82929" w:rsidRDefault="00F82929">
              <w:r>
                <w:rPr>
                  <w:b/>
                  <w:bCs/>
                  <w:noProof/>
                </w:rPr>
                <w:fldChar w:fldCharType="end"/>
              </w:r>
            </w:p>
          </w:sdtContent>
        </w:sdt>
      </w:sdtContent>
    </w:sdt>
    <w:p w14:paraId="72592156" w14:textId="49C3C762" w:rsidR="00C96407" w:rsidRPr="00C96407" w:rsidRDefault="00C96407" w:rsidP="00C96407"/>
    <w:sectPr w:rsidR="00C96407" w:rsidRPr="00C96407" w:rsidSect="00627220">
      <w:footerReference w:type="first" r:id="rId37"/>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863B4" w14:textId="77777777" w:rsidR="00D227BD" w:rsidRDefault="00D227BD" w:rsidP="00927011">
      <w:pPr>
        <w:spacing w:line="240" w:lineRule="auto"/>
      </w:pPr>
      <w:r>
        <w:separator/>
      </w:r>
    </w:p>
  </w:endnote>
  <w:endnote w:type="continuationSeparator" w:id="0">
    <w:p w14:paraId="2ABDA15A" w14:textId="77777777" w:rsidR="00D227BD" w:rsidRDefault="00D227BD"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97142B" w:rsidRDefault="0097142B">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97142B" w:rsidRDefault="009714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97142B" w:rsidRDefault="0097142B">
    <w:pPr>
      <w:pStyle w:val="Footer"/>
      <w:jc w:val="right"/>
    </w:pPr>
  </w:p>
  <w:p w14:paraId="5E390574" w14:textId="77777777" w:rsidR="0097142B" w:rsidRDefault="009714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97142B" w:rsidRDefault="0097142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97142B" w:rsidRDefault="0097142B"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97142B" w:rsidRDefault="0097142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97142B" w:rsidRDefault="0097142B"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6EBC1" w14:textId="77777777" w:rsidR="00D227BD" w:rsidRDefault="00D227BD" w:rsidP="00927011">
      <w:pPr>
        <w:spacing w:line="240" w:lineRule="auto"/>
      </w:pPr>
      <w:r>
        <w:separator/>
      </w:r>
    </w:p>
  </w:footnote>
  <w:footnote w:type="continuationSeparator" w:id="0">
    <w:p w14:paraId="3797955A" w14:textId="77777777" w:rsidR="00D227BD" w:rsidRDefault="00D227BD"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97470F"/>
    <w:multiLevelType w:val="multilevel"/>
    <w:tmpl w:val="A57E3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27247"/>
    <w:multiLevelType w:val="multilevel"/>
    <w:tmpl w:val="A03CB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027E6"/>
    <w:multiLevelType w:val="multilevel"/>
    <w:tmpl w:val="9B00C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5"/>
  </w:num>
  <w:num w:numId="3">
    <w:abstractNumId w:val="22"/>
  </w:num>
  <w:num w:numId="4">
    <w:abstractNumId w:val="9"/>
  </w:num>
  <w:num w:numId="5">
    <w:abstractNumId w:val="8"/>
  </w:num>
  <w:num w:numId="6">
    <w:abstractNumId w:val="7"/>
  </w:num>
  <w:num w:numId="7">
    <w:abstractNumId w:val="25"/>
  </w:num>
  <w:num w:numId="8">
    <w:abstractNumId w:val="1"/>
  </w:num>
  <w:num w:numId="9">
    <w:abstractNumId w:val="21"/>
  </w:num>
  <w:num w:numId="10">
    <w:abstractNumId w:val="18"/>
  </w:num>
  <w:num w:numId="11">
    <w:abstractNumId w:val="19"/>
  </w:num>
  <w:num w:numId="12">
    <w:abstractNumId w:val="26"/>
  </w:num>
  <w:num w:numId="13">
    <w:abstractNumId w:val="10"/>
  </w:num>
  <w:num w:numId="14">
    <w:abstractNumId w:val="4"/>
  </w:num>
  <w:num w:numId="15">
    <w:abstractNumId w:val="12"/>
  </w:num>
  <w:num w:numId="16">
    <w:abstractNumId w:val="17"/>
  </w:num>
  <w:num w:numId="17">
    <w:abstractNumId w:val="16"/>
  </w:num>
  <w:num w:numId="18">
    <w:abstractNumId w:val="0"/>
  </w:num>
  <w:num w:numId="19">
    <w:abstractNumId w:val="13"/>
  </w:num>
  <w:num w:numId="20">
    <w:abstractNumId w:val="20"/>
  </w:num>
  <w:num w:numId="21">
    <w:abstractNumId w:val="2"/>
  </w:num>
  <w:num w:numId="22">
    <w:abstractNumId w:val="24"/>
  </w:num>
  <w:num w:numId="23">
    <w:abstractNumId w:val="27"/>
  </w:num>
  <w:num w:numId="24">
    <w:abstractNumId w:val="28"/>
  </w:num>
  <w:num w:numId="25">
    <w:abstractNumId w:val="3"/>
  </w:num>
  <w:num w:numId="26">
    <w:abstractNumId w:val="11"/>
  </w:num>
  <w:num w:numId="27">
    <w:abstractNumId w:val="14"/>
  </w:num>
  <w:num w:numId="28">
    <w:abstractNumId w:val="23"/>
  </w:num>
  <w:num w:numId="29">
    <w:abstractNumId w:val="29"/>
  </w:num>
  <w:num w:numId="30">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MqkFACHaY3stAAAA"/>
  </w:docVars>
  <w:rsids>
    <w:rsidRoot w:val="00B120CD"/>
    <w:rsid w:val="0000011B"/>
    <w:rsid w:val="0000074C"/>
    <w:rsid w:val="00001784"/>
    <w:rsid w:val="00001A0C"/>
    <w:rsid w:val="00002D78"/>
    <w:rsid w:val="00002EFE"/>
    <w:rsid w:val="0000392F"/>
    <w:rsid w:val="0000429C"/>
    <w:rsid w:val="00004480"/>
    <w:rsid w:val="00004655"/>
    <w:rsid w:val="000047A3"/>
    <w:rsid w:val="00005281"/>
    <w:rsid w:val="00005315"/>
    <w:rsid w:val="0000626A"/>
    <w:rsid w:val="0000635B"/>
    <w:rsid w:val="00010006"/>
    <w:rsid w:val="00010D15"/>
    <w:rsid w:val="00010F29"/>
    <w:rsid w:val="000111BB"/>
    <w:rsid w:val="00011DF1"/>
    <w:rsid w:val="0001332B"/>
    <w:rsid w:val="000139E7"/>
    <w:rsid w:val="000145D7"/>
    <w:rsid w:val="00014C44"/>
    <w:rsid w:val="00015B3A"/>
    <w:rsid w:val="0002004B"/>
    <w:rsid w:val="00022E0E"/>
    <w:rsid w:val="00023317"/>
    <w:rsid w:val="00026290"/>
    <w:rsid w:val="00031CB5"/>
    <w:rsid w:val="0003209D"/>
    <w:rsid w:val="000334D9"/>
    <w:rsid w:val="00033A41"/>
    <w:rsid w:val="00033C93"/>
    <w:rsid w:val="000350A1"/>
    <w:rsid w:val="00037800"/>
    <w:rsid w:val="00037C5F"/>
    <w:rsid w:val="0004092A"/>
    <w:rsid w:val="00040BB9"/>
    <w:rsid w:val="000411F0"/>
    <w:rsid w:val="000414B9"/>
    <w:rsid w:val="0004188F"/>
    <w:rsid w:val="00041F1A"/>
    <w:rsid w:val="000430A4"/>
    <w:rsid w:val="0004457A"/>
    <w:rsid w:val="0004458B"/>
    <w:rsid w:val="000467C9"/>
    <w:rsid w:val="000467DF"/>
    <w:rsid w:val="00047523"/>
    <w:rsid w:val="00050974"/>
    <w:rsid w:val="00050A19"/>
    <w:rsid w:val="000512D5"/>
    <w:rsid w:val="000521CB"/>
    <w:rsid w:val="00053D71"/>
    <w:rsid w:val="000543F1"/>
    <w:rsid w:val="000639D6"/>
    <w:rsid w:val="00064528"/>
    <w:rsid w:val="00064579"/>
    <w:rsid w:val="00065585"/>
    <w:rsid w:val="00065950"/>
    <w:rsid w:val="0006622B"/>
    <w:rsid w:val="000673A3"/>
    <w:rsid w:val="00070427"/>
    <w:rsid w:val="00070822"/>
    <w:rsid w:val="000709B0"/>
    <w:rsid w:val="00072A1F"/>
    <w:rsid w:val="00072CCE"/>
    <w:rsid w:val="000760DC"/>
    <w:rsid w:val="00076C68"/>
    <w:rsid w:val="00077FDB"/>
    <w:rsid w:val="00080B51"/>
    <w:rsid w:val="00080EC8"/>
    <w:rsid w:val="0008295E"/>
    <w:rsid w:val="00083B8C"/>
    <w:rsid w:val="00084592"/>
    <w:rsid w:val="00084D48"/>
    <w:rsid w:val="000904BE"/>
    <w:rsid w:val="0009068D"/>
    <w:rsid w:val="0009187D"/>
    <w:rsid w:val="0009209E"/>
    <w:rsid w:val="0009236C"/>
    <w:rsid w:val="00092919"/>
    <w:rsid w:val="0009341A"/>
    <w:rsid w:val="000952EF"/>
    <w:rsid w:val="00095BC8"/>
    <w:rsid w:val="0009625B"/>
    <w:rsid w:val="0009662B"/>
    <w:rsid w:val="00097A55"/>
    <w:rsid w:val="00097F59"/>
    <w:rsid w:val="000A0225"/>
    <w:rsid w:val="000A0879"/>
    <w:rsid w:val="000A1D7C"/>
    <w:rsid w:val="000A2E8C"/>
    <w:rsid w:val="000A3046"/>
    <w:rsid w:val="000A3A72"/>
    <w:rsid w:val="000A7CAF"/>
    <w:rsid w:val="000B112D"/>
    <w:rsid w:val="000B1200"/>
    <w:rsid w:val="000B2222"/>
    <w:rsid w:val="000B24B6"/>
    <w:rsid w:val="000B275D"/>
    <w:rsid w:val="000B298F"/>
    <w:rsid w:val="000B2EFC"/>
    <w:rsid w:val="000B31D6"/>
    <w:rsid w:val="000B3D99"/>
    <w:rsid w:val="000B3DC0"/>
    <w:rsid w:val="000B6649"/>
    <w:rsid w:val="000B665C"/>
    <w:rsid w:val="000B7A61"/>
    <w:rsid w:val="000C00FA"/>
    <w:rsid w:val="000C0712"/>
    <w:rsid w:val="000C0F4D"/>
    <w:rsid w:val="000C1EC5"/>
    <w:rsid w:val="000C3179"/>
    <w:rsid w:val="000C429D"/>
    <w:rsid w:val="000C51DF"/>
    <w:rsid w:val="000C5493"/>
    <w:rsid w:val="000C5557"/>
    <w:rsid w:val="000C744E"/>
    <w:rsid w:val="000C759F"/>
    <w:rsid w:val="000D0B5F"/>
    <w:rsid w:val="000D0F8E"/>
    <w:rsid w:val="000D15C0"/>
    <w:rsid w:val="000D2936"/>
    <w:rsid w:val="000D4208"/>
    <w:rsid w:val="000D4CDF"/>
    <w:rsid w:val="000D7908"/>
    <w:rsid w:val="000E02C5"/>
    <w:rsid w:val="000E11C1"/>
    <w:rsid w:val="000E1493"/>
    <w:rsid w:val="000E14D2"/>
    <w:rsid w:val="000E188F"/>
    <w:rsid w:val="000E412E"/>
    <w:rsid w:val="000E46E9"/>
    <w:rsid w:val="000E4E5A"/>
    <w:rsid w:val="000E5E4B"/>
    <w:rsid w:val="000E5F17"/>
    <w:rsid w:val="000E6CBA"/>
    <w:rsid w:val="000E7665"/>
    <w:rsid w:val="000F05D8"/>
    <w:rsid w:val="000F2DC0"/>
    <w:rsid w:val="000F3608"/>
    <w:rsid w:val="000F3C6B"/>
    <w:rsid w:val="000F40EB"/>
    <w:rsid w:val="000F6DE9"/>
    <w:rsid w:val="000F70A3"/>
    <w:rsid w:val="001003F2"/>
    <w:rsid w:val="0010120A"/>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37A"/>
    <w:rsid w:val="001424DD"/>
    <w:rsid w:val="00146481"/>
    <w:rsid w:val="00150FBC"/>
    <w:rsid w:val="001515BD"/>
    <w:rsid w:val="00151CC4"/>
    <w:rsid w:val="001522D0"/>
    <w:rsid w:val="001522EA"/>
    <w:rsid w:val="0015236E"/>
    <w:rsid w:val="001529DA"/>
    <w:rsid w:val="00154DEA"/>
    <w:rsid w:val="00154EF9"/>
    <w:rsid w:val="00154FD1"/>
    <w:rsid w:val="001552F3"/>
    <w:rsid w:val="00156FC6"/>
    <w:rsid w:val="00157812"/>
    <w:rsid w:val="0016149D"/>
    <w:rsid w:val="00162969"/>
    <w:rsid w:val="00163901"/>
    <w:rsid w:val="00165D76"/>
    <w:rsid w:val="00171B6A"/>
    <w:rsid w:val="00172AED"/>
    <w:rsid w:val="00172BBA"/>
    <w:rsid w:val="00173509"/>
    <w:rsid w:val="00173775"/>
    <w:rsid w:val="001750C7"/>
    <w:rsid w:val="001753EF"/>
    <w:rsid w:val="0017563A"/>
    <w:rsid w:val="001776C3"/>
    <w:rsid w:val="001812F6"/>
    <w:rsid w:val="00181640"/>
    <w:rsid w:val="001827CD"/>
    <w:rsid w:val="00183545"/>
    <w:rsid w:val="00184ED8"/>
    <w:rsid w:val="00185547"/>
    <w:rsid w:val="00186056"/>
    <w:rsid w:val="00186CE0"/>
    <w:rsid w:val="00186FFE"/>
    <w:rsid w:val="0019040A"/>
    <w:rsid w:val="001909FC"/>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A77B2"/>
    <w:rsid w:val="001B1CFA"/>
    <w:rsid w:val="001B33A0"/>
    <w:rsid w:val="001B39FE"/>
    <w:rsid w:val="001B41A2"/>
    <w:rsid w:val="001B5D27"/>
    <w:rsid w:val="001B5E07"/>
    <w:rsid w:val="001C054C"/>
    <w:rsid w:val="001C0AAA"/>
    <w:rsid w:val="001C3161"/>
    <w:rsid w:val="001C327C"/>
    <w:rsid w:val="001C3A8D"/>
    <w:rsid w:val="001C3CBB"/>
    <w:rsid w:val="001C4065"/>
    <w:rsid w:val="001C4D6E"/>
    <w:rsid w:val="001C626E"/>
    <w:rsid w:val="001C6764"/>
    <w:rsid w:val="001C7252"/>
    <w:rsid w:val="001C7BB8"/>
    <w:rsid w:val="001C7D83"/>
    <w:rsid w:val="001D0D0B"/>
    <w:rsid w:val="001D160D"/>
    <w:rsid w:val="001D247A"/>
    <w:rsid w:val="001D2B03"/>
    <w:rsid w:val="001D50B0"/>
    <w:rsid w:val="001D5E10"/>
    <w:rsid w:val="001D6CBB"/>
    <w:rsid w:val="001D7F81"/>
    <w:rsid w:val="001E2000"/>
    <w:rsid w:val="001E2E4B"/>
    <w:rsid w:val="001E459D"/>
    <w:rsid w:val="001E4C3E"/>
    <w:rsid w:val="001E575E"/>
    <w:rsid w:val="001E6D9E"/>
    <w:rsid w:val="001E7F95"/>
    <w:rsid w:val="001F139A"/>
    <w:rsid w:val="001F56D7"/>
    <w:rsid w:val="001F5839"/>
    <w:rsid w:val="001F5AC6"/>
    <w:rsid w:val="001F6BA8"/>
    <w:rsid w:val="001F73AC"/>
    <w:rsid w:val="0020123C"/>
    <w:rsid w:val="00201DCC"/>
    <w:rsid w:val="00204DD8"/>
    <w:rsid w:val="00205384"/>
    <w:rsid w:val="0020634C"/>
    <w:rsid w:val="0020781C"/>
    <w:rsid w:val="00210928"/>
    <w:rsid w:val="00210F84"/>
    <w:rsid w:val="002118B0"/>
    <w:rsid w:val="002140A5"/>
    <w:rsid w:val="002168FF"/>
    <w:rsid w:val="0021742F"/>
    <w:rsid w:val="00217770"/>
    <w:rsid w:val="0022039B"/>
    <w:rsid w:val="00222068"/>
    <w:rsid w:val="00222283"/>
    <w:rsid w:val="00223DB9"/>
    <w:rsid w:val="0022474D"/>
    <w:rsid w:val="00227486"/>
    <w:rsid w:val="00227D24"/>
    <w:rsid w:val="00233134"/>
    <w:rsid w:val="00234B9A"/>
    <w:rsid w:val="00235C30"/>
    <w:rsid w:val="00241028"/>
    <w:rsid w:val="002419F4"/>
    <w:rsid w:val="00241A04"/>
    <w:rsid w:val="00242CD6"/>
    <w:rsid w:val="00244D64"/>
    <w:rsid w:val="00247773"/>
    <w:rsid w:val="002477B2"/>
    <w:rsid w:val="00250454"/>
    <w:rsid w:val="0025081B"/>
    <w:rsid w:val="00254E2E"/>
    <w:rsid w:val="0025594A"/>
    <w:rsid w:val="00255CBE"/>
    <w:rsid w:val="002573D5"/>
    <w:rsid w:val="00261ADB"/>
    <w:rsid w:val="0026216E"/>
    <w:rsid w:val="00265C05"/>
    <w:rsid w:val="00267DB8"/>
    <w:rsid w:val="00267EE6"/>
    <w:rsid w:val="0027076A"/>
    <w:rsid w:val="0027264B"/>
    <w:rsid w:val="002733B8"/>
    <w:rsid w:val="0027342A"/>
    <w:rsid w:val="002737E3"/>
    <w:rsid w:val="00275444"/>
    <w:rsid w:val="002769D4"/>
    <w:rsid w:val="00277BC4"/>
    <w:rsid w:val="00280E84"/>
    <w:rsid w:val="002814AC"/>
    <w:rsid w:val="00284593"/>
    <w:rsid w:val="00284F15"/>
    <w:rsid w:val="00285032"/>
    <w:rsid w:val="00285646"/>
    <w:rsid w:val="00285752"/>
    <w:rsid w:val="0029325E"/>
    <w:rsid w:val="00294EE9"/>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C7EF9"/>
    <w:rsid w:val="002D07E7"/>
    <w:rsid w:val="002D118C"/>
    <w:rsid w:val="002D2326"/>
    <w:rsid w:val="002D3846"/>
    <w:rsid w:val="002D3E0D"/>
    <w:rsid w:val="002D6207"/>
    <w:rsid w:val="002E1474"/>
    <w:rsid w:val="002E18A8"/>
    <w:rsid w:val="002E2126"/>
    <w:rsid w:val="002E2D00"/>
    <w:rsid w:val="002E2F06"/>
    <w:rsid w:val="002E35E3"/>
    <w:rsid w:val="002E36C8"/>
    <w:rsid w:val="002E3F57"/>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DB"/>
    <w:rsid w:val="003071C4"/>
    <w:rsid w:val="0031053D"/>
    <w:rsid w:val="003118BF"/>
    <w:rsid w:val="00311A05"/>
    <w:rsid w:val="0031212B"/>
    <w:rsid w:val="00312767"/>
    <w:rsid w:val="00316AAE"/>
    <w:rsid w:val="00320744"/>
    <w:rsid w:val="00320917"/>
    <w:rsid w:val="00320DA3"/>
    <w:rsid w:val="003211A6"/>
    <w:rsid w:val="003212F0"/>
    <w:rsid w:val="00322CDF"/>
    <w:rsid w:val="00324C48"/>
    <w:rsid w:val="00325F7E"/>
    <w:rsid w:val="00327178"/>
    <w:rsid w:val="0033090B"/>
    <w:rsid w:val="00330F0C"/>
    <w:rsid w:val="0033302D"/>
    <w:rsid w:val="003337A3"/>
    <w:rsid w:val="00333AAC"/>
    <w:rsid w:val="00334629"/>
    <w:rsid w:val="00334F93"/>
    <w:rsid w:val="003378DF"/>
    <w:rsid w:val="00341876"/>
    <w:rsid w:val="00341E92"/>
    <w:rsid w:val="00344563"/>
    <w:rsid w:val="00344B00"/>
    <w:rsid w:val="00346A71"/>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3DE"/>
    <w:rsid w:val="00380763"/>
    <w:rsid w:val="00381C2C"/>
    <w:rsid w:val="0038568C"/>
    <w:rsid w:val="003858C0"/>
    <w:rsid w:val="00385C0F"/>
    <w:rsid w:val="003875BE"/>
    <w:rsid w:val="003878EF"/>
    <w:rsid w:val="00391A3C"/>
    <w:rsid w:val="00392AB5"/>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B77EA"/>
    <w:rsid w:val="003C02D9"/>
    <w:rsid w:val="003C0DFE"/>
    <w:rsid w:val="003C2392"/>
    <w:rsid w:val="003C49F5"/>
    <w:rsid w:val="003C5208"/>
    <w:rsid w:val="003C685D"/>
    <w:rsid w:val="003C6FDA"/>
    <w:rsid w:val="003C700F"/>
    <w:rsid w:val="003C76B2"/>
    <w:rsid w:val="003D0B74"/>
    <w:rsid w:val="003D435B"/>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CC5"/>
    <w:rsid w:val="003F7F48"/>
    <w:rsid w:val="00401F19"/>
    <w:rsid w:val="00402B52"/>
    <w:rsid w:val="00405268"/>
    <w:rsid w:val="00406C35"/>
    <w:rsid w:val="0041083A"/>
    <w:rsid w:val="004109EC"/>
    <w:rsid w:val="00410E21"/>
    <w:rsid w:val="00411E03"/>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2513"/>
    <w:rsid w:val="004542D7"/>
    <w:rsid w:val="00454369"/>
    <w:rsid w:val="0045505A"/>
    <w:rsid w:val="00455AB6"/>
    <w:rsid w:val="00455F67"/>
    <w:rsid w:val="00455F8C"/>
    <w:rsid w:val="0045767C"/>
    <w:rsid w:val="004604DA"/>
    <w:rsid w:val="0046172A"/>
    <w:rsid w:val="00461DA0"/>
    <w:rsid w:val="0046211E"/>
    <w:rsid w:val="00462B9E"/>
    <w:rsid w:val="0046324D"/>
    <w:rsid w:val="0046457F"/>
    <w:rsid w:val="00464E52"/>
    <w:rsid w:val="00465542"/>
    <w:rsid w:val="0046638C"/>
    <w:rsid w:val="00466AA2"/>
    <w:rsid w:val="00467B72"/>
    <w:rsid w:val="00471283"/>
    <w:rsid w:val="004714E6"/>
    <w:rsid w:val="00471980"/>
    <w:rsid w:val="00475956"/>
    <w:rsid w:val="00477869"/>
    <w:rsid w:val="00480F0A"/>
    <w:rsid w:val="00481B3E"/>
    <w:rsid w:val="0048265B"/>
    <w:rsid w:val="0048275D"/>
    <w:rsid w:val="00482C7B"/>
    <w:rsid w:val="00482F53"/>
    <w:rsid w:val="00483BFC"/>
    <w:rsid w:val="00484222"/>
    <w:rsid w:val="004844CE"/>
    <w:rsid w:val="0048451B"/>
    <w:rsid w:val="0048453D"/>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725"/>
    <w:rsid w:val="004A2BC3"/>
    <w:rsid w:val="004A2F27"/>
    <w:rsid w:val="004A4002"/>
    <w:rsid w:val="004A484A"/>
    <w:rsid w:val="004A6AE8"/>
    <w:rsid w:val="004A6F7D"/>
    <w:rsid w:val="004B0E1A"/>
    <w:rsid w:val="004B164F"/>
    <w:rsid w:val="004B19AE"/>
    <w:rsid w:val="004B21EF"/>
    <w:rsid w:val="004B2916"/>
    <w:rsid w:val="004B29D6"/>
    <w:rsid w:val="004B4122"/>
    <w:rsid w:val="004B4559"/>
    <w:rsid w:val="004B4CE0"/>
    <w:rsid w:val="004B518D"/>
    <w:rsid w:val="004B60E2"/>
    <w:rsid w:val="004B69C7"/>
    <w:rsid w:val="004B75DC"/>
    <w:rsid w:val="004B7D23"/>
    <w:rsid w:val="004C125E"/>
    <w:rsid w:val="004C2091"/>
    <w:rsid w:val="004C2389"/>
    <w:rsid w:val="004C2477"/>
    <w:rsid w:val="004C4471"/>
    <w:rsid w:val="004C6184"/>
    <w:rsid w:val="004C7C8E"/>
    <w:rsid w:val="004D0BBD"/>
    <w:rsid w:val="004D23D5"/>
    <w:rsid w:val="004D2698"/>
    <w:rsid w:val="004D38F4"/>
    <w:rsid w:val="004D494F"/>
    <w:rsid w:val="004D4CF5"/>
    <w:rsid w:val="004D5D8D"/>
    <w:rsid w:val="004D657B"/>
    <w:rsid w:val="004D6A7C"/>
    <w:rsid w:val="004D6EAE"/>
    <w:rsid w:val="004D798C"/>
    <w:rsid w:val="004E06D9"/>
    <w:rsid w:val="004E2A14"/>
    <w:rsid w:val="004E317D"/>
    <w:rsid w:val="004E4B50"/>
    <w:rsid w:val="004E6C6D"/>
    <w:rsid w:val="004E76CC"/>
    <w:rsid w:val="004F00FC"/>
    <w:rsid w:val="004F07CB"/>
    <w:rsid w:val="004F0C7D"/>
    <w:rsid w:val="004F1CB8"/>
    <w:rsid w:val="004F1CBE"/>
    <w:rsid w:val="004F213F"/>
    <w:rsid w:val="004F3905"/>
    <w:rsid w:val="004F3EA9"/>
    <w:rsid w:val="004F3F46"/>
    <w:rsid w:val="004F476C"/>
    <w:rsid w:val="004F4D08"/>
    <w:rsid w:val="004F52AE"/>
    <w:rsid w:val="004F6BCE"/>
    <w:rsid w:val="004F6C86"/>
    <w:rsid w:val="005002A9"/>
    <w:rsid w:val="005006D3"/>
    <w:rsid w:val="00502560"/>
    <w:rsid w:val="00502E4D"/>
    <w:rsid w:val="00507488"/>
    <w:rsid w:val="00507BA7"/>
    <w:rsid w:val="00507E39"/>
    <w:rsid w:val="0051019A"/>
    <w:rsid w:val="00511B7D"/>
    <w:rsid w:val="0051203D"/>
    <w:rsid w:val="0051261B"/>
    <w:rsid w:val="00512A0C"/>
    <w:rsid w:val="00512C35"/>
    <w:rsid w:val="00516B82"/>
    <w:rsid w:val="00520D02"/>
    <w:rsid w:val="0052197B"/>
    <w:rsid w:val="00523349"/>
    <w:rsid w:val="005233AD"/>
    <w:rsid w:val="00525399"/>
    <w:rsid w:val="00530719"/>
    <w:rsid w:val="00532B1D"/>
    <w:rsid w:val="005331DA"/>
    <w:rsid w:val="00534D4A"/>
    <w:rsid w:val="00536664"/>
    <w:rsid w:val="005405D5"/>
    <w:rsid w:val="00541676"/>
    <w:rsid w:val="00542783"/>
    <w:rsid w:val="00544002"/>
    <w:rsid w:val="00544D85"/>
    <w:rsid w:val="005454CE"/>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1DDC"/>
    <w:rsid w:val="0058202D"/>
    <w:rsid w:val="00582CCC"/>
    <w:rsid w:val="00584490"/>
    <w:rsid w:val="00584B37"/>
    <w:rsid w:val="00584C73"/>
    <w:rsid w:val="00584D68"/>
    <w:rsid w:val="00585E0B"/>
    <w:rsid w:val="00586382"/>
    <w:rsid w:val="00586981"/>
    <w:rsid w:val="00590C64"/>
    <w:rsid w:val="005911AF"/>
    <w:rsid w:val="00592579"/>
    <w:rsid w:val="005926FD"/>
    <w:rsid w:val="00592A2D"/>
    <w:rsid w:val="00592CCD"/>
    <w:rsid w:val="00595976"/>
    <w:rsid w:val="005960E7"/>
    <w:rsid w:val="00596108"/>
    <w:rsid w:val="005976E7"/>
    <w:rsid w:val="005A4AF6"/>
    <w:rsid w:val="005A5291"/>
    <w:rsid w:val="005A6A3C"/>
    <w:rsid w:val="005A75A6"/>
    <w:rsid w:val="005A76A5"/>
    <w:rsid w:val="005B25F8"/>
    <w:rsid w:val="005B2B5D"/>
    <w:rsid w:val="005B2C56"/>
    <w:rsid w:val="005B5512"/>
    <w:rsid w:val="005C5B73"/>
    <w:rsid w:val="005C6085"/>
    <w:rsid w:val="005C6B8C"/>
    <w:rsid w:val="005C6E1D"/>
    <w:rsid w:val="005C7978"/>
    <w:rsid w:val="005C7A40"/>
    <w:rsid w:val="005C7BFA"/>
    <w:rsid w:val="005D0BF5"/>
    <w:rsid w:val="005D1727"/>
    <w:rsid w:val="005D2A6B"/>
    <w:rsid w:val="005D4E11"/>
    <w:rsid w:val="005D53EE"/>
    <w:rsid w:val="005D6D43"/>
    <w:rsid w:val="005D73DB"/>
    <w:rsid w:val="005D7E19"/>
    <w:rsid w:val="005E0A93"/>
    <w:rsid w:val="005E172D"/>
    <w:rsid w:val="005E19D8"/>
    <w:rsid w:val="005E1DCA"/>
    <w:rsid w:val="005E3C8B"/>
    <w:rsid w:val="005E4A4A"/>
    <w:rsid w:val="005E4FC0"/>
    <w:rsid w:val="005E6232"/>
    <w:rsid w:val="005F0E4B"/>
    <w:rsid w:val="005F271D"/>
    <w:rsid w:val="005F38C4"/>
    <w:rsid w:val="005F3ACA"/>
    <w:rsid w:val="005F56FF"/>
    <w:rsid w:val="005F5B1A"/>
    <w:rsid w:val="005F6916"/>
    <w:rsid w:val="005F7890"/>
    <w:rsid w:val="005F7B6C"/>
    <w:rsid w:val="005F7E5F"/>
    <w:rsid w:val="005F7E71"/>
    <w:rsid w:val="006006CF"/>
    <w:rsid w:val="006011AC"/>
    <w:rsid w:val="00601D1D"/>
    <w:rsid w:val="006022C6"/>
    <w:rsid w:val="006058DD"/>
    <w:rsid w:val="00606150"/>
    <w:rsid w:val="00606EF4"/>
    <w:rsid w:val="00610165"/>
    <w:rsid w:val="006116BC"/>
    <w:rsid w:val="0061291D"/>
    <w:rsid w:val="00615286"/>
    <w:rsid w:val="00616380"/>
    <w:rsid w:val="0061710A"/>
    <w:rsid w:val="00622305"/>
    <w:rsid w:val="006240CA"/>
    <w:rsid w:val="00625548"/>
    <w:rsid w:val="0062633A"/>
    <w:rsid w:val="00627220"/>
    <w:rsid w:val="0062787B"/>
    <w:rsid w:val="006278CB"/>
    <w:rsid w:val="00630CA5"/>
    <w:rsid w:val="006316E8"/>
    <w:rsid w:val="006337E5"/>
    <w:rsid w:val="00634F0A"/>
    <w:rsid w:val="006359A7"/>
    <w:rsid w:val="006368A3"/>
    <w:rsid w:val="00642A71"/>
    <w:rsid w:val="00642DBE"/>
    <w:rsid w:val="006435AA"/>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2A8A"/>
    <w:rsid w:val="006942DB"/>
    <w:rsid w:val="00694B5E"/>
    <w:rsid w:val="0069581C"/>
    <w:rsid w:val="0069612B"/>
    <w:rsid w:val="006967EA"/>
    <w:rsid w:val="00696E60"/>
    <w:rsid w:val="006976D5"/>
    <w:rsid w:val="006A24C5"/>
    <w:rsid w:val="006A492A"/>
    <w:rsid w:val="006A5EFB"/>
    <w:rsid w:val="006A6519"/>
    <w:rsid w:val="006A673C"/>
    <w:rsid w:val="006A71CB"/>
    <w:rsid w:val="006A767D"/>
    <w:rsid w:val="006B0688"/>
    <w:rsid w:val="006B1A1B"/>
    <w:rsid w:val="006B284E"/>
    <w:rsid w:val="006B5D9A"/>
    <w:rsid w:val="006B7EBE"/>
    <w:rsid w:val="006C12AC"/>
    <w:rsid w:val="006C1383"/>
    <w:rsid w:val="006C22B1"/>
    <w:rsid w:val="006C38A1"/>
    <w:rsid w:val="006C3E0A"/>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E6F1F"/>
    <w:rsid w:val="006F3465"/>
    <w:rsid w:val="006F35AB"/>
    <w:rsid w:val="006F3798"/>
    <w:rsid w:val="006F59F5"/>
    <w:rsid w:val="006F63B6"/>
    <w:rsid w:val="00700022"/>
    <w:rsid w:val="00700347"/>
    <w:rsid w:val="007009C3"/>
    <w:rsid w:val="00701153"/>
    <w:rsid w:val="00701FA6"/>
    <w:rsid w:val="0070245C"/>
    <w:rsid w:val="00703EFB"/>
    <w:rsid w:val="007054F2"/>
    <w:rsid w:val="007064DB"/>
    <w:rsid w:val="00707CC6"/>
    <w:rsid w:val="00712499"/>
    <w:rsid w:val="00714B2E"/>
    <w:rsid w:val="0071542D"/>
    <w:rsid w:val="007177E6"/>
    <w:rsid w:val="00717A50"/>
    <w:rsid w:val="0072092B"/>
    <w:rsid w:val="00721747"/>
    <w:rsid w:val="0072180A"/>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5AEE"/>
    <w:rsid w:val="00756364"/>
    <w:rsid w:val="0075640A"/>
    <w:rsid w:val="0075755A"/>
    <w:rsid w:val="00757C29"/>
    <w:rsid w:val="007600F1"/>
    <w:rsid w:val="007610D7"/>
    <w:rsid w:val="00761B9B"/>
    <w:rsid w:val="0076288D"/>
    <w:rsid w:val="007632A7"/>
    <w:rsid w:val="0076469B"/>
    <w:rsid w:val="0076554C"/>
    <w:rsid w:val="007678C0"/>
    <w:rsid w:val="00767AA2"/>
    <w:rsid w:val="007709E6"/>
    <w:rsid w:val="0077167E"/>
    <w:rsid w:val="007717A2"/>
    <w:rsid w:val="00772630"/>
    <w:rsid w:val="007729A3"/>
    <w:rsid w:val="0077359B"/>
    <w:rsid w:val="007744BC"/>
    <w:rsid w:val="00774F2E"/>
    <w:rsid w:val="00777150"/>
    <w:rsid w:val="00777A5C"/>
    <w:rsid w:val="00777FE4"/>
    <w:rsid w:val="00780016"/>
    <w:rsid w:val="007803A8"/>
    <w:rsid w:val="007808D9"/>
    <w:rsid w:val="007814C7"/>
    <w:rsid w:val="007819D0"/>
    <w:rsid w:val="00781AB6"/>
    <w:rsid w:val="00782EA9"/>
    <w:rsid w:val="007838BE"/>
    <w:rsid w:val="00783905"/>
    <w:rsid w:val="00785814"/>
    <w:rsid w:val="00787E25"/>
    <w:rsid w:val="007905DE"/>
    <w:rsid w:val="00792509"/>
    <w:rsid w:val="0079395F"/>
    <w:rsid w:val="007959CE"/>
    <w:rsid w:val="00796596"/>
    <w:rsid w:val="00796D9E"/>
    <w:rsid w:val="00797641"/>
    <w:rsid w:val="0079787F"/>
    <w:rsid w:val="00797C50"/>
    <w:rsid w:val="007A3133"/>
    <w:rsid w:val="007A320E"/>
    <w:rsid w:val="007A42F1"/>
    <w:rsid w:val="007A56A0"/>
    <w:rsid w:val="007A64DE"/>
    <w:rsid w:val="007A67C5"/>
    <w:rsid w:val="007A75D1"/>
    <w:rsid w:val="007B1262"/>
    <w:rsid w:val="007B1F1D"/>
    <w:rsid w:val="007B53DC"/>
    <w:rsid w:val="007B755A"/>
    <w:rsid w:val="007C1E64"/>
    <w:rsid w:val="007C2426"/>
    <w:rsid w:val="007C3CD5"/>
    <w:rsid w:val="007C44F7"/>
    <w:rsid w:val="007C4583"/>
    <w:rsid w:val="007C4822"/>
    <w:rsid w:val="007C5940"/>
    <w:rsid w:val="007D0779"/>
    <w:rsid w:val="007D16E3"/>
    <w:rsid w:val="007D2373"/>
    <w:rsid w:val="007D29D2"/>
    <w:rsid w:val="007D2DF1"/>
    <w:rsid w:val="007D3CA4"/>
    <w:rsid w:val="007D46E0"/>
    <w:rsid w:val="007D4DD4"/>
    <w:rsid w:val="007D5FB4"/>
    <w:rsid w:val="007D62B7"/>
    <w:rsid w:val="007D6F09"/>
    <w:rsid w:val="007E1756"/>
    <w:rsid w:val="007E2155"/>
    <w:rsid w:val="007E2D1D"/>
    <w:rsid w:val="007E3ABD"/>
    <w:rsid w:val="007E3B84"/>
    <w:rsid w:val="007E445C"/>
    <w:rsid w:val="007E4599"/>
    <w:rsid w:val="007E465E"/>
    <w:rsid w:val="007E4D75"/>
    <w:rsid w:val="007F05A3"/>
    <w:rsid w:val="007F17DD"/>
    <w:rsid w:val="007F19B6"/>
    <w:rsid w:val="007F2BEE"/>
    <w:rsid w:val="007F4D33"/>
    <w:rsid w:val="007F64AF"/>
    <w:rsid w:val="007F65AC"/>
    <w:rsid w:val="007F7088"/>
    <w:rsid w:val="007F7147"/>
    <w:rsid w:val="008006C3"/>
    <w:rsid w:val="008009D6"/>
    <w:rsid w:val="00800D3F"/>
    <w:rsid w:val="0080159F"/>
    <w:rsid w:val="008025D1"/>
    <w:rsid w:val="0080348B"/>
    <w:rsid w:val="0080433C"/>
    <w:rsid w:val="008105A1"/>
    <w:rsid w:val="008109D9"/>
    <w:rsid w:val="00810A09"/>
    <w:rsid w:val="008111E6"/>
    <w:rsid w:val="008119EA"/>
    <w:rsid w:val="008127C5"/>
    <w:rsid w:val="00812B51"/>
    <w:rsid w:val="00813FB3"/>
    <w:rsid w:val="00815D25"/>
    <w:rsid w:val="008164F4"/>
    <w:rsid w:val="0081762D"/>
    <w:rsid w:val="00817C30"/>
    <w:rsid w:val="008223AF"/>
    <w:rsid w:val="0082262A"/>
    <w:rsid w:val="00823E38"/>
    <w:rsid w:val="008242A1"/>
    <w:rsid w:val="00825695"/>
    <w:rsid w:val="00825B41"/>
    <w:rsid w:val="008263BE"/>
    <w:rsid w:val="00826894"/>
    <w:rsid w:val="00827FCA"/>
    <w:rsid w:val="008306D0"/>
    <w:rsid w:val="008326B7"/>
    <w:rsid w:val="0083303C"/>
    <w:rsid w:val="00833CB3"/>
    <w:rsid w:val="0083474D"/>
    <w:rsid w:val="008348AC"/>
    <w:rsid w:val="008351BE"/>
    <w:rsid w:val="008361EC"/>
    <w:rsid w:val="00840654"/>
    <w:rsid w:val="00841E4F"/>
    <w:rsid w:val="00841FED"/>
    <w:rsid w:val="00842572"/>
    <w:rsid w:val="00844452"/>
    <w:rsid w:val="0084497B"/>
    <w:rsid w:val="00844D39"/>
    <w:rsid w:val="00845B18"/>
    <w:rsid w:val="008463F2"/>
    <w:rsid w:val="0085027A"/>
    <w:rsid w:val="00850DC6"/>
    <w:rsid w:val="00851696"/>
    <w:rsid w:val="00851CBB"/>
    <w:rsid w:val="00854282"/>
    <w:rsid w:val="00855D09"/>
    <w:rsid w:val="00857207"/>
    <w:rsid w:val="008574A8"/>
    <w:rsid w:val="00861E77"/>
    <w:rsid w:val="0086218B"/>
    <w:rsid w:val="0086244B"/>
    <w:rsid w:val="008628E0"/>
    <w:rsid w:val="00864913"/>
    <w:rsid w:val="0086661E"/>
    <w:rsid w:val="008667D2"/>
    <w:rsid w:val="008678FC"/>
    <w:rsid w:val="008701A7"/>
    <w:rsid w:val="008706EF"/>
    <w:rsid w:val="0087211F"/>
    <w:rsid w:val="00872A3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04D3"/>
    <w:rsid w:val="00891AF8"/>
    <w:rsid w:val="008926EC"/>
    <w:rsid w:val="00892CEF"/>
    <w:rsid w:val="0089397E"/>
    <w:rsid w:val="00895F53"/>
    <w:rsid w:val="0089645B"/>
    <w:rsid w:val="008968C5"/>
    <w:rsid w:val="00896C6F"/>
    <w:rsid w:val="00897F3E"/>
    <w:rsid w:val="008A11EC"/>
    <w:rsid w:val="008A1E87"/>
    <w:rsid w:val="008A2390"/>
    <w:rsid w:val="008A3ED9"/>
    <w:rsid w:val="008A4B6B"/>
    <w:rsid w:val="008A6522"/>
    <w:rsid w:val="008A6554"/>
    <w:rsid w:val="008B041C"/>
    <w:rsid w:val="008B1241"/>
    <w:rsid w:val="008B2C59"/>
    <w:rsid w:val="008B428C"/>
    <w:rsid w:val="008B5310"/>
    <w:rsid w:val="008B69D0"/>
    <w:rsid w:val="008B6C3E"/>
    <w:rsid w:val="008B752A"/>
    <w:rsid w:val="008C0776"/>
    <w:rsid w:val="008C0FD9"/>
    <w:rsid w:val="008C2414"/>
    <w:rsid w:val="008C3069"/>
    <w:rsid w:val="008C344B"/>
    <w:rsid w:val="008C3B1D"/>
    <w:rsid w:val="008C4B5A"/>
    <w:rsid w:val="008C5316"/>
    <w:rsid w:val="008C55F6"/>
    <w:rsid w:val="008C66E6"/>
    <w:rsid w:val="008C6E0E"/>
    <w:rsid w:val="008C7554"/>
    <w:rsid w:val="008D1341"/>
    <w:rsid w:val="008D17FA"/>
    <w:rsid w:val="008D395F"/>
    <w:rsid w:val="008D4AB7"/>
    <w:rsid w:val="008D4F72"/>
    <w:rsid w:val="008D5B48"/>
    <w:rsid w:val="008D7EED"/>
    <w:rsid w:val="008E1616"/>
    <w:rsid w:val="008E2429"/>
    <w:rsid w:val="008E551F"/>
    <w:rsid w:val="008E64F4"/>
    <w:rsid w:val="008E69CA"/>
    <w:rsid w:val="008E786D"/>
    <w:rsid w:val="008F0831"/>
    <w:rsid w:val="008F13AE"/>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1EE"/>
    <w:rsid w:val="00907756"/>
    <w:rsid w:val="00907907"/>
    <w:rsid w:val="00911723"/>
    <w:rsid w:val="00912BC0"/>
    <w:rsid w:val="00913BCF"/>
    <w:rsid w:val="00914055"/>
    <w:rsid w:val="00916A6F"/>
    <w:rsid w:val="00921E28"/>
    <w:rsid w:val="00922075"/>
    <w:rsid w:val="0092252D"/>
    <w:rsid w:val="00922BE0"/>
    <w:rsid w:val="00922CFB"/>
    <w:rsid w:val="00922F18"/>
    <w:rsid w:val="009269FD"/>
    <w:rsid w:val="00927011"/>
    <w:rsid w:val="009271D7"/>
    <w:rsid w:val="00933D6D"/>
    <w:rsid w:val="00934A9B"/>
    <w:rsid w:val="00935386"/>
    <w:rsid w:val="00936616"/>
    <w:rsid w:val="00936745"/>
    <w:rsid w:val="00936EE2"/>
    <w:rsid w:val="009379E1"/>
    <w:rsid w:val="00940A28"/>
    <w:rsid w:val="00941435"/>
    <w:rsid w:val="00941939"/>
    <w:rsid w:val="00942DCB"/>
    <w:rsid w:val="00943874"/>
    <w:rsid w:val="009461E2"/>
    <w:rsid w:val="0094651E"/>
    <w:rsid w:val="009468BA"/>
    <w:rsid w:val="00946B25"/>
    <w:rsid w:val="00947C28"/>
    <w:rsid w:val="0095045D"/>
    <w:rsid w:val="00950966"/>
    <w:rsid w:val="00951C78"/>
    <w:rsid w:val="00953A6B"/>
    <w:rsid w:val="009555C9"/>
    <w:rsid w:val="009572F9"/>
    <w:rsid w:val="00957603"/>
    <w:rsid w:val="009577A1"/>
    <w:rsid w:val="0096100C"/>
    <w:rsid w:val="009610A0"/>
    <w:rsid w:val="00965454"/>
    <w:rsid w:val="009676CD"/>
    <w:rsid w:val="00967A97"/>
    <w:rsid w:val="0097142B"/>
    <w:rsid w:val="009727CC"/>
    <w:rsid w:val="00972F6C"/>
    <w:rsid w:val="009730DB"/>
    <w:rsid w:val="00974759"/>
    <w:rsid w:val="00974924"/>
    <w:rsid w:val="00976E4D"/>
    <w:rsid w:val="00977728"/>
    <w:rsid w:val="00977BDE"/>
    <w:rsid w:val="0098006E"/>
    <w:rsid w:val="009804F9"/>
    <w:rsid w:val="00981797"/>
    <w:rsid w:val="00981A4C"/>
    <w:rsid w:val="009823EF"/>
    <w:rsid w:val="00982E17"/>
    <w:rsid w:val="00983E23"/>
    <w:rsid w:val="00983F65"/>
    <w:rsid w:val="00985BF7"/>
    <w:rsid w:val="00986019"/>
    <w:rsid w:val="00986060"/>
    <w:rsid w:val="00990246"/>
    <w:rsid w:val="00990509"/>
    <w:rsid w:val="00990553"/>
    <w:rsid w:val="00990875"/>
    <w:rsid w:val="009910CB"/>
    <w:rsid w:val="009919D3"/>
    <w:rsid w:val="00991F3E"/>
    <w:rsid w:val="009922B7"/>
    <w:rsid w:val="00992FE1"/>
    <w:rsid w:val="009931A0"/>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0BAB"/>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3D42"/>
    <w:rsid w:val="009E450E"/>
    <w:rsid w:val="009F0094"/>
    <w:rsid w:val="009F0211"/>
    <w:rsid w:val="009F2AF9"/>
    <w:rsid w:val="009F4414"/>
    <w:rsid w:val="009F68FF"/>
    <w:rsid w:val="009F6E78"/>
    <w:rsid w:val="00A014F8"/>
    <w:rsid w:val="00A019AD"/>
    <w:rsid w:val="00A022E0"/>
    <w:rsid w:val="00A02863"/>
    <w:rsid w:val="00A02947"/>
    <w:rsid w:val="00A03E75"/>
    <w:rsid w:val="00A0440F"/>
    <w:rsid w:val="00A04694"/>
    <w:rsid w:val="00A04F07"/>
    <w:rsid w:val="00A068A9"/>
    <w:rsid w:val="00A104F9"/>
    <w:rsid w:val="00A11FD4"/>
    <w:rsid w:val="00A139C2"/>
    <w:rsid w:val="00A13E5F"/>
    <w:rsid w:val="00A166B6"/>
    <w:rsid w:val="00A172AE"/>
    <w:rsid w:val="00A213EA"/>
    <w:rsid w:val="00A216D8"/>
    <w:rsid w:val="00A2172E"/>
    <w:rsid w:val="00A23769"/>
    <w:rsid w:val="00A2379C"/>
    <w:rsid w:val="00A237BF"/>
    <w:rsid w:val="00A23C3B"/>
    <w:rsid w:val="00A24EBD"/>
    <w:rsid w:val="00A24F7D"/>
    <w:rsid w:val="00A257ED"/>
    <w:rsid w:val="00A25B85"/>
    <w:rsid w:val="00A2679F"/>
    <w:rsid w:val="00A26EC6"/>
    <w:rsid w:val="00A272C9"/>
    <w:rsid w:val="00A30C37"/>
    <w:rsid w:val="00A31EDD"/>
    <w:rsid w:val="00A3241D"/>
    <w:rsid w:val="00A333EA"/>
    <w:rsid w:val="00A37966"/>
    <w:rsid w:val="00A40480"/>
    <w:rsid w:val="00A40F93"/>
    <w:rsid w:val="00A4214B"/>
    <w:rsid w:val="00A44D0E"/>
    <w:rsid w:val="00A44D17"/>
    <w:rsid w:val="00A4529F"/>
    <w:rsid w:val="00A47216"/>
    <w:rsid w:val="00A52197"/>
    <w:rsid w:val="00A52637"/>
    <w:rsid w:val="00A52B91"/>
    <w:rsid w:val="00A534AC"/>
    <w:rsid w:val="00A535DE"/>
    <w:rsid w:val="00A5393D"/>
    <w:rsid w:val="00A53E18"/>
    <w:rsid w:val="00A544BF"/>
    <w:rsid w:val="00A54AE2"/>
    <w:rsid w:val="00A54F26"/>
    <w:rsid w:val="00A54F6A"/>
    <w:rsid w:val="00A556D5"/>
    <w:rsid w:val="00A55CBD"/>
    <w:rsid w:val="00A55DE6"/>
    <w:rsid w:val="00A56FC2"/>
    <w:rsid w:val="00A6076B"/>
    <w:rsid w:val="00A6171E"/>
    <w:rsid w:val="00A645BC"/>
    <w:rsid w:val="00A663A2"/>
    <w:rsid w:val="00A66E93"/>
    <w:rsid w:val="00A67CB3"/>
    <w:rsid w:val="00A706DC"/>
    <w:rsid w:val="00A70964"/>
    <w:rsid w:val="00A715D2"/>
    <w:rsid w:val="00A72122"/>
    <w:rsid w:val="00A723DA"/>
    <w:rsid w:val="00A73858"/>
    <w:rsid w:val="00A7440D"/>
    <w:rsid w:val="00A7533D"/>
    <w:rsid w:val="00A75655"/>
    <w:rsid w:val="00A7594F"/>
    <w:rsid w:val="00A76B35"/>
    <w:rsid w:val="00A76DFD"/>
    <w:rsid w:val="00A771BE"/>
    <w:rsid w:val="00A804B1"/>
    <w:rsid w:val="00A8092B"/>
    <w:rsid w:val="00A82813"/>
    <w:rsid w:val="00A83ACF"/>
    <w:rsid w:val="00A83BED"/>
    <w:rsid w:val="00A83C61"/>
    <w:rsid w:val="00A85C6A"/>
    <w:rsid w:val="00A86103"/>
    <w:rsid w:val="00A861E4"/>
    <w:rsid w:val="00A86A00"/>
    <w:rsid w:val="00A870C6"/>
    <w:rsid w:val="00A87401"/>
    <w:rsid w:val="00A87B42"/>
    <w:rsid w:val="00A928F3"/>
    <w:rsid w:val="00A92BC9"/>
    <w:rsid w:val="00A936C3"/>
    <w:rsid w:val="00A94289"/>
    <w:rsid w:val="00A945FA"/>
    <w:rsid w:val="00A952D7"/>
    <w:rsid w:val="00A95EF9"/>
    <w:rsid w:val="00A96B84"/>
    <w:rsid w:val="00A97F85"/>
    <w:rsid w:val="00AA07A7"/>
    <w:rsid w:val="00AA148E"/>
    <w:rsid w:val="00AA76EE"/>
    <w:rsid w:val="00AA7A6A"/>
    <w:rsid w:val="00AB04EB"/>
    <w:rsid w:val="00AB12E4"/>
    <w:rsid w:val="00AB1332"/>
    <w:rsid w:val="00AB2828"/>
    <w:rsid w:val="00AB558B"/>
    <w:rsid w:val="00AB56AE"/>
    <w:rsid w:val="00AB5990"/>
    <w:rsid w:val="00AB5F1A"/>
    <w:rsid w:val="00AB6016"/>
    <w:rsid w:val="00AB6159"/>
    <w:rsid w:val="00AB6B7F"/>
    <w:rsid w:val="00AB7DCB"/>
    <w:rsid w:val="00AC064D"/>
    <w:rsid w:val="00AC10AE"/>
    <w:rsid w:val="00AC3120"/>
    <w:rsid w:val="00AC321F"/>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F0C59"/>
    <w:rsid w:val="00AF0E6E"/>
    <w:rsid w:val="00AF24B4"/>
    <w:rsid w:val="00AF4AD7"/>
    <w:rsid w:val="00AF582C"/>
    <w:rsid w:val="00AF639B"/>
    <w:rsid w:val="00AF7362"/>
    <w:rsid w:val="00AF7EB7"/>
    <w:rsid w:val="00B006AD"/>
    <w:rsid w:val="00B01429"/>
    <w:rsid w:val="00B02B3D"/>
    <w:rsid w:val="00B0335F"/>
    <w:rsid w:val="00B03B99"/>
    <w:rsid w:val="00B03F20"/>
    <w:rsid w:val="00B04702"/>
    <w:rsid w:val="00B04CBC"/>
    <w:rsid w:val="00B05907"/>
    <w:rsid w:val="00B06D81"/>
    <w:rsid w:val="00B06F63"/>
    <w:rsid w:val="00B0731C"/>
    <w:rsid w:val="00B07BC9"/>
    <w:rsid w:val="00B07C59"/>
    <w:rsid w:val="00B120CD"/>
    <w:rsid w:val="00B1310A"/>
    <w:rsid w:val="00B1385C"/>
    <w:rsid w:val="00B1386C"/>
    <w:rsid w:val="00B13B73"/>
    <w:rsid w:val="00B141A2"/>
    <w:rsid w:val="00B158D3"/>
    <w:rsid w:val="00B15E42"/>
    <w:rsid w:val="00B16F27"/>
    <w:rsid w:val="00B17A2B"/>
    <w:rsid w:val="00B20421"/>
    <w:rsid w:val="00B20656"/>
    <w:rsid w:val="00B21414"/>
    <w:rsid w:val="00B21B69"/>
    <w:rsid w:val="00B2249E"/>
    <w:rsid w:val="00B23372"/>
    <w:rsid w:val="00B23FC4"/>
    <w:rsid w:val="00B24A30"/>
    <w:rsid w:val="00B24A6D"/>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19E0"/>
    <w:rsid w:val="00B52C84"/>
    <w:rsid w:val="00B52D0D"/>
    <w:rsid w:val="00B54EA7"/>
    <w:rsid w:val="00B56FB3"/>
    <w:rsid w:val="00B6034B"/>
    <w:rsid w:val="00B60562"/>
    <w:rsid w:val="00B6287A"/>
    <w:rsid w:val="00B63716"/>
    <w:rsid w:val="00B6477C"/>
    <w:rsid w:val="00B656C4"/>
    <w:rsid w:val="00B65EBA"/>
    <w:rsid w:val="00B67704"/>
    <w:rsid w:val="00B705CD"/>
    <w:rsid w:val="00B70F45"/>
    <w:rsid w:val="00B72AB1"/>
    <w:rsid w:val="00B74B8E"/>
    <w:rsid w:val="00B758AF"/>
    <w:rsid w:val="00B75C84"/>
    <w:rsid w:val="00B75C88"/>
    <w:rsid w:val="00B75FB0"/>
    <w:rsid w:val="00B76D8A"/>
    <w:rsid w:val="00B76EFF"/>
    <w:rsid w:val="00B804DC"/>
    <w:rsid w:val="00B81303"/>
    <w:rsid w:val="00B82C46"/>
    <w:rsid w:val="00B83D49"/>
    <w:rsid w:val="00B85A08"/>
    <w:rsid w:val="00B8616D"/>
    <w:rsid w:val="00B87706"/>
    <w:rsid w:val="00B87B5E"/>
    <w:rsid w:val="00B90308"/>
    <w:rsid w:val="00B90C02"/>
    <w:rsid w:val="00B92A33"/>
    <w:rsid w:val="00B92C84"/>
    <w:rsid w:val="00B931E2"/>
    <w:rsid w:val="00B94B43"/>
    <w:rsid w:val="00B951F5"/>
    <w:rsid w:val="00B95C58"/>
    <w:rsid w:val="00B96224"/>
    <w:rsid w:val="00B962BB"/>
    <w:rsid w:val="00B973EB"/>
    <w:rsid w:val="00B97992"/>
    <w:rsid w:val="00BA003D"/>
    <w:rsid w:val="00BA203E"/>
    <w:rsid w:val="00BA3037"/>
    <w:rsid w:val="00BA43B9"/>
    <w:rsid w:val="00BA4CD6"/>
    <w:rsid w:val="00BA54E3"/>
    <w:rsid w:val="00BA56E9"/>
    <w:rsid w:val="00BA5A83"/>
    <w:rsid w:val="00BA647B"/>
    <w:rsid w:val="00BA715C"/>
    <w:rsid w:val="00BA7443"/>
    <w:rsid w:val="00BB3502"/>
    <w:rsid w:val="00BB4128"/>
    <w:rsid w:val="00BB4BFD"/>
    <w:rsid w:val="00BB5D71"/>
    <w:rsid w:val="00BB627B"/>
    <w:rsid w:val="00BB6608"/>
    <w:rsid w:val="00BB67BD"/>
    <w:rsid w:val="00BB7741"/>
    <w:rsid w:val="00BC2DF3"/>
    <w:rsid w:val="00BC3135"/>
    <w:rsid w:val="00BC38A4"/>
    <w:rsid w:val="00BC4C40"/>
    <w:rsid w:val="00BC53D9"/>
    <w:rsid w:val="00BC5ECD"/>
    <w:rsid w:val="00BC6A66"/>
    <w:rsid w:val="00BC7254"/>
    <w:rsid w:val="00BD1FF1"/>
    <w:rsid w:val="00BD250A"/>
    <w:rsid w:val="00BD35BB"/>
    <w:rsid w:val="00BD3C64"/>
    <w:rsid w:val="00BD46C5"/>
    <w:rsid w:val="00BD48F3"/>
    <w:rsid w:val="00BD62E5"/>
    <w:rsid w:val="00BD7D11"/>
    <w:rsid w:val="00BE1ABE"/>
    <w:rsid w:val="00BE1EF6"/>
    <w:rsid w:val="00BE278D"/>
    <w:rsid w:val="00BE2BEA"/>
    <w:rsid w:val="00BE3254"/>
    <w:rsid w:val="00BE4053"/>
    <w:rsid w:val="00BE6C23"/>
    <w:rsid w:val="00BF0B95"/>
    <w:rsid w:val="00BF13F5"/>
    <w:rsid w:val="00BF2C90"/>
    <w:rsid w:val="00BF3A8A"/>
    <w:rsid w:val="00BF4429"/>
    <w:rsid w:val="00C0052A"/>
    <w:rsid w:val="00C023F8"/>
    <w:rsid w:val="00C03579"/>
    <w:rsid w:val="00C0391E"/>
    <w:rsid w:val="00C0551D"/>
    <w:rsid w:val="00C072BB"/>
    <w:rsid w:val="00C12C88"/>
    <w:rsid w:val="00C1344D"/>
    <w:rsid w:val="00C139FB"/>
    <w:rsid w:val="00C13DC0"/>
    <w:rsid w:val="00C14FD1"/>
    <w:rsid w:val="00C15D8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6FF"/>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4CA0"/>
    <w:rsid w:val="00C654C9"/>
    <w:rsid w:val="00C6760D"/>
    <w:rsid w:val="00C676EA"/>
    <w:rsid w:val="00C705CF"/>
    <w:rsid w:val="00C70DA4"/>
    <w:rsid w:val="00C7109F"/>
    <w:rsid w:val="00C71C77"/>
    <w:rsid w:val="00C72925"/>
    <w:rsid w:val="00C73E82"/>
    <w:rsid w:val="00C7450C"/>
    <w:rsid w:val="00C75D88"/>
    <w:rsid w:val="00C76035"/>
    <w:rsid w:val="00C7645E"/>
    <w:rsid w:val="00C776DE"/>
    <w:rsid w:val="00C81B8F"/>
    <w:rsid w:val="00C833F7"/>
    <w:rsid w:val="00C84A10"/>
    <w:rsid w:val="00C9145B"/>
    <w:rsid w:val="00C91F08"/>
    <w:rsid w:val="00C92E86"/>
    <w:rsid w:val="00C9304B"/>
    <w:rsid w:val="00C93313"/>
    <w:rsid w:val="00C93B78"/>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295D"/>
    <w:rsid w:val="00CE2DC0"/>
    <w:rsid w:val="00CE3D0A"/>
    <w:rsid w:val="00CE4405"/>
    <w:rsid w:val="00CE4DEC"/>
    <w:rsid w:val="00CE7FF1"/>
    <w:rsid w:val="00CF0E64"/>
    <w:rsid w:val="00CF2DBE"/>
    <w:rsid w:val="00CF34F6"/>
    <w:rsid w:val="00CF35A0"/>
    <w:rsid w:val="00CF4445"/>
    <w:rsid w:val="00CF5EC7"/>
    <w:rsid w:val="00CF7E46"/>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7BD"/>
    <w:rsid w:val="00D22B22"/>
    <w:rsid w:val="00D251E0"/>
    <w:rsid w:val="00D26990"/>
    <w:rsid w:val="00D26B0F"/>
    <w:rsid w:val="00D26BEE"/>
    <w:rsid w:val="00D31221"/>
    <w:rsid w:val="00D312D5"/>
    <w:rsid w:val="00D31D00"/>
    <w:rsid w:val="00D336A1"/>
    <w:rsid w:val="00D33746"/>
    <w:rsid w:val="00D33C71"/>
    <w:rsid w:val="00D33ED9"/>
    <w:rsid w:val="00D357BD"/>
    <w:rsid w:val="00D35CA3"/>
    <w:rsid w:val="00D35CFD"/>
    <w:rsid w:val="00D36717"/>
    <w:rsid w:val="00D36F98"/>
    <w:rsid w:val="00D37E9E"/>
    <w:rsid w:val="00D40529"/>
    <w:rsid w:val="00D415D1"/>
    <w:rsid w:val="00D41CE0"/>
    <w:rsid w:val="00D42F66"/>
    <w:rsid w:val="00D43564"/>
    <w:rsid w:val="00D44420"/>
    <w:rsid w:val="00D44EAA"/>
    <w:rsid w:val="00D4514D"/>
    <w:rsid w:val="00D47CE8"/>
    <w:rsid w:val="00D47D36"/>
    <w:rsid w:val="00D50707"/>
    <w:rsid w:val="00D53485"/>
    <w:rsid w:val="00D559F9"/>
    <w:rsid w:val="00D61A1B"/>
    <w:rsid w:val="00D62609"/>
    <w:rsid w:val="00D626CA"/>
    <w:rsid w:val="00D62D40"/>
    <w:rsid w:val="00D6357B"/>
    <w:rsid w:val="00D6359D"/>
    <w:rsid w:val="00D661DB"/>
    <w:rsid w:val="00D6665E"/>
    <w:rsid w:val="00D66F22"/>
    <w:rsid w:val="00D70856"/>
    <w:rsid w:val="00D7099C"/>
    <w:rsid w:val="00D71967"/>
    <w:rsid w:val="00D7311E"/>
    <w:rsid w:val="00D73736"/>
    <w:rsid w:val="00D744BF"/>
    <w:rsid w:val="00D7512F"/>
    <w:rsid w:val="00D7520B"/>
    <w:rsid w:val="00D755D2"/>
    <w:rsid w:val="00D75F9B"/>
    <w:rsid w:val="00D76C95"/>
    <w:rsid w:val="00D76D40"/>
    <w:rsid w:val="00D7794F"/>
    <w:rsid w:val="00D81A2C"/>
    <w:rsid w:val="00D82151"/>
    <w:rsid w:val="00D821A5"/>
    <w:rsid w:val="00D84131"/>
    <w:rsid w:val="00D8493B"/>
    <w:rsid w:val="00D84A45"/>
    <w:rsid w:val="00D8626D"/>
    <w:rsid w:val="00D87C2A"/>
    <w:rsid w:val="00D90E87"/>
    <w:rsid w:val="00D93CF8"/>
    <w:rsid w:val="00D941C3"/>
    <w:rsid w:val="00D94672"/>
    <w:rsid w:val="00D94F25"/>
    <w:rsid w:val="00D95360"/>
    <w:rsid w:val="00DA1145"/>
    <w:rsid w:val="00DA191E"/>
    <w:rsid w:val="00DA64F3"/>
    <w:rsid w:val="00DA694F"/>
    <w:rsid w:val="00DA6EAD"/>
    <w:rsid w:val="00DB0600"/>
    <w:rsid w:val="00DB0DDA"/>
    <w:rsid w:val="00DB204A"/>
    <w:rsid w:val="00DB2060"/>
    <w:rsid w:val="00DB40B6"/>
    <w:rsid w:val="00DB4C0C"/>
    <w:rsid w:val="00DB5490"/>
    <w:rsid w:val="00DB6013"/>
    <w:rsid w:val="00DB6208"/>
    <w:rsid w:val="00DC10A1"/>
    <w:rsid w:val="00DC21D3"/>
    <w:rsid w:val="00DC359C"/>
    <w:rsid w:val="00DC383F"/>
    <w:rsid w:val="00DC520B"/>
    <w:rsid w:val="00DC57DC"/>
    <w:rsid w:val="00DC5B89"/>
    <w:rsid w:val="00DC7ED2"/>
    <w:rsid w:val="00DD143D"/>
    <w:rsid w:val="00DD22E8"/>
    <w:rsid w:val="00DD285F"/>
    <w:rsid w:val="00DD2B9D"/>
    <w:rsid w:val="00DD5775"/>
    <w:rsid w:val="00DD5C77"/>
    <w:rsid w:val="00DD6454"/>
    <w:rsid w:val="00DE1A11"/>
    <w:rsid w:val="00DE333D"/>
    <w:rsid w:val="00DE3377"/>
    <w:rsid w:val="00DE3584"/>
    <w:rsid w:val="00DE431D"/>
    <w:rsid w:val="00DE5AAB"/>
    <w:rsid w:val="00DF016C"/>
    <w:rsid w:val="00DF0695"/>
    <w:rsid w:val="00DF5061"/>
    <w:rsid w:val="00DF5DB4"/>
    <w:rsid w:val="00DF5F68"/>
    <w:rsid w:val="00DF652E"/>
    <w:rsid w:val="00DF7BC6"/>
    <w:rsid w:val="00E00542"/>
    <w:rsid w:val="00E00ACC"/>
    <w:rsid w:val="00E00E29"/>
    <w:rsid w:val="00E00F7F"/>
    <w:rsid w:val="00E01EA2"/>
    <w:rsid w:val="00E032BF"/>
    <w:rsid w:val="00E0359C"/>
    <w:rsid w:val="00E0496D"/>
    <w:rsid w:val="00E05190"/>
    <w:rsid w:val="00E06D50"/>
    <w:rsid w:val="00E06D9E"/>
    <w:rsid w:val="00E06FBB"/>
    <w:rsid w:val="00E0767D"/>
    <w:rsid w:val="00E12045"/>
    <w:rsid w:val="00E1267C"/>
    <w:rsid w:val="00E1363C"/>
    <w:rsid w:val="00E1567E"/>
    <w:rsid w:val="00E15C0E"/>
    <w:rsid w:val="00E20D21"/>
    <w:rsid w:val="00E21591"/>
    <w:rsid w:val="00E21EC2"/>
    <w:rsid w:val="00E2233C"/>
    <w:rsid w:val="00E240BC"/>
    <w:rsid w:val="00E2485C"/>
    <w:rsid w:val="00E26ACD"/>
    <w:rsid w:val="00E27B25"/>
    <w:rsid w:val="00E31E93"/>
    <w:rsid w:val="00E341E0"/>
    <w:rsid w:val="00E34CDF"/>
    <w:rsid w:val="00E35226"/>
    <w:rsid w:val="00E35937"/>
    <w:rsid w:val="00E37C50"/>
    <w:rsid w:val="00E41653"/>
    <w:rsid w:val="00E4178B"/>
    <w:rsid w:val="00E41B38"/>
    <w:rsid w:val="00E43086"/>
    <w:rsid w:val="00E4590B"/>
    <w:rsid w:val="00E46197"/>
    <w:rsid w:val="00E52C78"/>
    <w:rsid w:val="00E530F0"/>
    <w:rsid w:val="00E53922"/>
    <w:rsid w:val="00E5410C"/>
    <w:rsid w:val="00E54B99"/>
    <w:rsid w:val="00E5595F"/>
    <w:rsid w:val="00E579C3"/>
    <w:rsid w:val="00E6142F"/>
    <w:rsid w:val="00E61D4E"/>
    <w:rsid w:val="00E625B2"/>
    <w:rsid w:val="00E6290C"/>
    <w:rsid w:val="00E6551F"/>
    <w:rsid w:val="00E65906"/>
    <w:rsid w:val="00E67024"/>
    <w:rsid w:val="00E679A2"/>
    <w:rsid w:val="00E67CB7"/>
    <w:rsid w:val="00E7057A"/>
    <w:rsid w:val="00E71A7B"/>
    <w:rsid w:val="00E731D7"/>
    <w:rsid w:val="00E76B16"/>
    <w:rsid w:val="00E76B8B"/>
    <w:rsid w:val="00E76C86"/>
    <w:rsid w:val="00E7788D"/>
    <w:rsid w:val="00E77BD9"/>
    <w:rsid w:val="00E805BF"/>
    <w:rsid w:val="00E80EE3"/>
    <w:rsid w:val="00E823AB"/>
    <w:rsid w:val="00E83043"/>
    <w:rsid w:val="00E8432D"/>
    <w:rsid w:val="00E84D75"/>
    <w:rsid w:val="00E85325"/>
    <w:rsid w:val="00E87601"/>
    <w:rsid w:val="00E876AB"/>
    <w:rsid w:val="00E90839"/>
    <w:rsid w:val="00E91F12"/>
    <w:rsid w:val="00E94D9A"/>
    <w:rsid w:val="00E96835"/>
    <w:rsid w:val="00E96AF3"/>
    <w:rsid w:val="00EA0BE2"/>
    <w:rsid w:val="00EA17B4"/>
    <w:rsid w:val="00EA451A"/>
    <w:rsid w:val="00EA4AB4"/>
    <w:rsid w:val="00EA632D"/>
    <w:rsid w:val="00EA6E0A"/>
    <w:rsid w:val="00EA71A2"/>
    <w:rsid w:val="00EB01DE"/>
    <w:rsid w:val="00EB137B"/>
    <w:rsid w:val="00EB19A3"/>
    <w:rsid w:val="00EB1A06"/>
    <w:rsid w:val="00EB3E30"/>
    <w:rsid w:val="00EB62D8"/>
    <w:rsid w:val="00EB6305"/>
    <w:rsid w:val="00EB67F9"/>
    <w:rsid w:val="00EB68FF"/>
    <w:rsid w:val="00EC0755"/>
    <w:rsid w:val="00EC4254"/>
    <w:rsid w:val="00EC48D7"/>
    <w:rsid w:val="00EC4A71"/>
    <w:rsid w:val="00EC76B1"/>
    <w:rsid w:val="00ED3741"/>
    <w:rsid w:val="00ED404D"/>
    <w:rsid w:val="00ED4206"/>
    <w:rsid w:val="00ED6491"/>
    <w:rsid w:val="00ED6A70"/>
    <w:rsid w:val="00ED6AFA"/>
    <w:rsid w:val="00ED76DC"/>
    <w:rsid w:val="00EE1A08"/>
    <w:rsid w:val="00EE3549"/>
    <w:rsid w:val="00EE3977"/>
    <w:rsid w:val="00EF05AE"/>
    <w:rsid w:val="00EF110D"/>
    <w:rsid w:val="00EF1F67"/>
    <w:rsid w:val="00EF2E18"/>
    <w:rsid w:val="00EF3D36"/>
    <w:rsid w:val="00EF4CF4"/>
    <w:rsid w:val="00EF56DB"/>
    <w:rsid w:val="00EF627E"/>
    <w:rsid w:val="00EF655A"/>
    <w:rsid w:val="00EF76BE"/>
    <w:rsid w:val="00F00349"/>
    <w:rsid w:val="00F004DD"/>
    <w:rsid w:val="00F01B46"/>
    <w:rsid w:val="00F06A86"/>
    <w:rsid w:val="00F072CB"/>
    <w:rsid w:val="00F07A62"/>
    <w:rsid w:val="00F10A50"/>
    <w:rsid w:val="00F11762"/>
    <w:rsid w:val="00F118C9"/>
    <w:rsid w:val="00F11906"/>
    <w:rsid w:val="00F157E0"/>
    <w:rsid w:val="00F15901"/>
    <w:rsid w:val="00F1617B"/>
    <w:rsid w:val="00F171A9"/>
    <w:rsid w:val="00F20FAE"/>
    <w:rsid w:val="00F2205F"/>
    <w:rsid w:val="00F236C0"/>
    <w:rsid w:val="00F24C76"/>
    <w:rsid w:val="00F25848"/>
    <w:rsid w:val="00F26B77"/>
    <w:rsid w:val="00F26EC2"/>
    <w:rsid w:val="00F2701E"/>
    <w:rsid w:val="00F27DDD"/>
    <w:rsid w:val="00F300D5"/>
    <w:rsid w:val="00F3010D"/>
    <w:rsid w:val="00F33016"/>
    <w:rsid w:val="00F33D73"/>
    <w:rsid w:val="00F34668"/>
    <w:rsid w:val="00F34CE3"/>
    <w:rsid w:val="00F3626F"/>
    <w:rsid w:val="00F368FA"/>
    <w:rsid w:val="00F36BE7"/>
    <w:rsid w:val="00F3763A"/>
    <w:rsid w:val="00F40F26"/>
    <w:rsid w:val="00F42E6B"/>
    <w:rsid w:val="00F47B00"/>
    <w:rsid w:val="00F50F13"/>
    <w:rsid w:val="00F525D5"/>
    <w:rsid w:val="00F5411A"/>
    <w:rsid w:val="00F542FC"/>
    <w:rsid w:val="00F56B69"/>
    <w:rsid w:val="00F57A12"/>
    <w:rsid w:val="00F610B6"/>
    <w:rsid w:val="00F6284B"/>
    <w:rsid w:val="00F62DEA"/>
    <w:rsid w:val="00F6504C"/>
    <w:rsid w:val="00F65460"/>
    <w:rsid w:val="00F657D8"/>
    <w:rsid w:val="00F66FBC"/>
    <w:rsid w:val="00F67E38"/>
    <w:rsid w:val="00F7069A"/>
    <w:rsid w:val="00F72105"/>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04F"/>
    <w:rsid w:val="00F944B2"/>
    <w:rsid w:val="00F9462B"/>
    <w:rsid w:val="00F94B2E"/>
    <w:rsid w:val="00F95C69"/>
    <w:rsid w:val="00F974DE"/>
    <w:rsid w:val="00F97AC0"/>
    <w:rsid w:val="00FA054C"/>
    <w:rsid w:val="00FA0F0E"/>
    <w:rsid w:val="00FA1041"/>
    <w:rsid w:val="00FA1262"/>
    <w:rsid w:val="00FA1512"/>
    <w:rsid w:val="00FA1DBC"/>
    <w:rsid w:val="00FA37B2"/>
    <w:rsid w:val="00FA4755"/>
    <w:rsid w:val="00FA515A"/>
    <w:rsid w:val="00FA5B8F"/>
    <w:rsid w:val="00FA6324"/>
    <w:rsid w:val="00FA7640"/>
    <w:rsid w:val="00FB2778"/>
    <w:rsid w:val="00FB3BB9"/>
    <w:rsid w:val="00FB3EB1"/>
    <w:rsid w:val="00FB4312"/>
    <w:rsid w:val="00FB4FDC"/>
    <w:rsid w:val="00FB6531"/>
    <w:rsid w:val="00FB76F4"/>
    <w:rsid w:val="00FC02DE"/>
    <w:rsid w:val="00FC14A1"/>
    <w:rsid w:val="00FC1A52"/>
    <w:rsid w:val="00FC2069"/>
    <w:rsid w:val="00FC2B7B"/>
    <w:rsid w:val="00FC6161"/>
    <w:rsid w:val="00FC6937"/>
    <w:rsid w:val="00FC69E6"/>
    <w:rsid w:val="00FD064E"/>
    <w:rsid w:val="00FD1335"/>
    <w:rsid w:val="00FD1ABE"/>
    <w:rsid w:val="00FD2056"/>
    <w:rsid w:val="00FD2A58"/>
    <w:rsid w:val="00FD42C1"/>
    <w:rsid w:val="00FD7480"/>
    <w:rsid w:val="00FE0725"/>
    <w:rsid w:val="00FE0735"/>
    <w:rsid w:val="00FE109A"/>
    <w:rsid w:val="00FE1DE9"/>
    <w:rsid w:val="00FE3AB7"/>
    <w:rsid w:val="00FE459E"/>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 w:type="paragraph" w:styleId="NormalWeb">
    <w:name w:val="Normal (Web)"/>
    <w:basedOn w:val="Normal"/>
    <w:uiPriority w:val="99"/>
    <w:semiHidden/>
    <w:unhideWhenUsed/>
    <w:rsid w:val="00FE459E"/>
    <w:pPr>
      <w:spacing w:before="100" w:beforeAutospacing="1" w:after="100" w:afterAutospacing="1" w:line="240" w:lineRule="auto"/>
      <w:jc w:val="left"/>
    </w:pPr>
    <w:rPr>
      <w:rFonts w:eastAsia="Times New Roman" w:cs="Times New Roman"/>
      <w:color w:val="auto"/>
      <w:szCs w:val="24"/>
    </w:rPr>
  </w:style>
  <w:style w:type="character" w:styleId="Strong">
    <w:name w:val="Strong"/>
    <w:basedOn w:val="DefaultParagraphFont"/>
    <w:uiPriority w:val="22"/>
    <w:qFormat/>
    <w:rsid w:val="000C1EC5"/>
    <w:rPr>
      <w:b/>
      <w:bCs/>
    </w:rPr>
  </w:style>
  <w:style w:type="character" w:styleId="HTMLCode">
    <w:name w:val="HTML Code"/>
    <w:basedOn w:val="DefaultParagraphFont"/>
    <w:uiPriority w:val="99"/>
    <w:semiHidden/>
    <w:unhideWhenUsed/>
    <w:rsid w:val="004A2B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208">
      <w:bodyDiv w:val="1"/>
      <w:marLeft w:val="0"/>
      <w:marRight w:val="0"/>
      <w:marTop w:val="0"/>
      <w:marBottom w:val="0"/>
      <w:divBdr>
        <w:top w:val="none" w:sz="0" w:space="0" w:color="auto"/>
        <w:left w:val="none" w:sz="0" w:space="0" w:color="auto"/>
        <w:bottom w:val="none" w:sz="0" w:space="0" w:color="auto"/>
        <w:right w:val="none" w:sz="0" w:space="0" w:color="auto"/>
      </w:divBdr>
    </w:div>
    <w:div w:id="27608865">
      <w:bodyDiv w:val="1"/>
      <w:marLeft w:val="0"/>
      <w:marRight w:val="0"/>
      <w:marTop w:val="0"/>
      <w:marBottom w:val="0"/>
      <w:divBdr>
        <w:top w:val="none" w:sz="0" w:space="0" w:color="auto"/>
        <w:left w:val="none" w:sz="0" w:space="0" w:color="auto"/>
        <w:bottom w:val="none" w:sz="0" w:space="0" w:color="auto"/>
        <w:right w:val="none" w:sz="0" w:space="0" w:color="auto"/>
      </w:divBdr>
    </w:div>
    <w:div w:id="152796368">
      <w:bodyDiv w:val="1"/>
      <w:marLeft w:val="0"/>
      <w:marRight w:val="0"/>
      <w:marTop w:val="0"/>
      <w:marBottom w:val="0"/>
      <w:divBdr>
        <w:top w:val="none" w:sz="0" w:space="0" w:color="auto"/>
        <w:left w:val="none" w:sz="0" w:space="0" w:color="auto"/>
        <w:bottom w:val="none" w:sz="0" w:space="0" w:color="auto"/>
        <w:right w:val="none" w:sz="0" w:space="0" w:color="auto"/>
      </w:divBdr>
    </w:div>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209802382">
      <w:bodyDiv w:val="1"/>
      <w:marLeft w:val="0"/>
      <w:marRight w:val="0"/>
      <w:marTop w:val="0"/>
      <w:marBottom w:val="0"/>
      <w:divBdr>
        <w:top w:val="none" w:sz="0" w:space="0" w:color="auto"/>
        <w:left w:val="none" w:sz="0" w:space="0" w:color="auto"/>
        <w:bottom w:val="none" w:sz="0" w:space="0" w:color="auto"/>
        <w:right w:val="none" w:sz="0" w:space="0" w:color="auto"/>
      </w:divBdr>
    </w:div>
    <w:div w:id="296688391">
      <w:bodyDiv w:val="1"/>
      <w:marLeft w:val="0"/>
      <w:marRight w:val="0"/>
      <w:marTop w:val="0"/>
      <w:marBottom w:val="0"/>
      <w:divBdr>
        <w:top w:val="none" w:sz="0" w:space="0" w:color="auto"/>
        <w:left w:val="none" w:sz="0" w:space="0" w:color="auto"/>
        <w:bottom w:val="none" w:sz="0" w:space="0" w:color="auto"/>
        <w:right w:val="none" w:sz="0" w:space="0" w:color="auto"/>
      </w:divBdr>
    </w:div>
    <w:div w:id="320038232">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485165802">
      <w:bodyDiv w:val="1"/>
      <w:marLeft w:val="0"/>
      <w:marRight w:val="0"/>
      <w:marTop w:val="0"/>
      <w:marBottom w:val="0"/>
      <w:divBdr>
        <w:top w:val="none" w:sz="0" w:space="0" w:color="auto"/>
        <w:left w:val="none" w:sz="0" w:space="0" w:color="auto"/>
        <w:bottom w:val="none" w:sz="0" w:space="0" w:color="auto"/>
        <w:right w:val="none" w:sz="0" w:space="0" w:color="auto"/>
      </w:divBdr>
    </w:div>
    <w:div w:id="506529282">
      <w:bodyDiv w:val="1"/>
      <w:marLeft w:val="0"/>
      <w:marRight w:val="0"/>
      <w:marTop w:val="0"/>
      <w:marBottom w:val="0"/>
      <w:divBdr>
        <w:top w:val="none" w:sz="0" w:space="0" w:color="auto"/>
        <w:left w:val="none" w:sz="0" w:space="0" w:color="auto"/>
        <w:bottom w:val="none" w:sz="0" w:space="0" w:color="auto"/>
        <w:right w:val="none" w:sz="0" w:space="0" w:color="auto"/>
      </w:divBdr>
    </w:div>
    <w:div w:id="540439620">
      <w:bodyDiv w:val="1"/>
      <w:marLeft w:val="0"/>
      <w:marRight w:val="0"/>
      <w:marTop w:val="0"/>
      <w:marBottom w:val="0"/>
      <w:divBdr>
        <w:top w:val="none" w:sz="0" w:space="0" w:color="auto"/>
        <w:left w:val="none" w:sz="0" w:space="0" w:color="auto"/>
        <w:bottom w:val="none" w:sz="0" w:space="0" w:color="auto"/>
        <w:right w:val="none" w:sz="0" w:space="0" w:color="auto"/>
      </w:divBdr>
    </w:div>
    <w:div w:id="559950652">
      <w:bodyDiv w:val="1"/>
      <w:marLeft w:val="0"/>
      <w:marRight w:val="0"/>
      <w:marTop w:val="0"/>
      <w:marBottom w:val="0"/>
      <w:divBdr>
        <w:top w:val="none" w:sz="0" w:space="0" w:color="auto"/>
        <w:left w:val="none" w:sz="0" w:space="0" w:color="auto"/>
        <w:bottom w:val="none" w:sz="0" w:space="0" w:color="auto"/>
        <w:right w:val="none" w:sz="0" w:space="0" w:color="auto"/>
      </w:divBdr>
    </w:div>
    <w:div w:id="663780072">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2219477">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49808964">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784037417">
      <w:bodyDiv w:val="1"/>
      <w:marLeft w:val="0"/>
      <w:marRight w:val="0"/>
      <w:marTop w:val="0"/>
      <w:marBottom w:val="0"/>
      <w:divBdr>
        <w:top w:val="none" w:sz="0" w:space="0" w:color="auto"/>
        <w:left w:val="none" w:sz="0" w:space="0" w:color="auto"/>
        <w:bottom w:val="none" w:sz="0" w:space="0" w:color="auto"/>
        <w:right w:val="none" w:sz="0" w:space="0" w:color="auto"/>
      </w:divBdr>
    </w:div>
    <w:div w:id="792135686">
      <w:bodyDiv w:val="1"/>
      <w:marLeft w:val="0"/>
      <w:marRight w:val="0"/>
      <w:marTop w:val="0"/>
      <w:marBottom w:val="0"/>
      <w:divBdr>
        <w:top w:val="none" w:sz="0" w:space="0" w:color="auto"/>
        <w:left w:val="none" w:sz="0" w:space="0" w:color="auto"/>
        <w:bottom w:val="none" w:sz="0" w:space="0" w:color="auto"/>
        <w:right w:val="none" w:sz="0" w:space="0" w:color="auto"/>
      </w:divBdr>
    </w:div>
    <w:div w:id="794253713">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28311">
      <w:bodyDiv w:val="1"/>
      <w:marLeft w:val="0"/>
      <w:marRight w:val="0"/>
      <w:marTop w:val="0"/>
      <w:marBottom w:val="0"/>
      <w:divBdr>
        <w:top w:val="none" w:sz="0" w:space="0" w:color="auto"/>
        <w:left w:val="none" w:sz="0" w:space="0" w:color="auto"/>
        <w:bottom w:val="none" w:sz="0" w:space="0" w:color="auto"/>
        <w:right w:val="none" w:sz="0" w:space="0" w:color="auto"/>
      </w:divBdr>
    </w:div>
    <w:div w:id="999701491">
      <w:bodyDiv w:val="1"/>
      <w:marLeft w:val="0"/>
      <w:marRight w:val="0"/>
      <w:marTop w:val="0"/>
      <w:marBottom w:val="0"/>
      <w:divBdr>
        <w:top w:val="none" w:sz="0" w:space="0" w:color="auto"/>
        <w:left w:val="none" w:sz="0" w:space="0" w:color="auto"/>
        <w:bottom w:val="none" w:sz="0" w:space="0" w:color="auto"/>
        <w:right w:val="none" w:sz="0" w:space="0" w:color="auto"/>
      </w:divBdr>
    </w:div>
    <w:div w:id="1031295645">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6560617">
      <w:bodyDiv w:val="1"/>
      <w:marLeft w:val="0"/>
      <w:marRight w:val="0"/>
      <w:marTop w:val="0"/>
      <w:marBottom w:val="0"/>
      <w:divBdr>
        <w:top w:val="none" w:sz="0" w:space="0" w:color="auto"/>
        <w:left w:val="none" w:sz="0" w:space="0" w:color="auto"/>
        <w:bottom w:val="none" w:sz="0" w:space="0" w:color="auto"/>
        <w:right w:val="none" w:sz="0" w:space="0" w:color="auto"/>
      </w:divBdr>
      <w:divsChild>
        <w:div w:id="77600268">
          <w:marLeft w:val="0"/>
          <w:marRight w:val="0"/>
          <w:marTop w:val="0"/>
          <w:marBottom w:val="0"/>
          <w:divBdr>
            <w:top w:val="none" w:sz="0" w:space="0" w:color="auto"/>
            <w:left w:val="none" w:sz="0" w:space="0" w:color="auto"/>
            <w:bottom w:val="none" w:sz="0" w:space="0" w:color="auto"/>
            <w:right w:val="none" w:sz="0" w:space="0" w:color="auto"/>
          </w:divBdr>
          <w:divsChild>
            <w:div w:id="18856034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361972296">
      <w:bodyDiv w:val="1"/>
      <w:marLeft w:val="0"/>
      <w:marRight w:val="0"/>
      <w:marTop w:val="0"/>
      <w:marBottom w:val="0"/>
      <w:divBdr>
        <w:top w:val="none" w:sz="0" w:space="0" w:color="auto"/>
        <w:left w:val="none" w:sz="0" w:space="0" w:color="auto"/>
        <w:bottom w:val="none" w:sz="0" w:space="0" w:color="auto"/>
        <w:right w:val="none" w:sz="0" w:space="0" w:color="auto"/>
      </w:divBdr>
    </w:div>
    <w:div w:id="1380284423">
      <w:bodyDiv w:val="1"/>
      <w:marLeft w:val="0"/>
      <w:marRight w:val="0"/>
      <w:marTop w:val="0"/>
      <w:marBottom w:val="0"/>
      <w:divBdr>
        <w:top w:val="none" w:sz="0" w:space="0" w:color="auto"/>
        <w:left w:val="none" w:sz="0" w:space="0" w:color="auto"/>
        <w:bottom w:val="none" w:sz="0" w:space="0" w:color="auto"/>
        <w:right w:val="none" w:sz="0" w:space="0" w:color="auto"/>
      </w:divBdr>
    </w:div>
    <w:div w:id="1394894218">
      <w:bodyDiv w:val="1"/>
      <w:marLeft w:val="0"/>
      <w:marRight w:val="0"/>
      <w:marTop w:val="0"/>
      <w:marBottom w:val="0"/>
      <w:divBdr>
        <w:top w:val="none" w:sz="0" w:space="0" w:color="auto"/>
        <w:left w:val="none" w:sz="0" w:space="0" w:color="auto"/>
        <w:bottom w:val="none" w:sz="0" w:space="0" w:color="auto"/>
        <w:right w:val="none" w:sz="0" w:space="0" w:color="auto"/>
      </w:divBdr>
    </w:div>
    <w:div w:id="1565263961">
      <w:bodyDiv w:val="1"/>
      <w:marLeft w:val="0"/>
      <w:marRight w:val="0"/>
      <w:marTop w:val="0"/>
      <w:marBottom w:val="0"/>
      <w:divBdr>
        <w:top w:val="none" w:sz="0" w:space="0" w:color="auto"/>
        <w:left w:val="none" w:sz="0" w:space="0" w:color="auto"/>
        <w:bottom w:val="none" w:sz="0" w:space="0" w:color="auto"/>
        <w:right w:val="none" w:sz="0" w:space="0" w:color="auto"/>
      </w:divBdr>
    </w:div>
    <w:div w:id="1606763797">
      <w:bodyDiv w:val="1"/>
      <w:marLeft w:val="0"/>
      <w:marRight w:val="0"/>
      <w:marTop w:val="0"/>
      <w:marBottom w:val="0"/>
      <w:divBdr>
        <w:top w:val="none" w:sz="0" w:space="0" w:color="auto"/>
        <w:left w:val="none" w:sz="0" w:space="0" w:color="auto"/>
        <w:bottom w:val="none" w:sz="0" w:space="0" w:color="auto"/>
        <w:right w:val="none" w:sz="0" w:space="0" w:color="auto"/>
      </w:divBdr>
    </w:div>
    <w:div w:id="162052697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693872703">
      <w:bodyDiv w:val="1"/>
      <w:marLeft w:val="0"/>
      <w:marRight w:val="0"/>
      <w:marTop w:val="0"/>
      <w:marBottom w:val="0"/>
      <w:divBdr>
        <w:top w:val="none" w:sz="0" w:space="0" w:color="auto"/>
        <w:left w:val="none" w:sz="0" w:space="0" w:color="auto"/>
        <w:bottom w:val="none" w:sz="0" w:space="0" w:color="auto"/>
        <w:right w:val="none" w:sz="0" w:space="0" w:color="auto"/>
      </w:divBdr>
    </w:div>
    <w:div w:id="1748064915">
      <w:bodyDiv w:val="1"/>
      <w:marLeft w:val="0"/>
      <w:marRight w:val="0"/>
      <w:marTop w:val="0"/>
      <w:marBottom w:val="0"/>
      <w:divBdr>
        <w:top w:val="none" w:sz="0" w:space="0" w:color="auto"/>
        <w:left w:val="none" w:sz="0" w:space="0" w:color="auto"/>
        <w:bottom w:val="none" w:sz="0" w:space="0" w:color="auto"/>
        <w:right w:val="none" w:sz="0" w:space="0" w:color="auto"/>
      </w:divBdr>
    </w:div>
    <w:div w:id="1763447698">
      <w:bodyDiv w:val="1"/>
      <w:marLeft w:val="0"/>
      <w:marRight w:val="0"/>
      <w:marTop w:val="0"/>
      <w:marBottom w:val="0"/>
      <w:divBdr>
        <w:top w:val="none" w:sz="0" w:space="0" w:color="auto"/>
        <w:left w:val="none" w:sz="0" w:space="0" w:color="auto"/>
        <w:bottom w:val="none" w:sz="0" w:space="0" w:color="auto"/>
        <w:right w:val="none" w:sz="0" w:space="0" w:color="auto"/>
      </w:divBdr>
    </w:div>
    <w:div w:id="1808662833">
      <w:bodyDiv w:val="1"/>
      <w:marLeft w:val="0"/>
      <w:marRight w:val="0"/>
      <w:marTop w:val="0"/>
      <w:marBottom w:val="0"/>
      <w:divBdr>
        <w:top w:val="none" w:sz="0" w:space="0" w:color="auto"/>
        <w:left w:val="none" w:sz="0" w:space="0" w:color="auto"/>
        <w:bottom w:val="none" w:sz="0" w:space="0" w:color="auto"/>
        <w:right w:val="none" w:sz="0" w:space="0" w:color="auto"/>
      </w:divBdr>
    </w:div>
    <w:div w:id="1820884700">
      <w:bodyDiv w:val="1"/>
      <w:marLeft w:val="0"/>
      <w:marRight w:val="0"/>
      <w:marTop w:val="0"/>
      <w:marBottom w:val="0"/>
      <w:divBdr>
        <w:top w:val="none" w:sz="0" w:space="0" w:color="auto"/>
        <w:left w:val="none" w:sz="0" w:space="0" w:color="auto"/>
        <w:bottom w:val="none" w:sz="0" w:space="0" w:color="auto"/>
        <w:right w:val="none" w:sz="0" w:space="0" w:color="auto"/>
      </w:divBdr>
      <w:divsChild>
        <w:div w:id="545676758">
          <w:marLeft w:val="0"/>
          <w:marRight w:val="0"/>
          <w:marTop w:val="0"/>
          <w:marBottom w:val="0"/>
          <w:divBdr>
            <w:top w:val="none" w:sz="0" w:space="0" w:color="auto"/>
            <w:left w:val="none" w:sz="0" w:space="0" w:color="auto"/>
            <w:bottom w:val="none" w:sz="0" w:space="0" w:color="auto"/>
            <w:right w:val="none" w:sz="0" w:space="0" w:color="auto"/>
          </w:divBdr>
          <w:divsChild>
            <w:div w:id="1206134621">
              <w:marLeft w:val="0"/>
              <w:marRight w:val="0"/>
              <w:marTop w:val="0"/>
              <w:marBottom w:val="0"/>
              <w:divBdr>
                <w:top w:val="none" w:sz="0" w:space="0" w:color="auto"/>
                <w:left w:val="none" w:sz="0" w:space="0" w:color="auto"/>
                <w:bottom w:val="none" w:sz="0" w:space="0" w:color="auto"/>
                <w:right w:val="none" w:sz="0" w:space="0" w:color="auto"/>
              </w:divBdr>
              <w:divsChild>
                <w:div w:id="1121725772">
                  <w:marLeft w:val="0"/>
                  <w:marRight w:val="0"/>
                  <w:marTop w:val="100"/>
                  <w:marBottom w:val="100"/>
                  <w:divBdr>
                    <w:top w:val="none" w:sz="0" w:space="0" w:color="auto"/>
                    <w:left w:val="none" w:sz="0" w:space="0" w:color="auto"/>
                    <w:bottom w:val="none" w:sz="0" w:space="0" w:color="auto"/>
                    <w:right w:val="none" w:sz="0" w:space="0" w:color="auto"/>
                  </w:divBdr>
                  <w:divsChild>
                    <w:div w:id="702749469">
                      <w:marLeft w:val="0"/>
                      <w:marRight w:val="0"/>
                      <w:marTop w:val="0"/>
                      <w:marBottom w:val="0"/>
                      <w:divBdr>
                        <w:top w:val="none" w:sz="0" w:space="0" w:color="auto"/>
                        <w:left w:val="none" w:sz="0" w:space="0" w:color="auto"/>
                        <w:bottom w:val="none" w:sz="0" w:space="0" w:color="auto"/>
                        <w:right w:val="none" w:sz="0" w:space="0" w:color="auto"/>
                      </w:divBdr>
                      <w:divsChild>
                        <w:div w:id="9151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 w:id="1961642952">
      <w:bodyDiv w:val="1"/>
      <w:marLeft w:val="0"/>
      <w:marRight w:val="0"/>
      <w:marTop w:val="0"/>
      <w:marBottom w:val="0"/>
      <w:divBdr>
        <w:top w:val="none" w:sz="0" w:space="0" w:color="auto"/>
        <w:left w:val="none" w:sz="0" w:space="0" w:color="auto"/>
        <w:bottom w:val="none" w:sz="0" w:space="0" w:color="auto"/>
        <w:right w:val="none" w:sz="0" w:space="0" w:color="auto"/>
      </w:divBdr>
    </w:div>
    <w:div w:id="2038967228">
      <w:bodyDiv w:val="1"/>
      <w:marLeft w:val="0"/>
      <w:marRight w:val="0"/>
      <w:marTop w:val="0"/>
      <w:marBottom w:val="0"/>
      <w:divBdr>
        <w:top w:val="none" w:sz="0" w:space="0" w:color="auto"/>
        <w:left w:val="none" w:sz="0" w:space="0" w:color="auto"/>
        <w:bottom w:val="none" w:sz="0" w:space="0" w:color="auto"/>
        <w:right w:val="none" w:sz="0" w:space="0" w:color="auto"/>
      </w:divBdr>
    </w:div>
    <w:div w:id="205345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3</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4</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
    <b:Tag>Aut19</b:Tag>
    <b:SourceType>Report</b:SourceType>
    <b:Guid>{F9D3B409-E0B9-48F7-B9BE-2ECC70207A72}</b:Guid>
    <b:Author>
      <b:Author>
        <b:Corporate>Auth0® Inc</b:Corporate>
      </b:Author>
    </b:Author>
    <b:Title>Auth0</b:Title>
    <b:YearAccessed>2019</b:YearAccessed>
    <b:MonthAccessed>December</b:MonthAccessed>
    <b:URL>https://auth0.com/</b:URL>
    <b:Publisher>https://auth0.com/</b:Publisher>
    <b:RefOrder>2</b:RefOrder>
  </b:Source>
  <b:Source>
    <b:Tag>Agr941</b:Tag>
    <b:SourceType>ConferenceProceedings</b:SourceType>
    <b:Guid>{D0FD9815-C46F-4038-93B3-AB99CA4FED60}</b:Guid>
    <b:Title>Fast algorithms for mining association rules</b:Title>
    <b:Year>September 1994.</b:Year>
    <b:City>Santiago, Chile</b:City>
    <b:Author>
      <b:Author>
        <b:NameList>
          <b:Person>
            <b:Last>Agrawal</b:Last>
            <b:First>Rakesh</b:First>
          </b:Person>
          <b:Person>
            <b:Last>Srikant</b:Last>
            <b:First>Ramakrishnan</b:First>
          </b:Person>
        </b:NameList>
      </b:Author>
    </b:Author>
    <b:ConferenceName>Proceedings of the 20th International Conference on Very Large Data Bases, VLDB</b:ConferenceName>
    <b:URL>http://www.vldb.org/conf/1994/P487.PDF</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CDAA23-94CC-4527-B2D8-647435933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2</TotalTime>
  <Pages>61</Pages>
  <Words>7044</Words>
  <Characters>4015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Question-Answer Forum with Recommendation System</vt:lpstr>
    </vt:vector>
  </TitlesOfParts>
  <Company/>
  <LinksUpToDate>false</LinksUpToDate>
  <CharactersWithSpaces>4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with Recommendation System</dc:title>
  <dc:subject/>
  <dc:creator>joy sarker</dc:creator>
  <cp:keywords/>
  <dc:description/>
  <cp:lastModifiedBy>Tulshi Das</cp:lastModifiedBy>
  <cp:revision>1636</cp:revision>
  <cp:lastPrinted>2019-11-07T03:21:00Z</cp:lastPrinted>
  <dcterms:created xsi:type="dcterms:W3CDTF">2018-03-19T23:21:00Z</dcterms:created>
  <dcterms:modified xsi:type="dcterms:W3CDTF">2019-12-14T22:35:00Z</dcterms:modified>
</cp:coreProperties>
</file>